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483F7F8F"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0</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FCBE792"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860198">
        <w:rPr>
          <w:rFonts w:ascii="Arial" w:eastAsia="Arial" w:hAnsi="Arial" w:cs="Arial"/>
          <w:sz w:val="24"/>
          <w:szCs w:val="24"/>
        </w:rPr>
        <w:t>5</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860198">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01382C10" w:rsidR="0057779B" w:rsidRPr="00860198" w:rsidRDefault="00EB19CC" w:rsidP="00394069">
      <w:pPr>
        <w:widowControl/>
        <w:spacing w:after="0" w:line="240" w:lineRule="auto"/>
        <w:contextualSpacing/>
        <w:jc w:val="both"/>
        <w:rPr>
          <w:rFonts w:ascii="Arial" w:eastAsia="Arial" w:hAnsi="Arial" w:cs="Arial"/>
          <w:b/>
          <w:sz w:val="24"/>
          <w:szCs w:val="24"/>
        </w:rPr>
      </w:pPr>
      <w:r w:rsidRPr="00860198">
        <w:rPr>
          <w:rFonts w:ascii="Arial" w:eastAsia="Arial" w:hAnsi="Arial" w:cs="Arial"/>
          <w:sz w:val="24"/>
          <w:szCs w:val="24"/>
        </w:rPr>
        <w:t>As</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005C1406" w:rsidRPr="00860198">
        <w:rPr>
          <w:rFonts w:ascii="Arial" w:eastAsia="Arial" w:hAnsi="Arial" w:cs="Arial"/>
          <w:b/>
          <w:sz w:val="24"/>
          <w:szCs w:val="24"/>
        </w:rPr>
        <w:t>0</w:t>
      </w:r>
      <w:r w:rsidR="00AD0C3C" w:rsidRPr="00860198">
        <w:rPr>
          <w:rFonts w:ascii="Arial" w:eastAsia="Arial" w:hAnsi="Arial" w:cs="Arial"/>
          <w:b/>
          <w:sz w:val="24"/>
          <w:szCs w:val="24"/>
        </w:rPr>
        <w:t>4</w:t>
      </w:r>
      <w:r w:rsidR="00D16141" w:rsidRPr="00860198">
        <w:rPr>
          <w:rFonts w:ascii="Arial" w:eastAsia="Arial" w:hAnsi="Arial" w:cs="Arial"/>
          <w:b/>
          <w:sz w:val="24"/>
          <w:szCs w:val="24"/>
        </w:rPr>
        <w:t xml:space="preserve"> </w:t>
      </w:r>
      <w:r w:rsidR="00020077" w:rsidRPr="00860198">
        <w:rPr>
          <w:rFonts w:ascii="Arial" w:eastAsia="Arial" w:hAnsi="Arial" w:cs="Arial"/>
          <w:b/>
          <w:sz w:val="24"/>
          <w:szCs w:val="24"/>
        </w:rPr>
        <w:t>Dec</w:t>
      </w:r>
      <w:r w:rsidR="00C55046" w:rsidRPr="00860198">
        <w:rPr>
          <w:rFonts w:ascii="Arial" w:eastAsia="Arial" w:hAnsi="Arial" w:cs="Arial"/>
          <w:b/>
          <w:sz w:val="24"/>
          <w:szCs w:val="24"/>
        </w:rPr>
        <w:t>ember</w:t>
      </w:r>
      <w:r w:rsidR="00D16141" w:rsidRPr="00860198">
        <w:rPr>
          <w:rFonts w:ascii="Arial" w:eastAsia="Arial" w:hAnsi="Arial" w:cs="Arial"/>
          <w:b/>
          <w:sz w:val="24"/>
          <w:szCs w:val="24"/>
        </w:rPr>
        <w:t xml:space="preserve"> </w:t>
      </w:r>
      <w:r w:rsidR="00C55046" w:rsidRPr="00860198">
        <w:rPr>
          <w:rFonts w:ascii="Arial" w:eastAsia="Arial" w:hAnsi="Arial" w:cs="Arial"/>
          <w:b/>
          <w:sz w:val="24"/>
          <w:szCs w:val="24"/>
        </w:rPr>
        <w:t>2020,</w:t>
      </w:r>
      <w:r w:rsidR="00D16141" w:rsidRPr="00860198">
        <w:rPr>
          <w:rFonts w:ascii="Arial" w:eastAsia="Arial" w:hAnsi="Arial" w:cs="Arial"/>
          <w:b/>
          <w:sz w:val="24"/>
          <w:szCs w:val="24"/>
        </w:rPr>
        <w:t xml:space="preserve"> </w:t>
      </w:r>
      <w:r w:rsidR="00C55046" w:rsidRPr="00860198">
        <w:rPr>
          <w:rFonts w:ascii="Arial" w:eastAsia="Arial" w:hAnsi="Arial" w:cs="Arial"/>
          <w:b/>
          <w:sz w:val="24"/>
          <w:szCs w:val="24"/>
        </w:rPr>
        <w:t>4PM</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Department</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Health</w:t>
      </w:r>
      <w:r w:rsidR="00D16141" w:rsidRPr="00860198">
        <w:rPr>
          <w:rFonts w:ascii="Arial" w:eastAsia="Arial" w:hAnsi="Arial" w:cs="Arial"/>
          <w:sz w:val="24"/>
          <w:szCs w:val="24"/>
        </w:rPr>
        <w:t xml:space="preserve"> </w:t>
      </w:r>
      <w:r w:rsidRPr="00860198">
        <w:rPr>
          <w:rFonts w:ascii="Arial" w:eastAsia="Arial" w:hAnsi="Arial" w:cs="Arial"/>
          <w:sz w:val="24"/>
          <w:szCs w:val="24"/>
        </w:rPr>
        <w:t>(DOH)</w:t>
      </w:r>
      <w:r w:rsidR="00D16141" w:rsidRPr="00860198">
        <w:rPr>
          <w:rFonts w:ascii="Arial" w:eastAsia="Arial" w:hAnsi="Arial" w:cs="Arial"/>
          <w:sz w:val="24"/>
          <w:szCs w:val="24"/>
        </w:rPr>
        <w:t xml:space="preserve"> </w:t>
      </w:r>
      <w:r w:rsidRPr="00860198">
        <w:rPr>
          <w:rFonts w:ascii="Arial" w:eastAsia="Arial" w:hAnsi="Arial" w:cs="Arial"/>
          <w:sz w:val="24"/>
          <w:szCs w:val="24"/>
        </w:rPr>
        <w:t>has</w:t>
      </w:r>
      <w:r w:rsidR="00D16141" w:rsidRPr="00860198">
        <w:rPr>
          <w:rFonts w:ascii="Arial" w:eastAsia="Arial" w:hAnsi="Arial" w:cs="Arial"/>
          <w:sz w:val="24"/>
          <w:szCs w:val="24"/>
        </w:rPr>
        <w:t xml:space="preserve"> </w:t>
      </w:r>
      <w:r w:rsidRPr="00860198">
        <w:rPr>
          <w:rFonts w:ascii="Arial" w:eastAsia="Arial" w:hAnsi="Arial" w:cs="Arial"/>
          <w:sz w:val="24"/>
          <w:szCs w:val="24"/>
        </w:rPr>
        <w:t>recorded</w:t>
      </w:r>
      <w:r w:rsidR="00D16141" w:rsidRPr="00860198">
        <w:rPr>
          <w:rFonts w:ascii="Arial" w:eastAsia="Arial" w:hAnsi="Arial" w:cs="Arial"/>
          <w:sz w:val="24"/>
          <w:szCs w:val="24"/>
        </w:rPr>
        <w:t xml:space="preserve"> </w:t>
      </w:r>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00BC6C49" w:rsidRPr="00860198">
        <w:rPr>
          <w:rFonts w:ascii="Arial" w:eastAsia="Arial" w:hAnsi="Arial" w:cs="Arial"/>
          <w:b/>
          <w:sz w:val="24"/>
          <w:szCs w:val="24"/>
        </w:rPr>
        <w:t>4</w:t>
      </w:r>
      <w:r w:rsidR="005C1406" w:rsidRPr="00860198">
        <w:rPr>
          <w:rFonts w:ascii="Arial" w:eastAsia="Arial" w:hAnsi="Arial" w:cs="Arial"/>
          <w:b/>
          <w:sz w:val="24"/>
          <w:szCs w:val="24"/>
        </w:rPr>
        <w:t>3</w:t>
      </w:r>
      <w:r w:rsidR="00C43033" w:rsidRPr="00860198">
        <w:rPr>
          <w:rFonts w:ascii="Arial" w:eastAsia="Arial" w:hAnsi="Arial" w:cs="Arial"/>
          <w:b/>
          <w:sz w:val="24"/>
          <w:szCs w:val="24"/>
        </w:rPr>
        <w:t>6</w:t>
      </w:r>
      <w:r w:rsidR="00BC6C49" w:rsidRPr="00860198">
        <w:rPr>
          <w:rFonts w:ascii="Arial" w:eastAsia="Arial" w:hAnsi="Arial" w:cs="Arial"/>
          <w:b/>
          <w:sz w:val="24"/>
          <w:szCs w:val="24"/>
        </w:rPr>
        <w:t>,</w:t>
      </w:r>
      <w:r w:rsidR="00C43033" w:rsidRPr="00860198">
        <w:rPr>
          <w:rFonts w:ascii="Arial" w:eastAsia="Arial" w:hAnsi="Arial" w:cs="Arial"/>
          <w:b/>
          <w:sz w:val="24"/>
          <w:szCs w:val="24"/>
        </w:rPr>
        <w:t>345</w:t>
      </w:r>
      <w:r w:rsidR="00D16141" w:rsidRPr="00860198">
        <w:rPr>
          <w:rFonts w:ascii="Arial" w:eastAsia="Arial" w:hAnsi="Arial" w:cs="Arial"/>
          <w:b/>
          <w:sz w:val="24"/>
          <w:szCs w:val="24"/>
        </w:rPr>
        <w:t xml:space="preserve"> </w:t>
      </w:r>
      <w:r w:rsidR="00FD6C15" w:rsidRPr="00860198">
        <w:rPr>
          <w:rFonts w:ascii="Arial" w:eastAsia="Arial" w:hAnsi="Arial" w:cs="Arial"/>
          <w:b/>
          <w:sz w:val="24"/>
          <w:szCs w:val="24"/>
        </w:rPr>
        <w:t>co</w:t>
      </w:r>
      <w:r w:rsidRPr="00860198">
        <w:rPr>
          <w:rFonts w:ascii="Arial" w:eastAsia="Arial" w:hAnsi="Arial" w:cs="Arial"/>
          <w:b/>
          <w:sz w:val="24"/>
          <w:szCs w:val="24"/>
        </w:rPr>
        <w:t>nfirmed</w:t>
      </w:r>
      <w:r w:rsidR="00D16141" w:rsidRPr="00860198">
        <w:rPr>
          <w:rFonts w:ascii="Arial" w:eastAsia="Arial" w:hAnsi="Arial" w:cs="Arial"/>
          <w:b/>
          <w:sz w:val="24"/>
          <w:szCs w:val="24"/>
        </w:rPr>
        <w:t xml:space="preserve"> </w:t>
      </w:r>
      <w:r w:rsidRPr="00860198">
        <w:rPr>
          <w:rFonts w:ascii="Arial" w:eastAsia="Arial" w:hAnsi="Arial" w:cs="Arial"/>
          <w:b/>
          <w:sz w:val="24"/>
          <w:szCs w:val="24"/>
        </w:rPr>
        <w:t>case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00BC6C49" w:rsidRPr="00860198">
        <w:rPr>
          <w:rFonts w:ascii="Arial" w:eastAsia="Arial" w:hAnsi="Arial" w:cs="Arial"/>
          <w:b/>
          <w:sz w:val="24"/>
          <w:szCs w:val="24"/>
        </w:rPr>
        <w:t>2</w:t>
      </w:r>
      <w:r w:rsidR="00C43033" w:rsidRPr="00860198">
        <w:rPr>
          <w:rFonts w:ascii="Arial" w:eastAsia="Arial" w:hAnsi="Arial" w:cs="Arial"/>
          <w:b/>
          <w:sz w:val="24"/>
          <w:szCs w:val="24"/>
        </w:rPr>
        <w:t>8</w:t>
      </w:r>
      <w:r w:rsidR="00BC6C49" w:rsidRPr="00860198">
        <w:rPr>
          <w:rFonts w:ascii="Arial" w:eastAsia="Arial" w:hAnsi="Arial" w:cs="Arial"/>
          <w:b/>
          <w:sz w:val="24"/>
          <w:szCs w:val="24"/>
        </w:rPr>
        <w:t>,</w:t>
      </w:r>
      <w:r w:rsidR="00C43033" w:rsidRPr="00860198">
        <w:rPr>
          <w:rFonts w:ascii="Arial" w:eastAsia="Arial" w:hAnsi="Arial" w:cs="Arial"/>
          <w:b/>
          <w:sz w:val="24"/>
          <w:szCs w:val="24"/>
        </w:rPr>
        <w:t>379</w:t>
      </w:r>
      <w:r w:rsidR="00D16141" w:rsidRPr="00860198">
        <w:rPr>
          <w:rFonts w:ascii="Arial" w:eastAsia="Arial" w:hAnsi="Arial" w:cs="Arial"/>
          <w:b/>
          <w:sz w:val="24"/>
          <w:szCs w:val="24"/>
        </w:rPr>
        <w:t xml:space="preserve"> </w:t>
      </w:r>
      <w:r w:rsidRPr="00860198">
        <w:rPr>
          <w:rFonts w:ascii="Arial" w:eastAsia="Arial" w:hAnsi="Arial" w:cs="Arial"/>
          <w:sz w:val="24"/>
          <w:szCs w:val="24"/>
        </w:rPr>
        <w:t>are</w:t>
      </w:r>
      <w:r w:rsidR="00D16141" w:rsidRPr="00860198">
        <w:rPr>
          <w:rFonts w:ascii="Arial" w:eastAsia="Arial" w:hAnsi="Arial" w:cs="Arial"/>
          <w:sz w:val="24"/>
          <w:szCs w:val="24"/>
        </w:rPr>
        <w:t xml:space="preserve"> </w:t>
      </w:r>
      <w:r w:rsidRPr="00860198">
        <w:rPr>
          <w:rFonts w:ascii="Arial" w:eastAsia="Arial" w:hAnsi="Arial" w:cs="Arial"/>
          <w:b/>
          <w:sz w:val="24"/>
          <w:szCs w:val="24"/>
        </w:rPr>
        <w:t>active</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00BC6C49" w:rsidRPr="00860198">
        <w:rPr>
          <w:rFonts w:ascii="Arial" w:eastAsia="Arial" w:hAnsi="Arial" w:cs="Arial"/>
          <w:b/>
          <w:sz w:val="24"/>
          <w:szCs w:val="24"/>
        </w:rPr>
        <w:t>39</w:t>
      </w:r>
      <w:r w:rsidR="00D044DF" w:rsidRPr="00860198">
        <w:rPr>
          <w:rFonts w:ascii="Arial" w:eastAsia="Arial" w:hAnsi="Arial" w:cs="Arial"/>
          <w:b/>
          <w:sz w:val="24"/>
          <w:szCs w:val="24"/>
        </w:rPr>
        <w:t>9</w:t>
      </w:r>
      <w:r w:rsidR="00BC6C49" w:rsidRPr="00860198">
        <w:rPr>
          <w:rFonts w:ascii="Arial" w:eastAsia="Arial" w:hAnsi="Arial" w:cs="Arial"/>
          <w:b/>
          <w:sz w:val="24"/>
          <w:szCs w:val="24"/>
        </w:rPr>
        <w:t>,</w:t>
      </w:r>
      <w:r w:rsidR="00C43033" w:rsidRPr="00860198">
        <w:rPr>
          <w:rFonts w:ascii="Arial" w:eastAsia="Arial" w:hAnsi="Arial" w:cs="Arial"/>
          <w:b/>
          <w:sz w:val="24"/>
          <w:szCs w:val="24"/>
        </w:rPr>
        <w:t>457</w:t>
      </w:r>
      <w:r w:rsidR="00D73E80" w:rsidRPr="00860198">
        <w:rPr>
          <w:rFonts w:ascii="Arial" w:eastAsia="Arial" w:hAnsi="Arial" w:cs="Arial"/>
          <w:b/>
          <w:sz w:val="24"/>
          <w:szCs w:val="24"/>
        </w:rPr>
        <w:t xml:space="preserve"> </w:t>
      </w:r>
      <w:r w:rsidRPr="00860198">
        <w:rPr>
          <w:rFonts w:ascii="Arial" w:eastAsia="Arial" w:hAnsi="Arial" w:cs="Arial"/>
          <w:sz w:val="24"/>
          <w:szCs w:val="24"/>
        </w:rPr>
        <w:t>have</w:t>
      </w:r>
      <w:r w:rsidR="00D16141" w:rsidRPr="00860198">
        <w:rPr>
          <w:rFonts w:ascii="Arial" w:eastAsia="Arial" w:hAnsi="Arial" w:cs="Arial"/>
          <w:sz w:val="24"/>
          <w:szCs w:val="24"/>
        </w:rPr>
        <w:t xml:space="preserve"> </w:t>
      </w:r>
      <w:r w:rsidRPr="00860198">
        <w:rPr>
          <w:rFonts w:ascii="Arial" w:eastAsia="Arial" w:hAnsi="Arial" w:cs="Arial"/>
          <w:b/>
          <w:sz w:val="24"/>
          <w:szCs w:val="24"/>
        </w:rPr>
        <w:t>recovered</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00D72724" w:rsidRPr="00860198">
        <w:rPr>
          <w:rFonts w:ascii="Arial" w:eastAsia="Arial" w:hAnsi="Arial" w:cs="Arial"/>
          <w:b/>
          <w:sz w:val="24"/>
          <w:szCs w:val="24"/>
        </w:rPr>
        <w:t>8,</w:t>
      </w:r>
      <w:r w:rsidR="00C43033" w:rsidRPr="00860198">
        <w:rPr>
          <w:rFonts w:ascii="Arial" w:eastAsia="Arial" w:hAnsi="Arial" w:cs="Arial"/>
          <w:b/>
          <w:sz w:val="24"/>
          <w:szCs w:val="24"/>
        </w:rPr>
        <w:t>509</w:t>
      </w:r>
      <w:r w:rsidR="00D044DF" w:rsidRPr="00860198">
        <w:rPr>
          <w:rFonts w:ascii="Arial" w:eastAsia="Arial" w:hAnsi="Arial" w:cs="Arial"/>
          <w:b/>
          <w:sz w:val="24"/>
          <w:szCs w:val="24"/>
        </w:rPr>
        <w:t xml:space="preserve"> </w:t>
      </w:r>
      <w:r w:rsidR="00D74F68" w:rsidRPr="00860198">
        <w:rPr>
          <w:rFonts w:ascii="Arial" w:eastAsia="Arial" w:hAnsi="Arial" w:cs="Arial"/>
          <w:b/>
          <w:sz w:val="24"/>
          <w:szCs w:val="24"/>
        </w:rPr>
        <w:t>death</w:t>
      </w:r>
      <w:r w:rsidR="0057779B" w:rsidRPr="00860198">
        <w:rPr>
          <w:rFonts w:ascii="Arial" w:eastAsia="Arial" w:hAnsi="Arial" w:cs="Arial"/>
          <w:b/>
          <w:sz w:val="24"/>
          <w:szCs w:val="24"/>
        </w:rPr>
        <w:t>s</w:t>
      </w:r>
      <w:r w:rsidR="0057779B" w:rsidRPr="00860198">
        <w:rPr>
          <w:rFonts w:ascii="Arial" w:eastAsia="Arial" w:hAnsi="Arial" w:cs="Arial"/>
          <w:sz w:val="24"/>
          <w:szCs w:val="24"/>
        </w:rPr>
        <w:t>.</w:t>
      </w:r>
    </w:p>
    <w:p w14:paraId="22E235F4" w14:textId="288D2D1A"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C43033">
        <w:rPr>
          <w:rFonts w:ascii="Arial" w:eastAsia="Arial" w:hAnsi="Arial" w:cs="Arial"/>
          <w:i/>
          <w:color w:val="0070C0"/>
          <w:sz w:val="16"/>
          <w:szCs w:val="16"/>
        </w:rPr>
        <w:t>5</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38A1610"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860198">
        <w:rPr>
          <w:rFonts w:ascii="Arial" w:eastAsia="Arial" w:hAnsi="Arial" w:cs="Arial"/>
          <w:b/>
          <w:sz w:val="24"/>
          <w:szCs w:val="24"/>
        </w:rPr>
        <w:t>₱</w:t>
      </w:r>
      <w:r w:rsidR="00B766C6" w:rsidRPr="00860198">
        <w:rPr>
          <w:rFonts w:ascii="Arial" w:eastAsia="Arial" w:hAnsi="Arial" w:cs="Arial"/>
          <w:b/>
          <w:bCs/>
          <w:sz w:val="24"/>
          <w:szCs w:val="24"/>
        </w:rPr>
        <w:t>1,824,152,938.67</w:t>
      </w:r>
      <w:r w:rsidR="00C3290C" w:rsidRPr="00860198">
        <w:rPr>
          <w:rFonts w:ascii="Arial" w:eastAsia="Arial" w:hAnsi="Arial" w:cs="Arial"/>
          <w:b/>
          <w:bCs/>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00B766C6" w:rsidRPr="00860198">
        <w:rPr>
          <w:rFonts w:ascii="Arial" w:eastAsia="Arial" w:hAnsi="Arial" w:cs="Arial"/>
          <w:b/>
          <w:bCs/>
          <w:sz w:val="24"/>
          <w:szCs w:val="24"/>
        </w:rPr>
        <w:t>1,312,174,570.58</w:t>
      </w:r>
      <w:r w:rsidR="00C3290C" w:rsidRPr="00860198">
        <w:rPr>
          <w:rFonts w:ascii="Arial" w:eastAsia="Arial" w:hAnsi="Arial" w:cs="Arial"/>
          <w:b/>
          <w:bCs/>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b/>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0" w:type="auto"/>
        <w:tblLook w:val="04A0" w:firstRow="1" w:lastRow="0" w:firstColumn="1" w:lastColumn="0" w:noHBand="0" w:noVBand="1"/>
      </w:tblPr>
      <w:tblGrid>
        <w:gridCol w:w="365"/>
        <w:gridCol w:w="3450"/>
        <w:gridCol w:w="1596"/>
        <w:gridCol w:w="1414"/>
        <w:gridCol w:w="1322"/>
        <w:gridCol w:w="1596"/>
      </w:tblGrid>
      <w:tr w:rsidR="00B766C6" w:rsidRPr="00B766C6" w14:paraId="317CCB44" w14:textId="77777777" w:rsidTr="00860198">
        <w:trPr>
          <w:trHeight w:val="20"/>
          <w:tblHeader/>
        </w:trPr>
        <w:tc>
          <w:tcPr>
            <w:tcW w:w="0" w:type="auto"/>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3EAB490"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E1D9F80"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COST OF ASSISTANCE </w:t>
            </w:r>
          </w:p>
        </w:tc>
      </w:tr>
      <w:tr w:rsidR="00B766C6" w:rsidRPr="00B766C6" w14:paraId="7ADA2986" w14:textId="77777777" w:rsidTr="00860198">
        <w:trPr>
          <w:trHeight w:val="20"/>
          <w:tblHead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A78789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7AB84AB1"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DSWD </w:t>
            </w:r>
          </w:p>
        </w:tc>
        <w:tc>
          <w:tcPr>
            <w:tcW w:w="0" w:type="auto"/>
            <w:tcBorders>
              <w:top w:val="single" w:sz="4" w:space="0" w:color="auto"/>
              <w:left w:val="single" w:sz="4" w:space="0" w:color="auto"/>
              <w:bottom w:val="single" w:sz="4" w:space="0" w:color="auto"/>
              <w:right w:val="single" w:sz="4" w:space="0" w:color="auto"/>
            </w:tcBorders>
            <w:shd w:val="clear" w:color="808080" w:fill="808080"/>
            <w:vAlign w:val="center"/>
            <w:hideMark/>
          </w:tcPr>
          <w:p w14:paraId="0B166DE7"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NGOs </w:t>
            </w:r>
          </w:p>
        </w:tc>
        <w:tc>
          <w:tcPr>
            <w:tcW w:w="0" w:type="auto"/>
            <w:tcBorders>
              <w:top w:val="single" w:sz="4" w:space="0" w:color="auto"/>
              <w:left w:val="single" w:sz="4" w:space="0" w:color="auto"/>
              <w:bottom w:val="single" w:sz="4" w:space="0" w:color="000000"/>
              <w:right w:val="single" w:sz="4" w:space="0" w:color="auto"/>
            </w:tcBorders>
            <w:shd w:val="clear" w:color="808080" w:fill="808080"/>
            <w:vAlign w:val="center"/>
            <w:hideMark/>
          </w:tcPr>
          <w:p w14:paraId="7682E54C"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16A37F29"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GRAND TOTAL </w:t>
            </w:r>
          </w:p>
        </w:tc>
      </w:tr>
      <w:tr w:rsidR="00B766C6" w:rsidRPr="00B766C6" w14:paraId="0223F04C" w14:textId="77777777" w:rsidTr="00860198">
        <w:trPr>
          <w:trHeight w:val="20"/>
        </w:trPr>
        <w:tc>
          <w:tcPr>
            <w:tcW w:w="0" w:type="auto"/>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7951A27A" w14:textId="77777777" w:rsidR="00B766C6" w:rsidRPr="00B766C6" w:rsidRDefault="00B766C6" w:rsidP="00B766C6">
            <w:pPr>
              <w:widowControl/>
              <w:spacing w:after="0" w:line="240" w:lineRule="auto"/>
              <w:ind w:right="57"/>
              <w:contextualSpacing/>
              <w:jc w:val="center"/>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GRAND TOTAL</w:t>
            </w:r>
          </w:p>
        </w:tc>
        <w:tc>
          <w:tcPr>
            <w:tcW w:w="0" w:type="auto"/>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BD317A8" w14:textId="72B7191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312,174,570.58 </w:t>
            </w:r>
          </w:p>
        </w:tc>
        <w:tc>
          <w:tcPr>
            <w:tcW w:w="0" w:type="auto"/>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C3F7340" w14:textId="67BCC65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80,134,958.53 </w:t>
            </w:r>
          </w:p>
        </w:tc>
        <w:tc>
          <w:tcPr>
            <w:tcW w:w="0" w:type="auto"/>
            <w:tcBorders>
              <w:top w:val="nil"/>
              <w:left w:val="single" w:sz="4" w:space="0" w:color="auto"/>
              <w:bottom w:val="single" w:sz="4" w:space="0" w:color="000000"/>
              <w:right w:val="single" w:sz="4" w:space="0" w:color="000000"/>
            </w:tcBorders>
            <w:shd w:val="clear" w:color="A5A5A5" w:fill="A5A5A5"/>
            <w:noWrap/>
            <w:vAlign w:val="bottom"/>
            <w:hideMark/>
          </w:tcPr>
          <w:p w14:paraId="29355BAF" w14:textId="63D980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1,843,409.56 </w:t>
            </w:r>
          </w:p>
        </w:tc>
        <w:tc>
          <w:tcPr>
            <w:tcW w:w="0" w:type="auto"/>
            <w:tcBorders>
              <w:top w:val="nil"/>
              <w:left w:val="nil"/>
              <w:bottom w:val="single" w:sz="4" w:space="0" w:color="000000"/>
              <w:right w:val="single" w:sz="4" w:space="0" w:color="000000"/>
            </w:tcBorders>
            <w:shd w:val="clear" w:color="A5A5A5" w:fill="A5A5A5"/>
            <w:noWrap/>
            <w:vAlign w:val="bottom"/>
            <w:hideMark/>
          </w:tcPr>
          <w:p w14:paraId="7F0AFEBE" w14:textId="47E7515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4,152,938.67 </w:t>
            </w:r>
          </w:p>
        </w:tc>
      </w:tr>
      <w:tr w:rsidR="00B766C6" w:rsidRPr="00B766C6" w14:paraId="135C8045" w14:textId="77777777" w:rsidTr="00860198">
        <w:trPr>
          <w:trHeight w:val="20"/>
        </w:trPr>
        <w:tc>
          <w:tcPr>
            <w:tcW w:w="0" w:type="auto"/>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37C656E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CR</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4F006D61" w14:textId="3C6EC25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200,681.45 </w:t>
            </w:r>
          </w:p>
        </w:tc>
        <w:tc>
          <w:tcPr>
            <w:tcW w:w="0" w:type="auto"/>
            <w:tcBorders>
              <w:top w:val="single" w:sz="4" w:space="0" w:color="auto"/>
              <w:left w:val="nil"/>
              <w:bottom w:val="single" w:sz="4" w:space="0" w:color="000000"/>
              <w:right w:val="single" w:sz="4" w:space="0" w:color="000000"/>
            </w:tcBorders>
            <w:shd w:val="clear" w:color="A5A5A5" w:fill="A5A5A5"/>
            <w:noWrap/>
            <w:vAlign w:val="bottom"/>
            <w:hideMark/>
          </w:tcPr>
          <w:p w14:paraId="5E70F914" w14:textId="6EAA62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2F10621D" w14:textId="06CB418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90B0F4" w14:textId="2278253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4,610,681.45 </w:t>
            </w:r>
          </w:p>
        </w:tc>
      </w:tr>
      <w:tr w:rsidR="00B766C6" w:rsidRPr="00B766C6" w14:paraId="2253337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B18F43"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5CD1E005" w14:textId="6C18B4C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5,391,634.29 </w:t>
            </w:r>
          </w:p>
        </w:tc>
        <w:tc>
          <w:tcPr>
            <w:tcW w:w="0" w:type="auto"/>
            <w:tcBorders>
              <w:top w:val="nil"/>
              <w:left w:val="nil"/>
              <w:bottom w:val="single" w:sz="4" w:space="0" w:color="000000"/>
              <w:right w:val="single" w:sz="4" w:space="0" w:color="000000"/>
            </w:tcBorders>
            <w:shd w:val="clear" w:color="auto" w:fill="auto"/>
            <w:noWrap/>
            <w:vAlign w:val="bottom"/>
            <w:hideMark/>
          </w:tcPr>
          <w:p w14:paraId="7A8C021E" w14:textId="1DA9576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83A4516" w14:textId="24B4F2D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E795781" w14:textId="1FAEF7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1,634.29 </w:t>
            </w:r>
          </w:p>
        </w:tc>
      </w:tr>
      <w:tr w:rsidR="00B766C6" w:rsidRPr="00B766C6" w14:paraId="08BF893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E94E2A"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689279" w14:textId="756F21C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6,024,029.36 </w:t>
            </w:r>
          </w:p>
        </w:tc>
        <w:tc>
          <w:tcPr>
            <w:tcW w:w="0" w:type="auto"/>
            <w:tcBorders>
              <w:top w:val="nil"/>
              <w:left w:val="nil"/>
              <w:bottom w:val="single" w:sz="4" w:space="0" w:color="000000"/>
              <w:right w:val="single" w:sz="4" w:space="0" w:color="000000"/>
            </w:tcBorders>
            <w:shd w:val="clear" w:color="auto" w:fill="auto"/>
            <w:noWrap/>
            <w:vAlign w:val="bottom"/>
            <w:hideMark/>
          </w:tcPr>
          <w:p w14:paraId="3FC8177B" w14:textId="599922C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399642" w14:textId="2C8EAFB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E46543F" w14:textId="3543A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124,029.36 </w:t>
            </w:r>
          </w:p>
        </w:tc>
      </w:tr>
      <w:tr w:rsidR="00B766C6" w:rsidRPr="00B766C6" w14:paraId="17383AB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FF3AAD"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787ACDD2" w14:textId="4B52697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007,450.00 </w:t>
            </w:r>
          </w:p>
        </w:tc>
        <w:tc>
          <w:tcPr>
            <w:tcW w:w="0" w:type="auto"/>
            <w:tcBorders>
              <w:top w:val="nil"/>
              <w:left w:val="nil"/>
              <w:bottom w:val="single" w:sz="4" w:space="0" w:color="000000"/>
              <w:right w:val="single" w:sz="4" w:space="0" w:color="000000"/>
            </w:tcBorders>
            <w:shd w:val="clear" w:color="auto" w:fill="auto"/>
            <w:noWrap/>
            <w:vAlign w:val="bottom"/>
            <w:hideMark/>
          </w:tcPr>
          <w:p w14:paraId="1A36DC5D" w14:textId="1EC83253"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B0A4FD" w14:textId="520B16D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4B66982" w14:textId="64599B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32,450.00 </w:t>
            </w:r>
          </w:p>
        </w:tc>
      </w:tr>
      <w:tr w:rsidR="00B766C6" w:rsidRPr="00B766C6" w14:paraId="6A4F8A0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31326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16794E6" w14:textId="5B92BB2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851,278.00 </w:t>
            </w:r>
          </w:p>
        </w:tc>
        <w:tc>
          <w:tcPr>
            <w:tcW w:w="0" w:type="auto"/>
            <w:tcBorders>
              <w:top w:val="nil"/>
              <w:left w:val="nil"/>
              <w:bottom w:val="single" w:sz="4" w:space="0" w:color="000000"/>
              <w:right w:val="single" w:sz="4" w:space="0" w:color="000000"/>
            </w:tcBorders>
            <w:shd w:val="clear" w:color="auto" w:fill="auto"/>
            <w:noWrap/>
            <w:vAlign w:val="bottom"/>
            <w:hideMark/>
          </w:tcPr>
          <w:p w14:paraId="2DC82295" w14:textId="2A90F91D"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E37EAD" w14:textId="7A3B8F1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F7F96CD" w14:textId="40DB9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01,278.00 </w:t>
            </w:r>
          </w:p>
        </w:tc>
      </w:tr>
      <w:tr w:rsidR="00B766C6" w:rsidRPr="00B766C6" w14:paraId="4421266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6F9A32"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C7B2D9B" w14:textId="68761B7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671,879.10 </w:t>
            </w:r>
          </w:p>
        </w:tc>
        <w:tc>
          <w:tcPr>
            <w:tcW w:w="0" w:type="auto"/>
            <w:tcBorders>
              <w:top w:val="nil"/>
              <w:left w:val="nil"/>
              <w:bottom w:val="single" w:sz="4" w:space="0" w:color="000000"/>
              <w:right w:val="single" w:sz="4" w:space="0" w:color="000000"/>
            </w:tcBorders>
            <w:shd w:val="clear" w:color="auto" w:fill="auto"/>
            <w:noWrap/>
            <w:vAlign w:val="bottom"/>
            <w:hideMark/>
          </w:tcPr>
          <w:p w14:paraId="5C916B0C" w14:textId="0F2C390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51C4A019" w14:textId="1D9826A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3EB8C5" w14:textId="0C39A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4,179,379.10 </w:t>
            </w:r>
          </w:p>
        </w:tc>
      </w:tr>
      <w:tr w:rsidR="00B766C6" w:rsidRPr="00B766C6" w14:paraId="74F726F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CA97C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652E8CA1" w14:textId="7B6D43F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D5F1AD" w14:textId="456EBE1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3BA556FC" w14:textId="713102A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106D2EB" w14:textId="45F243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017,500.00 </w:t>
            </w:r>
          </w:p>
        </w:tc>
      </w:tr>
      <w:tr w:rsidR="00B766C6" w:rsidRPr="00B766C6" w14:paraId="060D39A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9E759F"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2132EE8" w14:textId="791D31A0"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1,313,138.00 </w:t>
            </w:r>
          </w:p>
        </w:tc>
        <w:tc>
          <w:tcPr>
            <w:tcW w:w="0" w:type="auto"/>
            <w:tcBorders>
              <w:top w:val="nil"/>
              <w:left w:val="nil"/>
              <w:bottom w:val="single" w:sz="4" w:space="0" w:color="000000"/>
              <w:right w:val="single" w:sz="4" w:space="0" w:color="000000"/>
            </w:tcBorders>
            <w:shd w:val="clear" w:color="auto" w:fill="auto"/>
            <w:noWrap/>
            <w:vAlign w:val="bottom"/>
            <w:hideMark/>
          </w:tcPr>
          <w:p w14:paraId="34FB1B1A" w14:textId="311FE4B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04B7D5B" w14:textId="6FF8947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14CC6D" w14:textId="2B0C1F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755,638.00 </w:t>
            </w:r>
          </w:p>
        </w:tc>
      </w:tr>
      <w:tr w:rsidR="00B766C6" w:rsidRPr="00B766C6" w14:paraId="5192DE1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68E42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7058004" w14:textId="523C952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0,883,960.00 </w:t>
            </w:r>
          </w:p>
        </w:tc>
        <w:tc>
          <w:tcPr>
            <w:tcW w:w="0" w:type="auto"/>
            <w:tcBorders>
              <w:top w:val="nil"/>
              <w:left w:val="nil"/>
              <w:bottom w:val="single" w:sz="4" w:space="0" w:color="000000"/>
              <w:right w:val="single" w:sz="4" w:space="0" w:color="000000"/>
            </w:tcBorders>
            <w:shd w:val="clear" w:color="auto" w:fill="auto"/>
            <w:noWrap/>
            <w:vAlign w:val="bottom"/>
            <w:hideMark/>
          </w:tcPr>
          <w:p w14:paraId="790CD6BE" w14:textId="479AB02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C972730" w14:textId="73FDA2F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C7597E" w14:textId="2DDCBB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83,960.00 </w:t>
            </w:r>
          </w:p>
        </w:tc>
      </w:tr>
      <w:tr w:rsidR="00B766C6" w:rsidRPr="00B766C6" w14:paraId="37D14A9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5F6C2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09C5E74C" w14:textId="5EBADD93"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8470623" w14:textId="1C2ADDD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7C310AF" w14:textId="4D0C22F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163C43F" w14:textId="30E082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9,000.00 </w:t>
            </w:r>
          </w:p>
        </w:tc>
      </w:tr>
      <w:tr w:rsidR="00B766C6" w:rsidRPr="00B766C6" w14:paraId="679F105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2733EE"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420030B0" w14:textId="62FC4E01"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659,300.00 </w:t>
            </w:r>
          </w:p>
        </w:tc>
        <w:tc>
          <w:tcPr>
            <w:tcW w:w="0" w:type="auto"/>
            <w:tcBorders>
              <w:top w:val="nil"/>
              <w:left w:val="nil"/>
              <w:bottom w:val="single" w:sz="4" w:space="0" w:color="000000"/>
              <w:right w:val="single" w:sz="4" w:space="0" w:color="000000"/>
            </w:tcBorders>
            <w:shd w:val="clear" w:color="auto" w:fill="auto"/>
            <w:noWrap/>
            <w:vAlign w:val="bottom"/>
            <w:hideMark/>
          </w:tcPr>
          <w:p w14:paraId="1C58BA43" w14:textId="4375422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12EE6C84" w14:textId="083DA3D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FC5C510" w14:textId="2F413B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574,300.00 </w:t>
            </w:r>
          </w:p>
        </w:tc>
      </w:tr>
      <w:tr w:rsidR="00B766C6" w:rsidRPr="00B766C6" w14:paraId="470F93F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42C5A7"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08A56EAA" w14:textId="2BFB6FDF"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2,673,980.00 </w:t>
            </w:r>
          </w:p>
        </w:tc>
        <w:tc>
          <w:tcPr>
            <w:tcW w:w="0" w:type="auto"/>
            <w:tcBorders>
              <w:top w:val="nil"/>
              <w:left w:val="nil"/>
              <w:bottom w:val="single" w:sz="4" w:space="0" w:color="000000"/>
              <w:right w:val="single" w:sz="4" w:space="0" w:color="000000"/>
            </w:tcBorders>
            <w:shd w:val="clear" w:color="auto" w:fill="auto"/>
            <w:noWrap/>
            <w:vAlign w:val="bottom"/>
            <w:hideMark/>
          </w:tcPr>
          <w:p w14:paraId="4D931ED0" w14:textId="09AC122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11EE1A" w14:textId="6BDADEE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AE81B6F" w14:textId="25431D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73,980.00 </w:t>
            </w:r>
          </w:p>
        </w:tc>
      </w:tr>
      <w:tr w:rsidR="00B766C6" w:rsidRPr="00B766C6" w14:paraId="41786EA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AD17F1"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7A7C59E1" w14:textId="39362F4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5,037,484.00 </w:t>
            </w:r>
          </w:p>
        </w:tc>
        <w:tc>
          <w:tcPr>
            <w:tcW w:w="0" w:type="auto"/>
            <w:tcBorders>
              <w:top w:val="nil"/>
              <w:left w:val="nil"/>
              <w:bottom w:val="single" w:sz="4" w:space="0" w:color="000000"/>
              <w:right w:val="single" w:sz="4" w:space="0" w:color="000000"/>
            </w:tcBorders>
            <w:shd w:val="clear" w:color="auto" w:fill="auto"/>
            <w:noWrap/>
            <w:vAlign w:val="bottom"/>
            <w:hideMark/>
          </w:tcPr>
          <w:p w14:paraId="0F910B12" w14:textId="42BD707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4A626E9B" w14:textId="6E80874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D3A0B92" w14:textId="2DBDAA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9,984.00 </w:t>
            </w:r>
          </w:p>
        </w:tc>
      </w:tr>
      <w:tr w:rsidR="00B766C6" w:rsidRPr="00B766C6" w14:paraId="34F0E62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391232"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5C7BDDBB" w14:textId="7014AAF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782,540.00 </w:t>
            </w:r>
          </w:p>
        </w:tc>
        <w:tc>
          <w:tcPr>
            <w:tcW w:w="0" w:type="auto"/>
            <w:tcBorders>
              <w:top w:val="nil"/>
              <w:left w:val="nil"/>
              <w:bottom w:val="single" w:sz="4" w:space="0" w:color="000000"/>
              <w:right w:val="single" w:sz="4" w:space="0" w:color="000000"/>
            </w:tcBorders>
            <w:shd w:val="clear" w:color="auto" w:fill="auto"/>
            <w:noWrap/>
            <w:vAlign w:val="bottom"/>
            <w:hideMark/>
          </w:tcPr>
          <w:p w14:paraId="16F63969" w14:textId="4AC3A4C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F0528E3" w14:textId="20C2119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3FE9211" w14:textId="40930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782,540.00 </w:t>
            </w:r>
          </w:p>
        </w:tc>
      </w:tr>
      <w:tr w:rsidR="00B766C6" w:rsidRPr="00B766C6" w14:paraId="11B5F43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8B98B6F"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2126D613" w14:textId="109629D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4,910,763.60 </w:t>
            </w:r>
          </w:p>
        </w:tc>
        <w:tc>
          <w:tcPr>
            <w:tcW w:w="0" w:type="auto"/>
            <w:tcBorders>
              <w:top w:val="nil"/>
              <w:left w:val="nil"/>
              <w:bottom w:val="single" w:sz="4" w:space="0" w:color="000000"/>
              <w:right w:val="single" w:sz="4" w:space="0" w:color="000000"/>
            </w:tcBorders>
            <w:shd w:val="clear" w:color="auto" w:fill="auto"/>
            <w:noWrap/>
            <w:vAlign w:val="bottom"/>
            <w:hideMark/>
          </w:tcPr>
          <w:p w14:paraId="69EF6BF2" w14:textId="5DC2D2F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0D02F9" w14:textId="267DF71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B37DF0E" w14:textId="5AC138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10,763.60 </w:t>
            </w:r>
          </w:p>
        </w:tc>
      </w:tr>
      <w:tr w:rsidR="00B766C6" w:rsidRPr="00B766C6" w14:paraId="7934C4A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6622F8"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455840C9" w14:textId="6F6018D9"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16,195,385.80 </w:t>
            </w:r>
          </w:p>
        </w:tc>
        <w:tc>
          <w:tcPr>
            <w:tcW w:w="0" w:type="auto"/>
            <w:tcBorders>
              <w:top w:val="nil"/>
              <w:left w:val="nil"/>
              <w:bottom w:val="single" w:sz="4" w:space="0" w:color="000000"/>
              <w:right w:val="single" w:sz="4" w:space="0" w:color="000000"/>
            </w:tcBorders>
            <w:shd w:val="clear" w:color="auto" w:fill="auto"/>
            <w:noWrap/>
            <w:vAlign w:val="bottom"/>
            <w:hideMark/>
          </w:tcPr>
          <w:p w14:paraId="65BA3DCD" w14:textId="241469C2"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E1D90F" w14:textId="00BA7F6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750EA64" w14:textId="521534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80,385.80 </w:t>
            </w:r>
          </w:p>
        </w:tc>
      </w:tr>
      <w:tr w:rsidR="00B766C6" w:rsidRPr="00B766C6" w14:paraId="0E143DA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696880"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EDADFEC" w14:textId="5615E4BE"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23,736,799.30 </w:t>
            </w:r>
          </w:p>
        </w:tc>
        <w:tc>
          <w:tcPr>
            <w:tcW w:w="0" w:type="auto"/>
            <w:tcBorders>
              <w:top w:val="nil"/>
              <w:left w:val="nil"/>
              <w:bottom w:val="single" w:sz="4" w:space="0" w:color="000000"/>
              <w:right w:val="single" w:sz="4" w:space="0" w:color="000000"/>
            </w:tcBorders>
            <w:shd w:val="clear" w:color="auto" w:fill="auto"/>
            <w:noWrap/>
            <w:vAlign w:val="bottom"/>
            <w:hideMark/>
          </w:tcPr>
          <w:p w14:paraId="2DCD5074" w14:textId="5C124646"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44563" w14:textId="0354708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B36B93D" w14:textId="2D187E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2,586,799.30 </w:t>
            </w:r>
          </w:p>
        </w:tc>
      </w:tr>
      <w:tr w:rsidR="00B766C6" w:rsidRPr="00B766C6" w14:paraId="65F71D3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98E4B25"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22E5A09C" w14:textId="20731E25"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3,702,260.00 </w:t>
            </w:r>
          </w:p>
        </w:tc>
        <w:tc>
          <w:tcPr>
            <w:tcW w:w="0" w:type="auto"/>
            <w:tcBorders>
              <w:top w:val="nil"/>
              <w:left w:val="nil"/>
              <w:bottom w:val="single" w:sz="4" w:space="0" w:color="000000"/>
              <w:right w:val="single" w:sz="4" w:space="0" w:color="000000"/>
            </w:tcBorders>
            <w:shd w:val="clear" w:color="auto" w:fill="auto"/>
            <w:noWrap/>
            <w:vAlign w:val="bottom"/>
            <w:hideMark/>
          </w:tcPr>
          <w:p w14:paraId="5E4F562A" w14:textId="28F89B99"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A96CC4" w14:textId="4A80F2C8"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2BE5713" w14:textId="46E772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02,260.00 </w:t>
            </w:r>
          </w:p>
        </w:tc>
      </w:tr>
      <w:tr w:rsidR="00B766C6" w:rsidRPr="00B766C6" w14:paraId="25E59BE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29CBB5" w14:textId="77777777" w:rsidR="00B766C6" w:rsidRPr="00B766C6" w:rsidRDefault="00B766C6" w:rsidP="00B766C6">
            <w:pPr>
              <w:widowControl/>
              <w:spacing w:after="0" w:line="240" w:lineRule="auto"/>
              <w:ind w:left="314"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278C614" w14:textId="6D0D5C5B"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4E53D99D" w14:textId="05AF08E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D0288B" w14:textId="35194484"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9AFFB12" w14:textId="34251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7,114,800.00 </w:t>
            </w:r>
          </w:p>
        </w:tc>
      </w:tr>
      <w:tr w:rsidR="00B766C6" w:rsidRPr="00B766C6" w14:paraId="23E6576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9A233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5844CC77" w14:textId="72A053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226,204.77 </w:t>
            </w:r>
          </w:p>
        </w:tc>
        <w:tc>
          <w:tcPr>
            <w:tcW w:w="0" w:type="auto"/>
            <w:tcBorders>
              <w:top w:val="nil"/>
              <w:left w:val="nil"/>
              <w:bottom w:val="single" w:sz="4" w:space="0" w:color="000000"/>
              <w:right w:val="single" w:sz="4" w:space="0" w:color="000000"/>
            </w:tcBorders>
            <w:shd w:val="clear" w:color="A5A5A5" w:fill="A5A5A5"/>
            <w:noWrap/>
            <w:vAlign w:val="bottom"/>
            <w:hideMark/>
          </w:tcPr>
          <w:p w14:paraId="6264DDF3" w14:textId="7030EA6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52A3A29F" w14:textId="2CC5D1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6AA28474" w14:textId="568276E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882,315.36 </w:t>
            </w:r>
          </w:p>
        </w:tc>
      </w:tr>
      <w:tr w:rsidR="00B766C6" w:rsidRPr="00B766C6" w14:paraId="2A212F3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3092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D7383CC" w14:textId="005651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18,905.38 </w:t>
            </w:r>
          </w:p>
        </w:tc>
        <w:tc>
          <w:tcPr>
            <w:tcW w:w="0" w:type="auto"/>
            <w:tcBorders>
              <w:top w:val="nil"/>
              <w:left w:val="nil"/>
              <w:bottom w:val="single" w:sz="4" w:space="0" w:color="000000"/>
              <w:right w:val="single" w:sz="4" w:space="0" w:color="000000"/>
            </w:tcBorders>
            <w:shd w:val="clear" w:color="D8D8D8" w:fill="D8D8D8"/>
            <w:noWrap/>
            <w:vAlign w:val="bottom"/>
            <w:hideMark/>
          </w:tcPr>
          <w:p w14:paraId="43940665" w14:textId="73AF9A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C63001" w14:textId="0E3FC52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E2C4BA3" w14:textId="25D694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915,583.38 </w:t>
            </w:r>
          </w:p>
        </w:tc>
      </w:tr>
      <w:tr w:rsidR="00B766C6" w:rsidRPr="00B766C6" w14:paraId="006333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CE9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31C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79E71B34" w14:textId="354408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20BA0B0" w14:textId="242D6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05117" w14:textId="38275B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D387F8" w14:textId="69186C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r>
      <w:tr w:rsidR="00B766C6" w:rsidRPr="00B766C6" w14:paraId="7B743C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D30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170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67CCEAA5" w14:textId="34CC5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B52A537" w14:textId="0A2036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910AF" w14:textId="134CF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20462" w14:textId="703605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16A810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BF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D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69BCDFFD" w14:textId="5FE53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0DE9EEC4" w14:textId="36A4C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79805C" w14:textId="6B73A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E3B3C" w14:textId="4EE43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295.58 </w:t>
            </w:r>
          </w:p>
        </w:tc>
      </w:tr>
      <w:tr w:rsidR="00B766C6" w:rsidRPr="00B766C6" w14:paraId="124300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D84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F23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436BD9FC" w14:textId="3FE3A7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1B966B7F" w14:textId="78CBF9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69D88" w14:textId="0A1AC0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665AA" w14:textId="1CFAE7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6,299.20 </w:t>
            </w:r>
          </w:p>
        </w:tc>
      </w:tr>
      <w:tr w:rsidR="00B766C6" w:rsidRPr="00B766C6" w14:paraId="29DDBF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4ED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BAE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2412CEF9" w14:textId="5F4978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09AEA32" w14:textId="610EC4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73B6E" w14:textId="352BB8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4FDECD" w14:textId="5243B3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5C8680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93B5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531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731584AB" w14:textId="27DC1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B8F92C1" w14:textId="39D9D1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DA8B0" w14:textId="6E2CE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D5915" w14:textId="3CDB5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073E4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A3F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C57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3B1EF4E0" w14:textId="61415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A51A88" w14:textId="5B09C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31F78F20" w14:textId="67D7B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A8F8D" w14:textId="27FAE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8,551.20 </w:t>
            </w:r>
          </w:p>
        </w:tc>
      </w:tr>
      <w:tr w:rsidR="00B766C6" w:rsidRPr="00B766C6" w14:paraId="378CC2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AF1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658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2100AE94" w14:textId="143D9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2363883" w14:textId="6182AD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6522BDC6" w14:textId="7FEED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73A03" w14:textId="79A0F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92.45 </w:t>
            </w:r>
          </w:p>
        </w:tc>
      </w:tr>
      <w:tr w:rsidR="00B766C6" w:rsidRPr="00B766C6" w14:paraId="6957D0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117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BE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4DD16A9F" w14:textId="3A89A7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5F42FBF" w14:textId="58374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8B85C" w14:textId="7AFFF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257292" w14:textId="7444A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4CBBAD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9A46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44E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6EC7F4E2" w14:textId="609A11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080A6FE0" w14:textId="5E58F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2A770" w14:textId="076E10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E3CF8" w14:textId="78D767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247.70 </w:t>
            </w:r>
          </w:p>
        </w:tc>
      </w:tr>
      <w:tr w:rsidR="00B766C6" w:rsidRPr="00B766C6" w14:paraId="0C6C65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9FA6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938FE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4A831CA9" w14:textId="229B97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22EF684C" w14:textId="2AC742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0EA79" w14:textId="49E450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00D02" w14:textId="30B97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304.70 </w:t>
            </w:r>
          </w:p>
        </w:tc>
      </w:tr>
      <w:tr w:rsidR="00B766C6" w:rsidRPr="00B766C6" w14:paraId="62929B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C29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A5E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3D6AC8DF" w14:textId="5090D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44A8F086" w14:textId="357E8B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01288" w14:textId="74ECE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3BAAF" w14:textId="2281D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6,280.50 </w:t>
            </w:r>
          </w:p>
        </w:tc>
      </w:tr>
      <w:tr w:rsidR="00B766C6" w:rsidRPr="00B766C6" w14:paraId="371AD0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E21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E11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51E2FA85" w14:textId="50F47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0BB1A5B3" w14:textId="465C62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392E6E4A" w14:textId="19A626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9D171" w14:textId="02468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29,385.70 </w:t>
            </w:r>
          </w:p>
        </w:tc>
      </w:tr>
      <w:tr w:rsidR="00B766C6" w:rsidRPr="00B766C6" w14:paraId="2DD5CA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14BA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F2D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418230D8" w14:textId="61D39B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3A98B472" w14:textId="39331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F4F5B6C" w14:textId="766AA3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30830" w14:textId="53B09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333.20 </w:t>
            </w:r>
          </w:p>
        </w:tc>
      </w:tr>
      <w:tr w:rsidR="00B766C6" w:rsidRPr="00B766C6" w14:paraId="70948C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7E0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514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196A6AEA" w14:textId="0F221A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22943FF8" w14:textId="1A051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6BFF9" w14:textId="71CE5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F73BE" w14:textId="18CAA5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1,187.20 </w:t>
            </w:r>
          </w:p>
        </w:tc>
      </w:tr>
      <w:tr w:rsidR="00B766C6" w:rsidRPr="00B766C6" w14:paraId="618AB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E68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7C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0CD2C579" w14:textId="5557F6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0CEE775F" w14:textId="0B918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24C5" w14:textId="47D1D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D6850" w14:textId="6285A6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68DA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091E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EAF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440A1E8A" w14:textId="5353FB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53426548" w14:textId="209AF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44A22" w14:textId="2706C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BF10" w14:textId="292446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66D8C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64F6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003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08B8AEC1" w14:textId="0CD40C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014E57A" w14:textId="64E40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4381D" w14:textId="7AC41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6C41" w14:textId="4DBFC6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23213B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1FD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8B4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5D0A7F7D" w14:textId="710B2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6C9CD87" w14:textId="6FFCAC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E9C32" w14:textId="48192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1AF03A" w14:textId="324A0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616AC7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F5621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0E1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0E8866A2" w14:textId="21CFC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1D613B8" w14:textId="11622D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F3C88" w14:textId="29813A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1FA35" w14:textId="463E9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13.20 </w:t>
            </w:r>
          </w:p>
        </w:tc>
      </w:tr>
      <w:tr w:rsidR="00B766C6" w:rsidRPr="00B766C6" w14:paraId="526A3E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F14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70F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4AA5DE80" w14:textId="6FF512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5855A2B9" w14:textId="1E3300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08552" w14:textId="2D60DA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78D20" w14:textId="301F7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453.20 </w:t>
            </w:r>
          </w:p>
        </w:tc>
      </w:tr>
      <w:tr w:rsidR="00B766C6" w:rsidRPr="00B766C6" w14:paraId="3F828A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09C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0D0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3512F0AA" w14:textId="51762A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578.20 </w:t>
            </w:r>
          </w:p>
        </w:tc>
        <w:tc>
          <w:tcPr>
            <w:tcW w:w="0" w:type="auto"/>
            <w:tcBorders>
              <w:top w:val="nil"/>
              <w:left w:val="nil"/>
              <w:bottom w:val="single" w:sz="4" w:space="0" w:color="000000"/>
              <w:right w:val="single" w:sz="4" w:space="0" w:color="000000"/>
            </w:tcBorders>
            <w:shd w:val="clear" w:color="auto" w:fill="auto"/>
            <w:noWrap/>
            <w:vAlign w:val="center"/>
            <w:hideMark/>
          </w:tcPr>
          <w:p w14:paraId="32A785D9" w14:textId="0FAFF4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925F" w14:textId="575ACE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A3DB9" w14:textId="17CAE9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578.20 </w:t>
            </w:r>
          </w:p>
        </w:tc>
      </w:tr>
      <w:tr w:rsidR="00B766C6" w:rsidRPr="00B766C6" w14:paraId="0FB4D6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FC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06B6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4CA073A6" w14:textId="765066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42818DBB" w14:textId="5A32C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72462" w14:textId="2B950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ABC18F" w14:textId="17B5B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9.70 </w:t>
            </w:r>
          </w:p>
        </w:tc>
      </w:tr>
      <w:tr w:rsidR="00B766C6" w:rsidRPr="00B766C6" w14:paraId="34342FC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0026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8A1F03" w14:textId="4EF5FA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99,505.83 </w:t>
            </w:r>
          </w:p>
        </w:tc>
        <w:tc>
          <w:tcPr>
            <w:tcW w:w="0" w:type="auto"/>
            <w:tcBorders>
              <w:top w:val="nil"/>
              <w:left w:val="nil"/>
              <w:bottom w:val="single" w:sz="4" w:space="0" w:color="000000"/>
              <w:right w:val="single" w:sz="4" w:space="0" w:color="000000"/>
            </w:tcBorders>
            <w:shd w:val="clear" w:color="D8D8D8" w:fill="D8D8D8"/>
            <w:noWrap/>
            <w:vAlign w:val="bottom"/>
            <w:hideMark/>
          </w:tcPr>
          <w:p w14:paraId="0DD482E5" w14:textId="76BD630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CAE45A3" w14:textId="472C503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B24BC4" w14:textId="5AE07F9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99,505.83 </w:t>
            </w:r>
          </w:p>
        </w:tc>
      </w:tr>
      <w:tr w:rsidR="00B766C6" w:rsidRPr="00B766C6" w14:paraId="73E88F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A829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1DB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2522E550" w14:textId="5485B9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46C3E848" w14:textId="60367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2FCAA" w14:textId="6C2124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3FA7F" w14:textId="01D9A9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574.25 </w:t>
            </w:r>
          </w:p>
        </w:tc>
      </w:tr>
      <w:tr w:rsidR="00B766C6" w:rsidRPr="00B766C6" w14:paraId="3579AC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DF9A6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326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05DF04F0" w14:textId="01A2AE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57CD0F87" w14:textId="76931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98B8D" w14:textId="0FF124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B946F" w14:textId="6CBD91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860.50 </w:t>
            </w:r>
          </w:p>
        </w:tc>
      </w:tr>
      <w:tr w:rsidR="00B766C6" w:rsidRPr="00B766C6" w14:paraId="630B13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7CF5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97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209600A" w14:textId="16FBCC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CB60D7E" w14:textId="3AA6E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0548B" w14:textId="19489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8340F" w14:textId="1CFC75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1DAFB2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69BF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95A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212DB979" w14:textId="73847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2311632" w14:textId="5F410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D61B1" w14:textId="704607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9A1EF" w14:textId="239CE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285.00 </w:t>
            </w:r>
          </w:p>
        </w:tc>
      </w:tr>
      <w:tr w:rsidR="00B766C6" w:rsidRPr="00B766C6" w14:paraId="319667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17A4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CEC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29B1B05A" w14:textId="3A972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620.82 </w:t>
            </w:r>
          </w:p>
        </w:tc>
        <w:tc>
          <w:tcPr>
            <w:tcW w:w="0" w:type="auto"/>
            <w:tcBorders>
              <w:top w:val="nil"/>
              <w:left w:val="nil"/>
              <w:bottom w:val="single" w:sz="4" w:space="0" w:color="000000"/>
              <w:right w:val="single" w:sz="4" w:space="0" w:color="000000"/>
            </w:tcBorders>
            <w:shd w:val="clear" w:color="auto" w:fill="auto"/>
            <w:noWrap/>
            <w:vAlign w:val="bottom"/>
            <w:hideMark/>
          </w:tcPr>
          <w:p w14:paraId="20C722F2" w14:textId="6EF2E9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464E0" w14:textId="15408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E9960" w14:textId="1F903B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620.82 </w:t>
            </w:r>
          </w:p>
        </w:tc>
      </w:tr>
      <w:tr w:rsidR="00B766C6" w:rsidRPr="00B766C6" w14:paraId="43D37F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4B94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4B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78776351" w14:textId="0D8D0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172A165C" w14:textId="68890A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A88BAE" w14:textId="715BF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37E43" w14:textId="11E2E2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r>
      <w:tr w:rsidR="00B766C6" w:rsidRPr="00B766C6" w14:paraId="45B147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FA12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52E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17C80B4F" w14:textId="36B16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c>
          <w:tcPr>
            <w:tcW w:w="0" w:type="auto"/>
            <w:tcBorders>
              <w:top w:val="nil"/>
              <w:left w:val="nil"/>
              <w:bottom w:val="single" w:sz="4" w:space="0" w:color="000000"/>
              <w:right w:val="single" w:sz="4" w:space="0" w:color="000000"/>
            </w:tcBorders>
            <w:shd w:val="clear" w:color="auto" w:fill="auto"/>
            <w:noWrap/>
            <w:vAlign w:val="bottom"/>
            <w:hideMark/>
          </w:tcPr>
          <w:p w14:paraId="70668B1F" w14:textId="461E40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11A9" w14:textId="00A804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63B5D" w14:textId="60FAD8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31.42 </w:t>
            </w:r>
          </w:p>
        </w:tc>
      </w:tr>
      <w:tr w:rsidR="00B766C6" w:rsidRPr="00B766C6" w14:paraId="7EB202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ECB3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81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1C5E11A" w14:textId="41A12F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3F595878" w14:textId="05A945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3CC02" w14:textId="779CA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64F74" w14:textId="00D02F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950.25 </w:t>
            </w:r>
          </w:p>
        </w:tc>
      </w:tr>
      <w:tr w:rsidR="00B766C6" w:rsidRPr="00B766C6" w14:paraId="418DB7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6B35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9B1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57DD0526" w14:textId="70A3FC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551B731F" w14:textId="006BA7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C50D1" w14:textId="584B48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5329F" w14:textId="5011B3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893.25 </w:t>
            </w:r>
          </w:p>
        </w:tc>
      </w:tr>
      <w:tr w:rsidR="00B766C6" w:rsidRPr="00B766C6" w14:paraId="37A1B2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64DB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F5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7CA456F2" w14:textId="6988CA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47A86B6A" w14:textId="33336A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91C2" w14:textId="0A8B0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D878F" w14:textId="3DCEC7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015.75 </w:t>
            </w:r>
          </w:p>
        </w:tc>
      </w:tr>
      <w:tr w:rsidR="00B766C6" w:rsidRPr="00B766C6" w14:paraId="28FDA9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5422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6AE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405C702B" w14:textId="777BB3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547EC8D" w14:textId="00BA2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AA947" w14:textId="20224E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CCA49" w14:textId="2C57A0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07.25 </w:t>
            </w:r>
          </w:p>
        </w:tc>
      </w:tr>
      <w:tr w:rsidR="00B766C6" w:rsidRPr="00B766C6" w14:paraId="6A64B5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607DD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99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75B2C8D2" w14:textId="277A5B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66CF061D" w14:textId="7E04A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810B" w14:textId="77EF52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55C2A" w14:textId="4AC64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065.92 </w:t>
            </w:r>
          </w:p>
        </w:tc>
      </w:tr>
      <w:tr w:rsidR="00B766C6" w:rsidRPr="00B766C6" w14:paraId="3BDD1F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69F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7A1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667BB4F6" w14:textId="6F32C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2DA37C1" w14:textId="51FAE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9C0A6" w14:textId="26FF99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0A2D5" w14:textId="4C7AA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3,161.78 </w:t>
            </w:r>
          </w:p>
        </w:tc>
      </w:tr>
      <w:tr w:rsidR="00B766C6" w:rsidRPr="00B766C6" w14:paraId="7780BD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6783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5B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2F4FCE32" w14:textId="4C0A32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8,724.48 </w:t>
            </w:r>
          </w:p>
        </w:tc>
        <w:tc>
          <w:tcPr>
            <w:tcW w:w="0" w:type="auto"/>
            <w:tcBorders>
              <w:top w:val="nil"/>
              <w:left w:val="nil"/>
              <w:bottom w:val="single" w:sz="4" w:space="0" w:color="000000"/>
              <w:right w:val="single" w:sz="4" w:space="0" w:color="000000"/>
            </w:tcBorders>
            <w:shd w:val="clear" w:color="auto" w:fill="auto"/>
            <w:noWrap/>
            <w:vAlign w:val="bottom"/>
            <w:hideMark/>
          </w:tcPr>
          <w:p w14:paraId="23A61F9E" w14:textId="58AFA3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7C6DE" w14:textId="0DC2F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34FDA7" w14:textId="7248F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8,724.48 </w:t>
            </w:r>
          </w:p>
        </w:tc>
      </w:tr>
      <w:tr w:rsidR="00B766C6" w:rsidRPr="00B766C6" w14:paraId="50370A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919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338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6C8850FE" w14:textId="43F03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449805A7" w14:textId="34BC8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DA85E" w14:textId="5E347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0E9AD" w14:textId="08F9B2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r>
      <w:tr w:rsidR="00B766C6" w:rsidRPr="00B766C6" w14:paraId="26A6C0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6E4D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4DF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36996B19" w14:textId="51AAE2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6AE7274" w14:textId="791562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993D8" w14:textId="05A6E5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9BF27" w14:textId="3D09F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436.00 </w:t>
            </w:r>
          </w:p>
        </w:tc>
      </w:tr>
      <w:tr w:rsidR="00B766C6" w:rsidRPr="00B766C6" w14:paraId="5DC462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31365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DB3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7C98862" w14:textId="7CFC3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5981C89A" w14:textId="2167A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9B434" w14:textId="06B611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31D30" w14:textId="64A675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99.25 </w:t>
            </w:r>
          </w:p>
        </w:tc>
      </w:tr>
      <w:tr w:rsidR="00B766C6" w:rsidRPr="00B766C6" w14:paraId="441622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11069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758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503BB795" w14:textId="419FD6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1DFEBCC0" w14:textId="3A8AD8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E19F" w14:textId="2C0530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B82BB" w14:textId="6AC7A4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42.03 </w:t>
            </w:r>
          </w:p>
        </w:tc>
      </w:tr>
      <w:tr w:rsidR="00B766C6" w:rsidRPr="00B766C6" w14:paraId="721922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981E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931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0222E574" w14:textId="3F64B6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5.34 </w:t>
            </w:r>
          </w:p>
        </w:tc>
        <w:tc>
          <w:tcPr>
            <w:tcW w:w="0" w:type="auto"/>
            <w:tcBorders>
              <w:top w:val="nil"/>
              <w:left w:val="nil"/>
              <w:bottom w:val="single" w:sz="4" w:space="0" w:color="000000"/>
              <w:right w:val="single" w:sz="4" w:space="0" w:color="000000"/>
            </w:tcBorders>
            <w:shd w:val="clear" w:color="auto" w:fill="auto"/>
            <w:noWrap/>
            <w:vAlign w:val="bottom"/>
            <w:hideMark/>
          </w:tcPr>
          <w:p w14:paraId="0FC94306" w14:textId="06681C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CF348" w14:textId="1F28E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DE12D" w14:textId="668D2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5.34 </w:t>
            </w:r>
          </w:p>
        </w:tc>
      </w:tr>
      <w:tr w:rsidR="00B766C6" w:rsidRPr="00B766C6" w14:paraId="55B094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CDFE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35F6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2419A48" w14:textId="200E08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628.40 </w:t>
            </w:r>
          </w:p>
        </w:tc>
        <w:tc>
          <w:tcPr>
            <w:tcW w:w="0" w:type="auto"/>
            <w:tcBorders>
              <w:top w:val="nil"/>
              <w:left w:val="nil"/>
              <w:bottom w:val="single" w:sz="4" w:space="0" w:color="000000"/>
              <w:right w:val="single" w:sz="4" w:space="0" w:color="000000"/>
            </w:tcBorders>
            <w:shd w:val="clear" w:color="auto" w:fill="auto"/>
            <w:noWrap/>
            <w:vAlign w:val="bottom"/>
            <w:hideMark/>
          </w:tcPr>
          <w:p w14:paraId="49C88210" w14:textId="4580EA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28BB6" w14:textId="1DDB3E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68E2D" w14:textId="49E487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628.40 </w:t>
            </w:r>
          </w:p>
        </w:tc>
      </w:tr>
      <w:tr w:rsidR="00B766C6" w:rsidRPr="00B766C6" w14:paraId="4F4D6D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690F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435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25E47EDB" w14:textId="54B915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81.75 </w:t>
            </w:r>
          </w:p>
        </w:tc>
        <w:tc>
          <w:tcPr>
            <w:tcW w:w="0" w:type="auto"/>
            <w:tcBorders>
              <w:top w:val="nil"/>
              <w:left w:val="nil"/>
              <w:bottom w:val="single" w:sz="4" w:space="0" w:color="000000"/>
              <w:right w:val="single" w:sz="4" w:space="0" w:color="000000"/>
            </w:tcBorders>
            <w:shd w:val="clear" w:color="auto" w:fill="auto"/>
            <w:noWrap/>
            <w:vAlign w:val="bottom"/>
            <w:hideMark/>
          </w:tcPr>
          <w:p w14:paraId="49E35B71" w14:textId="1D9FC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37ED9F" w14:textId="1473A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3B1FF" w14:textId="405E8C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81.75 </w:t>
            </w:r>
          </w:p>
        </w:tc>
      </w:tr>
      <w:tr w:rsidR="00B766C6" w:rsidRPr="00B766C6" w14:paraId="1B41B9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C44F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FC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1632DE17" w14:textId="3388E7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87EC338" w14:textId="72DA11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401EC" w14:textId="257DF0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ABEFD" w14:textId="501403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502C3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6DB72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73A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0D363983" w14:textId="63D908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744914ED" w14:textId="0B7F4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4CD19" w14:textId="6A6A34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2CFB71" w14:textId="77E89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381.56 </w:t>
            </w:r>
          </w:p>
        </w:tc>
      </w:tr>
      <w:tr w:rsidR="00B766C6" w:rsidRPr="00B766C6" w14:paraId="4762AA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4F86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5981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7BD0748E" w14:textId="5AD5BF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071459F6" w14:textId="7BF9A0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BD4E9" w14:textId="45AA17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3BE5E" w14:textId="2CD80A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1F3A49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46BAA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34D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D62576F" w14:textId="0E4CE4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0C10781" w14:textId="7B4CAC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9B2F5" w14:textId="5F706B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634BB4" w14:textId="44A656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0F7AAB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309F7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1A2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7A935537" w14:textId="4680B7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788.89 </w:t>
            </w:r>
          </w:p>
        </w:tc>
        <w:tc>
          <w:tcPr>
            <w:tcW w:w="0" w:type="auto"/>
            <w:tcBorders>
              <w:top w:val="nil"/>
              <w:left w:val="nil"/>
              <w:bottom w:val="single" w:sz="4" w:space="0" w:color="000000"/>
              <w:right w:val="single" w:sz="4" w:space="0" w:color="000000"/>
            </w:tcBorders>
            <w:shd w:val="clear" w:color="auto" w:fill="auto"/>
            <w:noWrap/>
            <w:vAlign w:val="bottom"/>
            <w:hideMark/>
          </w:tcPr>
          <w:p w14:paraId="01392688" w14:textId="489DFA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7D327" w14:textId="1F080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C24EE" w14:textId="049B98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788.89 </w:t>
            </w:r>
          </w:p>
        </w:tc>
      </w:tr>
      <w:tr w:rsidR="00B766C6" w:rsidRPr="00B766C6" w14:paraId="2CEA07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6B9D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561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24EB7B20" w14:textId="4CF8C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8DF37EA" w14:textId="49E3D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0FC2D" w14:textId="77277D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7210A" w14:textId="10E3C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166.03 </w:t>
            </w:r>
          </w:p>
        </w:tc>
      </w:tr>
      <w:tr w:rsidR="00B766C6" w:rsidRPr="00B766C6" w14:paraId="3D7AEC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148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D7B4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7A2B2542" w14:textId="70A736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54.28 </w:t>
            </w:r>
          </w:p>
        </w:tc>
        <w:tc>
          <w:tcPr>
            <w:tcW w:w="0" w:type="auto"/>
            <w:tcBorders>
              <w:top w:val="nil"/>
              <w:left w:val="nil"/>
              <w:bottom w:val="single" w:sz="4" w:space="0" w:color="000000"/>
              <w:right w:val="single" w:sz="4" w:space="0" w:color="000000"/>
            </w:tcBorders>
            <w:shd w:val="clear" w:color="auto" w:fill="auto"/>
            <w:noWrap/>
            <w:vAlign w:val="bottom"/>
            <w:hideMark/>
          </w:tcPr>
          <w:p w14:paraId="64415AB9" w14:textId="2DC519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424DE3" w14:textId="21BB2D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2DFC6" w14:textId="42F0AD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54.28 </w:t>
            </w:r>
          </w:p>
        </w:tc>
      </w:tr>
      <w:tr w:rsidR="00B766C6" w:rsidRPr="00B766C6" w14:paraId="4A56ED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C70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588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5F3218A4" w14:textId="44EDF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1FE84052" w14:textId="78E721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83D1E" w14:textId="26D211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D6BA2" w14:textId="14A2B6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9,451.75 </w:t>
            </w:r>
          </w:p>
        </w:tc>
      </w:tr>
      <w:tr w:rsidR="00B766C6" w:rsidRPr="00B766C6" w14:paraId="52FD3D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5E05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81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3A4F13C8" w14:textId="7F00A0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6B6AD83" w14:textId="1A16D1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B2381" w14:textId="527B2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DC614" w14:textId="6FDAB5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355FA4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7228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548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8974E56" w14:textId="443A0A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9,873.90 </w:t>
            </w:r>
          </w:p>
        </w:tc>
        <w:tc>
          <w:tcPr>
            <w:tcW w:w="0" w:type="auto"/>
            <w:tcBorders>
              <w:top w:val="nil"/>
              <w:left w:val="nil"/>
              <w:bottom w:val="single" w:sz="4" w:space="0" w:color="000000"/>
              <w:right w:val="single" w:sz="4" w:space="0" w:color="000000"/>
            </w:tcBorders>
            <w:shd w:val="clear" w:color="auto" w:fill="auto"/>
            <w:noWrap/>
            <w:vAlign w:val="bottom"/>
            <w:hideMark/>
          </w:tcPr>
          <w:p w14:paraId="5FA53EFD" w14:textId="52F3C8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6E5297" w14:textId="42013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34D29" w14:textId="183EE7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9,873.90 </w:t>
            </w:r>
          </w:p>
        </w:tc>
      </w:tr>
      <w:tr w:rsidR="00B766C6" w:rsidRPr="00B766C6" w14:paraId="1E8BD15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E09F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4E4212B7" w14:textId="36AF1A0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630,911.50 </w:t>
            </w:r>
          </w:p>
        </w:tc>
        <w:tc>
          <w:tcPr>
            <w:tcW w:w="0" w:type="auto"/>
            <w:tcBorders>
              <w:top w:val="nil"/>
              <w:left w:val="nil"/>
              <w:bottom w:val="single" w:sz="4" w:space="0" w:color="000000"/>
              <w:right w:val="single" w:sz="4" w:space="0" w:color="000000"/>
            </w:tcBorders>
            <w:shd w:val="clear" w:color="D8D8D8" w:fill="D8D8D8"/>
            <w:noWrap/>
            <w:vAlign w:val="bottom"/>
            <w:hideMark/>
          </w:tcPr>
          <w:p w14:paraId="57D4CE38" w14:textId="67648A6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F82F16" w14:textId="06D90ED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61331251" w14:textId="2A7188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748,223.14 </w:t>
            </w:r>
          </w:p>
        </w:tc>
      </w:tr>
      <w:tr w:rsidR="00B766C6" w:rsidRPr="00B766C6" w14:paraId="7019B0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9B79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5D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3E3E1254" w14:textId="3ED239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6E51E599" w14:textId="31655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20A8D" w14:textId="69EF67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BB9AF" w14:textId="03BCE0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830.57 </w:t>
            </w:r>
          </w:p>
        </w:tc>
      </w:tr>
      <w:tr w:rsidR="00B766C6" w:rsidRPr="00B766C6" w14:paraId="6B36E5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B7A5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257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03E1B2D3" w14:textId="1F3FF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4.03 </w:t>
            </w:r>
          </w:p>
        </w:tc>
        <w:tc>
          <w:tcPr>
            <w:tcW w:w="0" w:type="auto"/>
            <w:tcBorders>
              <w:top w:val="nil"/>
              <w:left w:val="nil"/>
              <w:bottom w:val="single" w:sz="4" w:space="0" w:color="000000"/>
              <w:right w:val="single" w:sz="4" w:space="0" w:color="000000"/>
            </w:tcBorders>
            <w:shd w:val="clear" w:color="auto" w:fill="auto"/>
            <w:noWrap/>
            <w:vAlign w:val="bottom"/>
            <w:hideMark/>
          </w:tcPr>
          <w:p w14:paraId="0495EDBF" w14:textId="0CCC77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E687F" w14:textId="3D237C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B74C7" w14:textId="217F43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4.03 </w:t>
            </w:r>
          </w:p>
        </w:tc>
      </w:tr>
      <w:tr w:rsidR="00B766C6" w:rsidRPr="00B766C6" w14:paraId="77FDE2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A6D9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B39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7F13A3A3" w14:textId="6832BD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F798E3D" w14:textId="1D0AB7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294E5" w14:textId="5F7E2D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7141F" w14:textId="444A3F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77.16 </w:t>
            </w:r>
          </w:p>
        </w:tc>
      </w:tr>
      <w:tr w:rsidR="00B766C6" w:rsidRPr="00B766C6" w14:paraId="59A0A7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3B2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A1B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521F5DF8" w14:textId="14979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142.50 </w:t>
            </w:r>
          </w:p>
        </w:tc>
        <w:tc>
          <w:tcPr>
            <w:tcW w:w="0" w:type="auto"/>
            <w:tcBorders>
              <w:top w:val="nil"/>
              <w:left w:val="nil"/>
              <w:bottom w:val="single" w:sz="4" w:space="0" w:color="000000"/>
              <w:right w:val="single" w:sz="4" w:space="0" w:color="000000"/>
            </w:tcBorders>
            <w:shd w:val="clear" w:color="auto" w:fill="auto"/>
            <w:noWrap/>
            <w:vAlign w:val="bottom"/>
            <w:hideMark/>
          </w:tcPr>
          <w:p w14:paraId="1864D660" w14:textId="0B2C77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0EE33" w14:textId="52F231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05C0" w14:textId="247BF8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142.50 </w:t>
            </w:r>
          </w:p>
        </w:tc>
      </w:tr>
      <w:tr w:rsidR="00B766C6" w:rsidRPr="00B766C6" w14:paraId="5F817B9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A8A5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B1F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2C4AB1B2" w14:textId="68B7D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88FC32B" w14:textId="3CB728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3F29BA" w14:textId="23E993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30ADFE" w14:textId="5F838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4343EE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E85D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0DE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E2814C1" w14:textId="3A1075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8,117.14 </w:t>
            </w:r>
          </w:p>
        </w:tc>
        <w:tc>
          <w:tcPr>
            <w:tcW w:w="0" w:type="auto"/>
            <w:tcBorders>
              <w:top w:val="nil"/>
              <w:left w:val="nil"/>
              <w:bottom w:val="single" w:sz="4" w:space="0" w:color="000000"/>
              <w:right w:val="single" w:sz="4" w:space="0" w:color="000000"/>
            </w:tcBorders>
            <w:shd w:val="clear" w:color="auto" w:fill="auto"/>
            <w:noWrap/>
            <w:vAlign w:val="bottom"/>
            <w:hideMark/>
          </w:tcPr>
          <w:p w14:paraId="52B0F0C7" w14:textId="626DBC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1D2C4" w14:textId="4B0874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CF8630" w14:textId="5095F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8,117.14 </w:t>
            </w:r>
          </w:p>
        </w:tc>
      </w:tr>
      <w:tr w:rsidR="00B766C6" w:rsidRPr="00B766C6" w14:paraId="281815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18B5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B0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4DF55442" w14:textId="25B26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737.75 </w:t>
            </w:r>
          </w:p>
        </w:tc>
        <w:tc>
          <w:tcPr>
            <w:tcW w:w="0" w:type="auto"/>
            <w:tcBorders>
              <w:top w:val="nil"/>
              <w:left w:val="nil"/>
              <w:bottom w:val="single" w:sz="4" w:space="0" w:color="000000"/>
              <w:right w:val="single" w:sz="4" w:space="0" w:color="000000"/>
            </w:tcBorders>
            <w:shd w:val="clear" w:color="auto" w:fill="auto"/>
            <w:noWrap/>
            <w:vAlign w:val="bottom"/>
            <w:hideMark/>
          </w:tcPr>
          <w:p w14:paraId="57AE4ACE" w14:textId="6C804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8B114" w14:textId="7FD074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E29DA" w14:textId="7E8D1A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737.75 </w:t>
            </w:r>
          </w:p>
        </w:tc>
      </w:tr>
      <w:tr w:rsidR="00B766C6" w:rsidRPr="00B766C6" w14:paraId="0FCECF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1BC4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058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2642152" w14:textId="1B8DC9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265.00 </w:t>
            </w:r>
          </w:p>
        </w:tc>
        <w:tc>
          <w:tcPr>
            <w:tcW w:w="0" w:type="auto"/>
            <w:tcBorders>
              <w:top w:val="nil"/>
              <w:left w:val="nil"/>
              <w:bottom w:val="single" w:sz="4" w:space="0" w:color="000000"/>
              <w:right w:val="single" w:sz="4" w:space="0" w:color="000000"/>
            </w:tcBorders>
            <w:shd w:val="clear" w:color="auto" w:fill="auto"/>
            <w:noWrap/>
            <w:vAlign w:val="bottom"/>
            <w:hideMark/>
          </w:tcPr>
          <w:p w14:paraId="365F389B" w14:textId="2497A2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0B68C6" w14:textId="4CFB12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16BF654D" w14:textId="4B05D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400.00 </w:t>
            </w:r>
          </w:p>
        </w:tc>
      </w:tr>
      <w:tr w:rsidR="00B766C6" w:rsidRPr="00B766C6" w14:paraId="6F0191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B720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189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1E888861" w14:textId="39FE7A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6E4A3E3" w14:textId="7EAC89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03393" w14:textId="33399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76ED6" w14:textId="203550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56,798.14 </w:t>
            </w:r>
          </w:p>
        </w:tc>
      </w:tr>
      <w:tr w:rsidR="00B766C6" w:rsidRPr="00B766C6" w14:paraId="47B7BF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846B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E43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10947EE" w14:textId="21617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270.00 </w:t>
            </w:r>
          </w:p>
        </w:tc>
        <w:tc>
          <w:tcPr>
            <w:tcW w:w="0" w:type="auto"/>
            <w:tcBorders>
              <w:top w:val="nil"/>
              <w:left w:val="nil"/>
              <w:bottom w:val="single" w:sz="4" w:space="0" w:color="000000"/>
              <w:right w:val="single" w:sz="4" w:space="0" w:color="000000"/>
            </w:tcBorders>
            <w:shd w:val="clear" w:color="auto" w:fill="auto"/>
            <w:noWrap/>
            <w:vAlign w:val="bottom"/>
            <w:hideMark/>
          </w:tcPr>
          <w:p w14:paraId="6C195DFC" w14:textId="07A89E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37754C" w14:textId="0BD5F4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BBC0C" w14:textId="4084D7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270.00 </w:t>
            </w:r>
          </w:p>
        </w:tc>
      </w:tr>
      <w:tr w:rsidR="00B766C6" w:rsidRPr="00B766C6" w14:paraId="02E956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4685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CF7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1261FCF2" w14:textId="426D6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856.98 </w:t>
            </w:r>
          </w:p>
        </w:tc>
        <w:tc>
          <w:tcPr>
            <w:tcW w:w="0" w:type="auto"/>
            <w:tcBorders>
              <w:top w:val="nil"/>
              <w:left w:val="nil"/>
              <w:bottom w:val="single" w:sz="4" w:space="0" w:color="000000"/>
              <w:right w:val="single" w:sz="4" w:space="0" w:color="000000"/>
            </w:tcBorders>
            <w:shd w:val="clear" w:color="auto" w:fill="auto"/>
            <w:noWrap/>
            <w:vAlign w:val="bottom"/>
            <w:hideMark/>
          </w:tcPr>
          <w:p w14:paraId="54319B37" w14:textId="79516D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C7BE1" w14:textId="737AFC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9139E" w14:textId="285DEC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856.98 </w:t>
            </w:r>
          </w:p>
        </w:tc>
      </w:tr>
      <w:tr w:rsidR="00B766C6" w:rsidRPr="00B766C6" w14:paraId="7B5EAF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4E49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2B1A1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039D5591" w14:textId="7B887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45E8610F" w14:textId="56212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05DED" w14:textId="6E2411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595E" w14:textId="26416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67.50 </w:t>
            </w:r>
          </w:p>
        </w:tc>
      </w:tr>
      <w:tr w:rsidR="00B766C6" w:rsidRPr="00B766C6" w14:paraId="0D942C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8623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CA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4A92E51" w14:textId="11EDB9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962A04F" w14:textId="6ACD93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17ACCA19" w14:textId="4D603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1DAED" w14:textId="03D3D3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2,598.20 </w:t>
            </w:r>
          </w:p>
        </w:tc>
      </w:tr>
      <w:tr w:rsidR="00B766C6" w:rsidRPr="00B766C6" w14:paraId="3B6BC4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9BBA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E2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DCF870" w14:textId="048776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9,142.47 </w:t>
            </w:r>
          </w:p>
        </w:tc>
        <w:tc>
          <w:tcPr>
            <w:tcW w:w="0" w:type="auto"/>
            <w:tcBorders>
              <w:top w:val="nil"/>
              <w:left w:val="nil"/>
              <w:bottom w:val="single" w:sz="4" w:space="0" w:color="000000"/>
              <w:right w:val="single" w:sz="4" w:space="0" w:color="000000"/>
            </w:tcBorders>
            <w:shd w:val="clear" w:color="auto" w:fill="auto"/>
            <w:noWrap/>
            <w:vAlign w:val="bottom"/>
            <w:hideMark/>
          </w:tcPr>
          <w:p w14:paraId="4733C757" w14:textId="77D926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3289A" w14:textId="339DD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9672C" w14:textId="7A825E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9,142.47 </w:t>
            </w:r>
          </w:p>
        </w:tc>
      </w:tr>
      <w:tr w:rsidR="00B766C6" w:rsidRPr="00B766C6" w14:paraId="1D6D99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B78F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D49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2DB6A555" w14:textId="35B2E3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855.53 </w:t>
            </w:r>
          </w:p>
        </w:tc>
        <w:tc>
          <w:tcPr>
            <w:tcW w:w="0" w:type="auto"/>
            <w:tcBorders>
              <w:top w:val="nil"/>
              <w:left w:val="nil"/>
              <w:bottom w:val="single" w:sz="4" w:space="0" w:color="000000"/>
              <w:right w:val="single" w:sz="4" w:space="0" w:color="000000"/>
            </w:tcBorders>
            <w:shd w:val="clear" w:color="auto" w:fill="auto"/>
            <w:noWrap/>
            <w:vAlign w:val="bottom"/>
            <w:hideMark/>
          </w:tcPr>
          <w:p w14:paraId="52F17AC1" w14:textId="32BDE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F25E4" w14:textId="522BAD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D6543" w14:textId="47D9C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855.53 </w:t>
            </w:r>
          </w:p>
        </w:tc>
      </w:tr>
      <w:tr w:rsidR="00B766C6" w:rsidRPr="00B766C6" w14:paraId="64E871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6838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0EE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B0A3BCD" w14:textId="6C269C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8,486.50 </w:t>
            </w:r>
          </w:p>
        </w:tc>
        <w:tc>
          <w:tcPr>
            <w:tcW w:w="0" w:type="auto"/>
            <w:tcBorders>
              <w:top w:val="nil"/>
              <w:left w:val="nil"/>
              <w:bottom w:val="single" w:sz="4" w:space="0" w:color="000000"/>
              <w:right w:val="single" w:sz="4" w:space="0" w:color="000000"/>
            </w:tcBorders>
            <w:shd w:val="clear" w:color="auto" w:fill="auto"/>
            <w:noWrap/>
            <w:vAlign w:val="bottom"/>
            <w:hideMark/>
          </w:tcPr>
          <w:p w14:paraId="62A51431" w14:textId="4846A9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048B24" w14:textId="36F8D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AE122" w14:textId="160BD1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8,486.50 </w:t>
            </w:r>
          </w:p>
        </w:tc>
      </w:tr>
      <w:tr w:rsidR="00B766C6" w:rsidRPr="00B766C6" w14:paraId="726E2D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65326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A0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3EF008F6" w14:textId="52EECD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19948FC6" w14:textId="2CB5F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C6090" w14:textId="66BDD3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39F17903" w14:textId="6A6D03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5,530.92 </w:t>
            </w:r>
          </w:p>
        </w:tc>
      </w:tr>
      <w:tr w:rsidR="00B766C6" w:rsidRPr="00B766C6" w14:paraId="41BE23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0D86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A14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6455FC9D" w14:textId="6CB579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51C8FF9B" w14:textId="0C2C8D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2BEB8" w14:textId="316CD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B516A" w14:textId="77E231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713.75 </w:t>
            </w:r>
          </w:p>
        </w:tc>
      </w:tr>
      <w:tr w:rsidR="00B766C6" w:rsidRPr="00B766C6" w14:paraId="4ADB12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116F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BD0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2DD39A8F" w14:textId="0F539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29DD26C2" w14:textId="28D711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4ACE8" w14:textId="46A96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9FE40" w14:textId="5459F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8,611.25 </w:t>
            </w:r>
          </w:p>
        </w:tc>
      </w:tr>
      <w:tr w:rsidR="00B766C6" w:rsidRPr="00B766C6" w14:paraId="0A5E18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06AC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D25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535DAE82" w14:textId="6A69B3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4BFC8BD1" w14:textId="585ED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328C9B8E" w14:textId="36A2E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86D21" w14:textId="321E0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392.75 </w:t>
            </w:r>
          </w:p>
        </w:tc>
      </w:tr>
      <w:tr w:rsidR="00B766C6" w:rsidRPr="00B766C6" w14:paraId="0915CCF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5CCC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631EEE73" w14:textId="18EEDE8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76,882.06 </w:t>
            </w:r>
          </w:p>
        </w:tc>
        <w:tc>
          <w:tcPr>
            <w:tcW w:w="0" w:type="auto"/>
            <w:tcBorders>
              <w:top w:val="nil"/>
              <w:left w:val="nil"/>
              <w:bottom w:val="single" w:sz="4" w:space="0" w:color="000000"/>
              <w:right w:val="single" w:sz="4" w:space="0" w:color="000000"/>
            </w:tcBorders>
            <w:shd w:val="clear" w:color="D8D8D8" w:fill="D8D8D8"/>
            <w:noWrap/>
            <w:vAlign w:val="bottom"/>
            <w:hideMark/>
          </w:tcPr>
          <w:p w14:paraId="34AE9608" w14:textId="390D62A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28BE8C19" w14:textId="07F5C67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311150BB" w14:textId="0FD989F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819,003.01 </w:t>
            </w:r>
          </w:p>
        </w:tc>
      </w:tr>
      <w:tr w:rsidR="00B766C6" w:rsidRPr="00B766C6" w14:paraId="5EF138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592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A96E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6A01D2DF" w14:textId="61B70C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3,050.00 </w:t>
            </w:r>
          </w:p>
        </w:tc>
        <w:tc>
          <w:tcPr>
            <w:tcW w:w="0" w:type="auto"/>
            <w:tcBorders>
              <w:top w:val="nil"/>
              <w:left w:val="nil"/>
              <w:bottom w:val="single" w:sz="4" w:space="0" w:color="000000"/>
              <w:right w:val="single" w:sz="4" w:space="0" w:color="000000"/>
            </w:tcBorders>
            <w:shd w:val="clear" w:color="auto" w:fill="auto"/>
            <w:noWrap/>
            <w:vAlign w:val="bottom"/>
            <w:hideMark/>
          </w:tcPr>
          <w:p w14:paraId="6303A268" w14:textId="0FB6B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A511E" w14:textId="4FCF05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69D7F" w14:textId="675D21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3,050.00 </w:t>
            </w:r>
          </w:p>
        </w:tc>
      </w:tr>
      <w:tr w:rsidR="00B766C6" w:rsidRPr="00B766C6" w14:paraId="1DC84E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0634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D6D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7397C86B" w14:textId="6A61CF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0F0AC21" w14:textId="15CBFE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8402F" w14:textId="71FFC6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2EE0" w14:textId="1F965F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807.94 </w:t>
            </w:r>
          </w:p>
        </w:tc>
      </w:tr>
      <w:tr w:rsidR="00B766C6" w:rsidRPr="00B766C6" w14:paraId="62171D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4F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8C5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B707649" w14:textId="1EA27F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2476BF37" w14:textId="1F1EC8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25BA5" w14:textId="0BE509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2D1C2" w14:textId="2B2F08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r>
      <w:tr w:rsidR="00B766C6" w:rsidRPr="00B766C6" w14:paraId="5FC67E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3EC6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1C8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A8F153C" w14:textId="43C81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E2E946F" w14:textId="6E182B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146E9" w14:textId="2511E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A114A" w14:textId="42A315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655090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92E1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923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027E4A75" w14:textId="6F921C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1FB094D" w14:textId="6FB600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A09B8D" w14:textId="6E6D63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6A7C5320" w14:textId="21861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8,628.72 </w:t>
            </w:r>
          </w:p>
        </w:tc>
      </w:tr>
      <w:tr w:rsidR="00B766C6" w:rsidRPr="00B766C6" w14:paraId="57DD984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9167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F01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5805E57F" w14:textId="443720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75421692" w14:textId="262C8A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8CC4A" w14:textId="01B39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1E010" w14:textId="455BB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392.00 </w:t>
            </w:r>
          </w:p>
        </w:tc>
      </w:tr>
      <w:tr w:rsidR="00B766C6" w:rsidRPr="00B766C6" w14:paraId="753128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84A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9B8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06F3D41D" w14:textId="27C03A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31D1A20" w14:textId="40E08A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80234E" w14:textId="38D386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72D78" w14:textId="70E8A8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3,928.52 </w:t>
            </w:r>
          </w:p>
        </w:tc>
      </w:tr>
      <w:tr w:rsidR="00B766C6" w:rsidRPr="00B766C6" w14:paraId="2583B9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D44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2C5D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350A7B38" w14:textId="08267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E25D6C7" w14:textId="062E8B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D7C6A" w14:textId="5360B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8ACC8A" w14:textId="574B1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19DF1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538C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0FAAE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411BD80D" w14:textId="1F5EF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43C41CA" w14:textId="678B39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4BEC4" w14:textId="14E250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763FC" w14:textId="541820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157.12 </w:t>
            </w:r>
          </w:p>
        </w:tc>
      </w:tr>
      <w:tr w:rsidR="00B766C6" w:rsidRPr="00B766C6" w14:paraId="25622D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982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AF4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2AC63F11" w14:textId="4976A8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E2C79" w14:textId="46FDBF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CD867" w14:textId="13D16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2CF6B4F8" w14:textId="5E82E2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12,800.00 </w:t>
            </w:r>
          </w:p>
        </w:tc>
      </w:tr>
      <w:tr w:rsidR="00B766C6" w:rsidRPr="00B766C6" w14:paraId="5AE180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7D30A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FAB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6F127A73" w14:textId="22F21F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32F06E5C" w14:textId="0E688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69E81" w14:textId="348394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7ABBA7F5" w14:textId="2C2F2F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4,800.64 </w:t>
            </w:r>
          </w:p>
        </w:tc>
      </w:tr>
      <w:tr w:rsidR="00B766C6" w:rsidRPr="00B766C6" w14:paraId="2B8365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F271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BC1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6864ACE" w14:textId="2A0623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08CE3" w14:textId="2199F0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9C851" w14:textId="596723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52669BD3" w14:textId="26F551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4,840.00 </w:t>
            </w:r>
          </w:p>
        </w:tc>
      </w:tr>
      <w:tr w:rsidR="00B766C6" w:rsidRPr="00B766C6" w14:paraId="511D13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81C6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596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7DA3F6D1" w14:textId="436251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0B84C" w14:textId="0D17CA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B0590" w14:textId="75729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124149DF" w14:textId="6F6DE3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16,520.00 </w:t>
            </w:r>
          </w:p>
        </w:tc>
      </w:tr>
      <w:tr w:rsidR="00B766C6" w:rsidRPr="00B766C6" w14:paraId="0E2EEEB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FBC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9DC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72C56FBA" w14:textId="7F94F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6,945.64 </w:t>
            </w:r>
          </w:p>
        </w:tc>
        <w:tc>
          <w:tcPr>
            <w:tcW w:w="0" w:type="auto"/>
            <w:tcBorders>
              <w:top w:val="nil"/>
              <w:left w:val="nil"/>
              <w:bottom w:val="single" w:sz="4" w:space="0" w:color="000000"/>
              <w:right w:val="single" w:sz="4" w:space="0" w:color="000000"/>
            </w:tcBorders>
            <w:shd w:val="clear" w:color="auto" w:fill="auto"/>
            <w:noWrap/>
            <w:vAlign w:val="bottom"/>
            <w:hideMark/>
          </w:tcPr>
          <w:p w14:paraId="1B5C3925" w14:textId="3CA69E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08FC9C" w14:textId="7D6B75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C10B" w14:textId="682AEA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6,945.64 </w:t>
            </w:r>
          </w:p>
        </w:tc>
      </w:tr>
      <w:tr w:rsidR="00B766C6" w:rsidRPr="00B766C6" w14:paraId="176DAE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8955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6AA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115FDC1D" w14:textId="1DE4D8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258C0FC4" w14:textId="0DC122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593C5" w14:textId="7E7BD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29D92" w14:textId="0A3DA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193.39 </w:t>
            </w:r>
          </w:p>
        </w:tc>
      </w:tr>
      <w:tr w:rsidR="00B766C6" w:rsidRPr="00B766C6" w14:paraId="20CAE72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D9D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1A1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0EDD9347" w14:textId="58CC6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6567D439" w14:textId="1A38A2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4568D8" w14:textId="1A8041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41404" w14:textId="6F3ADB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588.75 </w:t>
            </w:r>
          </w:p>
        </w:tc>
      </w:tr>
      <w:tr w:rsidR="00B766C6" w:rsidRPr="00B766C6" w14:paraId="6D8AD8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25A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59A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479AFE89" w14:textId="165724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2023A896" w14:textId="646C2D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73BAA" w14:textId="0BCD6C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8B2F1" w14:textId="6C3D4D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696.12 </w:t>
            </w:r>
          </w:p>
        </w:tc>
      </w:tr>
      <w:tr w:rsidR="00B766C6" w:rsidRPr="00B766C6" w14:paraId="31F68A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E163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6E8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1764B914" w14:textId="7CFDF1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0E1CF9E1" w14:textId="5FF7B8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AD667" w14:textId="4804D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FE099" w14:textId="777CE7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744.00 </w:t>
            </w:r>
          </w:p>
        </w:tc>
      </w:tr>
      <w:tr w:rsidR="00B766C6" w:rsidRPr="00B766C6" w14:paraId="0BAA83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1D474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43AF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2FA44962" w14:textId="4F29D1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4CA00DFE" w14:textId="2F8BA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459780" w14:textId="32B365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1D541" w14:textId="1924BA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2,612.20 </w:t>
            </w:r>
          </w:p>
        </w:tc>
      </w:tr>
      <w:tr w:rsidR="00B766C6" w:rsidRPr="00B766C6" w14:paraId="42876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CBE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6BA0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4EE9808" w14:textId="58252F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04B1EE8" w14:textId="35D58F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D865E" w14:textId="42374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8A70D" w14:textId="6DF7D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48.75 </w:t>
            </w:r>
          </w:p>
        </w:tc>
      </w:tr>
      <w:tr w:rsidR="00B766C6" w:rsidRPr="00B766C6" w14:paraId="14CA09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1C1F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A4A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1233F41D" w14:textId="2923D4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c>
          <w:tcPr>
            <w:tcW w:w="0" w:type="auto"/>
            <w:tcBorders>
              <w:top w:val="nil"/>
              <w:left w:val="nil"/>
              <w:bottom w:val="single" w:sz="4" w:space="0" w:color="000000"/>
              <w:right w:val="single" w:sz="4" w:space="0" w:color="000000"/>
            </w:tcBorders>
            <w:shd w:val="clear" w:color="auto" w:fill="auto"/>
            <w:noWrap/>
            <w:vAlign w:val="bottom"/>
            <w:hideMark/>
          </w:tcPr>
          <w:p w14:paraId="6E28B002" w14:textId="426C34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534C3" w14:textId="11408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F5F661" w14:textId="13593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517.14 </w:t>
            </w:r>
          </w:p>
        </w:tc>
      </w:tr>
      <w:tr w:rsidR="00B766C6" w:rsidRPr="00B766C6" w14:paraId="36DD4B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BBC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237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6D2A7A5A" w14:textId="640185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1A4CED3" w14:textId="2F56D2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F3F81" w14:textId="471FD2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4234F" w14:textId="335184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06F000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CA78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D482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29A9A266" w14:textId="2AB1D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BC7ECEE" w14:textId="6D6B6B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D96A68" w14:textId="470CF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4130B" w14:textId="123B5C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6736E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C67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E98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214FCD48" w14:textId="11762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0D8306D2" w14:textId="1F512C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95A96" w14:textId="1A249B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52473" w14:textId="0EAF30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778.00 </w:t>
            </w:r>
          </w:p>
        </w:tc>
      </w:tr>
      <w:tr w:rsidR="00B766C6" w:rsidRPr="00B766C6" w14:paraId="4F984B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41E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F92F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7EA52573" w14:textId="2D8023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09AB79F" w14:textId="163B5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31890" w14:textId="77F87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52494B" w14:textId="13C90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A69BC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A617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9B5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10487E3C" w14:textId="4E1BF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481F7A92" w14:textId="5054B6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E0468" w14:textId="605C1F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C1407" w14:textId="548ED7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42.39 </w:t>
            </w:r>
          </w:p>
        </w:tc>
      </w:tr>
      <w:tr w:rsidR="00B766C6" w:rsidRPr="00B766C6" w14:paraId="2CB800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BE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491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1701D34C" w14:textId="2AF847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C13D8AF" w14:textId="37C0AD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C95C0" w14:textId="505E7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9E155" w14:textId="2B3485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494.75 </w:t>
            </w:r>
          </w:p>
        </w:tc>
      </w:tr>
      <w:tr w:rsidR="00B766C6" w:rsidRPr="00B766C6" w14:paraId="6FF18D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FDDF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6E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06F45AEA" w14:textId="7A49D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5,171.32 </w:t>
            </w:r>
          </w:p>
        </w:tc>
        <w:tc>
          <w:tcPr>
            <w:tcW w:w="0" w:type="auto"/>
            <w:tcBorders>
              <w:top w:val="nil"/>
              <w:left w:val="nil"/>
              <w:bottom w:val="single" w:sz="4" w:space="0" w:color="000000"/>
              <w:right w:val="single" w:sz="4" w:space="0" w:color="000000"/>
            </w:tcBorders>
            <w:shd w:val="clear" w:color="auto" w:fill="auto"/>
            <w:noWrap/>
            <w:vAlign w:val="bottom"/>
            <w:hideMark/>
          </w:tcPr>
          <w:p w14:paraId="67508A7D" w14:textId="4407C7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DC231" w14:textId="4A3B1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F910B" w14:textId="1E738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5,171.32 </w:t>
            </w:r>
          </w:p>
        </w:tc>
      </w:tr>
      <w:tr w:rsidR="00B766C6" w:rsidRPr="00B766C6" w14:paraId="679DB0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C7DD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3C3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0B7663EC" w14:textId="2DBB12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57E3FE52" w14:textId="5E446E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0625C" w14:textId="5AB822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A43B5" w14:textId="4A5B0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677.34 </w:t>
            </w:r>
          </w:p>
        </w:tc>
      </w:tr>
      <w:tr w:rsidR="00B766C6" w:rsidRPr="00B766C6" w14:paraId="3177A4F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B7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EA1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7B1859FC" w14:textId="794EAE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70410112" w14:textId="749AB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2F85E" w14:textId="6F8F3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8EE61F" w14:textId="695B67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61E40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F6F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45C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20C0484" w14:textId="491F8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02161A24" w14:textId="506CFD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596EB" w14:textId="37505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7CAB85EB" w14:textId="482C1A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84,179.30 </w:t>
            </w:r>
          </w:p>
        </w:tc>
      </w:tr>
      <w:tr w:rsidR="00B766C6" w:rsidRPr="00B766C6" w14:paraId="161548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83A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53A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36B56015" w14:textId="373577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66.25 </w:t>
            </w:r>
          </w:p>
        </w:tc>
        <w:tc>
          <w:tcPr>
            <w:tcW w:w="0" w:type="auto"/>
            <w:tcBorders>
              <w:top w:val="nil"/>
              <w:left w:val="nil"/>
              <w:bottom w:val="single" w:sz="4" w:space="0" w:color="000000"/>
              <w:right w:val="single" w:sz="4" w:space="0" w:color="000000"/>
            </w:tcBorders>
            <w:shd w:val="clear" w:color="auto" w:fill="auto"/>
            <w:noWrap/>
            <w:vAlign w:val="bottom"/>
            <w:hideMark/>
          </w:tcPr>
          <w:p w14:paraId="6733E503" w14:textId="43D8D1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586B2" w14:textId="4A2F88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D3601" w14:textId="567302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66.25 </w:t>
            </w:r>
          </w:p>
        </w:tc>
      </w:tr>
      <w:tr w:rsidR="00B766C6" w:rsidRPr="00B766C6" w14:paraId="252B8B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D4E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CE6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9AF868E" w14:textId="15140D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5DC9FBEE" w14:textId="5D3879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CD87" w14:textId="237ED2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237562" w14:textId="18A0C8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77.14 </w:t>
            </w:r>
          </w:p>
        </w:tc>
      </w:tr>
      <w:tr w:rsidR="00B766C6" w:rsidRPr="00B766C6" w14:paraId="758131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31E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3B8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001A49C" w14:textId="79A75F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14B136" w14:textId="69C5A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DF5BD4" w14:textId="4CCCDD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2BB58" w14:textId="418609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000.00 </w:t>
            </w:r>
          </w:p>
        </w:tc>
      </w:tr>
      <w:tr w:rsidR="00B766C6" w:rsidRPr="00B766C6" w14:paraId="569C52A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471D5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EC9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12D4C7FD" w14:textId="1011BA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000.00 </w:t>
            </w:r>
          </w:p>
        </w:tc>
        <w:tc>
          <w:tcPr>
            <w:tcW w:w="0" w:type="auto"/>
            <w:tcBorders>
              <w:top w:val="nil"/>
              <w:left w:val="nil"/>
              <w:bottom w:val="single" w:sz="4" w:space="0" w:color="000000"/>
              <w:right w:val="single" w:sz="4" w:space="0" w:color="000000"/>
            </w:tcBorders>
            <w:shd w:val="clear" w:color="auto" w:fill="auto"/>
            <w:noWrap/>
            <w:vAlign w:val="bottom"/>
            <w:hideMark/>
          </w:tcPr>
          <w:p w14:paraId="0808EE4F" w14:textId="7BBCEB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B056B" w14:textId="74332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0FBC6F8" w14:textId="2654D1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8,000.00 </w:t>
            </w:r>
          </w:p>
        </w:tc>
      </w:tr>
      <w:tr w:rsidR="00B766C6" w:rsidRPr="00B766C6" w14:paraId="6EAABD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C72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876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8B82773" w14:textId="47A16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4BCE5CB7" w14:textId="4EC2C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7AEB9" w14:textId="7F4CA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86CBAA" w14:textId="00EE5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7,140.00 </w:t>
            </w:r>
          </w:p>
        </w:tc>
      </w:tr>
      <w:tr w:rsidR="00B766C6" w:rsidRPr="00B766C6" w14:paraId="7685E4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65F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621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2385B0B" w14:textId="7ADA8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07098759" w14:textId="18941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A065A" w14:textId="40074A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253D5" w14:textId="49E1A8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6,796.75 </w:t>
            </w:r>
          </w:p>
        </w:tc>
      </w:tr>
      <w:tr w:rsidR="00B766C6" w:rsidRPr="00B766C6" w14:paraId="080B34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9C367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E2CB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3FB32264" w14:textId="78003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563B3902" w14:textId="4B9031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6E409" w14:textId="23FFEC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66ECBC" w14:textId="0C5E6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32.50 </w:t>
            </w:r>
          </w:p>
        </w:tc>
      </w:tr>
      <w:tr w:rsidR="00B766C6" w:rsidRPr="00B766C6" w14:paraId="0BBA14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3F7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81E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30A884C0" w14:textId="548F1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4BF993D0" w14:textId="4C5BF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40A87924" w14:textId="4E84A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C271B" w14:textId="2C740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084.67 </w:t>
            </w:r>
          </w:p>
        </w:tc>
      </w:tr>
      <w:tr w:rsidR="00B766C6" w:rsidRPr="00B766C6" w14:paraId="6C70D3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144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E62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75A3E88F" w14:textId="02577B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2C1DAFC9" w14:textId="2CFBA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D72FC" w14:textId="76D50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7560F387" w14:textId="50092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1,635.50 </w:t>
            </w:r>
          </w:p>
        </w:tc>
      </w:tr>
      <w:tr w:rsidR="00B766C6" w:rsidRPr="00B766C6" w14:paraId="54B1BD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492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BA4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03578DA8" w14:textId="0BF75D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1,833.75 </w:t>
            </w:r>
          </w:p>
        </w:tc>
        <w:tc>
          <w:tcPr>
            <w:tcW w:w="0" w:type="auto"/>
            <w:tcBorders>
              <w:top w:val="nil"/>
              <w:left w:val="nil"/>
              <w:bottom w:val="single" w:sz="4" w:space="0" w:color="000000"/>
              <w:right w:val="single" w:sz="4" w:space="0" w:color="000000"/>
            </w:tcBorders>
            <w:shd w:val="clear" w:color="auto" w:fill="auto"/>
            <w:noWrap/>
            <w:vAlign w:val="bottom"/>
            <w:hideMark/>
          </w:tcPr>
          <w:p w14:paraId="50E21F80" w14:textId="5B24C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F578E" w14:textId="2020B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EA532" w14:textId="2FE4EA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1,833.75 </w:t>
            </w:r>
          </w:p>
        </w:tc>
      </w:tr>
      <w:tr w:rsidR="00B766C6" w:rsidRPr="00B766C6" w14:paraId="4C3442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9F2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32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4A416CEB" w14:textId="7BB9C4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4AFC4F02" w14:textId="2C165E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FDF2F" w14:textId="09B59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AD1F7A5" w14:textId="6FA55C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4,668.14 </w:t>
            </w:r>
          </w:p>
        </w:tc>
      </w:tr>
      <w:tr w:rsidR="00B766C6" w:rsidRPr="00B766C6" w14:paraId="1CED8B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ED5D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276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26EE62FE" w14:textId="6B48FD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586E89" w14:textId="5123B0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54374" w14:textId="05B137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99022" w14:textId="3ECA3F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0B8C72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FE4AC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39885298" w14:textId="024BC9B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418,574.33 </w:t>
            </w:r>
          </w:p>
        </w:tc>
        <w:tc>
          <w:tcPr>
            <w:tcW w:w="0" w:type="auto"/>
            <w:tcBorders>
              <w:top w:val="nil"/>
              <w:left w:val="nil"/>
              <w:bottom w:val="single" w:sz="4" w:space="0" w:color="000000"/>
              <w:right w:val="single" w:sz="4" w:space="0" w:color="000000"/>
            </w:tcBorders>
            <w:shd w:val="clear" w:color="A5A5A5" w:fill="A5A5A5"/>
            <w:noWrap/>
            <w:vAlign w:val="bottom"/>
            <w:hideMark/>
          </w:tcPr>
          <w:p w14:paraId="3DD56CEE" w14:textId="5BC1E5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C0CCE3" w14:textId="5BA8AB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28105EA" w14:textId="2AC5D1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418,574.33 </w:t>
            </w:r>
          </w:p>
        </w:tc>
      </w:tr>
      <w:tr w:rsidR="00B766C6" w:rsidRPr="00B766C6" w14:paraId="3AACC4B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D9E8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347870A6" w14:textId="03A20B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0B8659AA" w14:textId="1F9ADC1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C2A7B91" w14:textId="4BD2E8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D334FB" w14:textId="730584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82,322.08 </w:t>
            </w:r>
          </w:p>
        </w:tc>
      </w:tr>
      <w:tr w:rsidR="00B766C6" w:rsidRPr="00B766C6" w14:paraId="28E681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3E5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833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33061C40" w14:textId="42C45C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C769261" w14:textId="0527FB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A3F86" w14:textId="38BC2E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3B891" w14:textId="3FD6CD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949.52 </w:t>
            </w:r>
          </w:p>
        </w:tc>
      </w:tr>
      <w:tr w:rsidR="00B766C6" w:rsidRPr="00B766C6" w14:paraId="7DA389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AE7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6B9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46E3914A" w14:textId="299635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59.04 </w:t>
            </w:r>
          </w:p>
        </w:tc>
        <w:tc>
          <w:tcPr>
            <w:tcW w:w="0" w:type="auto"/>
            <w:tcBorders>
              <w:top w:val="nil"/>
              <w:left w:val="nil"/>
              <w:bottom w:val="single" w:sz="4" w:space="0" w:color="000000"/>
              <w:right w:val="single" w:sz="4" w:space="0" w:color="000000"/>
            </w:tcBorders>
            <w:shd w:val="clear" w:color="auto" w:fill="auto"/>
            <w:noWrap/>
            <w:vAlign w:val="bottom"/>
            <w:hideMark/>
          </w:tcPr>
          <w:p w14:paraId="23499AE0" w14:textId="0E070B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758CB" w14:textId="5ECA2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64048" w14:textId="1DD7C7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59.04 </w:t>
            </w:r>
          </w:p>
        </w:tc>
      </w:tr>
      <w:tr w:rsidR="00B766C6" w:rsidRPr="00B766C6" w14:paraId="229073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6E6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3239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4FD28981" w14:textId="2E127E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5AF1F174" w14:textId="7061D7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C8D5F2" w14:textId="48CD0F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4607B" w14:textId="4033C1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1.00 </w:t>
            </w:r>
          </w:p>
        </w:tc>
      </w:tr>
      <w:tr w:rsidR="00B766C6" w:rsidRPr="00B766C6" w14:paraId="7F1C04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EEB7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B90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5C27737A" w14:textId="798D9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7085FAB1" w14:textId="5E2F5E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EF3D4D" w14:textId="790531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FAD7C" w14:textId="51B101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2.52 </w:t>
            </w:r>
          </w:p>
        </w:tc>
      </w:tr>
      <w:tr w:rsidR="00B766C6" w:rsidRPr="00B766C6" w14:paraId="323D8CC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E6141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459CC164" w14:textId="6CDB9A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58,382.70 </w:t>
            </w:r>
          </w:p>
        </w:tc>
        <w:tc>
          <w:tcPr>
            <w:tcW w:w="0" w:type="auto"/>
            <w:tcBorders>
              <w:top w:val="nil"/>
              <w:left w:val="nil"/>
              <w:bottom w:val="single" w:sz="4" w:space="0" w:color="000000"/>
              <w:right w:val="single" w:sz="4" w:space="0" w:color="000000"/>
            </w:tcBorders>
            <w:shd w:val="clear" w:color="D8D8D8" w:fill="D8D8D8"/>
            <w:noWrap/>
            <w:vAlign w:val="bottom"/>
            <w:hideMark/>
          </w:tcPr>
          <w:p w14:paraId="29B404DA" w14:textId="176A96D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A2AEBC5" w14:textId="2764A38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A3D6D5" w14:textId="31E0E6B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58,382.70 </w:t>
            </w:r>
          </w:p>
        </w:tc>
      </w:tr>
      <w:tr w:rsidR="00B766C6" w:rsidRPr="00B766C6" w14:paraId="5B33D0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DBF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D2C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7F51A64D" w14:textId="417DF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57,205.58 </w:t>
            </w:r>
          </w:p>
        </w:tc>
        <w:tc>
          <w:tcPr>
            <w:tcW w:w="0" w:type="auto"/>
            <w:tcBorders>
              <w:top w:val="nil"/>
              <w:left w:val="nil"/>
              <w:bottom w:val="single" w:sz="4" w:space="0" w:color="000000"/>
              <w:right w:val="single" w:sz="4" w:space="0" w:color="000000"/>
            </w:tcBorders>
            <w:shd w:val="clear" w:color="auto" w:fill="auto"/>
            <w:noWrap/>
            <w:vAlign w:val="bottom"/>
            <w:hideMark/>
          </w:tcPr>
          <w:p w14:paraId="7A65D566" w14:textId="571D3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8ACF5" w14:textId="4717E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FF311" w14:textId="40A457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57,205.58 </w:t>
            </w:r>
          </w:p>
        </w:tc>
      </w:tr>
      <w:tr w:rsidR="00B766C6" w:rsidRPr="00B766C6" w14:paraId="473A31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2762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B2B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7112FB0C" w14:textId="3CED7F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0035E46A" w14:textId="3E5C64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85D19" w14:textId="2BCEE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85077" w14:textId="6C245E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r>
      <w:tr w:rsidR="00B766C6" w:rsidRPr="00B766C6" w14:paraId="7244A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5F0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A56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33DE8E23" w14:textId="4EDF4E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0,279.32 </w:t>
            </w:r>
          </w:p>
        </w:tc>
        <w:tc>
          <w:tcPr>
            <w:tcW w:w="0" w:type="auto"/>
            <w:tcBorders>
              <w:top w:val="nil"/>
              <w:left w:val="nil"/>
              <w:bottom w:val="single" w:sz="4" w:space="0" w:color="000000"/>
              <w:right w:val="single" w:sz="4" w:space="0" w:color="000000"/>
            </w:tcBorders>
            <w:shd w:val="clear" w:color="auto" w:fill="auto"/>
            <w:noWrap/>
            <w:vAlign w:val="bottom"/>
            <w:hideMark/>
          </w:tcPr>
          <w:p w14:paraId="7BFFA26A" w14:textId="57815D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6A436" w14:textId="0C167C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66E14" w14:textId="0D1456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0,279.32 </w:t>
            </w:r>
          </w:p>
        </w:tc>
      </w:tr>
      <w:tr w:rsidR="00B766C6" w:rsidRPr="00B766C6" w14:paraId="1358E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E7F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5BB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60252D45" w14:textId="460679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26.36 </w:t>
            </w:r>
          </w:p>
        </w:tc>
        <w:tc>
          <w:tcPr>
            <w:tcW w:w="0" w:type="auto"/>
            <w:tcBorders>
              <w:top w:val="nil"/>
              <w:left w:val="nil"/>
              <w:bottom w:val="single" w:sz="4" w:space="0" w:color="000000"/>
              <w:right w:val="single" w:sz="4" w:space="0" w:color="000000"/>
            </w:tcBorders>
            <w:shd w:val="clear" w:color="auto" w:fill="auto"/>
            <w:noWrap/>
            <w:vAlign w:val="bottom"/>
            <w:hideMark/>
          </w:tcPr>
          <w:p w14:paraId="0D46AA94" w14:textId="6AD544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AA291" w14:textId="2B0784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B745D" w14:textId="6A8653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26.36 </w:t>
            </w:r>
          </w:p>
        </w:tc>
      </w:tr>
      <w:tr w:rsidR="00B766C6" w:rsidRPr="00B766C6" w14:paraId="33BCAD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05DE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E93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2E9B6F48" w14:textId="044370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C08E22B" w14:textId="285E53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94A44" w14:textId="145BD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2C07B" w14:textId="1A9BC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013F507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6FAD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17F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44F7F91B" w14:textId="7CD96B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180.24 </w:t>
            </w:r>
          </w:p>
        </w:tc>
        <w:tc>
          <w:tcPr>
            <w:tcW w:w="0" w:type="auto"/>
            <w:tcBorders>
              <w:top w:val="nil"/>
              <w:left w:val="nil"/>
              <w:bottom w:val="single" w:sz="4" w:space="0" w:color="000000"/>
              <w:right w:val="single" w:sz="4" w:space="0" w:color="000000"/>
            </w:tcBorders>
            <w:shd w:val="clear" w:color="auto" w:fill="auto"/>
            <w:noWrap/>
            <w:vAlign w:val="bottom"/>
            <w:hideMark/>
          </w:tcPr>
          <w:p w14:paraId="781C65BC" w14:textId="38BB3A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7D0D5" w14:textId="71EA6E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937F2E" w14:textId="1010EE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180.24 </w:t>
            </w:r>
          </w:p>
        </w:tc>
      </w:tr>
      <w:tr w:rsidR="00B766C6" w:rsidRPr="00B766C6" w14:paraId="70E8264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F81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9D8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59BA385D" w14:textId="36286B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844.02 </w:t>
            </w:r>
          </w:p>
        </w:tc>
        <w:tc>
          <w:tcPr>
            <w:tcW w:w="0" w:type="auto"/>
            <w:tcBorders>
              <w:top w:val="nil"/>
              <w:left w:val="nil"/>
              <w:bottom w:val="single" w:sz="4" w:space="0" w:color="000000"/>
              <w:right w:val="single" w:sz="4" w:space="0" w:color="000000"/>
            </w:tcBorders>
            <w:shd w:val="clear" w:color="auto" w:fill="auto"/>
            <w:noWrap/>
            <w:vAlign w:val="bottom"/>
            <w:hideMark/>
          </w:tcPr>
          <w:p w14:paraId="58112033" w14:textId="3265C7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D2B42" w14:textId="4EE72A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3794" w14:textId="4DB081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844.02 </w:t>
            </w:r>
          </w:p>
        </w:tc>
      </w:tr>
      <w:tr w:rsidR="00B766C6" w:rsidRPr="00B766C6" w14:paraId="4E0C93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29EE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70E0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3A9159DD" w14:textId="46B10F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753145C7" w14:textId="55968F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EE2F8" w14:textId="1D3C9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631B7" w14:textId="37AB63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1.00 </w:t>
            </w:r>
          </w:p>
        </w:tc>
      </w:tr>
      <w:tr w:rsidR="00B766C6" w:rsidRPr="00B766C6" w14:paraId="25C65E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4A8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E11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04F5D9B9" w14:textId="4B3F1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66AE30AC" w14:textId="2EABF5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8E259A" w14:textId="4F4D9B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56D19" w14:textId="1A0183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4CFDC8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FF4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A3F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5C1A3C37" w14:textId="1EC0C8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09,095.00 </w:t>
            </w:r>
          </w:p>
        </w:tc>
        <w:tc>
          <w:tcPr>
            <w:tcW w:w="0" w:type="auto"/>
            <w:tcBorders>
              <w:top w:val="nil"/>
              <w:left w:val="nil"/>
              <w:bottom w:val="single" w:sz="4" w:space="0" w:color="000000"/>
              <w:right w:val="single" w:sz="4" w:space="0" w:color="000000"/>
            </w:tcBorders>
            <w:shd w:val="clear" w:color="auto" w:fill="auto"/>
            <w:noWrap/>
            <w:vAlign w:val="bottom"/>
            <w:hideMark/>
          </w:tcPr>
          <w:p w14:paraId="7584F75F" w14:textId="1B41FA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2FF36" w14:textId="289E8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56C4C" w14:textId="1EFCC3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09,095.00 </w:t>
            </w:r>
          </w:p>
        </w:tc>
      </w:tr>
      <w:tr w:rsidR="00B766C6" w:rsidRPr="00B766C6" w14:paraId="5673F9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B9D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D87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48CCA55C" w14:textId="653B2F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1,054.00 </w:t>
            </w:r>
          </w:p>
        </w:tc>
        <w:tc>
          <w:tcPr>
            <w:tcW w:w="0" w:type="auto"/>
            <w:tcBorders>
              <w:top w:val="nil"/>
              <w:left w:val="nil"/>
              <w:bottom w:val="single" w:sz="4" w:space="0" w:color="000000"/>
              <w:right w:val="single" w:sz="4" w:space="0" w:color="000000"/>
            </w:tcBorders>
            <w:shd w:val="clear" w:color="auto" w:fill="auto"/>
            <w:noWrap/>
            <w:vAlign w:val="bottom"/>
            <w:hideMark/>
          </w:tcPr>
          <w:p w14:paraId="6DF09515" w14:textId="3D744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43E97" w14:textId="4BB28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1F959" w14:textId="562646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1,054.00 </w:t>
            </w:r>
          </w:p>
        </w:tc>
      </w:tr>
      <w:tr w:rsidR="00B766C6" w:rsidRPr="00B766C6" w14:paraId="5FE624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19B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EEB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69461EDA" w14:textId="7E70D6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12,528.32 </w:t>
            </w:r>
          </w:p>
        </w:tc>
        <w:tc>
          <w:tcPr>
            <w:tcW w:w="0" w:type="auto"/>
            <w:tcBorders>
              <w:top w:val="nil"/>
              <w:left w:val="nil"/>
              <w:bottom w:val="single" w:sz="4" w:space="0" w:color="000000"/>
              <w:right w:val="single" w:sz="4" w:space="0" w:color="000000"/>
            </w:tcBorders>
            <w:shd w:val="clear" w:color="auto" w:fill="auto"/>
            <w:noWrap/>
            <w:vAlign w:val="bottom"/>
            <w:hideMark/>
          </w:tcPr>
          <w:p w14:paraId="421A7AB2" w14:textId="26457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1CEEA" w14:textId="002F26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BAF17" w14:textId="58EBA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12,528.32 </w:t>
            </w:r>
          </w:p>
        </w:tc>
      </w:tr>
      <w:tr w:rsidR="00B766C6" w:rsidRPr="00B766C6" w14:paraId="70D862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647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CAC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2A6EE913" w14:textId="357924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7BF048D4" w14:textId="34F535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6DF6E" w14:textId="4B9702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666E4" w14:textId="3F5A5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4.40 </w:t>
            </w:r>
          </w:p>
        </w:tc>
      </w:tr>
      <w:tr w:rsidR="00B766C6" w:rsidRPr="00B766C6" w14:paraId="2211FB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F05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B7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6BF1D933" w14:textId="53BF93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648.86 </w:t>
            </w:r>
          </w:p>
        </w:tc>
        <w:tc>
          <w:tcPr>
            <w:tcW w:w="0" w:type="auto"/>
            <w:tcBorders>
              <w:top w:val="nil"/>
              <w:left w:val="nil"/>
              <w:bottom w:val="single" w:sz="4" w:space="0" w:color="000000"/>
              <w:right w:val="single" w:sz="4" w:space="0" w:color="000000"/>
            </w:tcBorders>
            <w:shd w:val="clear" w:color="auto" w:fill="auto"/>
            <w:noWrap/>
            <w:vAlign w:val="bottom"/>
            <w:hideMark/>
          </w:tcPr>
          <w:p w14:paraId="3826614E" w14:textId="5CBC3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FB6D7" w14:textId="26248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63736" w14:textId="69762B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648.86 </w:t>
            </w:r>
          </w:p>
        </w:tc>
      </w:tr>
      <w:tr w:rsidR="00B766C6" w:rsidRPr="00B766C6" w14:paraId="02DACE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E19E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D6C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0A4769F9" w14:textId="4D2E59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6,200.00 </w:t>
            </w:r>
          </w:p>
        </w:tc>
        <w:tc>
          <w:tcPr>
            <w:tcW w:w="0" w:type="auto"/>
            <w:tcBorders>
              <w:top w:val="nil"/>
              <w:left w:val="nil"/>
              <w:bottom w:val="single" w:sz="4" w:space="0" w:color="000000"/>
              <w:right w:val="single" w:sz="4" w:space="0" w:color="000000"/>
            </w:tcBorders>
            <w:shd w:val="clear" w:color="auto" w:fill="auto"/>
            <w:noWrap/>
            <w:vAlign w:val="bottom"/>
            <w:hideMark/>
          </w:tcPr>
          <w:p w14:paraId="70B925DC" w14:textId="1A009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E4FCD" w14:textId="00CA1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82E16" w14:textId="1ADCC6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6,200.00 </w:t>
            </w:r>
          </w:p>
        </w:tc>
      </w:tr>
      <w:tr w:rsidR="00B766C6" w:rsidRPr="00B766C6" w14:paraId="6FB71D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3F74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34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3E25F213" w14:textId="0C2BCF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428.40 </w:t>
            </w:r>
          </w:p>
        </w:tc>
        <w:tc>
          <w:tcPr>
            <w:tcW w:w="0" w:type="auto"/>
            <w:tcBorders>
              <w:top w:val="nil"/>
              <w:left w:val="nil"/>
              <w:bottom w:val="single" w:sz="4" w:space="0" w:color="000000"/>
              <w:right w:val="single" w:sz="4" w:space="0" w:color="000000"/>
            </w:tcBorders>
            <w:shd w:val="clear" w:color="auto" w:fill="auto"/>
            <w:noWrap/>
            <w:vAlign w:val="bottom"/>
            <w:hideMark/>
          </w:tcPr>
          <w:p w14:paraId="50C49579" w14:textId="21FCE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7233E" w14:textId="11608F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FC4A9" w14:textId="24BBC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428.40 </w:t>
            </w:r>
          </w:p>
        </w:tc>
      </w:tr>
      <w:tr w:rsidR="00B766C6" w:rsidRPr="00B766C6" w14:paraId="1FF627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13E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9E7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02820553" w14:textId="6D4800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5112FF6B" w14:textId="08906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D9A89" w14:textId="3B900A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E56D5" w14:textId="490F41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795.70 </w:t>
            </w:r>
          </w:p>
        </w:tc>
      </w:tr>
      <w:tr w:rsidR="00B766C6" w:rsidRPr="00B766C6" w14:paraId="565706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C36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E81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20EB2968" w14:textId="565564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78A0391E" w14:textId="3BE71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C38E6" w14:textId="05724E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F92EB" w14:textId="33C613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85.68 </w:t>
            </w:r>
          </w:p>
        </w:tc>
      </w:tr>
      <w:tr w:rsidR="00B766C6" w:rsidRPr="00B766C6" w14:paraId="3EA6DA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B375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BBA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1AE7F578" w14:textId="5110CB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FC0C50C" w14:textId="7722D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45000" w14:textId="3107B4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DE665" w14:textId="636629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7944F9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5B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F10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60F11B90" w14:textId="4C0D86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1CBB507C" w14:textId="152AB4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B7179" w14:textId="7FD848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0D134A" w14:textId="49903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4E1836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DA3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858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57780C3" w14:textId="52A345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493B9F2" w14:textId="73E2BB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12B31" w14:textId="3F4F08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2CC11" w14:textId="3C827E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146.22 </w:t>
            </w:r>
          </w:p>
        </w:tc>
      </w:tr>
      <w:tr w:rsidR="00B766C6" w:rsidRPr="00B766C6" w14:paraId="03D6E7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B32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898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0A0C55A3" w14:textId="4C74AE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163E066A" w14:textId="3E4AB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8CCD3" w14:textId="4F5EDC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269CF5" w14:textId="213FF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7.00 </w:t>
            </w:r>
          </w:p>
        </w:tc>
      </w:tr>
      <w:tr w:rsidR="00B766C6" w:rsidRPr="00B766C6" w14:paraId="388D4C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CD8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7B6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7D33CE48" w14:textId="0FB64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470.88 </w:t>
            </w:r>
          </w:p>
        </w:tc>
        <w:tc>
          <w:tcPr>
            <w:tcW w:w="0" w:type="auto"/>
            <w:tcBorders>
              <w:top w:val="nil"/>
              <w:left w:val="nil"/>
              <w:bottom w:val="single" w:sz="4" w:space="0" w:color="000000"/>
              <w:right w:val="single" w:sz="4" w:space="0" w:color="000000"/>
            </w:tcBorders>
            <w:shd w:val="clear" w:color="auto" w:fill="auto"/>
            <w:noWrap/>
            <w:vAlign w:val="bottom"/>
            <w:hideMark/>
          </w:tcPr>
          <w:p w14:paraId="477D915F" w14:textId="167554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ED509" w14:textId="2497B9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F86DA" w14:textId="1DA4D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470.88 </w:t>
            </w:r>
          </w:p>
        </w:tc>
      </w:tr>
      <w:tr w:rsidR="00B766C6" w:rsidRPr="00B766C6" w14:paraId="71BF94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197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661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24A5A9C3" w14:textId="710DB7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026E52D1" w14:textId="4AAE57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BDF82" w14:textId="5C59D2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A784A" w14:textId="5E619D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220.00 </w:t>
            </w:r>
          </w:p>
        </w:tc>
      </w:tr>
      <w:tr w:rsidR="00B766C6" w:rsidRPr="00B766C6" w14:paraId="7CDC03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0EF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2FA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9B380AB" w14:textId="123C0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465BDA7D" w14:textId="005CB7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9DA5B" w14:textId="6AA18A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9AB2F1" w14:textId="6E8BA2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3.76 </w:t>
            </w:r>
          </w:p>
        </w:tc>
      </w:tr>
      <w:tr w:rsidR="00B766C6" w:rsidRPr="00B766C6" w14:paraId="29A79F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141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910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CECA4A0" w14:textId="4085CD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5D7458D4" w14:textId="1E8E92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09A86" w14:textId="798FEC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4FAE6" w14:textId="51CF1E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5,558.53 </w:t>
            </w:r>
          </w:p>
        </w:tc>
      </w:tr>
      <w:tr w:rsidR="00B766C6" w:rsidRPr="00B766C6" w14:paraId="7F8402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AACD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D402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40B37B33" w14:textId="2836B9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64 </w:t>
            </w:r>
          </w:p>
        </w:tc>
        <w:tc>
          <w:tcPr>
            <w:tcW w:w="0" w:type="auto"/>
            <w:tcBorders>
              <w:top w:val="nil"/>
              <w:left w:val="nil"/>
              <w:bottom w:val="single" w:sz="4" w:space="0" w:color="000000"/>
              <w:right w:val="single" w:sz="4" w:space="0" w:color="000000"/>
            </w:tcBorders>
            <w:shd w:val="clear" w:color="auto" w:fill="auto"/>
            <w:noWrap/>
            <w:vAlign w:val="bottom"/>
            <w:hideMark/>
          </w:tcPr>
          <w:p w14:paraId="408A3B9A" w14:textId="710866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1D6840" w14:textId="222941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3528E8" w14:textId="4C49DD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65.64 </w:t>
            </w:r>
          </w:p>
        </w:tc>
      </w:tr>
      <w:tr w:rsidR="00B766C6" w:rsidRPr="00B766C6" w14:paraId="0FFD70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2A5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6A73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3BE83F82" w14:textId="4FA3F8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57D92A21" w14:textId="5259C9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20DE7" w14:textId="6F2152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C2F8F" w14:textId="6D4FB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16.88 </w:t>
            </w:r>
          </w:p>
        </w:tc>
      </w:tr>
      <w:tr w:rsidR="00B766C6" w:rsidRPr="00B766C6" w14:paraId="01678F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2BC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8B5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4F2B621A" w14:textId="73E46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57,091.23 </w:t>
            </w:r>
          </w:p>
        </w:tc>
        <w:tc>
          <w:tcPr>
            <w:tcW w:w="0" w:type="auto"/>
            <w:tcBorders>
              <w:top w:val="nil"/>
              <w:left w:val="nil"/>
              <w:bottom w:val="single" w:sz="4" w:space="0" w:color="000000"/>
              <w:right w:val="single" w:sz="4" w:space="0" w:color="000000"/>
            </w:tcBorders>
            <w:shd w:val="clear" w:color="auto" w:fill="auto"/>
            <w:noWrap/>
            <w:vAlign w:val="bottom"/>
            <w:hideMark/>
          </w:tcPr>
          <w:p w14:paraId="4E5F68DE" w14:textId="7C8FEA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46FC4B" w14:textId="067AFB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99572" w14:textId="40EC3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57,091.23 </w:t>
            </w:r>
          </w:p>
        </w:tc>
      </w:tr>
      <w:tr w:rsidR="00B766C6" w:rsidRPr="00B766C6" w14:paraId="13790E1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E7961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5B773080" w14:textId="3337528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39,678.45 </w:t>
            </w:r>
          </w:p>
        </w:tc>
        <w:tc>
          <w:tcPr>
            <w:tcW w:w="0" w:type="auto"/>
            <w:tcBorders>
              <w:top w:val="nil"/>
              <w:left w:val="nil"/>
              <w:bottom w:val="single" w:sz="4" w:space="0" w:color="000000"/>
              <w:right w:val="single" w:sz="4" w:space="0" w:color="000000"/>
            </w:tcBorders>
            <w:shd w:val="clear" w:color="D8D8D8" w:fill="D8D8D8"/>
            <w:noWrap/>
            <w:vAlign w:val="bottom"/>
            <w:hideMark/>
          </w:tcPr>
          <w:p w14:paraId="068C9304" w14:textId="742CFC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F0C53C" w14:textId="5C2C646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CB8543" w14:textId="5988425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39,678.45 </w:t>
            </w:r>
          </w:p>
        </w:tc>
      </w:tr>
      <w:tr w:rsidR="00B766C6" w:rsidRPr="00B766C6" w14:paraId="0CCD9E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E4C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FAF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8E55E2B" w14:textId="1908BB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0,065.48 </w:t>
            </w:r>
          </w:p>
        </w:tc>
        <w:tc>
          <w:tcPr>
            <w:tcW w:w="0" w:type="auto"/>
            <w:tcBorders>
              <w:top w:val="nil"/>
              <w:left w:val="nil"/>
              <w:bottom w:val="single" w:sz="4" w:space="0" w:color="000000"/>
              <w:right w:val="single" w:sz="4" w:space="0" w:color="000000"/>
            </w:tcBorders>
            <w:shd w:val="clear" w:color="auto" w:fill="auto"/>
            <w:noWrap/>
            <w:vAlign w:val="bottom"/>
            <w:hideMark/>
          </w:tcPr>
          <w:p w14:paraId="525A6B2A" w14:textId="6305B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E1866" w14:textId="770D77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B01B6" w14:textId="33F48F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0,065.48 </w:t>
            </w:r>
          </w:p>
        </w:tc>
      </w:tr>
      <w:tr w:rsidR="00B766C6" w:rsidRPr="00B766C6" w14:paraId="1E1857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61C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A33F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0ADAFFEB" w14:textId="0E1A7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0,928.45 </w:t>
            </w:r>
          </w:p>
        </w:tc>
        <w:tc>
          <w:tcPr>
            <w:tcW w:w="0" w:type="auto"/>
            <w:tcBorders>
              <w:top w:val="nil"/>
              <w:left w:val="nil"/>
              <w:bottom w:val="single" w:sz="4" w:space="0" w:color="000000"/>
              <w:right w:val="single" w:sz="4" w:space="0" w:color="000000"/>
            </w:tcBorders>
            <w:shd w:val="clear" w:color="auto" w:fill="auto"/>
            <w:noWrap/>
            <w:vAlign w:val="bottom"/>
            <w:hideMark/>
          </w:tcPr>
          <w:p w14:paraId="0E988B87" w14:textId="4BC7F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D7384" w14:textId="2CD815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54EA5" w14:textId="144630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0,928.45 </w:t>
            </w:r>
          </w:p>
        </w:tc>
      </w:tr>
      <w:tr w:rsidR="00B766C6" w:rsidRPr="00B766C6" w14:paraId="075209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DE88C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2ED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36D3D697" w14:textId="1C3687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77DC3E29" w14:textId="74C7C0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49ACE5" w14:textId="681EB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AACBA" w14:textId="0C6CC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0BE31F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08E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AD4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2F5E5460" w14:textId="3C97A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7,457.66 </w:t>
            </w:r>
          </w:p>
        </w:tc>
        <w:tc>
          <w:tcPr>
            <w:tcW w:w="0" w:type="auto"/>
            <w:tcBorders>
              <w:top w:val="nil"/>
              <w:left w:val="nil"/>
              <w:bottom w:val="single" w:sz="4" w:space="0" w:color="000000"/>
              <w:right w:val="single" w:sz="4" w:space="0" w:color="000000"/>
            </w:tcBorders>
            <w:shd w:val="clear" w:color="auto" w:fill="auto"/>
            <w:noWrap/>
            <w:vAlign w:val="bottom"/>
            <w:hideMark/>
          </w:tcPr>
          <w:p w14:paraId="50D7C3A3" w14:textId="0E4AFB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9191D" w14:textId="12783C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5194B" w14:textId="7622A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7,457.66 </w:t>
            </w:r>
          </w:p>
        </w:tc>
      </w:tr>
      <w:tr w:rsidR="00B766C6" w:rsidRPr="00B766C6" w14:paraId="14783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DBF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19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229ABC72" w14:textId="7EFF5F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253C1916" w14:textId="6A8A9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B3943" w14:textId="3B5E08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071C5" w14:textId="3AA512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7,122.54 </w:t>
            </w:r>
          </w:p>
        </w:tc>
      </w:tr>
      <w:tr w:rsidR="00B766C6" w:rsidRPr="00B766C6" w14:paraId="7087E77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95E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85B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3BE13CD" w14:textId="75D1A2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3E0A8C7E" w14:textId="23C153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CA2A1" w14:textId="15595A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7C0B3" w14:textId="206830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1,172.06 </w:t>
            </w:r>
          </w:p>
        </w:tc>
      </w:tr>
      <w:tr w:rsidR="00B766C6" w:rsidRPr="00B766C6" w14:paraId="3C1185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7EC1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08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33EE7D06" w14:textId="66B2DF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9,412.66 </w:t>
            </w:r>
          </w:p>
        </w:tc>
        <w:tc>
          <w:tcPr>
            <w:tcW w:w="0" w:type="auto"/>
            <w:tcBorders>
              <w:top w:val="nil"/>
              <w:left w:val="nil"/>
              <w:bottom w:val="single" w:sz="4" w:space="0" w:color="000000"/>
              <w:right w:val="single" w:sz="4" w:space="0" w:color="000000"/>
            </w:tcBorders>
            <w:shd w:val="clear" w:color="auto" w:fill="auto"/>
            <w:noWrap/>
            <w:vAlign w:val="bottom"/>
            <w:hideMark/>
          </w:tcPr>
          <w:p w14:paraId="5F3F2FC3" w14:textId="5634B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82ADA" w14:textId="7F811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0ACF6" w14:textId="0680F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9,412.66 </w:t>
            </w:r>
          </w:p>
        </w:tc>
      </w:tr>
      <w:tr w:rsidR="00B766C6" w:rsidRPr="00B766C6" w14:paraId="08205A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4E20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6A7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AC9E0E5" w14:textId="08D2A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0DC59260" w14:textId="56873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D36E7" w14:textId="30F051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02771" w14:textId="7F3340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77.36 </w:t>
            </w:r>
          </w:p>
        </w:tc>
      </w:tr>
      <w:tr w:rsidR="00B766C6" w:rsidRPr="00B766C6" w14:paraId="7BD397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3392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9FB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7FAD16E4" w14:textId="598D64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2E542F8D" w14:textId="357815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0FE79" w14:textId="24A0EB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F6863" w14:textId="56FAE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902.96 </w:t>
            </w:r>
          </w:p>
        </w:tc>
      </w:tr>
      <w:tr w:rsidR="00B766C6" w:rsidRPr="00B766C6" w14:paraId="508895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710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FBFD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142D65D" w14:textId="61E67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2C26944A" w14:textId="59D82B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3A0F0" w14:textId="0DBB01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21106" w14:textId="30A42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2,292.66 </w:t>
            </w:r>
          </w:p>
        </w:tc>
      </w:tr>
      <w:tr w:rsidR="00B766C6" w:rsidRPr="00B766C6" w14:paraId="0B3510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32F5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B20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A4CD589" w14:textId="05F94E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821.06 </w:t>
            </w:r>
          </w:p>
        </w:tc>
        <w:tc>
          <w:tcPr>
            <w:tcW w:w="0" w:type="auto"/>
            <w:tcBorders>
              <w:top w:val="nil"/>
              <w:left w:val="nil"/>
              <w:bottom w:val="single" w:sz="4" w:space="0" w:color="000000"/>
              <w:right w:val="single" w:sz="4" w:space="0" w:color="000000"/>
            </w:tcBorders>
            <w:shd w:val="clear" w:color="auto" w:fill="auto"/>
            <w:noWrap/>
            <w:vAlign w:val="bottom"/>
            <w:hideMark/>
          </w:tcPr>
          <w:p w14:paraId="50A8C3E2" w14:textId="3AED11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F959B" w14:textId="67BB07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B59B6" w14:textId="146263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821.06 </w:t>
            </w:r>
          </w:p>
        </w:tc>
      </w:tr>
      <w:tr w:rsidR="00B766C6" w:rsidRPr="00B766C6" w14:paraId="1DBCA0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C423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43D8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67E872E5" w14:textId="347D7B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B8CA73D" w14:textId="5D711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8A627" w14:textId="7C9791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AFB97" w14:textId="72176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7,448.42 </w:t>
            </w:r>
          </w:p>
        </w:tc>
      </w:tr>
      <w:tr w:rsidR="00B766C6" w:rsidRPr="00B766C6" w14:paraId="1E2385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4F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E7B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4A570360" w14:textId="6EB13D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07295F68" w14:textId="6C1E1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3DD0FA" w14:textId="237227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6E981" w14:textId="6D95D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26.66 </w:t>
            </w:r>
          </w:p>
        </w:tc>
      </w:tr>
      <w:tr w:rsidR="00B766C6" w:rsidRPr="00B766C6" w14:paraId="4B38E1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CB9ED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8FD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1936E46D" w14:textId="3F8B82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69E5DAF9" w14:textId="483487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0E7732" w14:textId="0FB1C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F92DA" w14:textId="2E847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775.86 </w:t>
            </w:r>
          </w:p>
        </w:tc>
      </w:tr>
      <w:tr w:rsidR="00B766C6" w:rsidRPr="00B766C6" w14:paraId="72C18A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E42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F0A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57CD431E" w14:textId="7A8C2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7894B308" w14:textId="4D68D0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531A3" w14:textId="171CBD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E449C" w14:textId="2D14A1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1,260.66 </w:t>
            </w:r>
          </w:p>
        </w:tc>
      </w:tr>
      <w:tr w:rsidR="00B766C6" w:rsidRPr="00B766C6" w14:paraId="4D0CA7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9FD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1C7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41FFE094" w14:textId="723EF6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562.54 </w:t>
            </w:r>
          </w:p>
        </w:tc>
        <w:tc>
          <w:tcPr>
            <w:tcW w:w="0" w:type="auto"/>
            <w:tcBorders>
              <w:top w:val="nil"/>
              <w:left w:val="nil"/>
              <w:bottom w:val="single" w:sz="4" w:space="0" w:color="000000"/>
              <w:right w:val="single" w:sz="4" w:space="0" w:color="000000"/>
            </w:tcBorders>
            <w:shd w:val="clear" w:color="auto" w:fill="auto"/>
            <w:noWrap/>
            <w:vAlign w:val="bottom"/>
            <w:hideMark/>
          </w:tcPr>
          <w:p w14:paraId="10576E80" w14:textId="631DA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6EB16" w14:textId="65094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56284" w14:textId="56DC9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562.54 </w:t>
            </w:r>
          </w:p>
        </w:tc>
      </w:tr>
      <w:tr w:rsidR="00B766C6" w:rsidRPr="00B766C6" w14:paraId="642465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6BE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624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4436A71F" w14:textId="786E81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305.66 </w:t>
            </w:r>
          </w:p>
        </w:tc>
        <w:tc>
          <w:tcPr>
            <w:tcW w:w="0" w:type="auto"/>
            <w:tcBorders>
              <w:top w:val="nil"/>
              <w:left w:val="nil"/>
              <w:bottom w:val="single" w:sz="4" w:space="0" w:color="000000"/>
              <w:right w:val="single" w:sz="4" w:space="0" w:color="000000"/>
            </w:tcBorders>
            <w:shd w:val="clear" w:color="auto" w:fill="auto"/>
            <w:noWrap/>
            <w:vAlign w:val="bottom"/>
            <w:hideMark/>
          </w:tcPr>
          <w:p w14:paraId="7FB62A2C" w14:textId="14144E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CD8FE" w14:textId="05BA09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D3740" w14:textId="6550A3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305.66 </w:t>
            </w:r>
          </w:p>
        </w:tc>
      </w:tr>
      <w:tr w:rsidR="00B766C6" w:rsidRPr="00B766C6" w14:paraId="5988FB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059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6B0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BEE37C6" w14:textId="5CE9FE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CDE8377" w14:textId="7105E5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65295" w14:textId="731A3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AFC9C" w14:textId="505A15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r>
      <w:tr w:rsidR="00B766C6" w:rsidRPr="00B766C6" w14:paraId="3D8938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31400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1B1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1FA1D9E0" w14:textId="3EAA61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1F3028EA" w14:textId="78AAC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E57E0" w14:textId="2B6EAC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DEF0F" w14:textId="3EFD0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5,337.88 </w:t>
            </w:r>
          </w:p>
        </w:tc>
      </w:tr>
      <w:tr w:rsidR="00B766C6" w:rsidRPr="00B766C6" w14:paraId="4C6763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963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9F7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0A77A80A" w14:textId="7804EF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0,877.56 </w:t>
            </w:r>
          </w:p>
        </w:tc>
        <w:tc>
          <w:tcPr>
            <w:tcW w:w="0" w:type="auto"/>
            <w:tcBorders>
              <w:top w:val="nil"/>
              <w:left w:val="nil"/>
              <w:bottom w:val="single" w:sz="4" w:space="0" w:color="000000"/>
              <w:right w:val="single" w:sz="4" w:space="0" w:color="000000"/>
            </w:tcBorders>
            <w:shd w:val="clear" w:color="auto" w:fill="auto"/>
            <w:noWrap/>
            <w:vAlign w:val="bottom"/>
            <w:hideMark/>
          </w:tcPr>
          <w:p w14:paraId="2B763B43" w14:textId="6C476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C3295" w14:textId="568E1C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D75A4" w14:textId="78550B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0,877.56 </w:t>
            </w:r>
          </w:p>
        </w:tc>
      </w:tr>
      <w:tr w:rsidR="00B766C6" w:rsidRPr="00B766C6" w14:paraId="3B86CD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42DA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675E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0DA0DBEC" w14:textId="082A48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F219F9C" w14:textId="34ECF5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F50A52" w14:textId="61365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9E64D" w14:textId="5D4520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1,401.58 </w:t>
            </w:r>
          </w:p>
        </w:tc>
      </w:tr>
      <w:tr w:rsidR="00B766C6" w:rsidRPr="00B766C6" w14:paraId="263490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85E2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D8B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5812F1A2" w14:textId="781229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9CCAB37" w14:textId="0C8AC0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1553D" w14:textId="7FBC17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FF374" w14:textId="22BF3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339.30 </w:t>
            </w:r>
          </w:p>
        </w:tc>
      </w:tr>
      <w:tr w:rsidR="00B766C6" w:rsidRPr="00B766C6" w14:paraId="19C4AC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61DF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809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35CEC177" w14:textId="09B87A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7E0B969" w14:textId="050E0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5E069" w14:textId="5A88EF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F123C" w14:textId="5E3BC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5C47C5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1B05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C0C6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5A8DBF53" w14:textId="0F1EC3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763.16 </w:t>
            </w:r>
          </w:p>
        </w:tc>
        <w:tc>
          <w:tcPr>
            <w:tcW w:w="0" w:type="auto"/>
            <w:tcBorders>
              <w:top w:val="nil"/>
              <w:left w:val="nil"/>
              <w:bottom w:val="single" w:sz="4" w:space="0" w:color="000000"/>
              <w:right w:val="single" w:sz="4" w:space="0" w:color="000000"/>
            </w:tcBorders>
            <w:shd w:val="clear" w:color="auto" w:fill="auto"/>
            <w:noWrap/>
            <w:vAlign w:val="bottom"/>
            <w:hideMark/>
          </w:tcPr>
          <w:p w14:paraId="0AF1C486" w14:textId="473666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CF555" w14:textId="6F9075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CC7F9" w14:textId="17C58E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763.16 </w:t>
            </w:r>
          </w:p>
        </w:tc>
      </w:tr>
      <w:tr w:rsidR="00B766C6" w:rsidRPr="00B766C6" w14:paraId="6538E1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C1E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CB14D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1900B178" w14:textId="1B302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AA4FF97" w14:textId="5A7F0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E2A22" w14:textId="445DDE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331DE" w14:textId="69F3AD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3,329.86 </w:t>
            </w:r>
          </w:p>
        </w:tc>
      </w:tr>
      <w:tr w:rsidR="00B766C6" w:rsidRPr="00B766C6" w14:paraId="03AE6E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8D24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78D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16232845" w14:textId="1617A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5DCCAC3E" w14:textId="2BCF26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8A3D0" w14:textId="1D6583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11B82" w14:textId="1D6C2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650B9E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B589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2B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771C86F" w14:textId="34832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748.38 </w:t>
            </w:r>
          </w:p>
        </w:tc>
        <w:tc>
          <w:tcPr>
            <w:tcW w:w="0" w:type="auto"/>
            <w:tcBorders>
              <w:top w:val="nil"/>
              <w:left w:val="nil"/>
              <w:bottom w:val="single" w:sz="4" w:space="0" w:color="000000"/>
              <w:right w:val="single" w:sz="4" w:space="0" w:color="000000"/>
            </w:tcBorders>
            <w:shd w:val="clear" w:color="auto" w:fill="auto"/>
            <w:noWrap/>
            <w:vAlign w:val="bottom"/>
            <w:hideMark/>
          </w:tcPr>
          <w:p w14:paraId="73231A7F" w14:textId="21738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C619D" w14:textId="3E251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99807" w14:textId="38080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6,748.38 </w:t>
            </w:r>
          </w:p>
        </w:tc>
      </w:tr>
      <w:tr w:rsidR="00B766C6" w:rsidRPr="00B766C6" w14:paraId="303B8D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3E1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1B3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87B3AAD" w14:textId="3FFFAE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5A86E712" w14:textId="29C18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5B90C8" w14:textId="1F0AE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CE0A12" w14:textId="3A035F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2,804.54 </w:t>
            </w:r>
          </w:p>
        </w:tc>
      </w:tr>
      <w:tr w:rsidR="00B766C6" w:rsidRPr="00B766C6" w14:paraId="1C58E8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5FD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D4F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379FF528" w14:textId="493A4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0E8CC42B" w14:textId="752B1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E67C8" w14:textId="22FA31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04C68" w14:textId="08F43D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22.76 </w:t>
            </w:r>
          </w:p>
        </w:tc>
      </w:tr>
      <w:tr w:rsidR="00B766C6" w:rsidRPr="00B766C6" w14:paraId="05DE41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FF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C0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EBE29F5" w14:textId="15A795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105C9863" w14:textId="53633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ED585" w14:textId="3745C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23B11" w14:textId="10B44E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968.70 </w:t>
            </w:r>
          </w:p>
        </w:tc>
      </w:tr>
      <w:tr w:rsidR="00B766C6" w:rsidRPr="00B766C6" w14:paraId="0CA73CB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7629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011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91DE5AC" w14:textId="04884B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B00F211" w14:textId="714CE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3564F" w14:textId="74EEE9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2F043" w14:textId="6390B6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5EF11E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0E8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5EC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07DC259D" w14:textId="72A870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239BB747" w14:textId="0020F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DDF6" w14:textId="0A274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9DE90" w14:textId="0958D9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873.66 </w:t>
            </w:r>
          </w:p>
        </w:tc>
      </w:tr>
      <w:tr w:rsidR="00B766C6" w:rsidRPr="00B766C6" w14:paraId="026893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EF99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A10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4BFB915" w14:textId="3EB2A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1A2C1813" w14:textId="56AF1E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44248" w14:textId="3D066A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F9288" w14:textId="75B1F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875.66 </w:t>
            </w:r>
          </w:p>
        </w:tc>
      </w:tr>
      <w:tr w:rsidR="00B766C6" w:rsidRPr="00B766C6" w14:paraId="4BF8EB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B9A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52D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78C9863" w14:textId="34B95B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67BF0D57" w14:textId="66F2FE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FBAB8" w14:textId="34356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5ADED8" w14:textId="6F30D2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9,068.54 </w:t>
            </w:r>
          </w:p>
        </w:tc>
      </w:tr>
      <w:tr w:rsidR="00B766C6" w:rsidRPr="00B766C6" w14:paraId="30A583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8C6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118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0CF2DC8" w14:textId="380AFB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771C15B0" w14:textId="68233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8FE72" w14:textId="71C1EB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6187B" w14:textId="23966D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8,351.66 </w:t>
            </w:r>
          </w:p>
        </w:tc>
      </w:tr>
      <w:tr w:rsidR="00B766C6" w:rsidRPr="00B766C6" w14:paraId="4E0E53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1C0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EFE2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5CC0A21B" w14:textId="32352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147.52 </w:t>
            </w:r>
          </w:p>
        </w:tc>
        <w:tc>
          <w:tcPr>
            <w:tcW w:w="0" w:type="auto"/>
            <w:tcBorders>
              <w:top w:val="nil"/>
              <w:left w:val="nil"/>
              <w:bottom w:val="single" w:sz="4" w:space="0" w:color="000000"/>
              <w:right w:val="single" w:sz="4" w:space="0" w:color="000000"/>
            </w:tcBorders>
            <w:shd w:val="clear" w:color="auto" w:fill="auto"/>
            <w:noWrap/>
            <w:vAlign w:val="bottom"/>
            <w:hideMark/>
          </w:tcPr>
          <w:p w14:paraId="6517D048" w14:textId="1020A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E3844" w14:textId="289400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E167F1" w14:textId="642D5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147.52 </w:t>
            </w:r>
          </w:p>
        </w:tc>
      </w:tr>
      <w:tr w:rsidR="00B766C6" w:rsidRPr="00B766C6" w14:paraId="224833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84EF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B21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7E57ED7" w14:textId="2CC12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A3FF337" w14:textId="6B314A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28183" w14:textId="71EDAE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F5416" w14:textId="1868B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760.66 </w:t>
            </w:r>
          </w:p>
        </w:tc>
      </w:tr>
      <w:tr w:rsidR="00B766C6" w:rsidRPr="00B766C6" w14:paraId="7D8CCF9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FB9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EF7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3A1A7245" w14:textId="03825F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39E8208" w14:textId="25ADA0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F32E4" w14:textId="2A3E9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02154" w14:textId="3E6D49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5,480.04 </w:t>
            </w:r>
          </w:p>
        </w:tc>
      </w:tr>
      <w:tr w:rsidR="00B766C6" w:rsidRPr="00B766C6" w14:paraId="3642694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04F8D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FCB75C6" w14:textId="3930AA6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092,714.26 </w:t>
            </w:r>
          </w:p>
        </w:tc>
        <w:tc>
          <w:tcPr>
            <w:tcW w:w="0" w:type="auto"/>
            <w:tcBorders>
              <w:top w:val="nil"/>
              <w:left w:val="nil"/>
              <w:bottom w:val="single" w:sz="4" w:space="0" w:color="000000"/>
              <w:right w:val="single" w:sz="4" w:space="0" w:color="000000"/>
            </w:tcBorders>
            <w:shd w:val="clear" w:color="D8D8D8" w:fill="D8D8D8"/>
            <w:noWrap/>
            <w:vAlign w:val="bottom"/>
            <w:hideMark/>
          </w:tcPr>
          <w:p w14:paraId="7B71F7B4" w14:textId="563249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38BF3B" w14:textId="7862FBF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0D2A9A" w14:textId="0A778F8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092,714.26 </w:t>
            </w:r>
          </w:p>
        </w:tc>
      </w:tr>
      <w:tr w:rsidR="00B766C6" w:rsidRPr="00B766C6" w14:paraId="16E0F99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CAD6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24B9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72F903ED" w14:textId="4FC8C9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5618911C" w14:textId="6E8D2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83BC50" w14:textId="5902D3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BF412" w14:textId="2E98B5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054,846.90 </w:t>
            </w:r>
          </w:p>
        </w:tc>
      </w:tr>
      <w:tr w:rsidR="00B766C6" w:rsidRPr="00B766C6" w14:paraId="6317FE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393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9F0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18229056" w14:textId="35D55E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1080046" w14:textId="617120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F3D6C" w14:textId="301C51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E4105C" w14:textId="7CD63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36.10 </w:t>
            </w:r>
          </w:p>
        </w:tc>
      </w:tr>
      <w:tr w:rsidR="00B766C6" w:rsidRPr="00B766C6" w14:paraId="2AAC07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D91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32A8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68676AAC" w14:textId="64636E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107.48 </w:t>
            </w:r>
          </w:p>
        </w:tc>
        <w:tc>
          <w:tcPr>
            <w:tcW w:w="0" w:type="auto"/>
            <w:tcBorders>
              <w:top w:val="nil"/>
              <w:left w:val="nil"/>
              <w:bottom w:val="single" w:sz="4" w:space="0" w:color="000000"/>
              <w:right w:val="single" w:sz="4" w:space="0" w:color="000000"/>
            </w:tcBorders>
            <w:shd w:val="clear" w:color="auto" w:fill="auto"/>
            <w:noWrap/>
            <w:vAlign w:val="bottom"/>
            <w:hideMark/>
          </w:tcPr>
          <w:p w14:paraId="62742D09" w14:textId="1E56AF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0A955" w14:textId="58F78B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CED68" w14:textId="1D7A7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3,107.48 </w:t>
            </w:r>
          </w:p>
        </w:tc>
      </w:tr>
      <w:tr w:rsidR="00B766C6" w:rsidRPr="00B766C6" w14:paraId="4BC938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E0F7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43F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29C2AB84" w14:textId="0AA15D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1,723.78 </w:t>
            </w:r>
          </w:p>
        </w:tc>
        <w:tc>
          <w:tcPr>
            <w:tcW w:w="0" w:type="auto"/>
            <w:tcBorders>
              <w:top w:val="nil"/>
              <w:left w:val="nil"/>
              <w:bottom w:val="single" w:sz="4" w:space="0" w:color="000000"/>
              <w:right w:val="single" w:sz="4" w:space="0" w:color="000000"/>
            </w:tcBorders>
            <w:shd w:val="clear" w:color="auto" w:fill="auto"/>
            <w:noWrap/>
            <w:vAlign w:val="bottom"/>
            <w:hideMark/>
          </w:tcPr>
          <w:p w14:paraId="2C3ABC26" w14:textId="42D5F9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0C56F" w14:textId="0930D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3260B" w14:textId="76068B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1,723.78 </w:t>
            </w:r>
          </w:p>
        </w:tc>
      </w:tr>
      <w:tr w:rsidR="00B766C6" w:rsidRPr="00B766C6" w14:paraId="7E53CF0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8B50B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58A5427E" w14:textId="6BA92B4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45,476.84 </w:t>
            </w:r>
          </w:p>
        </w:tc>
        <w:tc>
          <w:tcPr>
            <w:tcW w:w="0" w:type="auto"/>
            <w:tcBorders>
              <w:top w:val="nil"/>
              <w:left w:val="nil"/>
              <w:bottom w:val="single" w:sz="4" w:space="0" w:color="000000"/>
              <w:right w:val="single" w:sz="4" w:space="0" w:color="000000"/>
            </w:tcBorders>
            <w:shd w:val="clear" w:color="D8D8D8" w:fill="D8D8D8"/>
            <w:noWrap/>
            <w:vAlign w:val="bottom"/>
            <w:hideMark/>
          </w:tcPr>
          <w:p w14:paraId="56F4C1D3" w14:textId="26AA09E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BCB018" w14:textId="3271B2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BC468A" w14:textId="44705E5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45,476.84 </w:t>
            </w:r>
          </w:p>
        </w:tc>
      </w:tr>
      <w:tr w:rsidR="00B766C6" w:rsidRPr="00B766C6" w14:paraId="482F99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3AB4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DA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4DF63833" w14:textId="172894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79D6D218" w14:textId="3FB9B5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6CD31" w14:textId="17371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3AAEFC" w14:textId="61A30A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19,253.56 </w:t>
            </w:r>
          </w:p>
        </w:tc>
      </w:tr>
      <w:tr w:rsidR="00B766C6" w:rsidRPr="00B766C6" w14:paraId="0B012E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8DC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265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739F8767" w14:textId="196F50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823.00 </w:t>
            </w:r>
          </w:p>
        </w:tc>
        <w:tc>
          <w:tcPr>
            <w:tcW w:w="0" w:type="auto"/>
            <w:tcBorders>
              <w:top w:val="nil"/>
              <w:left w:val="nil"/>
              <w:bottom w:val="single" w:sz="4" w:space="0" w:color="000000"/>
              <w:right w:val="single" w:sz="4" w:space="0" w:color="000000"/>
            </w:tcBorders>
            <w:shd w:val="clear" w:color="auto" w:fill="auto"/>
            <w:noWrap/>
            <w:vAlign w:val="bottom"/>
            <w:hideMark/>
          </w:tcPr>
          <w:p w14:paraId="4A1A7B38" w14:textId="4BCAE3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5F679" w14:textId="534C11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D65B6" w14:textId="5C25CE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823.00 </w:t>
            </w:r>
          </w:p>
        </w:tc>
      </w:tr>
      <w:tr w:rsidR="00B766C6" w:rsidRPr="00B766C6" w14:paraId="37267B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E009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A16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414723BA" w14:textId="38118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17.00 </w:t>
            </w:r>
          </w:p>
        </w:tc>
        <w:tc>
          <w:tcPr>
            <w:tcW w:w="0" w:type="auto"/>
            <w:tcBorders>
              <w:top w:val="nil"/>
              <w:left w:val="nil"/>
              <w:bottom w:val="single" w:sz="4" w:space="0" w:color="000000"/>
              <w:right w:val="single" w:sz="4" w:space="0" w:color="000000"/>
            </w:tcBorders>
            <w:shd w:val="clear" w:color="auto" w:fill="auto"/>
            <w:noWrap/>
            <w:vAlign w:val="bottom"/>
            <w:hideMark/>
          </w:tcPr>
          <w:p w14:paraId="61326B9D" w14:textId="626FAD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74617" w14:textId="62171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8DB50" w14:textId="7B4AC7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17.00 </w:t>
            </w:r>
          </w:p>
        </w:tc>
      </w:tr>
      <w:tr w:rsidR="00B766C6" w:rsidRPr="00B766C6" w14:paraId="156CCC1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868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24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255891F1" w14:textId="13B027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097.28 </w:t>
            </w:r>
          </w:p>
        </w:tc>
        <w:tc>
          <w:tcPr>
            <w:tcW w:w="0" w:type="auto"/>
            <w:tcBorders>
              <w:top w:val="nil"/>
              <w:left w:val="nil"/>
              <w:bottom w:val="single" w:sz="4" w:space="0" w:color="000000"/>
              <w:right w:val="single" w:sz="4" w:space="0" w:color="000000"/>
            </w:tcBorders>
            <w:shd w:val="clear" w:color="auto" w:fill="auto"/>
            <w:noWrap/>
            <w:vAlign w:val="bottom"/>
            <w:hideMark/>
          </w:tcPr>
          <w:p w14:paraId="51E39B66" w14:textId="03BB15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D7185" w14:textId="006619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8D083" w14:textId="3F05FA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097.28 </w:t>
            </w:r>
          </w:p>
        </w:tc>
      </w:tr>
      <w:tr w:rsidR="00B766C6" w:rsidRPr="00B766C6" w14:paraId="336821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D38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943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57FE76D6" w14:textId="4B2681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86.00 </w:t>
            </w:r>
          </w:p>
        </w:tc>
        <w:tc>
          <w:tcPr>
            <w:tcW w:w="0" w:type="auto"/>
            <w:tcBorders>
              <w:top w:val="nil"/>
              <w:left w:val="nil"/>
              <w:bottom w:val="single" w:sz="4" w:space="0" w:color="000000"/>
              <w:right w:val="single" w:sz="4" w:space="0" w:color="000000"/>
            </w:tcBorders>
            <w:shd w:val="clear" w:color="auto" w:fill="auto"/>
            <w:noWrap/>
            <w:vAlign w:val="bottom"/>
            <w:hideMark/>
          </w:tcPr>
          <w:p w14:paraId="5821CF93" w14:textId="32CDBF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52075" w14:textId="44794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5AEB1E" w14:textId="303D03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86.00 </w:t>
            </w:r>
          </w:p>
        </w:tc>
      </w:tr>
      <w:tr w:rsidR="00B766C6" w:rsidRPr="00B766C6" w14:paraId="2E911E4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CE7E87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27CDD428" w14:textId="62AF536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3,198,117.11 </w:t>
            </w:r>
          </w:p>
        </w:tc>
        <w:tc>
          <w:tcPr>
            <w:tcW w:w="0" w:type="auto"/>
            <w:tcBorders>
              <w:top w:val="nil"/>
              <w:left w:val="nil"/>
              <w:bottom w:val="single" w:sz="4" w:space="0" w:color="000000"/>
              <w:right w:val="single" w:sz="4" w:space="0" w:color="000000"/>
            </w:tcBorders>
            <w:shd w:val="clear" w:color="A5A5A5" w:fill="A5A5A5"/>
            <w:noWrap/>
            <w:vAlign w:val="bottom"/>
            <w:hideMark/>
          </w:tcPr>
          <w:p w14:paraId="1E50BB7B" w14:textId="2396955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A3512F6" w14:textId="226ACC3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1252077" w14:textId="67067DA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3,198,117.11 </w:t>
            </w:r>
          </w:p>
        </w:tc>
      </w:tr>
      <w:tr w:rsidR="00B766C6" w:rsidRPr="00B766C6" w14:paraId="39BD47D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30C8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74475DD" w14:textId="7D66B0F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86A872D" w14:textId="0276329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9D08A29" w14:textId="26E17AC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51254D" w14:textId="67A2C1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03,670.00 </w:t>
            </w:r>
          </w:p>
        </w:tc>
      </w:tr>
      <w:tr w:rsidR="00B766C6" w:rsidRPr="00B766C6" w14:paraId="0AD86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8DB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EF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8A74458" w14:textId="055CF8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23F5C407" w14:textId="7DA44A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1524" w14:textId="61B408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DBC53" w14:textId="633892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750.00 </w:t>
            </w:r>
          </w:p>
        </w:tc>
      </w:tr>
      <w:tr w:rsidR="00B766C6" w:rsidRPr="00B766C6" w14:paraId="57420D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A62E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00E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740B102" w14:textId="3B111A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57D34CD4" w14:textId="1336B6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73635" w14:textId="016B9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77D40" w14:textId="014229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265.00 </w:t>
            </w:r>
          </w:p>
        </w:tc>
      </w:tr>
      <w:tr w:rsidR="00B766C6" w:rsidRPr="00B766C6" w14:paraId="3DC3B4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054F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C11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39CA2E0F" w14:textId="17F9FE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C55B524" w14:textId="41D53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2E8B1" w14:textId="54E7B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759423" w14:textId="646E9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439AE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9FE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870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52934650" w14:textId="4A1203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6FD4A85" w14:textId="38D89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0B9E3" w14:textId="5E3E42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8371E" w14:textId="2FFDAC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2A70D1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B96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54F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07653112" w14:textId="6AA733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0182F1E" w14:textId="7FBE4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478D9" w14:textId="2F6711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2D0CB3" w14:textId="042BE6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r>
      <w:tr w:rsidR="00B766C6" w:rsidRPr="00B766C6" w14:paraId="5CDEC6F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88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03B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4A7B78BB" w14:textId="14B3F3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DD38C73" w14:textId="497C97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014E9" w14:textId="2EB4F9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EEF4E" w14:textId="22C32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667.50 </w:t>
            </w:r>
          </w:p>
        </w:tc>
      </w:tr>
      <w:tr w:rsidR="00B766C6" w:rsidRPr="00B766C6" w14:paraId="6BF987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8401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973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04F20F3E" w14:textId="092B6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53F6875" w14:textId="736DE9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72D69" w14:textId="69BDF9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1E56" w14:textId="2541B7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r>
      <w:tr w:rsidR="00B766C6" w:rsidRPr="00B766C6" w14:paraId="466FCC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0308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3CF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5AC286A" w14:textId="490280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38972D45" w14:textId="7DFF3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083D7" w14:textId="58CF10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E856F" w14:textId="4F6743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237.50 </w:t>
            </w:r>
          </w:p>
        </w:tc>
      </w:tr>
      <w:tr w:rsidR="00B766C6" w:rsidRPr="00B766C6" w14:paraId="607E4FF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0D23B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75201179" w14:textId="458C1A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6A4B41AC" w14:textId="2E5FF38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2340EB" w14:textId="0A7E9A1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7E649E" w14:textId="0480F7D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152,798.69 </w:t>
            </w:r>
          </w:p>
        </w:tc>
      </w:tr>
      <w:tr w:rsidR="00B766C6" w:rsidRPr="00B766C6" w14:paraId="6FD252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E26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B3A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291A7CC4" w14:textId="618694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78313E85" w14:textId="7B2788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873EC" w14:textId="448E3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3E519" w14:textId="719C1D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04.00 </w:t>
            </w:r>
          </w:p>
        </w:tc>
      </w:tr>
      <w:tr w:rsidR="00B766C6" w:rsidRPr="00B766C6" w14:paraId="664CB8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287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920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672504BD" w14:textId="64CA30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1233BA0E" w14:textId="1F4AA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755412" w14:textId="6EC85C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71E17" w14:textId="07FCF4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4,566.00 </w:t>
            </w:r>
          </w:p>
        </w:tc>
      </w:tr>
      <w:tr w:rsidR="00B766C6" w:rsidRPr="00B766C6" w14:paraId="1EF2B2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CAA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9A9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02952EB0" w14:textId="224FEA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302CCDFC" w14:textId="3BDB9E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7114B" w14:textId="78060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F456F" w14:textId="4CECF1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919.20 </w:t>
            </w:r>
          </w:p>
        </w:tc>
      </w:tr>
      <w:tr w:rsidR="00B766C6" w:rsidRPr="00B766C6" w14:paraId="15B35B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A63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BEE3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0422D9B1" w14:textId="2A169E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4806112D" w14:textId="284AD9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DB5D4" w14:textId="3ACE15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C54EA0" w14:textId="63F5D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768.00 </w:t>
            </w:r>
          </w:p>
        </w:tc>
      </w:tr>
      <w:tr w:rsidR="00B766C6" w:rsidRPr="00B766C6" w14:paraId="1B7D65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C24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672E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45746A45" w14:textId="78AF1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1E1DB11C" w14:textId="4ECBC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0430E" w14:textId="6C560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95FA8" w14:textId="745090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471.25 </w:t>
            </w:r>
          </w:p>
        </w:tc>
      </w:tr>
      <w:tr w:rsidR="00B766C6" w:rsidRPr="00B766C6" w14:paraId="198D34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D19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84D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15BE13A8" w14:textId="37C80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804C017" w14:textId="03EB1F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A04B4" w14:textId="0AAFD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A338C5" w14:textId="7F026F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579.98 </w:t>
            </w:r>
          </w:p>
        </w:tc>
      </w:tr>
      <w:tr w:rsidR="00B766C6" w:rsidRPr="00B766C6" w14:paraId="758A6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C40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7D4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77D5C9AE" w14:textId="6D3A15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FA70F32" w14:textId="666A1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EDC17" w14:textId="0BDA92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E198D" w14:textId="5D3BDB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4,000.00 </w:t>
            </w:r>
          </w:p>
        </w:tc>
      </w:tr>
      <w:tr w:rsidR="00B766C6" w:rsidRPr="00B766C6" w14:paraId="5BCB59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541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437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1A8AE6E" w14:textId="2B8D36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1F388FD9" w14:textId="27917C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34229" w14:textId="63C40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DFFEE" w14:textId="7BDF9D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500.00 </w:t>
            </w:r>
          </w:p>
        </w:tc>
      </w:tr>
      <w:tr w:rsidR="00B766C6" w:rsidRPr="00B766C6" w14:paraId="4D5674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80AB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0C7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6D866211" w14:textId="23D81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576D216F" w14:textId="6AFD92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87186" w14:textId="2C05B6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17DF1F" w14:textId="4F0896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4,590.00 </w:t>
            </w:r>
          </w:p>
        </w:tc>
      </w:tr>
      <w:tr w:rsidR="00B766C6" w:rsidRPr="00B766C6" w14:paraId="5C2BE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950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C50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0F466D99" w14:textId="4E36EC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1BE72DB2" w14:textId="03EE35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0D877" w14:textId="0A5411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CF5B0" w14:textId="56FFE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1,025.76 </w:t>
            </w:r>
          </w:p>
        </w:tc>
      </w:tr>
      <w:tr w:rsidR="00B766C6" w:rsidRPr="00B766C6" w14:paraId="37FA02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5B79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853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DCAD76A" w14:textId="73947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69B6FADC" w14:textId="388721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2C5C8" w14:textId="634C56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A46CC" w14:textId="682D73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556.50 </w:t>
            </w:r>
          </w:p>
        </w:tc>
      </w:tr>
      <w:tr w:rsidR="00B766C6" w:rsidRPr="00B766C6" w14:paraId="713297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D67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BB2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328C1032" w14:textId="63B930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425614E6" w14:textId="1E9C0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C8103" w14:textId="6AD99B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E388B" w14:textId="67C53B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318.00 </w:t>
            </w:r>
          </w:p>
        </w:tc>
      </w:tr>
      <w:tr w:rsidR="00B766C6" w:rsidRPr="00B766C6" w14:paraId="4784ED2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DE89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282FF970" w14:textId="169BED7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86,704.17 </w:t>
            </w:r>
          </w:p>
        </w:tc>
        <w:tc>
          <w:tcPr>
            <w:tcW w:w="0" w:type="auto"/>
            <w:tcBorders>
              <w:top w:val="nil"/>
              <w:left w:val="nil"/>
              <w:bottom w:val="single" w:sz="4" w:space="0" w:color="000000"/>
              <w:right w:val="single" w:sz="4" w:space="0" w:color="000000"/>
            </w:tcBorders>
            <w:shd w:val="clear" w:color="D8D8D8" w:fill="D8D8D8"/>
            <w:noWrap/>
            <w:vAlign w:val="bottom"/>
            <w:hideMark/>
          </w:tcPr>
          <w:p w14:paraId="538113B4" w14:textId="7C3647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9DDCE50" w14:textId="3D3EBE5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409872" w14:textId="4E0B68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86,704.17 </w:t>
            </w:r>
          </w:p>
        </w:tc>
      </w:tr>
      <w:tr w:rsidR="00B766C6" w:rsidRPr="00B766C6" w14:paraId="35A03463" w14:textId="77777777" w:rsidTr="00B766C6">
        <w:trPr>
          <w:trHeight w:val="20"/>
        </w:trPr>
        <w:tc>
          <w:tcPr>
            <w:tcW w:w="0" w:type="auto"/>
            <w:tcBorders>
              <w:top w:val="nil"/>
              <w:left w:val="nil"/>
              <w:bottom w:val="single" w:sz="4" w:space="0" w:color="000000"/>
              <w:right w:val="nil"/>
            </w:tcBorders>
            <w:shd w:val="clear" w:color="auto" w:fill="auto"/>
            <w:noWrap/>
            <w:vAlign w:val="bottom"/>
            <w:hideMark/>
          </w:tcPr>
          <w:p w14:paraId="518B6CA0" w14:textId="77777777" w:rsidR="00B766C6" w:rsidRPr="00B766C6" w:rsidRDefault="00B766C6" w:rsidP="00B766C6">
            <w:pPr>
              <w:widowControl/>
              <w:spacing w:after="0" w:line="240" w:lineRule="auto"/>
              <w:ind w:right="57"/>
              <w:contextualSpacing/>
              <w:rPr>
                <w:rFonts w:eastAsia="Times New Roman"/>
                <w:color w:val="000000"/>
              </w:rPr>
            </w:pPr>
            <w:r w:rsidRPr="00B766C6">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6CD326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rPr>
            </w:pPr>
            <w:r w:rsidRPr="00B766C6">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7B76A19A" w14:textId="276A1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228829" w14:textId="1EA9F8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CE4011" w14:textId="281AF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7CCEB4" w14:textId="32C660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1,234,000.00 </w:t>
            </w:r>
          </w:p>
        </w:tc>
      </w:tr>
      <w:tr w:rsidR="00B766C6" w:rsidRPr="00B766C6" w14:paraId="527FAB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068BB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2AA5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4B1B036D" w14:textId="6AFBF1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65F38B9" w14:textId="0E6F5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00006" w14:textId="02663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DD8D1" w14:textId="53F176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r>
      <w:tr w:rsidR="00B766C6" w:rsidRPr="00B766C6" w14:paraId="1CD933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04A7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597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36D6E69B" w14:textId="45E37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6D59A90A" w14:textId="59CBFC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6D195" w14:textId="6C6E4A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2F8CD" w14:textId="0EB9C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249.68 </w:t>
            </w:r>
          </w:p>
        </w:tc>
      </w:tr>
      <w:tr w:rsidR="00B766C6" w:rsidRPr="00B766C6" w14:paraId="4F9DE6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7A5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77A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2EC2DF43" w14:textId="76F375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4FBE430" w14:textId="0DE67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DA68E" w14:textId="6C1BA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B7A5D" w14:textId="41D9E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535.58 </w:t>
            </w:r>
          </w:p>
        </w:tc>
      </w:tr>
      <w:tr w:rsidR="00B766C6" w:rsidRPr="00B766C6" w14:paraId="558F7B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04E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9F5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397E5155" w14:textId="222F0A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E02F050" w14:textId="4442B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9FD04" w14:textId="6819F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C2EAA" w14:textId="09113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185.84 </w:t>
            </w:r>
          </w:p>
        </w:tc>
      </w:tr>
      <w:tr w:rsidR="00B766C6" w:rsidRPr="00B766C6" w14:paraId="74EE1F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BD59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D7D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41795091" w14:textId="724E9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66149D3F" w14:textId="550E3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15A2B" w14:textId="633D3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D0D1F" w14:textId="260B15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868.08 </w:t>
            </w:r>
          </w:p>
        </w:tc>
      </w:tr>
      <w:tr w:rsidR="00B766C6" w:rsidRPr="00B766C6" w14:paraId="2191F4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1D96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F49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6A05966B" w14:textId="3E206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7368734A" w14:textId="173BB4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BD7B8" w14:textId="560F84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F6ECF" w14:textId="57D464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5,144.53 </w:t>
            </w:r>
          </w:p>
        </w:tc>
      </w:tr>
      <w:tr w:rsidR="00B766C6" w:rsidRPr="00B766C6" w14:paraId="14A3E3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096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22F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50545127" w14:textId="5FE78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4DBA24ED" w14:textId="1D20DC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7772E" w14:textId="6CB96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40CCE" w14:textId="1DBCB6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8,666.92 </w:t>
            </w:r>
          </w:p>
        </w:tc>
      </w:tr>
      <w:tr w:rsidR="00B766C6" w:rsidRPr="00B766C6" w14:paraId="187959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DA7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EC45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82F6DBE" w14:textId="34718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6E91C605" w14:textId="65FEBA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6B044" w14:textId="647EF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503AF" w14:textId="7CC6C6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6,200.00 </w:t>
            </w:r>
          </w:p>
        </w:tc>
      </w:tr>
      <w:tr w:rsidR="00B766C6" w:rsidRPr="00B766C6" w14:paraId="6F7B50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1F10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96A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7DABDE46" w14:textId="40739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457B19AB" w14:textId="47D907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9480E0" w14:textId="32BCBD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0DD5A" w14:textId="5792D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856.08 </w:t>
            </w:r>
          </w:p>
        </w:tc>
      </w:tr>
      <w:tr w:rsidR="00B766C6" w:rsidRPr="00B766C6" w14:paraId="7AD816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3D62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BEB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4A803987" w14:textId="0F977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342BD07A" w14:textId="2BD146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9A965" w14:textId="621A35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44FB3" w14:textId="41C3AF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072.81 </w:t>
            </w:r>
          </w:p>
        </w:tc>
      </w:tr>
      <w:tr w:rsidR="00B766C6" w:rsidRPr="00B766C6" w14:paraId="44C024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EAD2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D6D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153DABEC" w14:textId="5B8766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298.85 </w:t>
            </w:r>
          </w:p>
        </w:tc>
        <w:tc>
          <w:tcPr>
            <w:tcW w:w="0" w:type="auto"/>
            <w:tcBorders>
              <w:top w:val="nil"/>
              <w:left w:val="nil"/>
              <w:bottom w:val="single" w:sz="4" w:space="0" w:color="000000"/>
              <w:right w:val="single" w:sz="4" w:space="0" w:color="000000"/>
            </w:tcBorders>
            <w:shd w:val="clear" w:color="auto" w:fill="auto"/>
            <w:noWrap/>
            <w:vAlign w:val="bottom"/>
            <w:hideMark/>
          </w:tcPr>
          <w:p w14:paraId="79F93D8B" w14:textId="5C4AE0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BB0244" w14:textId="7188AE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2E5CF" w14:textId="1BCDF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298.85 </w:t>
            </w:r>
          </w:p>
        </w:tc>
      </w:tr>
      <w:tr w:rsidR="00B766C6" w:rsidRPr="00B766C6" w14:paraId="1CCBE4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3C46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318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216E720A" w14:textId="797337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2519BE9A" w14:textId="3C803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1F308" w14:textId="1C26C4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578FC" w14:textId="719C1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4,636.82 </w:t>
            </w:r>
          </w:p>
        </w:tc>
      </w:tr>
      <w:tr w:rsidR="00B766C6" w:rsidRPr="00B766C6" w14:paraId="6C5948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9CB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C1A5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66E4A554" w14:textId="57D98A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6CA772BC" w14:textId="578BC4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993B9" w14:textId="71336A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5231C" w14:textId="0A89C7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1,013.18 </w:t>
            </w:r>
          </w:p>
        </w:tc>
      </w:tr>
      <w:tr w:rsidR="00B766C6" w:rsidRPr="00B766C6" w14:paraId="6A5251C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596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9C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48DB3215" w14:textId="5537E4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1C1D34DC" w14:textId="069BBD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19E9C" w14:textId="3D380F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E9379" w14:textId="6E8D9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9,442.04 </w:t>
            </w:r>
          </w:p>
        </w:tc>
      </w:tr>
      <w:tr w:rsidR="00B766C6" w:rsidRPr="00B766C6" w14:paraId="125D3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732F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0A8C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1BB5B29B" w14:textId="190637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24919A1C" w14:textId="055B5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1E7B0" w14:textId="74FDEF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B1F14E" w14:textId="234D4D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642.42 </w:t>
            </w:r>
          </w:p>
        </w:tc>
      </w:tr>
      <w:tr w:rsidR="00B766C6" w:rsidRPr="00B766C6" w14:paraId="0371AD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66C4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57D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773D7AB0" w14:textId="14D7C6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0C98A09C" w14:textId="0F1DA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63F16" w14:textId="320AE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F1498" w14:textId="748F5E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54,859.78 </w:t>
            </w:r>
          </w:p>
        </w:tc>
      </w:tr>
      <w:tr w:rsidR="00B766C6" w:rsidRPr="00B766C6" w14:paraId="61AFC2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2AFF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C4C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36309682" w14:textId="44F22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010ACD60" w14:textId="7A3118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58EAE" w14:textId="5C8E2F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EF6288" w14:textId="1A714A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518.74 </w:t>
            </w:r>
          </w:p>
        </w:tc>
      </w:tr>
      <w:tr w:rsidR="00B766C6" w:rsidRPr="00B766C6" w14:paraId="1EA5C5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B09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A4B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79961AE" w14:textId="5F526D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24553EF" w14:textId="6EDFFE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1DE40" w14:textId="723390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822B3" w14:textId="383857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025.46 </w:t>
            </w:r>
          </w:p>
        </w:tc>
      </w:tr>
      <w:tr w:rsidR="00B766C6" w:rsidRPr="00B766C6" w14:paraId="14988F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A936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BCF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6A7ABBCB" w14:textId="630E5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01835183" w14:textId="1429B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DABE3F" w14:textId="49EDEF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13E72" w14:textId="0D8E8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3,445.58 </w:t>
            </w:r>
          </w:p>
        </w:tc>
      </w:tr>
      <w:tr w:rsidR="00B766C6" w:rsidRPr="00B766C6" w14:paraId="7229C7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DBC0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3A8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2D5B7F12" w14:textId="755F6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2A26972E" w14:textId="3BC88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277AF" w14:textId="375B3E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6425A" w14:textId="4E597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821.56 </w:t>
            </w:r>
          </w:p>
        </w:tc>
      </w:tr>
      <w:tr w:rsidR="00B766C6" w:rsidRPr="00B766C6" w14:paraId="6911D8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F23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F8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43F73112" w14:textId="12811E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7D22619E" w14:textId="05D637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7E1B0" w14:textId="2CBBB2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D701" w14:textId="367267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24,469.92 </w:t>
            </w:r>
          </w:p>
        </w:tc>
      </w:tr>
      <w:tr w:rsidR="00B766C6" w:rsidRPr="00B766C6" w14:paraId="6E7EF7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AAF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C23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3192BEFB" w14:textId="511DD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65B57022" w14:textId="433488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BB718" w14:textId="02B0C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BFF63" w14:textId="34BCCF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54,321.68 </w:t>
            </w:r>
          </w:p>
        </w:tc>
      </w:tr>
      <w:tr w:rsidR="00B766C6" w:rsidRPr="00B766C6" w14:paraId="12A3E9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D9716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0BD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7CD41B2" w14:textId="0D9EFE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85E2A40" w14:textId="6D4B98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791E5" w14:textId="4C9F02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4E451" w14:textId="1415CA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437.06 </w:t>
            </w:r>
          </w:p>
        </w:tc>
      </w:tr>
      <w:tr w:rsidR="00B766C6" w:rsidRPr="00B766C6" w14:paraId="41C483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7150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2DDD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03A0B112" w14:textId="1CE4CC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6B5BA5C" w14:textId="0A4745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B2573" w14:textId="062167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8984C" w14:textId="2647CD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630.78 </w:t>
            </w:r>
          </w:p>
        </w:tc>
      </w:tr>
      <w:tr w:rsidR="00B766C6" w:rsidRPr="00B766C6" w14:paraId="7670600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E73C8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040A52C7" w14:textId="1D9114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204,622.79 </w:t>
            </w:r>
          </w:p>
        </w:tc>
        <w:tc>
          <w:tcPr>
            <w:tcW w:w="0" w:type="auto"/>
            <w:tcBorders>
              <w:top w:val="nil"/>
              <w:left w:val="nil"/>
              <w:bottom w:val="single" w:sz="4" w:space="0" w:color="000000"/>
              <w:right w:val="single" w:sz="4" w:space="0" w:color="000000"/>
            </w:tcBorders>
            <w:shd w:val="clear" w:color="D8D8D8" w:fill="D8D8D8"/>
            <w:noWrap/>
            <w:vAlign w:val="bottom"/>
            <w:hideMark/>
          </w:tcPr>
          <w:p w14:paraId="1B164B33" w14:textId="28CCDEE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4FB221" w14:textId="35BEC5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716439" w14:textId="36707CE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204,622.79 </w:t>
            </w:r>
          </w:p>
        </w:tc>
      </w:tr>
      <w:tr w:rsidR="00B766C6" w:rsidRPr="00B766C6" w14:paraId="3F61CC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02089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0B3DD8E2" w14:textId="56F21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EB602E8" w14:textId="1042D8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A6FF4" w14:textId="17BC9A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585CF" w14:textId="6A1C42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44,723.87 </w:t>
            </w:r>
          </w:p>
        </w:tc>
      </w:tr>
      <w:tr w:rsidR="00B766C6" w:rsidRPr="00B766C6" w14:paraId="693B47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640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F69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31608464" w14:textId="13F31F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EC3C692" w14:textId="3BB1C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5AB81" w14:textId="0E86A1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12CE2" w14:textId="1D0EE9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860.00 </w:t>
            </w:r>
          </w:p>
        </w:tc>
      </w:tr>
      <w:tr w:rsidR="00B766C6" w:rsidRPr="00B766C6" w14:paraId="23700D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327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7AF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70F29B9F" w14:textId="303BD9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26491B2C" w14:textId="092CA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43CED" w14:textId="091C8C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2370E" w14:textId="74A974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650.00 </w:t>
            </w:r>
          </w:p>
        </w:tc>
      </w:tr>
      <w:tr w:rsidR="00B766C6" w:rsidRPr="00B766C6" w14:paraId="1C59E6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B66C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32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F060E16" w14:textId="49B1A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26576ABD" w14:textId="6D06A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69B2C" w14:textId="4ADFAF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B978A" w14:textId="0D1A0B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838.92 </w:t>
            </w:r>
          </w:p>
        </w:tc>
      </w:tr>
      <w:tr w:rsidR="00B766C6" w:rsidRPr="00B766C6" w14:paraId="4E04FC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7B0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310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6DFC9924" w14:textId="38D52F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0E8BFE08" w14:textId="5A4854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9D2770" w14:textId="44BB8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EC5CF" w14:textId="5ADBF3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3,207.50 </w:t>
            </w:r>
          </w:p>
        </w:tc>
      </w:tr>
      <w:tr w:rsidR="00B766C6" w:rsidRPr="00B766C6" w14:paraId="0A0536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972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4C3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0DCC73A0" w14:textId="2258E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777C7A84" w14:textId="721EDA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51F66" w14:textId="2B9FD0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2793A" w14:textId="28A827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2,406.25 </w:t>
            </w:r>
          </w:p>
        </w:tc>
      </w:tr>
      <w:tr w:rsidR="00B766C6" w:rsidRPr="00B766C6" w14:paraId="502B0B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25F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FF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7EFEBB3C" w14:textId="22BE48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D61F65E" w14:textId="502DE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53A83" w14:textId="27B9C1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25635" w14:textId="57232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2,131.25 </w:t>
            </w:r>
          </w:p>
        </w:tc>
      </w:tr>
      <w:tr w:rsidR="00B766C6" w:rsidRPr="00B766C6" w14:paraId="5F630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1819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5FC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46473C0B" w14:textId="1EE786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35D74C6F" w14:textId="3954B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C2162" w14:textId="236412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96506" w14:textId="1EB34D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3,457.50 </w:t>
            </w:r>
          </w:p>
        </w:tc>
      </w:tr>
      <w:tr w:rsidR="00B766C6" w:rsidRPr="00B766C6" w14:paraId="43A84E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4695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B51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3E7DD76C" w14:textId="75AE5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7CBE1443" w14:textId="19B95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C39DD" w14:textId="5FEADA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49FF1" w14:textId="52828B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500.00 </w:t>
            </w:r>
          </w:p>
        </w:tc>
      </w:tr>
      <w:tr w:rsidR="00B766C6" w:rsidRPr="00B766C6" w14:paraId="6E767B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E79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74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41A5BC19" w14:textId="1E419A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0E2DD531" w14:textId="2FB95E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85E91" w14:textId="353F38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0A922" w14:textId="5B311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75.00 </w:t>
            </w:r>
          </w:p>
        </w:tc>
      </w:tr>
      <w:tr w:rsidR="00B766C6" w:rsidRPr="00B766C6" w14:paraId="067C7D0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B51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499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5FF24714" w14:textId="7359B0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062.50 </w:t>
            </w:r>
          </w:p>
        </w:tc>
        <w:tc>
          <w:tcPr>
            <w:tcW w:w="0" w:type="auto"/>
            <w:tcBorders>
              <w:top w:val="nil"/>
              <w:left w:val="nil"/>
              <w:bottom w:val="single" w:sz="4" w:space="0" w:color="000000"/>
              <w:right w:val="single" w:sz="4" w:space="0" w:color="000000"/>
            </w:tcBorders>
            <w:shd w:val="clear" w:color="auto" w:fill="auto"/>
            <w:noWrap/>
            <w:vAlign w:val="bottom"/>
            <w:hideMark/>
          </w:tcPr>
          <w:p w14:paraId="6C9DC1A0" w14:textId="597BA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9FE86" w14:textId="1E2DEA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64DFF" w14:textId="177D3C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062.50 </w:t>
            </w:r>
          </w:p>
        </w:tc>
      </w:tr>
      <w:tr w:rsidR="00B766C6" w:rsidRPr="00B766C6" w14:paraId="5A4F16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4190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10B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55C3F3B1" w14:textId="19318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5968B0A8" w14:textId="1CF22C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4DF154" w14:textId="0B8578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FE440" w14:textId="75BC7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780.00 </w:t>
            </w:r>
          </w:p>
        </w:tc>
      </w:tr>
      <w:tr w:rsidR="00B766C6" w:rsidRPr="00B766C6" w14:paraId="53C576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052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DDA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6A6D9C5F" w14:textId="46D213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A14E2CC" w14:textId="2B4148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D705E" w14:textId="2E195D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CB232" w14:textId="2E33E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760.00 </w:t>
            </w:r>
          </w:p>
        </w:tc>
      </w:tr>
      <w:tr w:rsidR="00B766C6" w:rsidRPr="00B766C6" w14:paraId="7339F6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124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25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2221607F" w14:textId="0E7715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757F9D7C" w14:textId="7F200C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98479" w14:textId="3194F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BFB7C" w14:textId="0B2F3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58072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52A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165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6EDB8A44" w14:textId="62C909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77544B42" w14:textId="46DE8B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82D37" w14:textId="19A02A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B9C21" w14:textId="595B4F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r>
      <w:tr w:rsidR="00B766C6" w:rsidRPr="00B766C6" w14:paraId="0B2C6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3FEC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27B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274D86B6" w14:textId="40D3E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435C8EF" w14:textId="5FA27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A6A56" w14:textId="2EDF78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E6C90" w14:textId="1B013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233BC89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ADD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E8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4C901A65" w14:textId="52CFC0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F5164DD" w14:textId="769170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759C4" w14:textId="18008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B61C2" w14:textId="18C43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0,825.00 </w:t>
            </w:r>
          </w:p>
        </w:tc>
      </w:tr>
      <w:tr w:rsidR="00B766C6" w:rsidRPr="00B766C6" w14:paraId="1E87DA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8B3E3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DC8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E700282" w14:textId="48000D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A1CF37F" w14:textId="5A580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60070" w14:textId="32209B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BB675" w14:textId="103C4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862.50 </w:t>
            </w:r>
          </w:p>
        </w:tc>
      </w:tr>
      <w:tr w:rsidR="00B766C6" w:rsidRPr="00B766C6" w14:paraId="64E194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1362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818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50F01519" w14:textId="72075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25664084" w14:textId="24F4B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5D906" w14:textId="1118D6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3A98C" w14:textId="03F81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r>
      <w:tr w:rsidR="00B766C6" w:rsidRPr="00B766C6" w14:paraId="739F4C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7E4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C7D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6963301" w14:textId="03A150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4B2F500E" w14:textId="208504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F06BE" w14:textId="6C56A9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2A92C" w14:textId="54C4B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2,887.50 </w:t>
            </w:r>
          </w:p>
        </w:tc>
      </w:tr>
      <w:tr w:rsidR="00B766C6" w:rsidRPr="00B766C6" w14:paraId="591F35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45E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95A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5721E082" w14:textId="3CA96F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49AEADDF" w14:textId="2C6A0E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12B43" w14:textId="456FF5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58EB8" w14:textId="48B7C5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100.00 </w:t>
            </w:r>
          </w:p>
        </w:tc>
      </w:tr>
      <w:tr w:rsidR="00B766C6" w:rsidRPr="00B766C6" w14:paraId="2F5A9D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FA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D78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AC46E2E" w14:textId="31F443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CC3CF87" w14:textId="10885B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D2869" w14:textId="23600D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43117" w14:textId="0E1D5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530.00 </w:t>
            </w:r>
          </w:p>
        </w:tc>
      </w:tr>
      <w:tr w:rsidR="00B766C6" w:rsidRPr="00B766C6" w14:paraId="14304B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66953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7B4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F556C72" w14:textId="3DB055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7B2E1D50" w14:textId="4A2B2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8657" w14:textId="23CF46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99040" w14:textId="71A83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241.25 </w:t>
            </w:r>
          </w:p>
        </w:tc>
      </w:tr>
      <w:tr w:rsidR="00B766C6" w:rsidRPr="00B766C6" w14:paraId="2AEC78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F1F9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B74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342F250B" w14:textId="347F09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0FACD9E9" w14:textId="4BC9DE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307AFC" w14:textId="7F673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B105A" w14:textId="17BD20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598.75 </w:t>
            </w:r>
          </w:p>
        </w:tc>
      </w:tr>
      <w:tr w:rsidR="00B766C6" w:rsidRPr="00B766C6" w14:paraId="44B24C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283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10E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00561DDD" w14:textId="2189F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0,225.00 </w:t>
            </w:r>
          </w:p>
        </w:tc>
        <w:tc>
          <w:tcPr>
            <w:tcW w:w="0" w:type="auto"/>
            <w:tcBorders>
              <w:top w:val="nil"/>
              <w:left w:val="nil"/>
              <w:bottom w:val="single" w:sz="4" w:space="0" w:color="000000"/>
              <w:right w:val="single" w:sz="4" w:space="0" w:color="000000"/>
            </w:tcBorders>
            <w:shd w:val="clear" w:color="auto" w:fill="auto"/>
            <w:noWrap/>
            <w:vAlign w:val="bottom"/>
            <w:hideMark/>
          </w:tcPr>
          <w:p w14:paraId="02C45FC9" w14:textId="21E6D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B53D9" w14:textId="148670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EC8C07" w14:textId="7F40A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0,225.00 </w:t>
            </w:r>
          </w:p>
        </w:tc>
      </w:tr>
      <w:tr w:rsidR="00B766C6" w:rsidRPr="00B766C6" w14:paraId="6A1232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1FEB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83F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7BEEDCE0" w14:textId="0BB88B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59C75CA" w14:textId="7FEA53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F75F7" w14:textId="26A66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D4552" w14:textId="209C0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962.50 </w:t>
            </w:r>
          </w:p>
        </w:tc>
      </w:tr>
      <w:tr w:rsidR="00B766C6" w:rsidRPr="00B766C6" w14:paraId="57AB7F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22901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FBE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653DA6B2" w14:textId="35542A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930F074" w14:textId="50C576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55A4C" w14:textId="2044C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E5EC60" w14:textId="202FA0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000.00 </w:t>
            </w:r>
          </w:p>
        </w:tc>
      </w:tr>
      <w:tr w:rsidR="00B766C6" w:rsidRPr="00B766C6" w14:paraId="5C8DC85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4CE88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46819275" w14:textId="4873B6C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078,343.98 </w:t>
            </w:r>
          </w:p>
        </w:tc>
        <w:tc>
          <w:tcPr>
            <w:tcW w:w="0" w:type="auto"/>
            <w:tcBorders>
              <w:top w:val="nil"/>
              <w:left w:val="nil"/>
              <w:bottom w:val="single" w:sz="4" w:space="0" w:color="000000"/>
              <w:right w:val="single" w:sz="4" w:space="0" w:color="000000"/>
            </w:tcBorders>
            <w:shd w:val="clear" w:color="D8D8D8" w:fill="D8D8D8"/>
            <w:noWrap/>
            <w:vAlign w:val="bottom"/>
            <w:hideMark/>
          </w:tcPr>
          <w:p w14:paraId="73DC5F4D" w14:textId="6E9C234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8411424" w14:textId="112DE1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3AE9CFF" w14:textId="3C1C2B1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078,343.98 </w:t>
            </w:r>
          </w:p>
        </w:tc>
      </w:tr>
      <w:tr w:rsidR="00B766C6" w:rsidRPr="00B766C6" w14:paraId="15477F0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64B68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560161D5" w14:textId="45C16A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0E1319E6" w14:textId="27A3CB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54727" w14:textId="2EFE85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7584B" w14:textId="02F4DE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7,340.00 </w:t>
            </w:r>
          </w:p>
        </w:tc>
      </w:tr>
      <w:tr w:rsidR="00B766C6" w:rsidRPr="00B766C6" w14:paraId="74F8B6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E0B9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3D0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8CE81BF" w14:textId="03593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4,521.12 </w:t>
            </w:r>
          </w:p>
        </w:tc>
        <w:tc>
          <w:tcPr>
            <w:tcW w:w="0" w:type="auto"/>
            <w:tcBorders>
              <w:top w:val="nil"/>
              <w:left w:val="nil"/>
              <w:bottom w:val="single" w:sz="4" w:space="0" w:color="000000"/>
              <w:right w:val="single" w:sz="4" w:space="0" w:color="000000"/>
            </w:tcBorders>
            <w:shd w:val="clear" w:color="auto" w:fill="auto"/>
            <w:noWrap/>
            <w:vAlign w:val="bottom"/>
            <w:hideMark/>
          </w:tcPr>
          <w:p w14:paraId="755421B3" w14:textId="24249C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DBB67" w14:textId="58F22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B1D22" w14:textId="23C3F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4,521.12 </w:t>
            </w:r>
          </w:p>
        </w:tc>
      </w:tr>
      <w:tr w:rsidR="00B766C6" w:rsidRPr="00B766C6" w14:paraId="75F420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57B7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F3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25F6A5B8" w14:textId="2C9AA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02404290" w14:textId="0D8434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6430F" w14:textId="5303ED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791DD" w14:textId="61CE3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88.08 </w:t>
            </w:r>
          </w:p>
        </w:tc>
      </w:tr>
      <w:tr w:rsidR="00B766C6" w:rsidRPr="00B766C6" w14:paraId="72AB56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79FD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0C80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69B730E9" w14:textId="6B0D3E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33DC4A10" w14:textId="368B40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2257A" w14:textId="41F150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46EBF" w14:textId="2A313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 </w:t>
            </w:r>
          </w:p>
        </w:tc>
      </w:tr>
      <w:tr w:rsidR="00B766C6" w:rsidRPr="00B766C6" w14:paraId="77EA18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6E0D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D14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1ADB092D" w14:textId="351C51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FFBBFF7" w14:textId="2DF198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003E8C" w14:textId="76AD9A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C5635" w14:textId="572AE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439.60 </w:t>
            </w:r>
          </w:p>
        </w:tc>
      </w:tr>
      <w:tr w:rsidR="00B766C6" w:rsidRPr="00B766C6" w14:paraId="5BC8FD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CD0C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5FC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646F0A93" w14:textId="557B6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12F590A8" w14:textId="123B34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B3C0B" w14:textId="2213F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FB68FC" w14:textId="50FA0C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4,549.68 </w:t>
            </w:r>
          </w:p>
        </w:tc>
      </w:tr>
      <w:tr w:rsidR="00B766C6" w:rsidRPr="00B766C6" w14:paraId="04C7C70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CC5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79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3489FCBA" w14:textId="7BB7D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2CB14C3B" w14:textId="247D58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C6330D" w14:textId="2557BC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1355D" w14:textId="6AD1F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9,185.44 </w:t>
            </w:r>
          </w:p>
        </w:tc>
      </w:tr>
      <w:tr w:rsidR="00B766C6" w:rsidRPr="00B766C6" w14:paraId="2AAB04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A1B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579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6EB1CC33" w14:textId="6E905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5F3B09F" w14:textId="21D32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B9369" w14:textId="33E56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0034" w14:textId="75C24E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r>
      <w:tr w:rsidR="00B766C6" w:rsidRPr="00B766C6" w14:paraId="5BE35E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965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8D3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90AC78E" w14:textId="3DDC3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3D967ABD" w14:textId="55BF8F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F6A91" w14:textId="4777E6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82893" w14:textId="46356D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43.12 </w:t>
            </w:r>
          </w:p>
        </w:tc>
      </w:tr>
      <w:tr w:rsidR="00B766C6" w:rsidRPr="00B766C6" w14:paraId="141ACE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04D3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BE4C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5B7B8D71" w14:textId="3A5537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2DEE00D8" w14:textId="355827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31B50" w14:textId="378B4D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B926B" w14:textId="453096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6,052.30 </w:t>
            </w:r>
          </w:p>
        </w:tc>
      </w:tr>
      <w:tr w:rsidR="00B766C6" w:rsidRPr="00B766C6" w14:paraId="48BC51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D3C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78C9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72C8DC97" w14:textId="108C6D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1EC37263" w14:textId="73FCA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7F83C" w14:textId="095D4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AFF73" w14:textId="5B1046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5.46 </w:t>
            </w:r>
          </w:p>
        </w:tc>
      </w:tr>
      <w:tr w:rsidR="00B766C6" w:rsidRPr="00B766C6" w14:paraId="08DF07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A5C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BDE0A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404AA851" w14:textId="6B8D82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0B27FF93" w14:textId="1C3237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45D35" w14:textId="270115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87393" w14:textId="60A0FD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90.14 </w:t>
            </w:r>
          </w:p>
        </w:tc>
      </w:tr>
      <w:tr w:rsidR="00B766C6" w:rsidRPr="00B766C6" w14:paraId="08C9EE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2E81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C0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5B3141E7" w14:textId="665C80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BBA1B6E" w14:textId="14FDF3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AFCA3" w14:textId="17D688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AE378" w14:textId="2DAEAD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108.00 </w:t>
            </w:r>
          </w:p>
        </w:tc>
      </w:tr>
      <w:tr w:rsidR="00B766C6" w:rsidRPr="00B766C6" w14:paraId="794EE2D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5BB1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61D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55508C37" w14:textId="30518F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0E1FEC41" w14:textId="5675B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73E05" w14:textId="1685C5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33FCE" w14:textId="6A287E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3.26 </w:t>
            </w:r>
          </w:p>
        </w:tc>
      </w:tr>
      <w:tr w:rsidR="00B766C6" w:rsidRPr="00B766C6" w14:paraId="3728A6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280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6A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4CA0A245" w14:textId="0D3E0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726.14 </w:t>
            </w:r>
          </w:p>
        </w:tc>
        <w:tc>
          <w:tcPr>
            <w:tcW w:w="0" w:type="auto"/>
            <w:tcBorders>
              <w:top w:val="nil"/>
              <w:left w:val="nil"/>
              <w:bottom w:val="single" w:sz="4" w:space="0" w:color="000000"/>
              <w:right w:val="single" w:sz="4" w:space="0" w:color="000000"/>
            </w:tcBorders>
            <w:shd w:val="clear" w:color="auto" w:fill="auto"/>
            <w:noWrap/>
            <w:vAlign w:val="bottom"/>
            <w:hideMark/>
          </w:tcPr>
          <w:p w14:paraId="497E0BCE" w14:textId="07C015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7B668" w14:textId="428499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5BB7" w14:textId="422BBC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726.14 </w:t>
            </w:r>
          </w:p>
        </w:tc>
      </w:tr>
      <w:tr w:rsidR="00B766C6" w:rsidRPr="00B766C6" w14:paraId="4522BF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990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F9A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6760C583" w14:textId="193420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068625E9" w14:textId="7D6309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8FDA9" w14:textId="59964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D82811" w14:textId="1C72C4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519.88 </w:t>
            </w:r>
          </w:p>
        </w:tc>
      </w:tr>
      <w:tr w:rsidR="00B766C6" w:rsidRPr="00B766C6" w14:paraId="3BD1899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B1B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BB3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4DD382D" w14:textId="46C328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25C0E912" w14:textId="12C6F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A1F64" w14:textId="76C463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5346F3" w14:textId="64CCD1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087.60 </w:t>
            </w:r>
          </w:p>
        </w:tc>
      </w:tr>
      <w:tr w:rsidR="00B766C6" w:rsidRPr="00B766C6" w14:paraId="3C5775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791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6CE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533462" w14:textId="754397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4E0D91A2" w14:textId="00B702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8C6CB" w14:textId="761768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F5CDE" w14:textId="53AD6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550.98 </w:t>
            </w:r>
          </w:p>
        </w:tc>
      </w:tr>
      <w:tr w:rsidR="00B766C6" w:rsidRPr="00B766C6" w14:paraId="61FACD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8C0E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D5C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0ECDF43" w14:textId="6B144E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4A3DFB2F" w14:textId="201720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DA1F01" w14:textId="528497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4368A" w14:textId="5B383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4,283.02 </w:t>
            </w:r>
          </w:p>
        </w:tc>
      </w:tr>
      <w:tr w:rsidR="00B766C6" w:rsidRPr="00B766C6" w14:paraId="20D3FAF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E39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AEA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FDE311B" w14:textId="6D3DB1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A0EBDF6" w14:textId="435A3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A6873" w14:textId="5670BD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A5D4B3" w14:textId="531293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628.90 </w:t>
            </w:r>
          </w:p>
        </w:tc>
      </w:tr>
      <w:tr w:rsidR="00B766C6" w:rsidRPr="00B766C6" w14:paraId="774034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EB78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4B1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25850E6A" w14:textId="078A0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7C86BA4B" w14:textId="04727C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5BB84" w14:textId="1CE71A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7A2EE" w14:textId="1E037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0.78 </w:t>
            </w:r>
          </w:p>
        </w:tc>
      </w:tr>
      <w:tr w:rsidR="00B766C6" w:rsidRPr="00B766C6" w14:paraId="322DF5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3678A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EDF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69CAC8A" w14:textId="47644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039407A6" w14:textId="7D5B3B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F612CA" w14:textId="1035CC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3BC505" w14:textId="3089CE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2,881.12 </w:t>
            </w:r>
          </w:p>
        </w:tc>
      </w:tr>
      <w:tr w:rsidR="00B766C6" w:rsidRPr="00B766C6" w14:paraId="71FECB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F4C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D783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0DCE7111" w14:textId="1504C4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43D4581E" w14:textId="2F88C7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5408E" w14:textId="09926A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A5045" w14:textId="3DA8E6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21.56 </w:t>
            </w:r>
          </w:p>
        </w:tc>
      </w:tr>
      <w:tr w:rsidR="00B766C6" w:rsidRPr="00B766C6" w14:paraId="68FFF8E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18C4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40000C43" w14:textId="590CD00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477,816.23 </w:t>
            </w:r>
          </w:p>
        </w:tc>
        <w:tc>
          <w:tcPr>
            <w:tcW w:w="0" w:type="auto"/>
            <w:tcBorders>
              <w:top w:val="nil"/>
              <w:left w:val="nil"/>
              <w:bottom w:val="single" w:sz="4" w:space="0" w:color="000000"/>
              <w:right w:val="single" w:sz="4" w:space="0" w:color="000000"/>
            </w:tcBorders>
            <w:shd w:val="clear" w:color="D8D8D8" w:fill="D8D8D8"/>
            <w:noWrap/>
            <w:vAlign w:val="bottom"/>
            <w:hideMark/>
          </w:tcPr>
          <w:p w14:paraId="5CE33936" w14:textId="77F4E33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16A26A" w14:textId="2FEED32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3616F29" w14:textId="00163EC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477,816.23 </w:t>
            </w:r>
          </w:p>
        </w:tc>
      </w:tr>
      <w:tr w:rsidR="00B766C6" w:rsidRPr="00B766C6" w14:paraId="6F519A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DD9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5DE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49B0D155" w14:textId="349DB8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1F5B7629" w14:textId="22892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0B2ED" w14:textId="5347E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CF221" w14:textId="13243F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3,599.40 </w:t>
            </w:r>
          </w:p>
        </w:tc>
      </w:tr>
      <w:tr w:rsidR="00B766C6" w:rsidRPr="00B766C6" w14:paraId="33D8E5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98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AF3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6F54905C" w14:textId="2AE64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A330CE4" w14:textId="241E7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236DC" w14:textId="5889EB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F59F5" w14:textId="2E5AEC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2,498.75 </w:t>
            </w:r>
          </w:p>
        </w:tc>
      </w:tr>
      <w:tr w:rsidR="00B766C6" w:rsidRPr="00B766C6" w14:paraId="54AE77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497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131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57B592C2" w14:textId="3D314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6BCBF557" w14:textId="6ED05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FF4C8" w14:textId="50F934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E5EF8" w14:textId="5047F1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2,890.00 </w:t>
            </w:r>
          </w:p>
        </w:tc>
      </w:tr>
      <w:tr w:rsidR="00B766C6" w:rsidRPr="00B766C6" w14:paraId="0028F2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B647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8ADB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2B0F45D9" w14:textId="280D6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03F76A5B" w14:textId="6B706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7D457" w14:textId="6AD064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9D8AF" w14:textId="341D06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4,019.75 </w:t>
            </w:r>
          </w:p>
        </w:tc>
      </w:tr>
      <w:tr w:rsidR="00B766C6" w:rsidRPr="00B766C6" w14:paraId="5C131E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C18E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5365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959835D" w14:textId="30ECC2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1A114B1F" w14:textId="5AC24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BB0EA" w14:textId="5D845D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ED3E1" w14:textId="1E26B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4,655.00 </w:t>
            </w:r>
          </w:p>
        </w:tc>
      </w:tr>
      <w:tr w:rsidR="00B766C6" w:rsidRPr="00B766C6" w14:paraId="6A57B3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82E6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40B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239B9D9A" w14:textId="41F23B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23F9E913" w14:textId="43DB4E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F465C" w14:textId="66B991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B03B3" w14:textId="0E44B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9,010.00 </w:t>
            </w:r>
          </w:p>
        </w:tc>
      </w:tr>
      <w:tr w:rsidR="00B766C6" w:rsidRPr="00B766C6" w14:paraId="63EFC9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85353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715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DE4D5F7" w14:textId="20D45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2EF14BD5" w14:textId="3D2602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701D1" w14:textId="43AC03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0DAE28" w14:textId="3FDB44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362.30 </w:t>
            </w:r>
          </w:p>
        </w:tc>
      </w:tr>
      <w:tr w:rsidR="00B766C6" w:rsidRPr="00B766C6" w14:paraId="7C7097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3308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09FF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20AE6F4B" w14:textId="31D4CD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EF06224" w14:textId="0E284E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1ED5F" w14:textId="0E344B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C3DBD" w14:textId="7B1C9C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467.80 </w:t>
            </w:r>
          </w:p>
        </w:tc>
      </w:tr>
      <w:tr w:rsidR="00B766C6" w:rsidRPr="00B766C6" w14:paraId="7D7948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29F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5B4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50E8115C" w14:textId="31B1B3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732.50 </w:t>
            </w:r>
          </w:p>
        </w:tc>
        <w:tc>
          <w:tcPr>
            <w:tcW w:w="0" w:type="auto"/>
            <w:tcBorders>
              <w:top w:val="nil"/>
              <w:left w:val="nil"/>
              <w:bottom w:val="single" w:sz="4" w:space="0" w:color="000000"/>
              <w:right w:val="single" w:sz="4" w:space="0" w:color="000000"/>
            </w:tcBorders>
            <w:shd w:val="clear" w:color="auto" w:fill="auto"/>
            <w:noWrap/>
            <w:vAlign w:val="bottom"/>
            <w:hideMark/>
          </w:tcPr>
          <w:p w14:paraId="71EEE5D6" w14:textId="47F59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F446C3" w14:textId="2C99F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4BA924" w14:textId="6D9BA1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732.50 </w:t>
            </w:r>
          </w:p>
        </w:tc>
      </w:tr>
      <w:tr w:rsidR="00B766C6" w:rsidRPr="00B766C6" w14:paraId="295088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466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0FA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4A5EB6CF" w14:textId="0D2136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2E97F971" w14:textId="1AEB6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94084" w14:textId="1F656B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CC0F9" w14:textId="402CD6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7,291.40 </w:t>
            </w:r>
          </w:p>
        </w:tc>
      </w:tr>
      <w:tr w:rsidR="00B766C6" w:rsidRPr="00B766C6" w14:paraId="4B9D4F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403C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0D6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1F8D98EB" w14:textId="55A73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1630416C" w14:textId="5F510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A7BBD" w14:textId="6F5FE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9E1A5" w14:textId="30E68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765.88 </w:t>
            </w:r>
          </w:p>
        </w:tc>
      </w:tr>
      <w:tr w:rsidR="00B766C6" w:rsidRPr="00B766C6" w14:paraId="6CD197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C35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5FE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551F98E8" w14:textId="0FBF1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3839E448" w14:textId="76535F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F77C7E" w14:textId="4A55FC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FBB8C" w14:textId="517F6D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5,548.00 </w:t>
            </w:r>
          </w:p>
        </w:tc>
      </w:tr>
      <w:tr w:rsidR="00B766C6" w:rsidRPr="00B766C6" w14:paraId="306769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BA38F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848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326A9361" w14:textId="211092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DA4CF2C" w14:textId="217E9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CAA24" w14:textId="4A32C0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1B24" w14:textId="36069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50.00 </w:t>
            </w:r>
          </w:p>
        </w:tc>
      </w:tr>
      <w:tr w:rsidR="00B766C6" w:rsidRPr="00B766C6" w14:paraId="3E6238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9E9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4E5E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779BB32F" w14:textId="29894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2B36082A" w14:textId="600F2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3F0EC" w14:textId="2CDABD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E7A62" w14:textId="3CA5B2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8,437.25 </w:t>
            </w:r>
          </w:p>
        </w:tc>
      </w:tr>
      <w:tr w:rsidR="00B766C6" w:rsidRPr="00B766C6" w14:paraId="179E67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BBC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62C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023F659D" w14:textId="49BCE2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5529FC72" w14:textId="62EA8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67509" w14:textId="620366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4C006" w14:textId="24B07C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953.00 </w:t>
            </w:r>
          </w:p>
        </w:tc>
      </w:tr>
      <w:tr w:rsidR="00B766C6" w:rsidRPr="00B766C6" w14:paraId="0D8C06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F4706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861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1906D10E" w14:textId="11325F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358EB78A" w14:textId="3B5D50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3FE7A" w14:textId="6779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663E3" w14:textId="3E3FD2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8,501.00 </w:t>
            </w:r>
          </w:p>
        </w:tc>
      </w:tr>
      <w:tr w:rsidR="00B766C6" w:rsidRPr="00B766C6" w14:paraId="0EF1DD0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DA70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E3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741994C" w14:textId="0556D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6AA2BB71" w14:textId="1DFDD0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DDF26" w14:textId="3BE55B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6B3BC" w14:textId="0ED449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534.20 </w:t>
            </w:r>
          </w:p>
        </w:tc>
      </w:tr>
      <w:tr w:rsidR="00B766C6" w:rsidRPr="00B766C6" w14:paraId="4A751E2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B9D4F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472C3677" w14:textId="3F2F838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4,161.25 </w:t>
            </w:r>
          </w:p>
        </w:tc>
        <w:tc>
          <w:tcPr>
            <w:tcW w:w="0" w:type="auto"/>
            <w:tcBorders>
              <w:top w:val="nil"/>
              <w:left w:val="nil"/>
              <w:bottom w:val="single" w:sz="4" w:space="0" w:color="000000"/>
              <w:right w:val="single" w:sz="4" w:space="0" w:color="000000"/>
            </w:tcBorders>
            <w:shd w:val="clear" w:color="D8D8D8" w:fill="D8D8D8"/>
            <w:noWrap/>
            <w:vAlign w:val="bottom"/>
            <w:hideMark/>
          </w:tcPr>
          <w:p w14:paraId="06323D30" w14:textId="366C89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06218A1" w14:textId="2EB17C7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57A92F" w14:textId="1E759F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4,161.25 </w:t>
            </w:r>
          </w:p>
        </w:tc>
      </w:tr>
      <w:tr w:rsidR="00B766C6" w:rsidRPr="00B766C6" w14:paraId="0C4BA0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31E8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60E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23DDDA30" w14:textId="52A004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11081F9C" w14:textId="16E9BC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151AD" w14:textId="2518F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747EB" w14:textId="501426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6,365.00 </w:t>
            </w:r>
          </w:p>
        </w:tc>
      </w:tr>
      <w:tr w:rsidR="00B766C6" w:rsidRPr="00B766C6" w14:paraId="6D3B3A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5BE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0C7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767770D" w14:textId="5C9170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174F010C" w14:textId="231A2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7DC3C" w14:textId="4F5D0B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F8D072" w14:textId="35D21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234.00 </w:t>
            </w:r>
          </w:p>
        </w:tc>
      </w:tr>
      <w:tr w:rsidR="00B766C6" w:rsidRPr="00B766C6" w14:paraId="675E9A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5D85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8E1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FB9C81C" w14:textId="3DF1AF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53EC519" w14:textId="053015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C0B5A" w14:textId="30DE31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C492B" w14:textId="7579DE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273.00 </w:t>
            </w:r>
          </w:p>
        </w:tc>
      </w:tr>
      <w:tr w:rsidR="00B766C6" w:rsidRPr="00B766C6" w14:paraId="319EFC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593D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572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432CA146" w14:textId="5E73F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2233D924" w14:textId="7F6AF4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E0FCC" w14:textId="490CAC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50D728" w14:textId="0B9555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527.60 </w:t>
            </w:r>
          </w:p>
        </w:tc>
      </w:tr>
      <w:tr w:rsidR="00B766C6" w:rsidRPr="00B766C6" w14:paraId="12EAE9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7D95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97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62DA0B97" w14:textId="06CEEC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61FB7E1D" w14:textId="60B0E8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20BB6" w14:textId="14B3BB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7EB2F" w14:textId="1A98D3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0,692.00 </w:t>
            </w:r>
          </w:p>
        </w:tc>
      </w:tr>
      <w:tr w:rsidR="00B766C6" w:rsidRPr="00B766C6" w14:paraId="22FA24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7C24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84D3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25BBF179" w14:textId="58FE4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362B7384" w14:textId="645C0B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B7083" w14:textId="0DF0E0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81819" w14:textId="3C21DA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195.00 </w:t>
            </w:r>
          </w:p>
        </w:tc>
      </w:tr>
      <w:tr w:rsidR="00B766C6" w:rsidRPr="00B766C6" w14:paraId="085DEB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530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2FF8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755840F" w14:textId="00F32C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6B7DE15" w14:textId="1A0D4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FB309" w14:textId="26DA96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406DB" w14:textId="2C983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24.00 </w:t>
            </w:r>
          </w:p>
        </w:tc>
      </w:tr>
      <w:tr w:rsidR="00B766C6" w:rsidRPr="00B766C6" w14:paraId="73F85C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F37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993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98F8CEC" w14:textId="77ACAC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031E0B56" w14:textId="19CA37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58E4D" w14:textId="4CD0A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0F253" w14:textId="36F2DA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750.65 </w:t>
            </w:r>
          </w:p>
        </w:tc>
      </w:tr>
      <w:tr w:rsidR="00B766C6" w:rsidRPr="00B766C6" w14:paraId="0FAB4FE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FE44D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4AA30A79" w14:textId="231F15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2,387,759.34 </w:t>
            </w:r>
          </w:p>
        </w:tc>
        <w:tc>
          <w:tcPr>
            <w:tcW w:w="0" w:type="auto"/>
            <w:tcBorders>
              <w:top w:val="nil"/>
              <w:left w:val="nil"/>
              <w:bottom w:val="single" w:sz="4" w:space="0" w:color="000000"/>
              <w:right w:val="single" w:sz="4" w:space="0" w:color="000000"/>
            </w:tcBorders>
            <w:shd w:val="clear" w:color="A5A5A5" w:fill="A5A5A5"/>
            <w:noWrap/>
            <w:vAlign w:val="bottom"/>
            <w:hideMark/>
          </w:tcPr>
          <w:p w14:paraId="6BD5AA28" w14:textId="37C0B1F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88,423.50 </w:t>
            </w:r>
          </w:p>
        </w:tc>
        <w:tc>
          <w:tcPr>
            <w:tcW w:w="0" w:type="auto"/>
            <w:tcBorders>
              <w:top w:val="nil"/>
              <w:left w:val="nil"/>
              <w:bottom w:val="single" w:sz="4" w:space="0" w:color="000000"/>
              <w:right w:val="single" w:sz="4" w:space="0" w:color="000000"/>
            </w:tcBorders>
            <w:shd w:val="clear" w:color="A5A5A5" w:fill="A5A5A5"/>
            <w:noWrap/>
            <w:vAlign w:val="bottom"/>
            <w:hideMark/>
          </w:tcPr>
          <w:p w14:paraId="7EEDB770" w14:textId="26DDC6F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0A34E16" w14:textId="785D68E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6,376,182.84 </w:t>
            </w:r>
          </w:p>
        </w:tc>
      </w:tr>
      <w:tr w:rsidR="00B766C6" w:rsidRPr="00B766C6" w14:paraId="64FA975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4C00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2EE76E60" w14:textId="4AE31E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6,175,778.85 </w:t>
            </w:r>
          </w:p>
        </w:tc>
        <w:tc>
          <w:tcPr>
            <w:tcW w:w="0" w:type="auto"/>
            <w:tcBorders>
              <w:top w:val="nil"/>
              <w:left w:val="nil"/>
              <w:bottom w:val="single" w:sz="4" w:space="0" w:color="000000"/>
              <w:right w:val="single" w:sz="4" w:space="0" w:color="000000"/>
            </w:tcBorders>
            <w:shd w:val="clear" w:color="D8D8D8" w:fill="D8D8D8"/>
            <w:noWrap/>
            <w:vAlign w:val="bottom"/>
            <w:hideMark/>
          </w:tcPr>
          <w:p w14:paraId="7F821FE7" w14:textId="41A3B0F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152,342.40 </w:t>
            </w:r>
          </w:p>
        </w:tc>
        <w:tc>
          <w:tcPr>
            <w:tcW w:w="0" w:type="auto"/>
            <w:tcBorders>
              <w:top w:val="nil"/>
              <w:left w:val="nil"/>
              <w:bottom w:val="single" w:sz="4" w:space="0" w:color="000000"/>
              <w:right w:val="single" w:sz="4" w:space="0" w:color="000000"/>
            </w:tcBorders>
            <w:shd w:val="clear" w:color="D8D8D8" w:fill="D8D8D8"/>
            <w:noWrap/>
            <w:vAlign w:val="bottom"/>
            <w:hideMark/>
          </w:tcPr>
          <w:p w14:paraId="3E0EE89D" w14:textId="2F4A562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FEA713" w14:textId="295B23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1,328,121.25 </w:t>
            </w:r>
          </w:p>
        </w:tc>
      </w:tr>
      <w:tr w:rsidR="00B766C6" w:rsidRPr="00B766C6" w14:paraId="41ADC63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8E031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F1A1CB7" w14:textId="51284E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57CC86B3" w14:textId="7FDCC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5C58625C" w14:textId="4EAC5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23B63" w14:textId="4994E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0,955,288.35 </w:t>
            </w:r>
          </w:p>
        </w:tc>
      </w:tr>
      <w:tr w:rsidR="00B766C6" w:rsidRPr="00B766C6" w14:paraId="4C60DE5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9F0D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6B93F2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2BB9575F" w14:textId="30BB1C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0059AFEE" w14:textId="594D56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FDD4" w14:textId="45E350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1C629E" w14:textId="2A2B18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r>
      <w:tr w:rsidR="00B766C6" w:rsidRPr="00B766C6" w14:paraId="01DF24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DCFE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5E6C4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3A6D781A" w14:textId="1D1E80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56,840.50 </w:t>
            </w:r>
          </w:p>
        </w:tc>
        <w:tc>
          <w:tcPr>
            <w:tcW w:w="0" w:type="auto"/>
            <w:tcBorders>
              <w:top w:val="nil"/>
              <w:left w:val="nil"/>
              <w:bottom w:val="single" w:sz="4" w:space="0" w:color="000000"/>
              <w:right w:val="single" w:sz="4" w:space="0" w:color="000000"/>
            </w:tcBorders>
            <w:shd w:val="clear" w:color="auto" w:fill="auto"/>
            <w:noWrap/>
            <w:vAlign w:val="bottom"/>
            <w:hideMark/>
          </w:tcPr>
          <w:p w14:paraId="14A544C8" w14:textId="77097B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C5D23" w14:textId="27C3B9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DCF32" w14:textId="58CC9E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56,840.50 </w:t>
            </w:r>
          </w:p>
        </w:tc>
      </w:tr>
      <w:tr w:rsidR="00B766C6" w:rsidRPr="00B766C6" w14:paraId="3598F6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AD1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B7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7AD01C63" w14:textId="5593BD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675.00 </w:t>
            </w:r>
          </w:p>
        </w:tc>
        <w:tc>
          <w:tcPr>
            <w:tcW w:w="0" w:type="auto"/>
            <w:tcBorders>
              <w:top w:val="nil"/>
              <w:left w:val="nil"/>
              <w:bottom w:val="single" w:sz="4" w:space="0" w:color="000000"/>
              <w:right w:val="single" w:sz="4" w:space="0" w:color="000000"/>
            </w:tcBorders>
            <w:shd w:val="clear" w:color="auto" w:fill="auto"/>
            <w:noWrap/>
            <w:vAlign w:val="bottom"/>
            <w:hideMark/>
          </w:tcPr>
          <w:p w14:paraId="1CDE0192" w14:textId="3C0F7D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EEFE68" w14:textId="76FFB0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29061" w14:textId="4AC269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675.00 </w:t>
            </w:r>
          </w:p>
        </w:tc>
      </w:tr>
      <w:tr w:rsidR="00B766C6" w:rsidRPr="00B766C6" w14:paraId="707DE9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44A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5B7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55E8F8B4" w14:textId="2458E1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22,830.00 </w:t>
            </w:r>
          </w:p>
        </w:tc>
        <w:tc>
          <w:tcPr>
            <w:tcW w:w="0" w:type="auto"/>
            <w:tcBorders>
              <w:top w:val="nil"/>
              <w:left w:val="nil"/>
              <w:bottom w:val="single" w:sz="4" w:space="0" w:color="000000"/>
              <w:right w:val="single" w:sz="4" w:space="0" w:color="000000"/>
            </w:tcBorders>
            <w:shd w:val="clear" w:color="auto" w:fill="auto"/>
            <w:noWrap/>
            <w:vAlign w:val="bottom"/>
            <w:hideMark/>
          </w:tcPr>
          <w:p w14:paraId="6599E801" w14:textId="1A5F2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5C666DAA" w14:textId="4E2A4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03E6" w14:textId="10BF10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55,830.00 </w:t>
            </w:r>
          </w:p>
        </w:tc>
      </w:tr>
      <w:tr w:rsidR="00B766C6" w:rsidRPr="00B766C6" w14:paraId="551871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6D1A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5AA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2408826D" w14:textId="7410E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5,207.00 </w:t>
            </w:r>
          </w:p>
        </w:tc>
        <w:tc>
          <w:tcPr>
            <w:tcW w:w="0" w:type="auto"/>
            <w:tcBorders>
              <w:top w:val="nil"/>
              <w:left w:val="nil"/>
              <w:bottom w:val="single" w:sz="4" w:space="0" w:color="000000"/>
              <w:right w:val="single" w:sz="4" w:space="0" w:color="000000"/>
            </w:tcBorders>
            <w:shd w:val="clear" w:color="auto" w:fill="auto"/>
            <w:noWrap/>
            <w:vAlign w:val="bottom"/>
            <w:hideMark/>
          </w:tcPr>
          <w:p w14:paraId="75804D1C" w14:textId="644702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561B303E" w14:textId="522D6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16AB23" w14:textId="3580C0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74,227.00 </w:t>
            </w:r>
          </w:p>
        </w:tc>
      </w:tr>
      <w:tr w:rsidR="00B766C6" w:rsidRPr="00B766C6" w14:paraId="623B83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C6C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16D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7775AF10" w14:textId="36B277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095.00 </w:t>
            </w:r>
          </w:p>
        </w:tc>
        <w:tc>
          <w:tcPr>
            <w:tcW w:w="0" w:type="auto"/>
            <w:tcBorders>
              <w:top w:val="nil"/>
              <w:left w:val="nil"/>
              <w:bottom w:val="single" w:sz="4" w:space="0" w:color="000000"/>
              <w:right w:val="single" w:sz="4" w:space="0" w:color="000000"/>
            </w:tcBorders>
            <w:shd w:val="clear" w:color="auto" w:fill="auto"/>
            <w:noWrap/>
            <w:vAlign w:val="bottom"/>
            <w:hideMark/>
          </w:tcPr>
          <w:p w14:paraId="78C9F304" w14:textId="17EA74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7CEA8B" w14:textId="628AD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ECDB5" w14:textId="11A820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095.00 </w:t>
            </w:r>
          </w:p>
        </w:tc>
      </w:tr>
      <w:tr w:rsidR="00B766C6" w:rsidRPr="00B766C6" w14:paraId="6EE82E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D16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AF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118FA752" w14:textId="670A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F12A02C" w14:textId="397E4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18979858" w14:textId="6E470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C3214" w14:textId="076C7A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9,367.00 </w:t>
            </w:r>
          </w:p>
        </w:tc>
      </w:tr>
      <w:tr w:rsidR="00B766C6" w:rsidRPr="00B766C6" w14:paraId="203F2F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772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F286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62114D0C" w14:textId="47C66B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CC5BF1E" w14:textId="3376C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1C21B" w14:textId="619886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06857" w14:textId="03520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r>
      <w:tr w:rsidR="00B766C6" w:rsidRPr="00B766C6" w14:paraId="58296C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F21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FC6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4EDCBAD5" w14:textId="28C20C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13,175.00 </w:t>
            </w:r>
          </w:p>
        </w:tc>
        <w:tc>
          <w:tcPr>
            <w:tcW w:w="0" w:type="auto"/>
            <w:tcBorders>
              <w:top w:val="nil"/>
              <w:left w:val="nil"/>
              <w:bottom w:val="single" w:sz="4" w:space="0" w:color="000000"/>
              <w:right w:val="single" w:sz="4" w:space="0" w:color="000000"/>
            </w:tcBorders>
            <w:shd w:val="clear" w:color="auto" w:fill="auto"/>
            <w:noWrap/>
            <w:vAlign w:val="bottom"/>
            <w:hideMark/>
          </w:tcPr>
          <w:p w14:paraId="04F85161" w14:textId="153F16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69B1A" w14:textId="40FF40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91C5F" w14:textId="600AA8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13,175.00 </w:t>
            </w:r>
          </w:p>
        </w:tc>
      </w:tr>
      <w:tr w:rsidR="00B766C6" w:rsidRPr="00B766C6" w14:paraId="02867B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971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B960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08B956E4" w14:textId="06FA5F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33,642.50 </w:t>
            </w:r>
          </w:p>
        </w:tc>
        <w:tc>
          <w:tcPr>
            <w:tcW w:w="0" w:type="auto"/>
            <w:tcBorders>
              <w:top w:val="nil"/>
              <w:left w:val="nil"/>
              <w:bottom w:val="single" w:sz="4" w:space="0" w:color="000000"/>
              <w:right w:val="single" w:sz="4" w:space="0" w:color="000000"/>
            </w:tcBorders>
            <w:shd w:val="clear" w:color="auto" w:fill="auto"/>
            <w:noWrap/>
            <w:vAlign w:val="bottom"/>
            <w:hideMark/>
          </w:tcPr>
          <w:p w14:paraId="49472A9D" w14:textId="113888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4A3AB54E" w14:textId="53C50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4A5D3C" w14:textId="27C6C6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22,992.50 </w:t>
            </w:r>
          </w:p>
        </w:tc>
      </w:tr>
      <w:tr w:rsidR="00B766C6" w:rsidRPr="00B766C6" w14:paraId="36710B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A5C5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C589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7433AD31" w14:textId="66F54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14,750.00 </w:t>
            </w:r>
          </w:p>
        </w:tc>
        <w:tc>
          <w:tcPr>
            <w:tcW w:w="0" w:type="auto"/>
            <w:tcBorders>
              <w:top w:val="nil"/>
              <w:left w:val="nil"/>
              <w:bottom w:val="single" w:sz="4" w:space="0" w:color="000000"/>
              <w:right w:val="single" w:sz="4" w:space="0" w:color="000000"/>
            </w:tcBorders>
            <w:shd w:val="clear" w:color="auto" w:fill="auto"/>
            <w:noWrap/>
            <w:vAlign w:val="bottom"/>
            <w:hideMark/>
          </w:tcPr>
          <w:p w14:paraId="7D882D07" w14:textId="031DFB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46C09" w14:textId="2422E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19745" w14:textId="1FA3FA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14,750.00 </w:t>
            </w:r>
          </w:p>
        </w:tc>
      </w:tr>
      <w:tr w:rsidR="00B766C6" w:rsidRPr="00B766C6" w14:paraId="637350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49DB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386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1AD4F27" w14:textId="771762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98,437.00 </w:t>
            </w:r>
          </w:p>
        </w:tc>
        <w:tc>
          <w:tcPr>
            <w:tcW w:w="0" w:type="auto"/>
            <w:tcBorders>
              <w:top w:val="nil"/>
              <w:left w:val="nil"/>
              <w:bottom w:val="single" w:sz="4" w:space="0" w:color="000000"/>
              <w:right w:val="single" w:sz="4" w:space="0" w:color="000000"/>
            </w:tcBorders>
            <w:shd w:val="clear" w:color="auto" w:fill="auto"/>
            <w:noWrap/>
            <w:vAlign w:val="bottom"/>
            <w:hideMark/>
          </w:tcPr>
          <w:p w14:paraId="40C237C0" w14:textId="6C9BEB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E19D82" w14:textId="496ED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47F7B" w14:textId="2301F0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48,437.00 </w:t>
            </w:r>
          </w:p>
        </w:tc>
      </w:tr>
      <w:tr w:rsidR="00B766C6" w:rsidRPr="00B766C6" w14:paraId="3A2A16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05E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7E2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AFF3E96" w14:textId="3EB70E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D10E711" w14:textId="7E9264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7D6AA3" w14:textId="13D24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0EBE6" w14:textId="3B653D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2252B7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BC72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447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AAFE676" w14:textId="32353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56,688.00 </w:t>
            </w:r>
          </w:p>
        </w:tc>
        <w:tc>
          <w:tcPr>
            <w:tcW w:w="0" w:type="auto"/>
            <w:tcBorders>
              <w:top w:val="nil"/>
              <w:left w:val="nil"/>
              <w:bottom w:val="single" w:sz="4" w:space="0" w:color="000000"/>
              <w:right w:val="single" w:sz="4" w:space="0" w:color="000000"/>
            </w:tcBorders>
            <w:shd w:val="clear" w:color="auto" w:fill="auto"/>
            <w:noWrap/>
            <w:vAlign w:val="bottom"/>
            <w:hideMark/>
          </w:tcPr>
          <w:p w14:paraId="5929126F" w14:textId="02D1B8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500.00 </w:t>
            </w:r>
          </w:p>
        </w:tc>
        <w:tc>
          <w:tcPr>
            <w:tcW w:w="0" w:type="auto"/>
            <w:tcBorders>
              <w:top w:val="nil"/>
              <w:left w:val="nil"/>
              <w:bottom w:val="single" w:sz="4" w:space="0" w:color="000000"/>
              <w:right w:val="single" w:sz="4" w:space="0" w:color="000000"/>
            </w:tcBorders>
            <w:shd w:val="clear" w:color="auto" w:fill="auto"/>
            <w:noWrap/>
            <w:vAlign w:val="bottom"/>
            <w:hideMark/>
          </w:tcPr>
          <w:p w14:paraId="17B516CD" w14:textId="6453F3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86E39" w14:textId="196F58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919,188.00 </w:t>
            </w:r>
          </w:p>
        </w:tc>
      </w:tr>
      <w:tr w:rsidR="00B766C6" w:rsidRPr="00B766C6" w14:paraId="1FAD9A0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400E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387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795364A2" w14:textId="66720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0F4899C9" w14:textId="0FBF0A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05C1B" w14:textId="45E66E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1A5878" w14:textId="48BD8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0DDD5A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9DA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935AF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BABBEB1" w14:textId="7030F7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76BF55BA" w14:textId="3342FC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2548C113" w14:textId="4BA197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3BD28" w14:textId="1A675F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0,450.00 </w:t>
            </w:r>
          </w:p>
        </w:tc>
      </w:tr>
      <w:tr w:rsidR="00B766C6" w:rsidRPr="00B766C6" w14:paraId="3EBC6E7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EC7C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8B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16BE9F97" w14:textId="6B7DB8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864,849.00 </w:t>
            </w:r>
          </w:p>
        </w:tc>
        <w:tc>
          <w:tcPr>
            <w:tcW w:w="0" w:type="auto"/>
            <w:tcBorders>
              <w:top w:val="nil"/>
              <w:left w:val="nil"/>
              <w:bottom w:val="single" w:sz="4" w:space="0" w:color="000000"/>
              <w:right w:val="single" w:sz="4" w:space="0" w:color="000000"/>
            </w:tcBorders>
            <w:shd w:val="clear" w:color="auto" w:fill="auto"/>
            <w:noWrap/>
            <w:vAlign w:val="bottom"/>
            <w:hideMark/>
          </w:tcPr>
          <w:p w14:paraId="29FD1A1B" w14:textId="0B4311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6DDF44C3" w14:textId="56431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DED92" w14:textId="012A64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193,249.00 </w:t>
            </w:r>
          </w:p>
        </w:tc>
      </w:tr>
      <w:tr w:rsidR="00B766C6" w:rsidRPr="00B766C6" w14:paraId="71D1FD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77A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C5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13EBFF46" w14:textId="66A7D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03,375.00 </w:t>
            </w:r>
          </w:p>
        </w:tc>
        <w:tc>
          <w:tcPr>
            <w:tcW w:w="0" w:type="auto"/>
            <w:tcBorders>
              <w:top w:val="nil"/>
              <w:left w:val="nil"/>
              <w:bottom w:val="single" w:sz="4" w:space="0" w:color="000000"/>
              <w:right w:val="single" w:sz="4" w:space="0" w:color="000000"/>
            </w:tcBorders>
            <w:shd w:val="clear" w:color="auto" w:fill="auto"/>
            <w:noWrap/>
            <w:vAlign w:val="bottom"/>
            <w:hideMark/>
          </w:tcPr>
          <w:p w14:paraId="5FACE536" w14:textId="5BFE79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E23F15" w14:textId="5EDBE1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AC2C6" w14:textId="25DB4C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03,375.00 </w:t>
            </w:r>
          </w:p>
        </w:tc>
      </w:tr>
      <w:tr w:rsidR="00B766C6" w:rsidRPr="00B766C6" w14:paraId="459EC4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F0E2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19D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5FAA108B" w14:textId="13A0A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1A498E86" w14:textId="0367D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12ED5EFC" w14:textId="18ED8A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6194C8" w14:textId="4C4E28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4,389.00 </w:t>
            </w:r>
          </w:p>
        </w:tc>
      </w:tr>
      <w:tr w:rsidR="00B766C6" w:rsidRPr="00B766C6" w14:paraId="3B8C90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986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66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762DFBEC" w14:textId="5D830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5D268CC9" w14:textId="5682EF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3E532" w14:textId="57B40C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C7166" w14:textId="668C2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4DDCEA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100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68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08D3367" w14:textId="1E72A2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3F9C8B1" w14:textId="7BE7D0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4F2B7" w14:textId="4C3CD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003BD" w14:textId="148F20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025D45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15D4B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DEE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7103B5F" w14:textId="12EB2A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34C264D5" w14:textId="1B0B5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20A3177F" w14:textId="326368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92DFE" w14:textId="121B31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7,426.40 </w:t>
            </w:r>
          </w:p>
        </w:tc>
      </w:tr>
      <w:tr w:rsidR="00B766C6" w:rsidRPr="00B766C6" w14:paraId="74034E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E13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6B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0B78D22B" w14:textId="4D6840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5,342.50 </w:t>
            </w:r>
          </w:p>
        </w:tc>
        <w:tc>
          <w:tcPr>
            <w:tcW w:w="0" w:type="auto"/>
            <w:tcBorders>
              <w:top w:val="nil"/>
              <w:left w:val="nil"/>
              <w:bottom w:val="single" w:sz="4" w:space="0" w:color="000000"/>
              <w:right w:val="single" w:sz="4" w:space="0" w:color="000000"/>
            </w:tcBorders>
            <w:shd w:val="clear" w:color="auto" w:fill="auto"/>
            <w:noWrap/>
            <w:vAlign w:val="bottom"/>
            <w:hideMark/>
          </w:tcPr>
          <w:p w14:paraId="35237611" w14:textId="7017E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537BA" w14:textId="04E902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7B456" w14:textId="30FF14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5,342.50 </w:t>
            </w:r>
          </w:p>
        </w:tc>
      </w:tr>
      <w:tr w:rsidR="00B766C6" w:rsidRPr="00B766C6" w14:paraId="2B59EB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4797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400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55B32C" w14:textId="1C808F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75.00 </w:t>
            </w:r>
          </w:p>
        </w:tc>
        <w:tc>
          <w:tcPr>
            <w:tcW w:w="0" w:type="auto"/>
            <w:tcBorders>
              <w:top w:val="nil"/>
              <w:left w:val="nil"/>
              <w:bottom w:val="single" w:sz="4" w:space="0" w:color="000000"/>
              <w:right w:val="single" w:sz="4" w:space="0" w:color="000000"/>
            </w:tcBorders>
            <w:shd w:val="clear" w:color="auto" w:fill="auto"/>
            <w:noWrap/>
            <w:vAlign w:val="bottom"/>
            <w:hideMark/>
          </w:tcPr>
          <w:p w14:paraId="2DC7A03D" w14:textId="7EAF34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B0FE9" w14:textId="215A2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E4FFC" w14:textId="3DDEAA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75.00 </w:t>
            </w:r>
          </w:p>
        </w:tc>
      </w:tr>
      <w:tr w:rsidR="00B766C6" w:rsidRPr="00B766C6" w14:paraId="5D4971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BA3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598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1DDBD936" w14:textId="7B8B95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c>
          <w:tcPr>
            <w:tcW w:w="0" w:type="auto"/>
            <w:tcBorders>
              <w:top w:val="nil"/>
              <w:left w:val="nil"/>
              <w:bottom w:val="single" w:sz="4" w:space="0" w:color="000000"/>
              <w:right w:val="single" w:sz="4" w:space="0" w:color="000000"/>
            </w:tcBorders>
            <w:shd w:val="clear" w:color="auto" w:fill="auto"/>
            <w:noWrap/>
            <w:vAlign w:val="bottom"/>
            <w:hideMark/>
          </w:tcPr>
          <w:p w14:paraId="1628A5DE" w14:textId="6C5E29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FE06F" w14:textId="0E97E9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1D14C" w14:textId="4F5A6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68,750.00 </w:t>
            </w:r>
          </w:p>
        </w:tc>
      </w:tr>
      <w:tr w:rsidR="00B766C6" w:rsidRPr="00B766C6" w14:paraId="133D0C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BEB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3F6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C63BA74" w14:textId="6F0239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3,225.00 </w:t>
            </w:r>
          </w:p>
        </w:tc>
        <w:tc>
          <w:tcPr>
            <w:tcW w:w="0" w:type="auto"/>
            <w:tcBorders>
              <w:top w:val="nil"/>
              <w:left w:val="nil"/>
              <w:bottom w:val="single" w:sz="4" w:space="0" w:color="000000"/>
              <w:right w:val="single" w:sz="4" w:space="0" w:color="000000"/>
            </w:tcBorders>
            <w:shd w:val="clear" w:color="auto" w:fill="auto"/>
            <w:noWrap/>
            <w:vAlign w:val="bottom"/>
            <w:hideMark/>
          </w:tcPr>
          <w:p w14:paraId="08F4D1F4" w14:textId="07CAE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74101" w14:textId="535982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58228" w14:textId="1E6F9F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3,225.00 </w:t>
            </w:r>
          </w:p>
        </w:tc>
      </w:tr>
      <w:tr w:rsidR="00B766C6" w:rsidRPr="00B766C6" w14:paraId="62B175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8D4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9DD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5C5454EB" w14:textId="19B5A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16,953.00 </w:t>
            </w:r>
          </w:p>
        </w:tc>
        <w:tc>
          <w:tcPr>
            <w:tcW w:w="0" w:type="auto"/>
            <w:tcBorders>
              <w:top w:val="nil"/>
              <w:left w:val="nil"/>
              <w:bottom w:val="single" w:sz="4" w:space="0" w:color="000000"/>
              <w:right w:val="single" w:sz="4" w:space="0" w:color="000000"/>
            </w:tcBorders>
            <w:shd w:val="clear" w:color="auto" w:fill="auto"/>
            <w:noWrap/>
            <w:vAlign w:val="bottom"/>
            <w:hideMark/>
          </w:tcPr>
          <w:p w14:paraId="2A4AAAA4" w14:textId="1300E5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1254E" w14:textId="719B62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0DF01" w14:textId="7CDA6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616,953.00 </w:t>
            </w:r>
          </w:p>
        </w:tc>
      </w:tr>
      <w:tr w:rsidR="00B766C6" w:rsidRPr="00B766C6" w14:paraId="28D14B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EE7F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426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29D44D7" w14:textId="77A2E2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315.00 </w:t>
            </w:r>
          </w:p>
        </w:tc>
        <w:tc>
          <w:tcPr>
            <w:tcW w:w="0" w:type="auto"/>
            <w:tcBorders>
              <w:top w:val="nil"/>
              <w:left w:val="nil"/>
              <w:bottom w:val="single" w:sz="4" w:space="0" w:color="000000"/>
              <w:right w:val="single" w:sz="4" w:space="0" w:color="000000"/>
            </w:tcBorders>
            <w:shd w:val="clear" w:color="auto" w:fill="auto"/>
            <w:noWrap/>
            <w:vAlign w:val="bottom"/>
            <w:hideMark/>
          </w:tcPr>
          <w:p w14:paraId="1666E5B8" w14:textId="2F1E9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04876FD5" w14:textId="4E114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9E364" w14:textId="4EBDDF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390.00 </w:t>
            </w:r>
          </w:p>
        </w:tc>
      </w:tr>
      <w:tr w:rsidR="00B766C6" w:rsidRPr="00B766C6" w14:paraId="00D715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A95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F81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6F7F3FCE" w14:textId="75434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510,828.00 </w:t>
            </w:r>
          </w:p>
        </w:tc>
        <w:tc>
          <w:tcPr>
            <w:tcW w:w="0" w:type="auto"/>
            <w:tcBorders>
              <w:top w:val="nil"/>
              <w:left w:val="nil"/>
              <w:bottom w:val="single" w:sz="4" w:space="0" w:color="000000"/>
              <w:right w:val="single" w:sz="4" w:space="0" w:color="000000"/>
            </w:tcBorders>
            <w:shd w:val="clear" w:color="auto" w:fill="auto"/>
            <w:noWrap/>
            <w:vAlign w:val="bottom"/>
            <w:hideMark/>
          </w:tcPr>
          <w:p w14:paraId="7FBFC734" w14:textId="048C0E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A2261" w14:textId="77B969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5D341" w14:textId="48D21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510,828.00 </w:t>
            </w:r>
          </w:p>
        </w:tc>
      </w:tr>
      <w:tr w:rsidR="00B766C6" w:rsidRPr="00B766C6" w14:paraId="4DA18F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0B3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1CD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0759C372" w14:textId="66D2B3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58,082.00 </w:t>
            </w:r>
          </w:p>
        </w:tc>
        <w:tc>
          <w:tcPr>
            <w:tcW w:w="0" w:type="auto"/>
            <w:tcBorders>
              <w:top w:val="nil"/>
              <w:left w:val="nil"/>
              <w:bottom w:val="single" w:sz="4" w:space="0" w:color="000000"/>
              <w:right w:val="single" w:sz="4" w:space="0" w:color="000000"/>
            </w:tcBorders>
            <w:shd w:val="clear" w:color="auto" w:fill="auto"/>
            <w:noWrap/>
            <w:vAlign w:val="bottom"/>
            <w:hideMark/>
          </w:tcPr>
          <w:p w14:paraId="19AB9C98" w14:textId="261C0B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4530" w14:textId="71D209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237B2" w14:textId="2AEA2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58,082.00 </w:t>
            </w:r>
          </w:p>
        </w:tc>
      </w:tr>
      <w:tr w:rsidR="00B766C6" w:rsidRPr="00B766C6" w14:paraId="5ED5F06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EEB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1DE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AA9EE7D" w14:textId="7BF93C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220,673.00 </w:t>
            </w:r>
          </w:p>
        </w:tc>
        <w:tc>
          <w:tcPr>
            <w:tcW w:w="0" w:type="auto"/>
            <w:tcBorders>
              <w:top w:val="nil"/>
              <w:left w:val="nil"/>
              <w:bottom w:val="single" w:sz="4" w:space="0" w:color="000000"/>
              <w:right w:val="single" w:sz="4" w:space="0" w:color="000000"/>
            </w:tcBorders>
            <w:shd w:val="clear" w:color="auto" w:fill="auto"/>
            <w:noWrap/>
            <w:vAlign w:val="bottom"/>
            <w:hideMark/>
          </w:tcPr>
          <w:p w14:paraId="642F33B5" w14:textId="301874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1DFA22A" w14:textId="000DC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CDEF3" w14:textId="23163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856,833.00 </w:t>
            </w:r>
          </w:p>
        </w:tc>
      </w:tr>
      <w:tr w:rsidR="00B766C6" w:rsidRPr="00B766C6" w14:paraId="74ACE7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4D06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BB4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3AEE8A89" w14:textId="5F6C6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3,463.00 </w:t>
            </w:r>
          </w:p>
        </w:tc>
        <w:tc>
          <w:tcPr>
            <w:tcW w:w="0" w:type="auto"/>
            <w:tcBorders>
              <w:top w:val="nil"/>
              <w:left w:val="nil"/>
              <w:bottom w:val="single" w:sz="4" w:space="0" w:color="000000"/>
              <w:right w:val="single" w:sz="4" w:space="0" w:color="000000"/>
            </w:tcBorders>
            <w:shd w:val="clear" w:color="auto" w:fill="auto"/>
            <w:noWrap/>
            <w:vAlign w:val="bottom"/>
            <w:hideMark/>
          </w:tcPr>
          <w:p w14:paraId="6C4585B4" w14:textId="50481F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745B9" w14:textId="3D2724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AA372" w14:textId="7E1BEF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3,463.00 </w:t>
            </w:r>
          </w:p>
        </w:tc>
      </w:tr>
      <w:tr w:rsidR="00B766C6" w:rsidRPr="00B766C6" w14:paraId="53C07B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30DF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B29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4662ED02" w14:textId="442154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C2B4EB3" w14:textId="6CCF60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7153A" w14:textId="24FDD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610A2" w14:textId="5417C4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87,750.00 </w:t>
            </w:r>
          </w:p>
        </w:tc>
      </w:tr>
      <w:tr w:rsidR="00B766C6" w:rsidRPr="00B766C6" w14:paraId="58A761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3155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6AC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7DF895C4" w14:textId="0D867F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c>
          <w:tcPr>
            <w:tcW w:w="0" w:type="auto"/>
            <w:tcBorders>
              <w:top w:val="nil"/>
              <w:left w:val="nil"/>
              <w:bottom w:val="single" w:sz="4" w:space="0" w:color="000000"/>
              <w:right w:val="single" w:sz="4" w:space="0" w:color="000000"/>
            </w:tcBorders>
            <w:shd w:val="clear" w:color="auto" w:fill="auto"/>
            <w:noWrap/>
            <w:vAlign w:val="bottom"/>
            <w:hideMark/>
          </w:tcPr>
          <w:p w14:paraId="449669C7" w14:textId="2CF676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4DCF8" w14:textId="644CD6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7E0298" w14:textId="1A18AC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0 </w:t>
            </w:r>
          </w:p>
        </w:tc>
      </w:tr>
      <w:tr w:rsidR="00B766C6" w:rsidRPr="00B766C6" w14:paraId="656146C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4CA5C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1F7FD4B3" w14:textId="066640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85,755.75 </w:t>
            </w:r>
          </w:p>
        </w:tc>
        <w:tc>
          <w:tcPr>
            <w:tcW w:w="0" w:type="auto"/>
            <w:tcBorders>
              <w:top w:val="nil"/>
              <w:left w:val="nil"/>
              <w:bottom w:val="single" w:sz="4" w:space="0" w:color="000000"/>
              <w:right w:val="single" w:sz="4" w:space="0" w:color="000000"/>
            </w:tcBorders>
            <w:shd w:val="clear" w:color="D8D8D8" w:fill="D8D8D8"/>
            <w:noWrap/>
            <w:vAlign w:val="bottom"/>
            <w:hideMark/>
          </w:tcPr>
          <w:p w14:paraId="060FACF9" w14:textId="2A5136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8,229,487.20 </w:t>
            </w:r>
          </w:p>
        </w:tc>
        <w:tc>
          <w:tcPr>
            <w:tcW w:w="0" w:type="auto"/>
            <w:tcBorders>
              <w:top w:val="nil"/>
              <w:left w:val="nil"/>
              <w:bottom w:val="single" w:sz="4" w:space="0" w:color="000000"/>
              <w:right w:val="single" w:sz="4" w:space="0" w:color="000000"/>
            </w:tcBorders>
            <w:shd w:val="clear" w:color="D8D8D8" w:fill="D8D8D8"/>
            <w:noWrap/>
            <w:vAlign w:val="bottom"/>
            <w:hideMark/>
          </w:tcPr>
          <w:p w14:paraId="226B8D0C" w14:textId="6F01040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30ECEDE" w14:textId="6B6BF3C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515,242.95 </w:t>
            </w:r>
          </w:p>
        </w:tc>
      </w:tr>
      <w:tr w:rsidR="00B766C6" w:rsidRPr="00B766C6" w14:paraId="0E72E2D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E4236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4E2EA5E5" w14:textId="749E59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6E9F119D" w14:textId="2005E4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759,444.20 </w:t>
            </w:r>
          </w:p>
        </w:tc>
        <w:tc>
          <w:tcPr>
            <w:tcW w:w="0" w:type="auto"/>
            <w:tcBorders>
              <w:top w:val="nil"/>
              <w:left w:val="nil"/>
              <w:bottom w:val="single" w:sz="4" w:space="0" w:color="000000"/>
              <w:right w:val="single" w:sz="4" w:space="0" w:color="000000"/>
            </w:tcBorders>
            <w:shd w:val="clear" w:color="auto" w:fill="auto"/>
            <w:noWrap/>
            <w:vAlign w:val="bottom"/>
            <w:hideMark/>
          </w:tcPr>
          <w:p w14:paraId="6773A28D" w14:textId="30C472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FF86D" w14:textId="41850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875,604.20 </w:t>
            </w:r>
          </w:p>
        </w:tc>
      </w:tr>
      <w:tr w:rsidR="00B766C6" w:rsidRPr="00B766C6" w14:paraId="44BBA6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4C4B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62AAA6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47CDBA8C" w14:textId="62AC7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880.00 </w:t>
            </w:r>
          </w:p>
        </w:tc>
        <w:tc>
          <w:tcPr>
            <w:tcW w:w="0" w:type="auto"/>
            <w:tcBorders>
              <w:top w:val="nil"/>
              <w:left w:val="nil"/>
              <w:bottom w:val="single" w:sz="4" w:space="0" w:color="000000"/>
              <w:right w:val="single" w:sz="4" w:space="0" w:color="000000"/>
            </w:tcBorders>
            <w:shd w:val="clear" w:color="auto" w:fill="auto"/>
            <w:noWrap/>
            <w:vAlign w:val="bottom"/>
            <w:hideMark/>
          </w:tcPr>
          <w:p w14:paraId="3A7A6FEA" w14:textId="69E0D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2442CC" w14:textId="28D342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2336F8" w14:textId="2AF74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880.00 </w:t>
            </w:r>
          </w:p>
        </w:tc>
      </w:tr>
      <w:tr w:rsidR="00B766C6" w:rsidRPr="00B766C6" w14:paraId="5D506B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E4A2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FD2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0B3ECA3" w14:textId="65DCF5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189CC36" w14:textId="543311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BE06C" w14:textId="3846CC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D8C67" w14:textId="3AE8B0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3CE9B3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777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CDF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78A3AD2E" w14:textId="0BD1E8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5,977.00 </w:t>
            </w:r>
          </w:p>
        </w:tc>
        <w:tc>
          <w:tcPr>
            <w:tcW w:w="0" w:type="auto"/>
            <w:tcBorders>
              <w:top w:val="nil"/>
              <w:left w:val="nil"/>
              <w:bottom w:val="single" w:sz="4" w:space="0" w:color="000000"/>
              <w:right w:val="single" w:sz="4" w:space="0" w:color="000000"/>
            </w:tcBorders>
            <w:shd w:val="clear" w:color="auto" w:fill="auto"/>
            <w:noWrap/>
            <w:vAlign w:val="bottom"/>
            <w:hideMark/>
          </w:tcPr>
          <w:p w14:paraId="3A37C807" w14:textId="6B50E8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8,500.00 </w:t>
            </w:r>
          </w:p>
        </w:tc>
        <w:tc>
          <w:tcPr>
            <w:tcW w:w="0" w:type="auto"/>
            <w:tcBorders>
              <w:top w:val="nil"/>
              <w:left w:val="nil"/>
              <w:bottom w:val="single" w:sz="4" w:space="0" w:color="000000"/>
              <w:right w:val="single" w:sz="4" w:space="0" w:color="000000"/>
            </w:tcBorders>
            <w:shd w:val="clear" w:color="auto" w:fill="auto"/>
            <w:noWrap/>
            <w:vAlign w:val="bottom"/>
            <w:hideMark/>
          </w:tcPr>
          <w:p w14:paraId="09019A60" w14:textId="3F7BD0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C0295" w14:textId="1F578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4,477.00 </w:t>
            </w:r>
          </w:p>
        </w:tc>
      </w:tr>
      <w:tr w:rsidR="00B766C6" w:rsidRPr="00B766C6" w14:paraId="78CAE6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995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28E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4E8BA8AE" w14:textId="4F791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5ED2ECE2" w14:textId="13F148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6737D" w14:textId="31843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97700" w14:textId="26A5E4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2,000.00 </w:t>
            </w:r>
          </w:p>
        </w:tc>
      </w:tr>
      <w:tr w:rsidR="00B766C6" w:rsidRPr="00B766C6" w14:paraId="5F4AC0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9E1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2B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0B389B9" w14:textId="704A6C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62B76B87" w14:textId="161C33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31A4F468" w14:textId="5637CF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115DF" w14:textId="704E16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350.00 </w:t>
            </w:r>
          </w:p>
        </w:tc>
      </w:tr>
      <w:tr w:rsidR="00B766C6" w:rsidRPr="00B766C6" w14:paraId="0F705F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53B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66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2358244A" w14:textId="596384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9,462.00 </w:t>
            </w:r>
          </w:p>
        </w:tc>
        <w:tc>
          <w:tcPr>
            <w:tcW w:w="0" w:type="auto"/>
            <w:tcBorders>
              <w:top w:val="nil"/>
              <w:left w:val="nil"/>
              <w:bottom w:val="single" w:sz="4" w:space="0" w:color="000000"/>
              <w:right w:val="single" w:sz="4" w:space="0" w:color="000000"/>
            </w:tcBorders>
            <w:shd w:val="clear" w:color="auto" w:fill="auto"/>
            <w:noWrap/>
            <w:vAlign w:val="bottom"/>
            <w:hideMark/>
          </w:tcPr>
          <w:p w14:paraId="0774F79D" w14:textId="4D9295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830.00 </w:t>
            </w:r>
          </w:p>
        </w:tc>
        <w:tc>
          <w:tcPr>
            <w:tcW w:w="0" w:type="auto"/>
            <w:tcBorders>
              <w:top w:val="nil"/>
              <w:left w:val="nil"/>
              <w:bottom w:val="single" w:sz="4" w:space="0" w:color="000000"/>
              <w:right w:val="single" w:sz="4" w:space="0" w:color="000000"/>
            </w:tcBorders>
            <w:shd w:val="clear" w:color="auto" w:fill="auto"/>
            <w:noWrap/>
            <w:vAlign w:val="bottom"/>
            <w:hideMark/>
          </w:tcPr>
          <w:p w14:paraId="2D4BF583" w14:textId="7FA457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67443" w14:textId="42F982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60,292.00 </w:t>
            </w:r>
          </w:p>
        </w:tc>
      </w:tr>
      <w:tr w:rsidR="00B766C6" w:rsidRPr="00B766C6" w14:paraId="566BD8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F73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473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0C7720A" w14:textId="36BDE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860.75 </w:t>
            </w:r>
          </w:p>
        </w:tc>
        <w:tc>
          <w:tcPr>
            <w:tcW w:w="0" w:type="auto"/>
            <w:tcBorders>
              <w:top w:val="nil"/>
              <w:left w:val="nil"/>
              <w:bottom w:val="single" w:sz="4" w:space="0" w:color="000000"/>
              <w:right w:val="single" w:sz="4" w:space="0" w:color="000000"/>
            </w:tcBorders>
            <w:shd w:val="clear" w:color="auto" w:fill="auto"/>
            <w:noWrap/>
            <w:vAlign w:val="bottom"/>
            <w:hideMark/>
          </w:tcPr>
          <w:p w14:paraId="3E6EBE27" w14:textId="2B449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1B3D0" w14:textId="0E1071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BFDA4" w14:textId="54FF09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860.75 </w:t>
            </w:r>
          </w:p>
        </w:tc>
      </w:tr>
      <w:tr w:rsidR="00B766C6" w:rsidRPr="00B766C6" w14:paraId="3937EA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539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224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37F97CA" w14:textId="20F27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F26E2" w14:textId="19FDBB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3615F" w14:textId="16712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AB7F57" w14:textId="5E587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3C6D00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29C68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2A6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2297303C" w14:textId="648493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1D22264C" w14:textId="7F814B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4223E370" w14:textId="5AF166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91182" w14:textId="0D97D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08,275.00 </w:t>
            </w:r>
          </w:p>
        </w:tc>
      </w:tr>
      <w:tr w:rsidR="00B766C6" w:rsidRPr="00B766C6" w14:paraId="01856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8D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3DC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47681433" w14:textId="5B5F96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90.00 </w:t>
            </w:r>
          </w:p>
        </w:tc>
        <w:tc>
          <w:tcPr>
            <w:tcW w:w="0" w:type="auto"/>
            <w:tcBorders>
              <w:top w:val="nil"/>
              <w:left w:val="nil"/>
              <w:bottom w:val="single" w:sz="4" w:space="0" w:color="000000"/>
              <w:right w:val="single" w:sz="4" w:space="0" w:color="000000"/>
            </w:tcBorders>
            <w:shd w:val="clear" w:color="auto" w:fill="auto"/>
            <w:noWrap/>
            <w:vAlign w:val="bottom"/>
            <w:hideMark/>
          </w:tcPr>
          <w:p w14:paraId="7EDBBD45" w14:textId="63C27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7,750.00 </w:t>
            </w:r>
          </w:p>
        </w:tc>
        <w:tc>
          <w:tcPr>
            <w:tcW w:w="0" w:type="auto"/>
            <w:tcBorders>
              <w:top w:val="nil"/>
              <w:left w:val="nil"/>
              <w:bottom w:val="single" w:sz="4" w:space="0" w:color="000000"/>
              <w:right w:val="single" w:sz="4" w:space="0" w:color="000000"/>
            </w:tcBorders>
            <w:shd w:val="clear" w:color="auto" w:fill="auto"/>
            <w:noWrap/>
            <w:vAlign w:val="bottom"/>
            <w:hideMark/>
          </w:tcPr>
          <w:p w14:paraId="4EF8EA9D" w14:textId="68C5D3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D6E44" w14:textId="00E51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1,240.00 </w:t>
            </w:r>
          </w:p>
        </w:tc>
      </w:tr>
      <w:tr w:rsidR="00B766C6" w:rsidRPr="00B766C6" w14:paraId="50A893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EC8C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07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7094C3C5" w14:textId="5B4DF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627538E" w14:textId="3ECFF0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7DBD3324" w14:textId="5E176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FF3FF" w14:textId="60A0E4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860.00 </w:t>
            </w:r>
          </w:p>
        </w:tc>
      </w:tr>
      <w:tr w:rsidR="00B766C6" w:rsidRPr="00B766C6" w14:paraId="6F63F5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3E31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474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3D052DC3" w14:textId="1CED32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0AB97101" w14:textId="23952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0DAB4" w14:textId="766E43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2ECBA" w14:textId="66DC7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7,860.00 </w:t>
            </w:r>
          </w:p>
        </w:tc>
      </w:tr>
      <w:tr w:rsidR="00B766C6" w:rsidRPr="00B766C6" w14:paraId="155B76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BDB5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9A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D0BBA29" w14:textId="05ACE6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45F1B3A6" w14:textId="6D3754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5D1C7" w14:textId="17F935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D9D66" w14:textId="4C299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1FE4F5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A84C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43F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2B9B5165" w14:textId="1DA3BC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08E4CB0" w14:textId="0F5C6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6E20A9DE" w14:textId="02237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190BF" w14:textId="623B68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4,510.00 </w:t>
            </w:r>
          </w:p>
        </w:tc>
      </w:tr>
      <w:tr w:rsidR="00B766C6" w:rsidRPr="00B766C6" w14:paraId="22C1F4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77B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B8F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0363D959" w14:textId="42B5A4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895E002" w14:textId="61D3F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F7ACE" w14:textId="07EB9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D6EEA8" w14:textId="1E0A13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r>
      <w:tr w:rsidR="00B766C6" w:rsidRPr="00B766C6" w14:paraId="113C8E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16D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4FC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2D782428" w14:textId="29057C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750FE95F" w14:textId="415BC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8CF5A" w14:textId="432C4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7BAFC" w14:textId="20E039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9,840.00 </w:t>
            </w:r>
          </w:p>
        </w:tc>
      </w:tr>
      <w:tr w:rsidR="00B766C6" w:rsidRPr="00B766C6" w14:paraId="3769E9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902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5FB0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24F68AA9" w14:textId="2F4CFE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46D8" w14:textId="29C78A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490F5" w14:textId="3B54E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9BB3B" w14:textId="24EBEE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400.00 </w:t>
            </w:r>
          </w:p>
        </w:tc>
      </w:tr>
      <w:tr w:rsidR="00B766C6" w:rsidRPr="00B766C6" w14:paraId="4A7CC6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A1A1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53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AEEF3FA" w14:textId="59CE51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6C12BFD2" w14:textId="04E9E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2655BAD3" w14:textId="7F17E6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CFAE8" w14:textId="378CD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3,574.00 </w:t>
            </w:r>
          </w:p>
        </w:tc>
      </w:tr>
      <w:tr w:rsidR="00B766C6" w:rsidRPr="00B766C6" w14:paraId="5AE9E1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9B5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394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610D71D" w14:textId="2CA57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76.00 </w:t>
            </w:r>
          </w:p>
        </w:tc>
        <w:tc>
          <w:tcPr>
            <w:tcW w:w="0" w:type="auto"/>
            <w:tcBorders>
              <w:top w:val="nil"/>
              <w:left w:val="nil"/>
              <w:bottom w:val="single" w:sz="4" w:space="0" w:color="000000"/>
              <w:right w:val="single" w:sz="4" w:space="0" w:color="000000"/>
            </w:tcBorders>
            <w:shd w:val="clear" w:color="auto" w:fill="auto"/>
            <w:noWrap/>
            <w:vAlign w:val="bottom"/>
            <w:hideMark/>
          </w:tcPr>
          <w:p w14:paraId="0F194E6D" w14:textId="7FC1C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58E26BBC" w14:textId="7BF478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BF7B9" w14:textId="2C963B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731.00 </w:t>
            </w:r>
          </w:p>
        </w:tc>
      </w:tr>
      <w:tr w:rsidR="00B766C6" w:rsidRPr="00B766C6" w14:paraId="5DC1B2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2CB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3E5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78D4E479" w14:textId="6263FB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1A4DEDFF" w14:textId="24A6AC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002D0" w14:textId="10F1C0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8C1BA" w14:textId="69483F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9,318.00 </w:t>
            </w:r>
          </w:p>
        </w:tc>
      </w:tr>
      <w:tr w:rsidR="00B766C6" w:rsidRPr="00B766C6" w14:paraId="63EA36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426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B517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3748E59C" w14:textId="6BA7D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029D6DD6" w14:textId="249623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8B6E40" w14:textId="732CEE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18058" w14:textId="5D638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008.00 </w:t>
            </w:r>
          </w:p>
        </w:tc>
      </w:tr>
      <w:tr w:rsidR="00B766C6" w:rsidRPr="00B766C6" w14:paraId="7440BD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031B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FBB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71F07A6B" w14:textId="1A84BA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1953CCE" w14:textId="100779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454A6DE6" w14:textId="7E38C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6D9D5" w14:textId="226C6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605.00 </w:t>
            </w:r>
          </w:p>
        </w:tc>
      </w:tr>
      <w:tr w:rsidR="00B766C6" w:rsidRPr="00B766C6" w14:paraId="0D767A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C7AC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EE61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1D263E22" w14:textId="6B616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5F2A63BC" w14:textId="35604B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970.00 </w:t>
            </w:r>
          </w:p>
        </w:tc>
        <w:tc>
          <w:tcPr>
            <w:tcW w:w="0" w:type="auto"/>
            <w:tcBorders>
              <w:top w:val="nil"/>
              <w:left w:val="nil"/>
              <w:bottom w:val="single" w:sz="4" w:space="0" w:color="000000"/>
              <w:right w:val="single" w:sz="4" w:space="0" w:color="000000"/>
            </w:tcBorders>
            <w:shd w:val="clear" w:color="auto" w:fill="auto"/>
            <w:noWrap/>
            <w:vAlign w:val="bottom"/>
            <w:hideMark/>
          </w:tcPr>
          <w:p w14:paraId="784104C7" w14:textId="679EC6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612C31" w14:textId="2890F8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1,558.00 </w:t>
            </w:r>
          </w:p>
        </w:tc>
      </w:tr>
      <w:tr w:rsidR="00B766C6" w:rsidRPr="00B766C6" w14:paraId="1AE07AB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4BCC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233B14C2" w14:textId="041E0DC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63,541.74 </w:t>
            </w:r>
          </w:p>
        </w:tc>
        <w:tc>
          <w:tcPr>
            <w:tcW w:w="0" w:type="auto"/>
            <w:tcBorders>
              <w:top w:val="nil"/>
              <w:left w:val="nil"/>
              <w:bottom w:val="single" w:sz="4" w:space="0" w:color="000000"/>
              <w:right w:val="single" w:sz="4" w:space="0" w:color="000000"/>
            </w:tcBorders>
            <w:shd w:val="clear" w:color="D8D8D8" w:fill="D8D8D8"/>
            <w:noWrap/>
            <w:vAlign w:val="bottom"/>
            <w:hideMark/>
          </w:tcPr>
          <w:p w14:paraId="2C98109F" w14:textId="5803B6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763,533.31 </w:t>
            </w:r>
          </w:p>
        </w:tc>
        <w:tc>
          <w:tcPr>
            <w:tcW w:w="0" w:type="auto"/>
            <w:tcBorders>
              <w:top w:val="nil"/>
              <w:left w:val="nil"/>
              <w:bottom w:val="single" w:sz="4" w:space="0" w:color="000000"/>
              <w:right w:val="single" w:sz="4" w:space="0" w:color="000000"/>
            </w:tcBorders>
            <w:shd w:val="clear" w:color="D8D8D8" w:fill="D8D8D8"/>
            <w:noWrap/>
            <w:vAlign w:val="bottom"/>
            <w:hideMark/>
          </w:tcPr>
          <w:p w14:paraId="60C27BCD" w14:textId="3CB934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1451B9" w14:textId="6077825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5,027,075.05 </w:t>
            </w:r>
          </w:p>
        </w:tc>
      </w:tr>
      <w:tr w:rsidR="00B766C6" w:rsidRPr="00B766C6" w14:paraId="298DF50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D19E92"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74BD0ED1" w14:textId="2AE73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3EE6895" w14:textId="2C9D3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3C2ECAF6" w14:textId="003A4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D06FF" w14:textId="78411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36,200.50 </w:t>
            </w:r>
          </w:p>
        </w:tc>
      </w:tr>
      <w:tr w:rsidR="00B766C6" w:rsidRPr="00B766C6" w14:paraId="5CCA74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F00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DC7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2593B4CF" w14:textId="5DBE2D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E8C28E4" w14:textId="30239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97570" w14:textId="38550F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B35E2" w14:textId="61ED8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41A30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426E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5BE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3EC30510" w14:textId="47340D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5AA61645" w14:textId="7ADDFE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13EA4" w14:textId="6B7D87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CF0CC" w14:textId="7404DA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7,600.00 </w:t>
            </w:r>
          </w:p>
        </w:tc>
      </w:tr>
      <w:tr w:rsidR="00B766C6" w:rsidRPr="00B766C6" w14:paraId="52CC2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B9D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9A4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18CD9D36" w14:textId="78FE0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0,210.00 </w:t>
            </w:r>
          </w:p>
        </w:tc>
        <w:tc>
          <w:tcPr>
            <w:tcW w:w="0" w:type="auto"/>
            <w:tcBorders>
              <w:top w:val="nil"/>
              <w:left w:val="nil"/>
              <w:bottom w:val="single" w:sz="4" w:space="0" w:color="000000"/>
              <w:right w:val="single" w:sz="4" w:space="0" w:color="000000"/>
            </w:tcBorders>
            <w:shd w:val="clear" w:color="auto" w:fill="auto"/>
            <w:noWrap/>
            <w:vAlign w:val="bottom"/>
            <w:hideMark/>
          </w:tcPr>
          <w:p w14:paraId="2314E22E" w14:textId="18DDAD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335D613" w14:textId="6B66D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28F29" w14:textId="406012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710.00 </w:t>
            </w:r>
          </w:p>
        </w:tc>
      </w:tr>
      <w:tr w:rsidR="00B766C6" w:rsidRPr="00B766C6" w14:paraId="13E600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185B6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715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35892091" w14:textId="58CA9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8,760.00 </w:t>
            </w:r>
          </w:p>
        </w:tc>
        <w:tc>
          <w:tcPr>
            <w:tcW w:w="0" w:type="auto"/>
            <w:tcBorders>
              <w:top w:val="nil"/>
              <w:left w:val="nil"/>
              <w:bottom w:val="single" w:sz="4" w:space="0" w:color="000000"/>
              <w:right w:val="single" w:sz="4" w:space="0" w:color="000000"/>
            </w:tcBorders>
            <w:shd w:val="clear" w:color="auto" w:fill="auto"/>
            <w:noWrap/>
            <w:vAlign w:val="bottom"/>
            <w:hideMark/>
          </w:tcPr>
          <w:p w14:paraId="68B323A7" w14:textId="3CA6B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3B6BBAB9" w14:textId="0D383E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72B1E" w14:textId="04B917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1,660.00 </w:t>
            </w:r>
          </w:p>
        </w:tc>
      </w:tr>
      <w:tr w:rsidR="00B766C6" w:rsidRPr="00B766C6" w14:paraId="22E6E9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BB56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B46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079E1078" w14:textId="4253F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4,130.00 </w:t>
            </w:r>
          </w:p>
        </w:tc>
        <w:tc>
          <w:tcPr>
            <w:tcW w:w="0" w:type="auto"/>
            <w:tcBorders>
              <w:top w:val="nil"/>
              <w:left w:val="nil"/>
              <w:bottom w:val="single" w:sz="4" w:space="0" w:color="000000"/>
              <w:right w:val="single" w:sz="4" w:space="0" w:color="000000"/>
            </w:tcBorders>
            <w:shd w:val="clear" w:color="auto" w:fill="auto"/>
            <w:noWrap/>
            <w:vAlign w:val="bottom"/>
            <w:hideMark/>
          </w:tcPr>
          <w:p w14:paraId="55EA9313" w14:textId="5DD6F5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970.00 </w:t>
            </w:r>
          </w:p>
        </w:tc>
        <w:tc>
          <w:tcPr>
            <w:tcW w:w="0" w:type="auto"/>
            <w:tcBorders>
              <w:top w:val="nil"/>
              <w:left w:val="nil"/>
              <w:bottom w:val="single" w:sz="4" w:space="0" w:color="000000"/>
              <w:right w:val="single" w:sz="4" w:space="0" w:color="000000"/>
            </w:tcBorders>
            <w:shd w:val="clear" w:color="auto" w:fill="auto"/>
            <w:noWrap/>
            <w:vAlign w:val="bottom"/>
            <w:hideMark/>
          </w:tcPr>
          <w:p w14:paraId="231924AF" w14:textId="378978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10CD1" w14:textId="3B16C4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5,100.00 </w:t>
            </w:r>
          </w:p>
        </w:tc>
      </w:tr>
      <w:tr w:rsidR="00B766C6" w:rsidRPr="00B766C6" w14:paraId="747A46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898B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67A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77BC8259" w14:textId="17F16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15E18AC5" w14:textId="61705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5538E" w14:textId="59EEF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31399" w14:textId="031261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8,184.00 </w:t>
            </w:r>
          </w:p>
        </w:tc>
      </w:tr>
      <w:tr w:rsidR="00B766C6" w:rsidRPr="00B766C6" w14:paraId="615019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F0EE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52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5900ACBE" w14:textId="0B2FBC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9EFE7E4" w14:textId="390090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FDAC3" w14:textId="7814AC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848E0" w14:textId="3260CD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869B2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A0E5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57F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6D65F4D9" w14:textId="3C2389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25E2" w14:textId="179235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20D5572" w14:textId="44F68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93EA7B" w14:textId="11F370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8,224.78 </w:t>
            </w:r>
          </w:p>
        </w:tc>
      </w:tr>
      <w:tr w:rsidR="00B766C6" w:rsidRPr="00B766C6" w14:paraId="60B085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225B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E3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6C4ADAD" w14:textId="77CC2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2479174" w14:textId="648FB4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CD2E" w14:textId="22C56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0346D5" w14:textId="1CB68E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28F1CD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F3AC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2CBD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70626719" w14:textId="4B0A6E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A1A1EAD" w14:textId="2F48BC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717783D" w14:textId="06FCBD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C8823" w14:textId="27B7A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5,597.00 </w:t>
            </w:r>
          </w:p>
        </w:tc>
      </w:tr>
      <w:tr w:rsidR="00B766C6" w:rsidRPr="00B766C6" w14:paraId="31737E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634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921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24247951" w14:textId="327141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3,048.00 </w:t>
            </w:r>
          </w:p>
        </w:tc>
        <w:tc>
          <w:tcPr>
            <w:tcW w:w="0" w:type="auto"/>
            <w:tcBorders>
              <w:top w:val="nil"/>
              <w:left w:val="nil"/>
              <w:bottom w:val="single" w:sz="4" w:space="0" w:color="000000"/>
              <w:right w:val="single" w:sz="4" w:space="0" w:color="000000"/>
            </w:tcBorders>
            <w:shd w:val="clear" w:color="auto" w:fill="auto"/>
            <w:noWrap/>
            <w:vAlign w:val="bottom"/>
            <w:hideMark/>
          </w:tcPr>
          <w:p w14:paraId="264ED1AC" w14:textId="7A8B6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888.00 </w:t>
            </w:r>
          </w:p>
        </w:tc>
        <w:tc>
          <w:tcPr>
            <w:tcW w:w="0" w:type="auto"/>
            <w:tcBorders>
              <w:top w:val="nil"/>
              <w:left w:val="nil"/>
              <w:bottom w:val="single" w:sz="4" w:space="0" w:color="000000"/>
              <w:right w:val="single" w:sz="4" w:space="0" w:color="000000"/>
            </w:tcBorders>
            <w:shd w:val="clear" w:color="auto" w:fill="auto"/>
            <w:noWrap/>
            <w:vAlign w:val="bottom"/>
            <w:hideMark/>
          </w:tcPr>
          <w:p w14:paraId="38CE84A2" w14:textId="366B1C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C309D3" w14:textId="32DB0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8,936.00 </w:t>
            </w:r>
          </w:p>
        </w:tc>
      </w:tr>
      <w:tr w:rsidR="00B766C6" w:rsidRPr="00B766C6" w14:paraId="68EE37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07D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7716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558A336F" w14:textId="691887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1E40736" w14:textId="0F506D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F56CF3" w14:textId="743D98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160F2" w14:textId="7513F9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55E8FE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E3D7D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BFF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72ECDFB2" w14:textId="76DA3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44EAAED" w14:textId="380855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FFF1EE" w14:textId="6B658C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11B43" w14:textId="633E2C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EB19E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8644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FB7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1E00980D" w14:textId="19106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7D5F4AE" w14:textId="2E86C0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6187568" w14:textId="50A653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CC11D" w14:textId="4F6BAD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500.00 </w:t>
            </w:r>
          </w:p>
        </w:tc>
      </w:tr>
      <w:tr w:rsidR="00B766C6" w:rsidRPr="00B766C6" w14:paraId="58667B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8862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F59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08EBC986" w14:textId="54267A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89ED5D9" w14:textId="33072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EBA33" w14:textId="60B1A5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A2498" w14:textId="77CBF8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r>
      <w:tr w:rsidR="00B766C6" w:rsidRPr="00B766C6" w14:paraId="08DB74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F942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4A3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1F60B4D8" w14:textId="313880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690.00 </w:t>
            </w:r>
          </w:p>
        </w:tc>
        <w:tc>
          <w:tcPr>
            <w:tcW w:w="0" w:type="auto"/>
            <w:tcBorders>
              <w:top w:val="nil"/>
              <w:left w:val="nil"/>
              <w:bottom w:val="single" w:sz="4" w:space="0" w:color="000000"/>
              <w:right w:val="single" w:sz="4" w:space="0" w:color="000000"/>
            </w:tcBorders>
            <w:shd w:val="clear" w:color="auto" w:fill="auto"/>
            <w:noWrap/>
            <w:vAlign w:val="bottom"/>
            <w:hideMark/>
          </w:tcPr>
          <w:p w14:paraId="5C068AFF" w14:textId="2E4227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F5240" w14:textId="7706C9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D30D29" w14:textId="340FE8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690.00 </w:t>
            </w:r>
          </w:p>
        </w:tc>
      </w:tr>
      <w:tr w:rsidR="00B766C6" w:rsidRPr="00B766C6" w14:paraId="37C51F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2C70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3B14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89685E5" w14:textId="272108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9BA517" w14:textId="389BE6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949C9" w14:textId="3D01E7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0631B" w14:textId="3F40CA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56A476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BB88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23C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2B9ABC14" w14:textId="731492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6A2E1BA9" w14:textId="6F1B5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81EC8" w14:textId="02D9E4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F17FDA" w14:textId="1BB5D2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r>
      <w:tr w:rsidR="00B766C6" w:rsidRPr="00B766C6" w14:paraId="5F13EE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5934C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B04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3BF57163" w14:textId="177F6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520BA7C0" w14:textId="443154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242F40DA" w14:textId="1451B7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7A557" w14:textId="661CAD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9,452.00 </w:t>
            </w:r>
          </w:p>
        </w:tc>
      </w:tr>
      <w:tr w:rsidR="00B766C6" w:rsidRPr="00B766C6" w14:paraId="26AA950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597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EEC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34F56CEA" w14:textId="5A722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66014CA" w14:textId="663B65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F0A63AB" w14:textId="073911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E9299" w14:textId="17C386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655.77 </w:t>
            </w:r>
          </w:p>
        </w:tc>
      </w:tr>
      <w:tr w:rsidR="00B766C6" w:rsidRPr="00B766C6" w14:paraId="6CBB66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32B5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1A8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52DADA04" w14:textId="09799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182.00 </w:t>
            </w:r>
          </w:p>
        </w:tc>
        <w:tc>
          <w:tcPr>
            <w:tcW w:w="0" w:type="auto"/>
            <w:tcBorders>
              <w:top w:val="nil"/>
              <w:left w:val="nil"/>
              <w:bottom w:val="single" w:sz="4" w:space="0" w:color="000000"/>
              <w:right w:val="single" w:sz="4" w:space="0" w:color="000000"/>
            </w:tcBorders>
            <w:shd w:val="clear" w:color="auto" w:fill="auto"/>
            <w:noWrap/>
            <w:vAlign w:val="bottom"/>
            <w:hideMark/>
          </w:tcPr>
          <w:p w14:paraId="30EAACDC" w14:textId="3CB7C1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652DB" w14:textId="3CA0E4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57AB8" w14:textId="24B16E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182.00 </w:t>
            </w:r>
          </w:p>
        </w:tc>
      </w:tr>
      <w:tr w:rsidR="00B766C6" w:rsidRPr="00B766C6" w14:paraId="60E8F6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C74F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0E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0BE3FABE" w14:textId="0559EF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4416F3EF" w14:textId="5129F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F98F868" w14:textId="461832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E8CCA" w14:textId="4A4F2A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28,020.00 </w:t>
            </w:r>
          </w:p>
        </w:tc>
      </w:tr>
      <w:tr w:rsidR="00B766C6" w:rsidRPr="00B766C6" w14:paraId="6F70FD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8B7B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EC0C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0BA4FBF" w14:textId="0AE41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c>
          <w:tcPr>
            <w:tcW w:w="0" w:type="auto"/>
            <w:tcBorders>
              <w:top w:val="nil"/>
              <w:left w:val="nil"/>
              <w:bottom w:val="single" w:sz="4" w:space="0" w:color="000000"/>
              <w:right w:val="single" w:sz="4" w:space="0" w:color="000000"/>
            </w:tcBorders>
            <w:shd w:val="clear" w:color="auto" w:fill="auto"/>
            <w:noWrap/>
            <w:vAlign w:val="bottom"/>
            <w:hideMark/>
          </w:tcPr>
          <w:p w14:paraId="36924182" w14:textId="795EC0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E7DA17" w14:textId="0B7187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6713C" w14:textId="2952EA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6,210.00 </w:t>
            </w:r>
          </w:p>
        </w:tc>
      </w:tr>
      <w:tr w:rsidR="00B766C6" w:rsidRPr="00B766C6" w14:paraId="63CAFD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88F7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95E8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170F2A5A" w14:textId="194A15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200.00 </w:t>
            </w:r>
          </w:p>
        </w:tc>
        <w:tc>
          <w:tcPr>
            <w:tcW w:w="0" w:type="auto"/>
            <w:tcBorders>
              <w:top w:val="nil"/>
              <w:left w:val="nil"/>
              <w:bottom w:val="single" w:sz="4" w:space="0" w:color="000000"/>
              <w:right w:val="single" w:sz="4" w:space="0" w:color="000000"/>
            </w:tcBorders>
            <w:shd w:val="clear" w:color="auto" w:fill="auto"/>
            <w:noWrap/>
            <w:vAlign w:val="bottom"/>
            <w:hideMark/>
          </w:tcPr>
          <w:p w14:paraId="3BD88A4C" w14:textId="34408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7D3E6A03" w14:textId="31D8FE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5DE36" w14:textId="4BB766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70,988.83 </w:t>
            </w:r>
          </w:p>
        </w:tc>
      </w:tr>
      <w:tr w:rsidR="00B766C6" w:rsidRPr="00B766C6" w14:paraId="7BFC4E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489A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1B0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CD24B8D" w14:textId="26543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8,320.00 </w:t>
            </w:r>
          </w:p>
        </w:tc>
        <w:tc>
          <w:tcPr>
            <w:tcW w:w="0" w:type="auto"/>
            <w:tcBorders>
              <w:top w:val="nil"/>
              <w:left w:val="nil"/>
              <w:bottom w:val="single" w:sz="4" w:space="0" w:color="000000"/>
              <w:right w:val="single" w:sz="4" w:space="0" w:color="000000"/>
            </w:tcBorders>
            <w:shd w:val="clear" w:color="auto" w:fill="auto"/>
            <w:noWrap/>
            <w:vAlign w:val="bottom"/>
            <w:hideMark/>
          </w:tcPr>
          <w:p w14:paraId="2AA9600D" w14:textId="3E5FD6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77,815.88 </w:t>
            </w:r>
          </w:p>
        </w:tc>
        <w:tc>
          <w:tcPr>
            <w:tcW w:w="0" w:type="auto"/>
            <w:tcBorders>
              <w:top w:val="nil"/>
              <w:left w:val="nil"/>
              <w:bottom w:val="single" w:sz="4" w:space="0" w:color="000000"/>
              <w:right w:val="single" w:sz="4" w:space="0" w:color="000000"/>
            </w:tcBorders>
            <w:shd w:val="clear" w:color="auto" w:fill="auto"/>
            <w:noWrap/>
            <w:vAlign w:val="bottom"/>
            <w:hideMark/>
          </w:tcPr>
          <w:p w14:paraId="3ED6A811" w14:textId="4E3B5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FA69BE" w14:textId="08654D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66,135.88 </w:t>
            </w:r>
          </w:p>
        </w:tc>
      </w:tr>
      <w:tr w:rsidR="00B766C6" w:rsidRPr="00B766C6" w14:paraId="2BCE25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52A6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BC8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8F4B8E9" w14:textId="481C5F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900.00 </w:t>
            </w:r>
          </w:p>
        </w:tc>
        <w:tc>
          <w:tcPr>
            <w:tcW w:w="0" w:type="auto"/>
            <w:tcBorders>
              <w:top w:val="nil"/>
              <w:left w:val="nil"/>
              <w:bottom w:val="single" w:sz="4" w:space="0" w:color="000000"/>
              <w:right w:val="single" w:sz="4" w:space="0" w:color="000000"/>
            </w:tcBorders>
            <w:shd w:val="clear" w:color="auto" w:fill="auto"/>
            <w:noWrap/>
            <w:vAlign w:val="bottom"/>
            <w:hideMark/>
          </w:tcPr>
          <w:p w14:paraId="6F66A7B8" w14:textId="1D00BA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03D3F52" w14:textId="493F55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301D5" w14:textId="6D3C92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1,450.00 </w:t>
            </w:r>
          </w:p>
        </w:tc>
      </w:tr>
      <w:tr w:rsidR="00B766C6" w:rsidRPr="00B766C6" w14:paraId="671D95A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917C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1A7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CD49A0B" w14:textId="3ADC26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43267415" w14:textId="06CBD4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35402C89" w14:textId="254BA0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9549D" w14:textId="62F564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300.00 </w:t>
            </w:r>
          </w:p>
        </w:tc>
      </w:tr>
      <w:tr w:rsidR="00B766C6" w:rsidRPr="00B766C6" w14:paraId="66FD59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217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E3E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AEDDC1A" w14:textId="6928D6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231.74 </w:t>
            </w:r>
          </w:p>
        </w:tc>
        <w:tc>
          <w:tcPr>
            <w:tcW w:w="0" w:type="auto"/>
            <w:tcBorders>
              <w:top w:val="nil"/>
              <w:left w:val="nil"/>
              <w:bottom w:val="single" w:sz="4" w:space="0" w:color="000000"/>
              <w:right w:val="single" w:sz="4" w:space="0" w:color="000000"/>
            </w:tcBorders>
            <w:shd w:val="clear" w:color="auto" w:fill="auto"/>
            <w:noWrap/>
            <w:vAlign w:val="bottom"/>
            <w:hideMark/>
          </w:tcPr>
          <w:p w14:paraId="022198B5" w14:textId="05549B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5DEC0143" w14:textId="766133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9594F" w14:textId="0C9CC4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33,822.29 </w:t>
            </w:r>
          </w:p>
        </w:tc>
      </w:tr>
      <w:tr w:rsidR="00B766C6" w:rsidRPr="00B766C6" w14:paraId="6FD27B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4F3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9F1A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7BC182BE" w14:textId="223F6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49C1B3C0" w14:textId="5E90B5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9A8FD" w14:textId="3CD53C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4BC64" w14:textId="0F3C2E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190.00 </w:t>
            </w:r>
          </w:p>
        </w:tc>
      </w:tr>
      <w:tr w:rsidR="00B766C6" w:rsidRPr="00B766C6" w14:paraId="514ED9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C6FCC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DC6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7BCE1E2" w14:textId="5D4EC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44325818" w14:textId="275C0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A6503" w14:textId="34CD2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B20B31" w14:textId="445AC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256.00 </w:t>
            </w:r>
          </w:p>
        </w:tc>
      </w:tr>
      <w:tr w:rsidR="00B766C6" w:rsidRPr="00B766C6" w14:paraId="1E7F020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6952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06C44852" w14:textId="04C5BD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272,939.00 </w:t>
            </w:r>
          </w:p>
        </w:tc>
        <w:tc>
          <w:tcPr>
            <w:tcW w:w="0" w:type="auto"/>
            <w:tcBorders>
              <w:top w:val="nil"/>
              <w:left w:val="nil"/>
              <w:bottom w:val="single" w:sz="4" w:space="0" w:color="000000"/>
              <w:right w:val="single" w:sz="4" w:space="0" w:color="000000"/>
            </w:tcBorders>
            <w:shd w:val="clear" w:color="D8D8D8" w:fill="D8D8D8"/>
            <w:noWrap/>
            <w:vAlign w:val="bottom"/>
            <w:hideMark/>
          </w:tcPr>
          <w:p w14:paraId="331714C8" w14:textId="69F0B7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07,30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850FD4" w14:textId="0D41319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BD0351" w14:textId="55A59E5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580,242.00 </w:t>
            </w:r>
          </w:p>
        </w:tc>
      </w:tr>
      <w:tr w:rsidR="00B766C6" w:rsidRPr="00B766C6" w14:paraId="5536E08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7DE59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DDEA9C7" w14:textId="0DB1A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222406CB" w14:textId="1C7251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2568DE" w14:textId="61116F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3505A8" w14:textId="27139C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4,000.00 </w:t>
            </w:r>
          </w:p>
        </w:tc>
      </w:tr>
      <w:tr w:rsidR="00B766C6" w:rsidRPr="00B766C6" w14:paraId="6C08CC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0B86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EBF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54BBDBCE" w14:textId="1F1D3A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45EC5ADB" w14:textId="625A3C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6686A" w14:textId="4BE178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070B7" w14:textId="42B80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r>
      <w:tr w:rsidR="00B766C6" w:rsidRPr="00B766C6" w14:paraId="72AE77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6443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3BF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1BA31DA8" w14:textId="438AAD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B57040" w14:textId="4C61DD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02642" w14:textId="50C4D5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8981A" w14:textId="228B96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000.00 </w:t>
            </w:r>
          </w:p>
        </w:tc>
      </w:tr>
      <w:tr w:rsidR="00B766C6" w:rsidRPr="00B766C6" w14:paraId="2CB90B9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99FF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983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51E3BE26" w14:textId="32BD53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90298FD" w14:textId="39A57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3EBF0" w14:textId="4A20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F41B7" w14:textId="18636B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89F00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D939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3E0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D983D67" w14:textId="3906A9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88D61" w14:textId="36B832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4B0E9" w14:textId="2533A5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9398FD" w14:textId="179A93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r>
      <w:tr w:rsidR="00B766C6" w:rsidRPr="00B766C6" w14:paraId="53ACC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DA7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98B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21E004EC" w14:textId="03EE36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2A299014" w14:textId="43419F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9078A" w14:textId="77227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2FC6A" w14:textId="7FADE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r>
      <w:tr w:rsidR="00B766C6" w:rsidRPr="00B766C6" w14:paraId="6D2DAD1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2B5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322A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67A106E3" w14:textId="60C62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921B71" w14:textId="2A1686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383E3" w14:textId="3AD384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75A07" w14:textId="3D9ECC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190C2F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52C1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80E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10B4146C" w14:textId="7FE10E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802728" w14:textId="032790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315.00 </w:t>
            </w:r>
          </w:p>
        </w:tc>
        <w:tc>
          <w:tcPr>
            <w:tcW w:w="0" w:type="auto"/>
            <w:tcBorders>
              <w:top w:val="nil"/>
              <w:left w:val="nil"/>
              <w:bottom w:val="single" w:sz="4" w:space="0" w:color="000000"/>
              <w:right w:val="single" w:sz="4" w:space="0" w:color="000000"/>
            </w:tcBorders>
            <w:shd w:val="clear" w:color="auto" w:fill="auto"/>
            <w:noWrap/>
            <w:vAlign w:val="bottom"/>
            <w:hideMark/>
          </w:tcPr>
          <w:p w14:paraId="3A6B2504" w14:textId="1D7E9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7CB1E" w14:textId="792F6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4,315.00 </w:t>
            </w:r>
          </w:p>
        </w:tc>
      </w:tr>
      <w:tr w:rsidR="00B766C6" w:rsidRPr="00B766C6" w14:paraId="1656D0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87050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810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1509FBC5" w14:textId="1F69F4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0C5FF3" w14:textId="3476A7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C9CDA2" w14:textId="67E94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2B052" w14:textId="2ADE64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642257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96214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810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3F3279D" w14:textId="1130EA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4243892D" w14:textId="7ED0F0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266B4" w14:textId="2FF438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ADBAF" w14:textId="12C2EC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000.00 </w:t>
            </w:r>
          </w:p>
        </w:tc>
      </w:tr>
      <w:tr w:rsidR="00B766C6" w:rsidRPr="00B766C6" w14:paraId="3271C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8A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86AB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6370758C" w14:textId="4ABF39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6C5A6B93" w14:textId="7B232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DDFEF" w14:textId="16D28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4C5A4" w14:textId="58C8A0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028.00 </w:t>
            </w:r>
          </w:p>
        </w:tc>
      </w:tr>
      <w:tr w:rsidR="00B766C6" w:rsidRPr="00B766C6" w14:paraId="276625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D3B0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2B2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50F93573" w14:textId="7BC785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844F47" w14:textId="222880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E209C0" w14:textId="273F88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CABA5" w14:textId="63B7A6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173025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A907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44E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5B85D7E7" w14:textId="293F53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B8959B" w14:textId="0FD2F5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0293D" w14:textId="0B1BC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4AB90A" w14:textId="37FD97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4,000.00 </w:t>
            </w:r>
          </w:p>
        </w:tc>
      </w:tr>
      <w:tr w:rsidR="00B766C6" w:rsidRPr="00B766C6" w14:paraId="7280B2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C390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583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0DB1C067" w14:textId="1FA473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EDCBF" w14:textId="406916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78777" w14:textId="5E6156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4D8A3" w14:textId="05460D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8,000.00 </w:t>
            </w:r>
          </w:p>
        </w:tc>
      </w:tr>
      <w:tr w:rsidR="00B766C6" w:rsidRPr="00B766C6" w14:paraId="0886C5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E807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A467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2229FBAA" w14:textId="07E2F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FA87BDB" w14:textId="5F613A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44E5" w14:textId="313FDE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3D1D7" w14:textId="2A9C2D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00.00 </w:t>
            </w:r>
          </w:p>
        </w:tc>
      </w:tr>
      <w:tr w:rsidR="00B766C6" w:rsidRPr="00B766C6" w14:paraId="3E8FF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B31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58B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7D0D4FE0" w14:textId="04B3D2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615.00 </w:t>
            </w:r>
          </w:p>
        </w:tc>
        <w:tc>
          <w:tcPr>
            <w:tcW w:w="0" w:type="auto"/>
            <w:tcBorders>
              <w:top w:val="nil"/>
              <w:left w:val="nil"/>
              <w:bottom w:val="single" w:sz="4" w:space="0" w:color="000000"/>
              <w:right w:val="single" w:sz="4" w:space="0" w:color="000000"/>
            </w:tcBorders>
            <w:shd w:val="clear" w:color="auto" w:fill="auto"/>
            <w:noWrap/>
            <w:vAlign w:val="bottom"/>
            <w:hideMark/>
          </w:tcPr>
          <w:p w14:paraId="02BE34D9" w14:textId="5E79CB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5FE0EAB" w14:textId="50801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5ABEA" w14:textId="179101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6,115.00 </w:t>
            </w:r>
          </w:p>
        </w:tc>
      </w:tr>
      <w:tr w:rsidR="00B766C6" w:rsidRPr="00B766C6" w14:paraId="0B88BD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513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E8C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23D0A622" w14:textId="15DF8B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822D29" w14:textId="47B29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B4A53" w14:textId="41417C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2F101F" w14:textId="5641C8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55A19E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CFC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455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4AA767D9" w14:textId="30EE22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47CADF" w14:textId="353CB4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E9B16" w14:textId="4E255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07F2C" w14:textId="578018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042F60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827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97C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290A9B49" w14:textId="725B05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F4165D" w14:textId="275027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AB545" w14:textId="6760D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8D67C" w14:textId="4506F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r>
      <w:tr w:rsidR="00B766C6" w:rsidRPr="00B766C6" w14:paraId="2C214E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48A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23C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F56A107" w14:textId="5DA5EE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796C6F5E" w14:textId="735551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96395" w14:textId="426B6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E1D7A" w14:textId="20595A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0,952.00 </w:t>
            </w:r>
          </w:p>
        </w:tc>
      </w:tr>
      <w:tr w:rsidR="00B766C6" w:rsidRPr="00B766C6" w14:paraId="4228C4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CE60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F04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0E5E95D9" w14:textId="73786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76538" w14:textId="0AE61C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79E308CE" w14:textId="7AAA80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D5C385" w14:textId="3AA532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88.00 </w:t>
            </w:r>
          </w:p>
        </w:tc>
      </w:tr>
      <w:tr w:rsidR="00B766C6" w:rsidRPr="00B766C6" w14:paraId="5EC314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15354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949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1A7648AA" w14:textId="3D06E2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E50F6" w14:textId="220703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04D7D6" w14:textId="30A494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D93136" w14:textId="61F6D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5C4829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EE7C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DBC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5BF97EFD" w14:textId="7A93EC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D898BED" w14:textId="793671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9B8AB" w14:textId="3FCD9F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BE7375" w14:textId="1695DA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225548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BE3F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5A0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24FD371" w14:textId="297FC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6F9487" w14:textId="1121BB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1F044" w14:textId="5D7283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AFF80" w14:textId="31DFC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r>
      <w:tr w:rsidR="00B766C6" w:rsidRPr="00B766C6" w14:paraId="361F01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E90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714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17777A9" w14:textId="27CF3C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0F367C78" w14:textId="289858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1B4A0" w14:textId="0C5599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B3E56" w14:textId="683906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000.00 </w:t>
            </w:r>
          </w:p>
        </w:tc>
      </w:tr>
      <w:tr w:rsidR="00B766C6" w:rsidRPr="00B766C6" w14:paraId="2B3219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9EC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8E2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432E5FB8" w14:textId="41CD81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51AFC92" w14:textId="646740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84800" w14:textId="15605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F1578" w14:textId="4E2A08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077F38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F751E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EBA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42250689" w14:textId="06362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21788EB6" w14:textId="211763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7A6E6" w14:textId="158463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A83AC" w14:textId="4B50F6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3,000.00 </w:t>
            </w:r>
          </w:p>
        </w:tc>
      </w:tr>
      <w:tr w:rsidR="00B766C6" w:rsidRPr="00B766C6" w14:paraId="3D1CE5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C558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ACC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268FE21" w14:textId="7DA614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9EFF5" w14:textId="1A044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77E25" w14:textId="22D80A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9F19BE" w14:textId="1C204F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0,000.00 </w:t>
            </w:r>
          </w:p>
        </w:tc>
      </w:tr>
      <w:tr w:rsidR="00B766C6" w:rsidRPr="00B766C6" w14:paraId="2AD21E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004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BC0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5EF6BE8D" w14:textId="049280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AF91E22" w14:textId="7A430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5E24F" w14:textId="72BDC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7B004" w14:textId="292B4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642CDB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990D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55B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57F77821" w14:textId="4E4454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BC87F53" w14:textId="3DCDEF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97E39" w14:textId="130EC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C4032" w14:textId="213879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7274D6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E4DAC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AEA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4F400C7" w14:textId="61D42A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FCEB3EC" w14:textId="0F089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95893" w14:textId="30DA4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7D25A" w14:textId="3AC7D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1,000.00 </w:t>
            </w:r>
          </w:p>
        </w:tc>
      </w:tr>
      <w:tr w:rsidR="00B766C6" w:rsidRPr="00B766C6" w14:paraId="63FF5F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5A17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736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2F2D9003" w14:textId="06B4B2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1FA9118" w14:textId="540A42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CFC92" w14:textId="41D987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21F06" w14:textId="5DD71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1,600.00 </w:t>
            </w:r>
          </w:p>
        </w:tc>
      </w:tr>
      <w:tr w:rsidR="00B766C6" w:rsidRPr="00B766C6" w14:paraId="766EB1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D45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8894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7DB60A87" w14:textId="0BAC37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4BBECBF0" w14:textId="7EBD65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A2896E" w14:textId="4344B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F3999" w14:textId="25D53F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7,716.00 </w:t>
            </w:r>
          </w:p>
        </w:tc>
      </w:tr>
      <w:tr w:rsidR="00B766C6" w:rsidRPr="00B766C6" w14:paraId="1C766E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180B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D410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F7E49F1" w14:textId="4C5FE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500.00 </w:t>
            </w:r>
          </w:p>
        </w:tc>
        <w:tc>
          <w:tcPr>
            <w:tcW w:w="0" w:type="auto"/>
            <w:tcBorders>
              <w:top w:val="nil"/>
              <w:left w:val="nil"/>
              <w:bottom w:val="single" w:sz="4" w:space="0" w:color="000000"/>
              <w:right w:val="single" w:sz="4" w:space="0" w:color="000000"/>
            </w:tcBorders>
            <w:shd w:val="clear" w:color="auto" w:fill="auto"/>
            <w:noWrap/>
            <w:vAlign w:val="bottom"/>
            <w:hideMark/>
          </w:tcPr>
          <w:p w14:paraId="2AE7A574" w14:textId="48FF8B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31335" w14:textId="52FDB4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C49758" w14:textId="51701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500.00 </w:t>
            </w:r>
          </w:p>
        </w:tc>
      </w:tr>
      <w:tr w:rsidR="00B766C6" w:rsidRPr="00B766C6" w14:paraId="17862D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39D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505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2CF327A0" w14:textId="43DB16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0743F574" w14:textId="42E60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C22D4" w14:textId="6B688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107FE" w14:textId="5D15CF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9,528.00 </w:t>
            </w:r>
          </w:p>
        </w:tc>
      </w:tr>
      <w:tr w:rsidR="00B766C6" w:rsidRPr="00B766C6" w14:paraId="6D1D25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578E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4C66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441460BE" w14:textId="3E9F2B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CD03509" w14:textId="0A0E55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F7635" w14:textId="693212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6A439" w14:textId="701D72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000.00 </w:t>
            </w:r>
          </w:p>
        </w:tc>
      </w:tr>
      <w:tr w:rsidR="00B766C6" w:rsidRPr="00B766C6" w14:paraId="2B5B94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0EB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654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0B00032E" w14:textId="3B33BE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1A86AB71" w14:textId="11720A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BDC94" w14:textId="0CC4D0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F9DB07" w14:textId="5C0162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9,000.00 </w:t>
            </w:r>
          </w:p>
        </w:tc>
      </w:tr>
      <w:tr w:rsidR="00B766C6" w:rsidRPr="00B766C6" w14:paraId="3F067AF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5A531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lastRenderedPageBreak/>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6B339C35" w14:textId="2D91E3A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389,7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35FC9644" w14:textId="5959BD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535,757.59 </w:t>
            </w:r>
          </w:p>
        </w:tc>
        <w:tc>
          <w:tcPr>
            <w:tcW w:w="0" w:type="auto"/>
            <w:tcBorders>
              <w:top w:val="nil"/>
              <w:left w:val="nil"/>
              <w:bottom w:val="single" w:sz="4" w:space="0" w:color="000000"/>
              <w:right w:val="single" w:sz="4" w:space="0" w:color="000000"/>
            </w:tcBorders>
            <w:shd w:val="clear" w:color="D8D8D8" w:fill="D8D8D8"/>
            <w:noWrap/>
            <w:vAlign w:val="bottom"/>
            <w:hideMark/>
          </w:tcPr>
          <w:p w14:paraId="361D6FAB" w14:textId="77745AA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51B91B" w14:textId="32538D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8,925,501.59 </w:t>
            </w:r>
          </w:p>
        </w:tc>
      </w:tr>
      <w:tr w:rsidR="00B766C6" w:rsidRPr="00B766C6" w14:paraId="3D8E7D8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A966A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BD4ACC0" w14:textId="53B64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08F41AB2" w14:textId="50548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17B0C315" w14:textId="2FCFFE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8BABE" w14:textId="16B54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6,654.80 </w:t>
            </w:r>
          </w:p>
        </w:tc>
      </w:tr>
      <w:tr w:rsidR="00B766C6" w:rsidRPr="00B766C6" w14:paraId="099085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340E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E68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603DEEB7" w14:textId="5FC22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3,180.00 </w:t>
            </w:r>
          </w:p>
        </w:tc>
        <w:tc>
          <w:tcPr>
            <w:tcW w:w="0" w:type="auto"/>
            <w:tcBorders>
              <w:top w:val="nil"/>
              <w:left w:val="nil"/>
              <w:bottom w:val="single" w:sz="4" w:space="0" w:color="000000"/>
              <w:right w:val="single" w:sz="4" w:space="0" w:color="000000"/>
            </w:tcBorders>
            <w:shd w:val="clear" w:color="auto" w:fill="auto"/>
            <w:noWrap/>
            <w:vAlign w:val="bottom"/>
            <w:hideMark/>
          </w:tcPr>
          <w:p w14:paraId="42FBC0D1" w14:textId="0AECE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4F20DFB3" w14:textId="061F3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2C4B2" w14:textId="0FC46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4,080.00 </w:t>
            </w:r>
          </w:p>
        </w:tc>
      </w:tr>
      <w:tr w:rsidR="00B766C6" w:rsidRPr="00B766C6" w14:paraId="70EFCE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9334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215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6A607584" w14:textId="3E59BE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79,780.00 </w:t>
            </w:r>
          </w:p>
        </w:tc>
        <w:tc>
          <w:tcPr>
            <w:tcW w:w="0" w:type="auto"/>
            <w:tcBorders>
              <w:top w:val="nil"/>
              <w:left w:val="nil"/>
              <w:bottom w:val="single" w:sz="4" w:space="0" w:color="000000"/>
              <w:right w:val="single" w:sz="4" w:space="0" w:color="000000"/>
            </w:tcBorders>
            <w:shd w:val="clear" w:color="auto" w:fill="auto"/>
            <w:noWrap/>
            <w:vAlign w:val="bottom"/>
            <w:hideMark/>
          </w:tcPr>
          <w:p w14:paraId="11893FDE" w14:textId="4CD1F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3,450.00 </w:t>
            </w:r>
          </w:p>
        </w:tc>
        <w:tc>
          <w:tcPr>
            <w:tcW w:w="0" w:type="auto"/>
            <w:tcBorders>
              <w:top w:val="nil"/>
              <w:left w:val="nil"/>
              <w:bottom w:val="single" w:sz="4" w:space="0" w:color="000000"/>
              <w:right w:val="single" w:sz="4" w:space="0" w:color="000000"/>
            </w:tcBorders>
            <w:shd w:val="clear" w:color="auto" w:fill="auto"/>
            <w:noWrap/>
            <w:vAlign w:val="bottom"/>
            <w:hideMark/>
          </w:tcPr>
          <w:p w14:paraId="5963E53D" w14:textId="3E3A24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E3AD6" w14:textId="77A4F8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63,230.00 </w:t>
            </w:r>
          </w:p>
        </w:tc>
      </w:tr>
      <w:tr w:rsidR="00B766C6" w:rsidRPr="00B766C6" w14:paraId="1D1684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5A6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6B1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4BA41B64" w14:textId="4D71A9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33,060.00 </w:t>
            </w:r>
          </w:p>
        </w:tc>
        <w:tc>
          <w:tcPr>
            <w:tcW w:w="0" w:type="auto"/>
            <w:tcBorders>
              <w:top w:val="nil"/>
              <w:left w:val="nil"/>
              <w:bottom w:val="single" w:sz="4" w:space="0" w:color="000000"/>
              <w:right w:val="single" w:sz="4" w:space="0" w:color="000000"/>
            </w:tcBorders>
            <w:shd w:val="clear" w:color="auto" w:fill="auto"/>
            <w:noWrap/>
            <w:vAlign w:val="bottom"/>
            <w:hideMark/>
          </w:tcPr>
          <w:p w14:paraId="71BB9DF9" w14:textId="4988A8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840B5" w14:textId="616AEC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74548" w14:textId="55EBBA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33,060.00 </w:t>
            </w:r>
          </w:p>
        </w:tc>
      </w:tr>
      <w:tr w:rsidR="00B766C6" w:rsidRPr="00B766C6" w14:paraId="3CDBBF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8FB3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9B9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79B8AC20" w14:textId="235F0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6,100.00 </w:t>
            </w:r>
          </w:p>
        </w:tc>
        <w:tc>
          <w:tcPr>
            <w:tcW w:w="0" w:type="auto"/>
            <w:tcBorders>
              <w:top w:val="nil"/>
              <w:left w:val="nil"/>
              <w:bottom w:val="single" w:sz="4" w:space="0" w:color="000000"/>
              <w:right w:val="single" w:sz="4" w:space="0" w:color="000000"/>
            </w:tcBorders>
            <w:shd w:val="clear" w:color="auto" w:fill="auto"/>
            <w:noWrap/>
            <w:vAlign w:val="bottom"/>
            <w:hideMark/>
          </w:tcPr>
          <w:p w14:paraId="3CB0402F" w14:textId="638648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B2EF4" w14:textId="666503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52559" w14:textId="6B653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6,100.00 </w:t>
            </w:r>
          </w:p>
        </w:tc>
      </w:tr>
      <w:tr w:rsidR="00B766C6" w:rsidRPr="00B766C6" w14:paraId="5D708A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B33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548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1CF911E4" w14:textId="3959CB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26,584.00 </w:t>
            </w:r>
          </w:p>
        </w:tc>
        <w:tc>
          <w:tcPr>
            <w:tcW w:w="0" w:type="auto"/>
            <w:tcBorders>
              <w:top w:val="nil"/>
              <w:left w:val="nil"/>
              <w:bottom w:val="single" w:sz="4" w:space="0" w:color="000000"/>
              <w:right w:val="single" w:sz="4" w:space="0" w:color="000000"/>
            </w:tcBorders>
            <w:shd w:val="clear" w:color="auto" w:fill="auto"/>
            <w:noWrap/>
            <w:vAlign w:val="bottom"/>
            <w:hideMark/>
          </w:tcPr>
          <w:p w14:paraId="1A3015DF" w14:textId="36408C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1,871.00 </w:t>
            </w:r>
          </w:p>
        </w:tc>
        <w:tc>
          <w:tcPr>
            <w:tcW w:w="0" w:type="auto"/>
            <w:tcBorders>
              <w:top w:val="nil"/>
              <w:left w:val="nil"/>
              <w:bottom w:val="single" w:sz="4" w:space="0" w:color="000000"/>
              <w:right w:val="single" w:sz="4" w:space="0" w:color="000000"/>
            </w:tcBorders>
            <w:shd w:val="clear" w:color="auto" w:fill="auto"/>
            <w:noWrap/>
            <w:vAlign w:val="bottom"/>
            <w:hideMark/>
          </w:tcPr>
          <w:p w14:paraId="41C3CEC6" w14:textId="5DB834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055B4" w14:textId="6EAF33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08,455.00 </w:t>
            </w:r>
          </w:p>
        </w:tc>
      </w:tr>
      <w:tr w:rsidR="00B766C6" w:rsidRPr="00B766C6" w14:paraId="3F7DC4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A8E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58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50006AF6" w14:textId="14A48A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7,450.00 </w:t>
            </w:r>
          </w:p>
        </w:tc>
        <w:tc>
          <w:tcPr>
            <w:tcW w:w="0" w:type="auto"/>
            <w:tcBorders>
              <w:top w:val="nil"/>
              <w:left w:val="nil"/>
              <w:bottom w:val="single" w:sz="4" w:space="0" w:color="000000"/>
              <w:right w:val="single" w:sz="4" w:space="0" w:color="000000"/>
            </w:tcBorders>
            <w:shd w:val="clear" w:color="auto" w:fill="auto"/>
            <w:noWrap/>
            <w:vAlign w:val="bottom"/>
            <w:hideMark/>
          </w:tcPr>
          <w:p w14:paraId="3B1441F9" w14:textId="615E2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1333C8CC" w14:textId="4BC304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AFDB2" w14:textId="5090E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586.50 </w:t>
            </w:r>
          </w:p>
        </w:tc>
      </w:tr>
      <w:tr w:rsidR="00B766C6" w:rsidRPr="00B766C6" w14:paraId="7D73DF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A6B2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C80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55EA41C1" w14:textId="734667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E97D1B" w14:textId="3A58FB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16712F2E" w14:textId="7E9BC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BBE4C" w14:textId="0DE78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0,490.00 </w:t>
            </w:r>
          </w:p>
        </w:tc>
      </w:tr>
      <w:tr w:rsidR="00B766C6" w:rsidRPr="00B766C6" w14:paraId="04C57A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8F73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1E8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23003575" w14:textId="30996C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38,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F9136" w14:textId="04FAB9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4297F1" w14:textId="66F812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CBAB6D" w14:textId="2E3DC3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38,000.00 </w:t>
            </w:r>
          </w:p>
        </w:tc>
      </w:tr>
      <w:tr w:rsidR="00B766C6" w:rsidRPr="00B766C6" w14:paraId="72CE2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F54DE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BB8A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54AE4E87" w14:textId="549755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8,500.00 </w:t>
            </w:r>
          </w:p>
        </w:tc>
        <w:tc>
          <w:tcPr>
            <w:tcW w:w="0" w:type="auto"/>
            <w:tcBorders>
              <w:top w:val="nil"/>
              <w:left w:val="nil"/>
              <w:bottom w:val="single" w:sz="4" w:space="0" w:color="000000"/>
              <w:right w:val="single" w:sz="4" w:space="0" w:color="000000"/>
            </w:tcBorders>
            <w:shd w:val="clear" w:color="auto" w:fill="auto"/>
            <w:noWrap/>
            <w:vAlign w:val="bottom"/>
            <w:hideMark/>
          </w:tcPr>
          <w:p w14:paraId="3E0782A2" w14:textId="47483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412B68C7" w14:textId="10850C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F71A9" w14:textId="5AA60E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1,500.00 </w:t>
            </w:r>
          </w:p>
        </w:tc>
      </w:tr>
      <w:tr w:rsidR="00B766C6" w:rsidRPr="00B766C6" w14:paraId="7812BC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4B99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009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4FF3B083" w14:textId="31C520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66,036.00 </w:t>
            </w:r>
          </w:p>
        </w:tc>
        <w:tc>
          <w:tcPr>
            <w:tcW w:w="0" w:type="auto"/>
            <w:tcBorders>
              <w:top w:val="nil"/>
              <w:left w:val="nil"/>
              <w:bottom w:val="single" w:sz="4" w:space="0" w:color="000000"/>
              <w:right w:val="single" w:sz="4" w:space="0" w:color="000000"/>
            </w:tcBorders>
            <w:shd w:val="clear" w:color="auto" w:fill="auto"/>
            <w:noWrap/>
            <w:vAlign w:val="bottom"/>
            <w:hideMark/>
          </w:tcPr>
          <w:p w14:paraId="52C7843B" w14:textId="089187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4B28A1D3" w14:textId="33D32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D5060C" w14:textId="4DD03E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06,899.00 </w:t>
            </w:r>
          </w:p>
        </w:tc>
      </w:tr>
      <w:tr w:rsidR="00B766C6" w:rsidRPr="00B766C6" w14:paraId="768F18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DE93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6C3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40994ED" w14:textId="6D4BF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000.00 </w:t>
            </w:r>
          </w:p>
        </w:tc>
        <w:tc>
          <w:tcPr>
            <w:tcW w:w="0" w:type="auto"/>
            <w:tcBorders>
              <w:top w:val="nil"/>
              <w:left w:val="nil"/>
              <w:bottom w:val="single" w:sz="4" w:space="0" w:color="000000"/>
              <w:right w:val="single" w:sz="4" w:space="0" w:color="000000"/>
            </w:tcBorders>
            <w:shd w:val="clear" w:color="auto" w:fill="auto"/>
            <w:noWrap/>
            <w:vAlign w:val="bottom"/>
            <w:hideMark/>
          </w:tcPr>
          <w:p w14:paraId="4EA305D7" w14:textId="0E98D7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5F23D65B" w14:textId="41AE8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3454F" w14:textId="2F31B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1,392.29 </w:t>
            </w:r>
          </w:p>
        </w:tc>
      </w:tr>
      <w:tr w:rsidR="00B766C6" w:rsidRPr="00B766C6" w14:paraId="0A8CFE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57E2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548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1C210823" w14:textId="07200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3A41D58C" w14:textId="7A4BE9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A237F" w14:textId="74635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06520" w14:textId="3FB29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800.00 </w:t>
            </w:r>
          </w:p>
        </w:tc>
      </w:tr>
      <w:tr w:rsidR="00B766C6" w:rsidRPr="00B766C6" w14:paraId="181F4D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8BC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79D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37605132" w14:textId="42276D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4,540.00 </w:t>
            </w:r>
          </w:p>
        </w:tc>
        <w:tc>
          <w:tcPr>
            <w:tcW w:w="0" w:type="auto"/>
            <w:tcBorders>
              <w:top w:val="nil"/>
              <w:left w:val="nil"/>
              <w:bottom w:val="single" w:sz="4" w:space="0" w:color="000000"/>
              <w:right w:val="single" w:sz="4" w:space="0" w:color="000000"/>
            </w:tcBorders>
            <w:shd w:val="clear" w:color="auto" w:fill="auto"/>
            <w:noWrap/>
            <w:vAlign w:val="bottom"/>
            <w:hideMark/>
          </w:tcPr>
          <w:p w14:paraId="0517ADEE" w14:textId="6F3FA9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787830DD" w14:textId="6E902E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79156" w14:textId="3C922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9,540.00 </w:t>
            </w:r>
          </w:p>
        </w:tc>
      </w:tr>
      <w:tr w:rsidR="00B766C6" w:rsidRPr="00B766C6" w14:paraId="662065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FD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35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BF3708A" w14:textId="4762A1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9,714.00 </w:t>
            </w:r>
          </w:p>
        </w:tc>
        <w:tc>
          <w:tcPr>
            <w:tcW w:w="0" w:type="auto"/>
            <w:tcBorders>
              <w:top w:val="nil"/>
              <w:left w:val="nil"/>
              <w:bottom w:val="single" w:sz="4" w:space="0" w:color="000000"/>
              <w:right w:val="single" w:sz="4" w:space="0" w:color="000000"/>
            </w:tcBorders>
            <w:shd w:val="clear" w:color="auto" w:fill="auto"/>
            <w:noWrap/>
            <w:vAlign w:val="bottom"/>
            <w:hideMark/>
          </w:tcPr>
          <w:p w14:paraId="45314B3A" w14:textId="63EFB1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FDBE5" w14:textId="1462FD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3A247" w14:textId="359A68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9,714.00 </w:t>
            </w:r>
          </w:p>
        </w:tc>
      </w:tr>
      <w:tr w:rsidR="00B766C6" w:rsidRPr="00B766C6" w14:paraId="606371F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EECD7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7B4DB741" w14:textId="5EB4794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88,917.98 </w:t>
            </w:r>
          </w:p>
        </w:tc>
        <w:tc>
          <w:tcPr>
            <w:tcW w:w="0" w:type="auto"/>
            <w:tcBorders>
              <w:top w:val="nil"/>
              <w:left w:val="nil"/>
              <w:bottom w:val="single" w:sz="4" w:space="0" w:color="000000"/>
              <w:right w:val="single" w:sz="4" w:space="0" w:color="000000"/>
            </w:tcBorders>
            <w:shd w:val="clear" w:color="A5A5A5" w:fill="A5A5A5"/>
            <w:noWrap/>
            <w:vAlign w:val="bottom"/>
            <w:hideMark/>
          </w:tcPr>
          <w:p w14:paraId="6F7C3511" w14:textId="7AE74B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B0CC224" w14:textId="75EC01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380A763" w14:textId="119D17F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88,917.98 </w:t>
            </w:r>
          </w:p>
        </w:tc>
      </w:tr>
      <w:tr w:rsidR="00B766C6" w:rsidRPr="00B766C6" w14:paraId="7B4BE03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1820D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52AFD714" w14:textId="55DDAE0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8,7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3EDAFC59" w14:textId="3759E2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20FB340" w14:textId="4757C31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F5CA50B" w14:textId="7D7671D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8,753.70 </w:t>
            </w:r>
          </w:p>
        </w:tc>
      </w:tr>
      <w:tr w:rsidR="00B766C6" w:rsidRPr="00B766C6" w14:paraId="4D0FA7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4EF9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8BE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3D427492" w14:textId="63B772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100.00 </w:t>
            </w:r>
          </w:p>
        </w:tc>
        <w:tc>
          <w:tcPr>
            <w:tcW w:w="0" w:type="auto"/>
            <w:tcBorders>
              <w:top w:val="nil"/>
              <w:left w:val="nil"/>
              <w:bottom w:val="single" w:sz="4" w:space="0" w:color="000000"/>
              <w:right w:val="single" w:sz="4" w:space="0" w:color="000000"/>
            </w:tcBorders>
            <w:shd w:val="clear" w:color="auto" w:fill="auto"/>
            <w:noWrap/>
            <w:vAlign w:val="bottom"/>
            <w:hideMark/>
          </w:tcPr>
          <w:p w14:paraId="397EE6F9" w14:textId="23FD6C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FA171" w14:textId="1E1B85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9154B9" w14:textId="6A4C67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36,100.00 </w:t>
            </w:r>
          </w:p>
        </w:tc>
      </w:tr>
      <w:tr w:rsidR="00B766C6" w:rsidRPr="00B766C6" w14:paraId="14133B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FC13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3AC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C3CD8A2" w14:textId="3E335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254F99F7" w14:textId="041ACA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D26DC5" w14:textId="418622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A24FE" w14:textId="7B043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3,050.00 </w:t>
            </w:r>
          </w:p>
        </w:tc>
      </w:tr>
      <w:tr w:rsidR="00B766C6" w:rsidRPr="00B766C6" w14:paraId="78145D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D392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9724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34627D5B" w14:textId="420CF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416FEC1E" w14:textId="034DCD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20F7D" w14:textId="456593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93163" w14:textId="2EDB04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87.50 </w:t>
            </w:r>
          </w:p>
        </w:tc>
      </w:tr>
      <w:tr w:rsidR="00B766C6" w:rsidRPr="00B766C6" w14:paraId="42AF0D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4642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C3A8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5F27F3C2" w14:textId="0315AA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00.00 </w:t>
            </w:r>
          </w:p>
        </w:tc>
        <w:tc>
          <w:tcPr>
            <w:tcW w:w="0" w:type="auto"/>
            <w:tcBorders>
              <w:top w:val="nil"/>
              <w:left w:val="nil"/>
              <w:bottom w:val="single" w:sz="4" w:space="0" w:color="000000"/>
              <w:right w:val="single" w:sz="4" w:space="0" w:color="000000"/>
            </w:tcBorders>
            <w:shd w:val="clear" w:color="auto" w:fill="auto"/>
            <w:noWrap/>
            <w:vAlign w:val="bottom"/>
            <w:hideMark/>
          </w:tcPr>
          <w:p w14:paraId="1ABF5530" w14:textId="093EC3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3C1A5" w14:textId="2A9CE6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89B0E" w14:textId="0B900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4,300.00 </w:t>
            </w:r>
          </w:p>
        </w:tc>
      </w:tr>
      <w:tr w:rsidR="00B766C6" w:rsidRPr="00B766C6" w14:paraId="0AA6D1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A14B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20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35A2B34B" w14:textId="15DF8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C51EFC" w14:textId="3F9BDC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2821D" w14:textId="7B4E01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660D5" w14:textId="202ED6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38C153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01A4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BDA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55208A49" w14:textId="52DD1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C6605D5" w14:textId="6D7DAF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FAAB1F" w14:textId="1B7E91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3AFEF" w14:textId="16F89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916.20 </w:t>
            </w:r>
          </w:p>
        </w:tc>
      </w:tr>
      <w:tr w:rsidR="00B766C6" w:rsidRPr="00B766C6" w14:paraId="68D8E7E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A4325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52D11C0" w14:textId="5A16BA4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49,798.30 </w:t>
            </w:r>
          </w:p>
        </w:tc>
        <w:tc>
          <w:tcPr>
            <w:tcW w:w="0" w:type="auto"/>
            <w:tcBorders>
              <w:top w:val="nil"/>
              <w:left w:val="nil"/>
              <w:bottom w:val="single" w:sz="4" w:space="0" w:color="000000"/>
              <w:right w:val="single" w:sz="4" w:space="0" w:color="000000"/>
            </w:tcBorders>
            <w:shd w:val="clear" w:color="D8D8D8" w:fill="D8D8D8"/>
            <w:noWrap/>
            <w:vAlign w:val="bottom"/>
            <w:hideMark/>
          </w:tcPr>
          <w:p w14:paraId="7D0E9EE1" w14:textId="63691ED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F21D6B" w14:textId="19E36B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75F5921" w14:textId="7EDC767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49,798.30 </w:t>
            </w:r>
          </w:p>
        </w:tc>
      </w:tr>
      <w:tr w:rsidR="00B766C6" w:rsidRPr="00B766C6" w14:paraId="4A58E0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4D3D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0D4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4C6F83B3" w14:textId="6E1F5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6D1C46B6" w14:textId="6D1825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1A867" w14:textId="6B270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367406" w14:textId="0D5F91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500.00 </w:t>
            </w:r>
          </w:p>
        </w:tc>
      </w:tr>
      <w:tr w:rsidR="00B766C6" w:rsidRPr="00B766C6" w14:paraId="462964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629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0DE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2E27C311" w14:textId="37A35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6732244" w14:textId="3CFAFA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6624B" w14:textId="568FF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5BE0D" w14:textId="311A6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5,320.00 </w:t>
            </w:r>
          </w:p>
        </w:tc>
      </w:tr>
      <w:tr w:rsidR="00B766C6" w:rsidRPr="00B766C6" w14:paraId="0294CC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714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B46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2A5C4530" w14:textId="78366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30D70E31" w14:textId="5BCA18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4839C7" w14:textId="034D6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D682C" w14:textId="51E5DF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775.00 </w:t>
            </w:r>
          </w:p>
        </w:tc>
      </w:tr>
      <w:tr w:rsidR="00B766C6" w:rsidRPr="00B766C6" w14:paraId="3A5052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E245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45E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04C81B1" w14:textId="780C0F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32182B62" w14:textId="54C9F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51E66" w14:textId="01E8C1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C1A0D" w14:textId="065FF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6,650.00 </w:t>
            </w:r>
          </w:p>
        </w:tc>
      </w:tr>
      <w:tr w:rsidR="00B766C6" w:rsidRPr="00B766C6" w14:paraId="43D158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F0E8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C5C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49483695" w14:textId="7FEF69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 </w:t>
            </w:r>
          </w:p>
        </w:tc>
        <w:tc>
          <w:tcPr>
            <w:tcW w:w="0" w:type="auto"/>
            <w:tcBorders>
              <w:top w:val="nil"/>
              <w:left w:val="nil"/>
              <w:bottom w:val="single" w:sz="4" w:space="0" w:color="000000"/>
              <w:right w:val="single" w:sz="4" w:space="0" w:color="000000"/>
            </w:tcBorders>
            <w:shd w:val="clear" w:color="auto" w:fill="auto"/>
            <w:noWrap/>
            <w:vAlign w:val="bottom"/>
            <w:hideMark/>
          </w:tcPr>
          <w:p w14:paraId="7262D9FA" w14:textId="5D0CD8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14295" w14:textId="6142C7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42439" w14:textId="0458C4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 </w:t>
            </w:r>
          </w:p>
        </w:tc>
      </w:tr>
      <w:tr w:rsidR="00B766C6" w:rsidRPr="00B766C6" w14:paraId="56FD89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C19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3A7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09D60448" w14:textId="6941C4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726EE7BD" w14:textId="59D077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D3699" w14:textId="70CCA9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445A7" w14:textId="04C1AE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1,200.00 </w:t>
            </w:r>
          </w:p>
        </w:tc>
      </w:tr>
      <w:tr w:rsidR="00B766C6" w:rsidRPr="00B766C6" w14:paraId="11AAFD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7EC0B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4D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95259A9" w14:textId="62264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07466E4E" w14:textId="0458E3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026BDF" w14:textId="579B0A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11311" w14:textId="74BD0C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131.30 </w:t>
            </w:r>
          </w:p>
        </w:tc>
      </w:tr>
      <w:tr w:rsidR="00B766C6" w:rsidRPr="00B766C6" w14:paraId="4D615C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D117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2D7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709FB2C8" w14:textId="62C894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7,876.50 </w:t>
            </w:r>
          </w:p>
        </w:tc>
        <w:tc>
          <w:tcPr>
            <w:tcW w:w="0" w:type="auto"/>
            <w:tcBorders>
              <w:top w:val="nil"/>
              <w:left w:val="nil"/>
              <w:bottom w:val="single" w:sz="4" w:space="0" w:color="000000"/>
              <w:right w:val="single" w:sz="4" w:space="0" w:color="000000"/>
            </w:tcBorders>
            <w:shd w:val="clear" w:color="auto" w:fill="auto"/>
            <w:noWrap/>
            <w:vAlign w:val="bottom"/>
            <w:hideMark/>
          </w:tcPr>
          <w:p w14:paraId="399A85F0" w14:textId="7417DF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11596" w14:textId="01DC53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60DAF" w14:textId="700797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7,876.50 </w:t>
            </w:r>
          </w:p>
        </w:tc>
      </w:tr>
      <w:tr w:rsidR="00B766C6" w:rsidRPr="00B766C6" w14:paraId="36D3029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1640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837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353714A" w14:textId="2490E8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3,143.70 </w:t>
            </w:r>
          </w:p>
        </w:tc>
        <w:tc>
          <w:tcPr>
            <w:tcW w:w="0" w:type="auto"/>
            <w:tcBorders>
              <w:top w:val="nil"/>
              <w:left w:val="nil"/>
              <w:bottom w:val="single" w:sz="4" w:space="0" w:color="000000"/>
              <w:right w:val="single" w:sz="4" w:space="0" w:color="000000"/>
            </w:tcBorders>
            <w:shd w:val="clear" w:color="auto" w:fill="auto"/>
            <w:noWrap/>
            <w:vAlign w:val="bottom"/>
            <w:hideMark/>
          </w:tcPr>
          <w:p w14:paraId="732DFFBE" w14:textId="2F93EB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91063" w14:textId="38D3E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B68340" w14:textId="5F72C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3,143.70 </w:t>
            </w:r>
          </w:p>
        </w:tc>
      </w:tr>
      <w:tr w:rsidR="00B766C6" w:rsidRPr="00B766C6" w14:paraId="76583E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13F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53A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E8F946A" w14:textId="79FF54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553D6A78" w14:textId="66778F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A4DC5" w14:textId="406AC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63FAD" w14:textId="55288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2,201.80 </w:t>
            </w:r>
          </w:p>
        </w:tc>
      </w:tr>
      <w:tr w:rsidR="00B766C6" w:rsidRPr="00B766C6" w14:paraId="61D4306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66D2B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DAEB3FD" w14:textId="33C6FC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47,397.25 </w:t>
            </w:r>
          </w:p>
        </w:tc>
        <w:tc>
          <w:tcPr>
            <w:tcW w:w="0" w:type="auto"/>
            <w:tcBorders>
              <w:top w:val="nil"/>
              <w:left w:val="nil"/>
              <w:bottom w:val="single" w:sz="4" w:space="0" w:color="000000"/>
              <w:right w:val="single" w:sz="4" w:space="0" w:color="000000"/>
            </w:tcBorders>
            <w:shd w:val="clear" w:color="D8D8D8" w:fill="D8D8D8"/>
            <w:noWrap/>
            <w:vAlign w:val="bottom"/>
            <w:hideMark/>
          </w:tcPr>
          <w:p w14:paraId="223BADE7" w14:textId="575CF6A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68B4B36" w14:textId="5A913A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D13DB9" w14:textId="22C987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47,397.25 </w:t>
            </w:r>
          </w:p>
        </w:tc>
      </w:tr>
      <w:tr w:rsidR="00B766C6" w:rsidRPr="00B766C6" w14:paraId="11DD1C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109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0D9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59D5FFC3" w14:textId="0BF094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1C1AF04" w14:textId="784822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3D164" w14:textId="6C70A6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64D839" w14:textId="469F8C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58500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B12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09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388199F5" w14:textId="2D5B93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EFC1283" w14:textId="1F864A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F0283" w14:textId="432CC8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003AD" w14:textId="1F0E88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152.75 </w:t>
            </w:r>
          </w:p>
        </w:tc>
      </w:tr>
      <w:tr w:rsidR="00B766C6" w:rsidRPr="00B766C6" w14:paraId="2201C2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6301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8092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280A9F7" w14:textId="16376C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2D05396E" w14:textId="63D12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8FC7D" w14:textId="42D3CC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B24D9" w14:textId="0E5648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r>
      <w:tr w:rsidR="00B766C6" w:rsidRPr="00B766C6" w14:paraId="60FCAB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DEB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675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EB7B2A7" w14:textId="0404A9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D9F1C" w14:textId="2A06E6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DEB7D" w14:textId="5B731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FC69E" w14:textId="2A3043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6728FA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4355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01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010AEA3D" w14:textId="2161C4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900.00 </w:t>
            </w:r>
          </w:p>
        </w:tc>
        <w:tc>
          <w:tcPr>
            <w:tcW w:w="0" w:type="auto"/>
            <w:tcBorders>
              <w:top w:val="nil"/>
              <w:left w:val="nil"/>
              <w:bottom w:val="single" w:sz="4" w:space="0" w:color="000000"/>
              <w:right w:val="single" w:sz="4" w:space="0" w:color="000000"/>
            </w:tcBorders>
            <w:shd w:val="clear" w:color="auto" w:fill="auto"/>
            <w:noWrap/>
            <w:vAlign w:val="bottom"/>
            <w:hideMark/>
          </w:tcPr>
          <w:p w14:paraId="1AC8C46F" w14:textId="4BAEC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987D" w14:textId="334C0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AC14C" w14:textId="5361C5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900.00 </w:t>
            </w:r>
          </w:p>
        </w:tc>
      </w:tr>
      <w:tr w:rsidR="00B766C6" w:rsidRPr="00B766C6" w14:paraId="2705B8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2B57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7A5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24B671C8" w14:textId="6EFFA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7C68C" w14:textId="028E17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8A7E0" w14:textId="348EEC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D0D00" w14:textId="73A952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158332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8419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1D7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6A269836" w14:textId="614DD4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65AA3106" w14:textId="0D943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7921D" w14:textId="342EF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D41B3" w14:textId="1DEA6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6.50 </w:t>
            </w:r>
          </w:p>
        </w:tc>
      </w:tr>
      <w:tr w:rsidR="00B766C6" w:rsidRPr="00B766C6" w14:paraId="56FA3D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4BE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B6C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06D0E4AD" w14:textId="4F3127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16E166D7" w14:textId="1778B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32FD1A" w14:textId="1239A4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4B4BA" w14:textId="3454F1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8,925.00 </w:t>
            </w:r>
          </w:p>
        </w:tc>
      </w:tr>
      <w:tr w:rsidR="00B766C6" w:rsidRPr="00B766C6" w14:paraId="7759A2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048E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2B8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7ACEBF0D" w14:textId="17497D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68846103" w14:textId="44A612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AA3B4" w14:textId="59573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714A6" w14:textId="6256A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806.50 </w:t>
            </w:r>
          </w:p>
        </w:tc>
      </w:tr>
      <w:tr w:rsidR="00B766C6" w:rsidRPr="00B766C6" w14:paraId="706A92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F12F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1656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0EF6F57F" w14:textId="66473E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34B75E" w14:textId="25FD24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B6DC3" w14:textId="01D956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E98CD" w14:textId="632931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39E382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192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058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EF81A6E" w14:textId="16B17C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1ABF68" w14:textId="3D4097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DE3A1" w14:textId="1C0690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2723A" w14:textId="511A49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6A05A8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2D4A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75B8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003BB2A7" w14:textId="2F9799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415B4E" w14:textId="39CA1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88061" w14:textId="612D6D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1BE35" w14:textId="2739B3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77C9A9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F6A7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4B3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4017D00E" w14:textId="4AE10F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581A6" w14:textId="66F384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BB1F8" w14:textId="644DBB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749E3" w14:textId="2A592B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3CF1BA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4153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E76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D7C94CE" w14:textId="72D11A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6564FF" w14:textId="08610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07362" w14:textId="3F6A07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77441" w14:textId="3DC65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5748F3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1409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98E4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19842E45" w14:textId="6B721C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EFC004" w14:textId="6BC752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A64713" w14:textId="01D98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0173D9" w14:textId="2D1879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03D61BC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1C58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2F45C1B" w14:textId="7859182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23,223.73 </w:t>
            </w:r>
          </w:p>
        </w:tc>
        <w:tc>
          <w:tcPr>
            <w:tcW w:w="0" w:type="auto"/>
            <w:tcBorders>
              <w:top w:val="nil"/>
              <w:left w:val="nil"/>
              <w:bottom w:val="single" w:sz="4" w:space="0" w:color="000000"/>
              <w:right w:val="single" w:sz="4" w:space="0" w:color="000000"/>
            </w:tcBorders>
            <w:shd w:val="clear" w:color="D8D8D8" w:fill="D8D8D8"/>
            <w:noWrap/>
            <w:vAlign w:val="bottom"/>
            <w:hideMark/>
          </w:tcPr>
          <w:p w14:paraId="037E6642" w14:textId="4DF163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259B6A" w14:textId="17D7702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C7F624" w14:textId="020C57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23,223.73 </w:t>
            </w:r>
          </w:p>
        </w:tc>
      </w:tr>
      <w:tr w:rsidR="00B766C6" w:rsidRPr="00B766C6" w14:paraId="43E6EE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432D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EB5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2CA22C15" w14:textId="5DF93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6481DF98" w14:textId="4BED09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BAC5F" w14:textId="7EFB83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C0B6C3" w14:textId="60B8B8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600.00 </w:t>
            </w:r>
          </w:p>
        </w:tc>
      </w:tr>
      <w:tr w:rsidR="00B766C6" w:rsidRPr="00B766C6" w14:paraId="068B256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4A9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9BD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04B2F8C0" w14:textId="4FE60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60FD8E4D" w14:textId="1B6FCE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14C8" w14:textId="26A8C5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AF43AD" w14:textId="15A0C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9,500.00 </w:t>
            </w:r>
          </w:p>
        </w:tc>
      </w:tr>
      <w:tr w:rsidR="00B766C6" w:rsidRPr="00B766C6" w14:paraId="78E051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26A22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6B1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136C53E7" w14:textId="742C52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3DDB8D99" w14:textId="407D8B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D407C4" w14:textId="770F3D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3AB43C" w14:textId="799A8A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3,950.00 </w:t>
            </w:r>
          </w:p>
        </w:tc>
      </w:tr>
      <w:tr w:rsidR="00B766C6" w:rsidRPr="00B766C6" w14:paraId="5D7A3B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68D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D45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00EF41CE" w14:textId="26FB4A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BC269E" w14:textId="4E4B43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270BD" w14:textId="602F30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BD2E9" w14:textId="4047D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7A61BAB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470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F23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1763A37C" w14:textId="04A2C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723.73 </w:t>
            </w:r>
          </w:p>
        </w:tc>
        <w:tc>
          <w:tcPr>
            <w:tcW w:w="0" w:type="auto"/>
            <w:tcBorders>
              <w:top w:val="nil"/>
              <w:left w:val="nil"/>
              <w:bottom w:val="single" w:sz="4" w:space="0" w:color="000000"/>
              <w:right w:val="single" w:sz="4" w:space="0" w:color="000000"/>
            </w:tcBorders>
            <w:shd w:val="clear" w:color="auto" w:fill="auto"/>
            <w:noWrap/>
            <w:vAlign w:val="bottom"/>
            <w:hideMark/>
          </w:tcPr>
          <w:p w14:paraId="64837CF9" w14:textId="0D282C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E4DC0" w14:textId="54D6A0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98ACD" w14:textId="64A0B2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723.73 </w:t>
            </w:r>
          </w:p>
        </w:tc>
      </w:tr>
      <w:tr w:rsidR="00B766C6" w:rsidRPr="00B766C6" w14:paraId="415875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4490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0B38A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62E0F02D" w14:textId="3D04C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6AEB67" w14:textId="75C5FE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5AE54" w14:textId="173AE4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D932B" w14:textId="070300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r>
      <w:tr w:rsidR="00B766C6" w:rsidRPr="00B766C6" w14:paraId="2E73F4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9F1F3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D31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25D983AF" w14:textId="5FE6D5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6,900.00 </w:t>
            </w:r>
          </w:p>
        </w:tc>
        <w:tc>
          <w:tcPr>
            <w:tcW w:w="0" w:type="auto"/>
            <w:tcBorders>
              <w:top w:val="nil"/>
              <w:left w:val="nil"/>
              <w:bottom w:val="single" w:sz="4" w:space="0" w:color="000000"/>
              <w:right w:val="single" w:sz="4" w:space="0" w:color="000000"/>
            </w:tcBorders>
            <w:shd w:val="clear" w:color="auto" w:fill="auto"/>
            <w:noWrap/>
            <w:vAlign w:val="bottom"/>
            <w:hideMark/>
          </w:tcPr>
          <w:p w14:paraId="249D9E34" w14:textId="1D6F1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AEB42" w14:textId="33698A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B02FEB" w14:textId="209B1C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6,900.00 </w:t>
            </w:r>
          </w:p>
        </w:tc>
      </w:tr>
      <w:tr w:rsidR="00B766C6" w:rsidRPr="00B766C6" w14:paraId="6115BC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AD7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D0DD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69C713D6" w14:textId="05F32A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1550E790" w14:textId="2F9047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04B97" w14:textId="7F8998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0B63F" w14:textId="0D09F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3,000.00 </w:t>
            </w:r>
          </w:p>
        </w:tc>
      </w:tr>
      <w:tr w:rsidR="00B766C6" w:rsidRPr="00B766C6" w14:paraId="70A920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382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EBD4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B329119" w14:textId="1D26A8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8,550.00 </w:t>
            </w:r>
          </w:p>
        </w:tc>
        <w:tc>
          <w:tcPr>
            <w:tcW w:w="0" w:type="auto"/>
            <w:tcBorders>
              <w:top w:val="nil"/>
              <w:left w:val="nil"/>
              <w:bottom w:val="single" w:sz="4" w:space="0" w:color="000000"/>
              <w:right w:val="single" w:sz="4" w:space="0" w:color="000000"/>
            </w:tcBorders>
            <w:shd w:val="clear" w:color="auto" w:fill="auto"/>
            <w:noWrap/>
            <w:vAlign w:val="bottom"/>
            <w:hideMark/>
          </w:tcPr>
          <w:p w14:paraId="6DF54385" w14:textId="4DF75B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2C448B" w14:textId="021E1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E72D2" w14:textId="67D49C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8,550.00 </w:t>
            </w:r>
          </w:p>
        </w:tc>
      </w:tr>
      <w:tr w:rsidR="00B766C6" w:rsidRPr="00B766C6" w14:paraId="76A049F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5ADC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328965E" w14:textId="646EF62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739,745.00 </w:t>
            </w:r>
          </w:p>
        </w:tc>
        <w:tc>
          <w:tcPr>
            <w:tcW w:w="0" w:type="auto"/>
            <w:tcBorders>
              <w:top w:val="nil"/>
              <w:left w:val="nil"/>
              <w:bottom w:val="single" w:sz="4" w:space="0" w:color="000000"/>
              <w:right w:val="single" w:sz="4" w:space="0" w:color="000000"/>
            </w:tcBorders>
            <w:shd w:val="clear" w:color="D8D8D8" w:fill="D8D8D8"/>
            <w:noWrap/>
            <w:vAlign w:val="bottom"/>
            <w:hideMark/>
          </w:tcPr>
          <w:p w14:paraId="071D5D48" w14:textId="48AE5D5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C90516D" w14:textId="7642CC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9073E7" w14:textId="382EA1F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739,745.00 </w:t>
            </w:r>
          </w:p>
        </w:tc>
      </w:tr>
      <w:tr w:rsidR="00B766C6" w:rsidRPr="00B766C6" w14:paraId="29E9AF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24C1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06DF3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5268441" w14:textId="233011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430.00 </w:t>
            </w:r>
          </w:p>
        </w:tc>
        <w:tc>
          <w:tcPr>
            <w:tcW w:w="0" w:type="auto"/>
            <w:tcBorders>
              <w:top w:val="nil"/>
              <w:left w:val="nil"/>
              <w:bottom w:val="single" w:sz="4" w:space="0" w:color="000000"/>
              <w:right w:val="single" w:sz="4" w:space="0" w:color="000000"/>
            </w:tcBorders>
            <w:shd w:val="clear" w:color="auto" w:fill="auto"/>
            <w:noWrap/>
            <w:vAlign w:val="bottom"/>
            <w:hideMark/>
          </w:tcPr>
          <w:p w14:paraId="51AC8562" w14:textId="7B2F8B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85DD49" w14:textId="68660D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72DCF" w14:textId="219293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9,430.00 </w:t>
            </w:r>
          </w:p>
        </w:tc>
      </w:tr>
      <w:tr w:rsidR="00B766C6" w:rsidRPr="00B766C6" w14:paraId="7FD84A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F13F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8AE1A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5A2AB326" w14:textId="72F6FA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500.00 </w:t>
            </w:r>
          </w:p>
        </w:tc>
        <w:tc>
          <w:tcPr>
            <w:tcW w:w="0" w:type="auto"/>
            <w:tcBorders>
              <w:top w:val="nil"/>
              <w:left w:val="nil"/>
              <w:bottom w:val="single" w:sz="4" w:space="0" w:color="000000"/>
              <w:right w:val="single" w:sz="4" w:space="0" w:color="000000"/>
            </w:tcBorders>
            <w:shd w:val="clear" w:color="auto" w:fill="auto"/>
            <w:noWrap/>
            <w:vAlign w:val="bottom"/>
            <w:hideMark/>
          </w:tcPr>
          <w:p w14:paraId="3327A2C1" w14:textId="1DA93D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B99D0" w14:textId="6E1E8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86FEA" w14:textId="558C11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500.00 </w:t>
            </w:r>
          </w:p>
        </w:tc>
      </w:tr>
      <w:tr w:rsidR="00B766C6" w:rsidRPr="00B766C6" w14:paraId="420EA7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AF48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4335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0F6C6A5B" w14:textId="58326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4D38DFE0" w14:textId="73987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F184C5" w14:textId="2B23D7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F3EB9" w14:textId="3F7FAB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825.00 </w:t>
            </w:r>
          </w:p>
        </w:tc>
      </w:tr>
      <w:tr w:rsidR="00B766C6" w:rsidRPr="00B766C6" w14:paraId="506C4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44A4A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F6E0C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2BEC6A1C" w14:textId="632FE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27AF82C6" w14:textId="3C2B5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8AE2A" w14:textId="26260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E38A2" w14:textId="340D44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300.00 </w:t>
            </w:r>
          </w:p>
        </w:tc>
      </w:tr>
      <w:tr w:rsidR="00B766C6" w:rsidRPr="00B766C6" w14:paraId="2EBBF8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4B7950"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79CD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1CF6BBE" w14:textId="4E53C3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6D6549D6" w14:textId="47C8A1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E9392" w14:textId="6279B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0398E" w14:textId="65BA45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9,250.00 </w:t>
            </w:r>
          </w:p>
        </w:tc>
      </w:tr>
      <w:tr w:rsidR="00B766C6" w:rsidRPr="00B766C6" w14:paraId="38DABB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BAD1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E3B56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458524D1" w14:textId="61F14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800.00 </w:t>
            </w:r>
          </w:p>
        </w:tc>
        <w:tc>
          <w:tcPr>
            <w:tcW w:w="0" w:type="auto"/>
            <w:tcBorders>
              <w:top w:val="nil"/>
              <w:left w:val="nil"/>
              <w:bottom w:val="single" w:sz="4" w:space="0" w:color="000000"/>
              <w:right w:val="single" w:sz="4" w:space="0" w:color="000000"/>
            </w:tcBorders>
            <w:shd w:val="clear" w:color="auto" w:fill="auto"/>
            <w:noWrap/>
            <w:vAlign w:val="bottom"/>
            <w:hideMark/>
          </w:tcPr>
          <w:p w14:paraId="1FE237F9" w14:textId="285F2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A2153" w14:textId="3309C9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D4D24" w14:textId="70C94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800.00 </w:t>
            </w:r>
          </w:p>
        </w:tc>
      </w:tr>
      <w:tr w:rsidR="00B766C6" w:rsidRPr="00B766C6" w14:paraId="0D483C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1D63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092EA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4F3FA0EA" w14:textId="11763D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570D120A" w14:textId="014B41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9EC17" w14:textId="12215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2FBC1" w14:textId="5EFC0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7,100.00 </w:t>
            </w:r>
          </w:p>
        </w:tc>
      </w:tr>
      <w:tr w:rsidR="00B766C6" w:rsidRPr="00B766C6" w14:paraId="4D6D66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D72E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B6E76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57BBE0D3" w14:textId="66229C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5DACDB7D" w14:textId="3CF3EF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D2646" w14:textId="4EFB24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2196E" w14:textId="0DD88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1,100.00 </w:t>
            </w:r>
          </w:p>
        </w:tc>
      </w:tr>
      <w:tr w:rsidR="00B766C6" w:rsidRPr="00B766C6" w14:paraId="7964DF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B5DE8"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E4E92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075FD6BF" w14:textId="05621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02BE0374" w14:textId="2D4239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7371B" w14:textId="692618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9E8F8" w14:textId="7FE0D6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050.00 </w:t>
            </w:r>
          </w:p>
        </w:tc>
      </w:tr>
      <w:tr w:rsidR="00B766C6" w:rsidRPr="00B766C6" w14:paraId="5AA15A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DA11C9"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1E910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052DDF54" w14:textId="7BE989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6,450.00 </w:t>
            </w:r>
          </w:p>
        </w:tc>
        <w:tc>
          <w:tcPr>
            <w:tcW w:w="0" w:type="auto"/>
            <w:tcBorders>
              <w:top w:val="nil"/>
              <w:left w:val="nil"/>
              <w:bottom w:val="single" w:sz="4" w:space="0" w:color="000000"/>
              <w:right w:val="single" w:sz="4" w:space="0" w:color="000000"/>
            </w:tcBorders>
            <w:shd w:val="clear" w:color="auto" w:fill="auto"/>
            <w:noWrap/>
            <w:vAlign w:val="bottom"/>
            <w:hideMark/>
          </w:tcPr>
          <w:p w14:paraId="4BDD39A9" w14:textId="357A9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9DF51" w14:textId="150674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8CE84" w14:textId="21AE22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6,450.00 </w:t>
            </w:r>
          </w:p>
        </w:tc>
      </w:tr>
      <w:tr w:rsidR="00B766C6" w:rsidRPr="00B766C6" w14:paraId="6AD7F9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4927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433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5672E63A" w14:textId="489C0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750.00 </w:t>
            </w:r>
          </w:p>
        </w:tc>
        <w:tc>
          <w:tcPr>
            <w:tcW w:w="0" w:type="auto"/>
            <w:tcBorders>
              <w:top w:val="nil"/>
              <w:left w:val="nil"/>
              <w:bottom w:val="single" w:sz="4" w:space="0" w:color="000000"/>
              <w:right w:val="single" w:sz="4" w:space="0" w:color="000000"/>
            </w:tcBorders>
            <w:shd w:val="clear" w:color="auto" w:fill="auto"/>
            <w:noWrap/>
            <w:vAlign w:val="bottom"/>
            <w:hideMark/>
          </w:tcPr>
          <w:p w14:paraId="10F71371" w14:textId="71C934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19DC1" w14:textId="415BD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DEECC" w14:textId="737BF6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750.00 </w:t>
            </w:r>
          </w:p>
        </w:tc>
      </w:tr>
      <w:tr w:rsidR="00B766C6" w:rsidRPr="00B766C6" w14:paraId="100EF9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E0C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3FB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CEFB014" w14:textId="3CCEED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42C97A" w14:textId="42146F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3841D6" w14:textId="6AB61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2739B" w14:textId="4C737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0,000.00 </w:t>
            </w:r>
          </w:p>
        </w:tc>
      </w:tr>
      <w:tr w:rsidR="00B766C6" w:rsidRPr="00B766C6" w14:paraId="122DB5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595B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E34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75AEA524" w14:textId="60747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550.00 </w:t>
            </w:r>
          </w:p>
        </w:tc>
        <w:tc>
          <w:tcPr>
            <w:tcW w:w="0" w:type="auto"/>
            <w:tcBorders>
              <w:top w:val="nil"/>
              <w:left w:val="nil"/>
              <w:bottom w:val="single" w:sz="4" w:space="0" w:color="000000"/>
              <w:right w:val="single" w:sz="4" w:space="0" w:color="000000"/>
            </w:tcBorders>
            <w:shd w:val="clear" w:color="auto" w:fill="auto"/>
            <w:noWrap/>
            <w:vAlign w:val="bottom"/>
            <w:hideMark/>
          </w:tcPr>
          <w:p w14:paraId="4802438C" w14:textId="02189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63A3D" w14:textId="099FB0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4EA9C" w14:textId="786A07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550.00 </w:t>
            </w:r>
          </w:p>
        </w:tc>
      </w:tr>
      <w:tr w:rsidR="00B766C6" w:rsidRPr="00B766C6" w14:paraId="04A05C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636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B291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4875AB1" w14:textId="600E46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AF0B2B" w14:textId="2DD22B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C6CC7" w14:textId="2F6579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5E74F" w14:textId="08E311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000.00 </w:t>
            </w:r>
          </w:p>
        </w:tc>
      </w:tr>
      <w:tr w:rsidR="00B766C6" w:rsidRPr="00B766C6" w14:paraId="4CC01B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3E2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33F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333F482" w14:textId="2E33E3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9,200.00 </w:t>
            </w:r>
          </w:p>
        </w:tc>
        <w:tc>
          <w:tcPr>
            <w:tcW w:w="0" w:type="auto"/>
            <w:tcBorders>
              <w:top w:val="nil"/>
              <w:left w:val="nil"/>
              <w:bottom w:val="single" w:sz="4" w:space="0" w:color="000000"/>
              <w:right w:val="single" w:sz="4" w:space="0" w:color="000000"/>
            </w:tcBorders>
            <w:shd w:val="clear" w:color="auto" w:fill="auto"/>
            <w:noWrap/>
            <w:vAlign w:val="bottom"/>
            <w:hideMark/>
          </w:tcPr>
          <w:p w14:paraId="2B3811F2" w14:textId="658FC2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527FD" w14:textId="6901C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BDBCB" w14:textId="4AAF16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9,200.00 </w:t>
            </w:r>
          </w:p>
        </w:tc>
      </w:tr>
      <w:tr w:rsidR="00B766C6" w:rsidRPr="00B766C6" w14:paraId="0C2A38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3A20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CA1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04CDD6D" w14:textId="672F9E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675.00 </w:t>
            </w:r>
          </w:p>
        </w:tc>
        <w:tc>
          <w:tcPr>
            <w:tcW w:w="0" w:type="auto"/>
            <w:tcBorders>
              <w:top w:val="nil"/>
              <w:left w:val="nil"/>
              <w:bottom w:val="single" w:sz="4" w:space="0" w:color="000000"/>
              <w:right w:val="single" w:sz="4" w:space="0" w:color="000000"/>
            </w:tcBorders>
            <w:shd w:val="clear" w:color="auto" w:fill="auto"/>
            <w:noWrap/>
            <w:vAlign w:val="bottom"/>
            <w:hideMark/>
          </w:tcPr>
          <w:p w14:paraId="5FD77D61" w14:textId="2F7C3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1E9D2" w14:textId="19543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41999" w14:textId="7338E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675.00 </w:t>
            </w:r>
          </w:p>
        </w:tc>
      </w:tr>
      <w:tr w:rsidR="00B766C6" w:rsidRPr="00B766C6" w14:paraId="6153E9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C5F48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255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36D23385" w14:textId="20311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90F4185" w14:textId="70712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15ABE" w14:textId="1E006E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2F32D" w14:textId="5B83CF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4,765.00 </w:t>
            </w:r>
          </w:p>
        </w:tc>
      </w:tr>
      <w:tr w:rsidR="00B766C6" w:rsidRPr="00B766C6" w14:paraId="678A43C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260C1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2DA9A70B" w14:textId="41D42AB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244,223.45 </w:t>
            </w:r>
          </w:p>
        </w:tc>
        <w:tc>
          <w:tcPr>
            <w:tcW w:w="0" w:type="auto"/>
            <w:tcBorders>
              <w:top w:val="nil"/>
              <w:left w:val="nil"/>
              <w:bottom w:val="single" w:sz="4" w:space="0" w:color="000000"/>
              <w:right w:val="single" w:sz="4" w:space="0" w:color="000000"/>
            </w:tcBorders>
            <w:shd w:val="clear" w:color="A5A5A5" w:fill="A5A5A5"/>
            <w:noWrap/>
            <w:vAlign w:val="bottom"/>
            <w:hideMark/>
          </w:tcPr>
          <w:p w14:paraId="607A13C1" w14:textId="6578C8F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654CD3F" w14:textId="4895D4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E52C693" w14:textId="25AE48E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2,321,173.45 </w:t>
            </w:r>
          </w:p>
        </w:tc>
      </w:tr>
      <w:tr w:rsidR="00B766C6" w:rsidRPr="00B766C6" w14:paraId="31DCB09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5645F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0EC5E793" w14:textId="4C156C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17,665.80 </w:t>
            </w:r>
          </w:p>
        </w:tc>
        <w:tc>
          <w:tcPr>
            <w:tcW w:w="0" w:type="auto"/>
            <w:tcBorders>
              <w:top w:val="nil"/>
              <w:left w:val="nil"/>
              <w:bottom w:val="single" w:sz="4" w:space="0" w:color="000000"/>
              <w:right w:val="single" w:sz="4" w:space="0" w:color="000000"/>
            </w:tcBorders>
            <w:shd w:val="clear" w:color="D8D8D8" w:fill="D8D8D8"/>
            <w:noWrap/>
            <w:vAlign w:val="bottom"/>
            <w:hideMark/>
          </w:tcPr>
          <w:p w14:paraId="5951AEA5" w14:textId="47FBF7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DA5CB48" w14:textId="58F30F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744CBE" w14:textId="3DDEAC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563,415.80 </w:t>
            </w:r>
          </w:p>
        </w:tc>
      </w:tr>
      <w:tr w:rsidR="00B766C6" w:rsidRPr="00B766C6" w14:paraId="5F9B0C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E56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3DD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277D4005" w14:textId="3A4DA4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0B0DB518" w14:textId="394463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912D1" w14:textId="664506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839F23" w14:textId="2AA2D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86,728.00 </w:t>
            </w:r>
          </w:p>
        </w:tc>
      </w:tr>
      <w:tr w:rsidR="00B766C6" w:rsidRPr="00B766C6" w14:paraId="4D01C4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64B3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F7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2E5C3DB7" w14:textId="62709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23B859BE" w14:textId="251CA1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793B4" w14:textId="426C75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A5DBF" w14:textId="225091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9,865.16 </w:t>
            </w:r>
          </w:p>
        </w:tc>
      </w:tr>
      <w:tr w:rsidR="00B766C6" w:rsidRPr="00B766C6" w14:paraId="7BB436D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60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6C1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15DC62F3" w14:textId="6FF72E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42CCB08F" w14:textId="68EB0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9E4533" w14:textId="1F9E64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19AE7" w14:textId="6B36F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8,781.72 </w:t>
            </w:r>
          </w:p>
        </w:tc>
      </w:tr>
      <w:tr w:rsidR="00B766C6" w:rsidRPr="00B766C6" w14:paraId="018A5D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8B7A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AB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2514B65D" w14:textId="1919A8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1,312.56 </w:t>
            </w:r>
          </w:p>
        </w:tc>
        <w:tc>
          <w:tcPr>
            <w:tcW w:w="0" w:type="auto"/>
            <w:tcBorders>
              <w:top w:val="nil"/>
              <w:left w:val="nil"/>
              <w:bottom w:val="single" w:sz="4" w:space="0" w:color="000000"/>
              <w:right w:val="single" w:sz="4" w:space="0" w:color="000000"/>
            </w:tcBorders>
            <w:shd w:val="clear" w:color="auto" w:fill="auto"/>
            <w:noWrap/>
            <w:vAlign w:val="bottom"/>
            <w:hideMark/>
          </w:tcPr>
          <w:p w14:paraId="26A4D3FF" w14:textId="3A8A73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1C6598AF" w14:textId="237DB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F2A26" w14:textId="2DBF6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7,712.56 </w:t>
            </w:r>
          </w:p>
        </w:tc>
      </w:tr>
      <w:tr w:rsidR="00B766C6" w:rsidRPr="00B766C6" w14:paraId="418FB5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7764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08A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4B88BC3B" w14:textId="76FB89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8,836.24 </w:t>
            </w:r>
          </w:p>
        </w:tc>
        <w:tc>
          <w:tcPr>
            <w:tcW w:w="0" w:type="auto"/>
            <w:tcBorders>
              <w:top w:val="nil"/>
              <w:left w:val="nil"/>
              <w:bottom w:val="single" w:sz="4" w:space="0" w:color="000000"/>
              <w:right w:val="single" w:sz="4" w:space="0" w:color="000000"/>
            </w:tcBorders>
            <w:shd w:val="clear" w:color="auto" w:fill="auto"/>
            <w:noWrap/>
            <w:vAlign w:val="bottom"/>
            <w:hideMark/>
          </w:tcPr>
          <w:p w14:paraId="57AA0CA2" w14:textId="533D3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1B37D97" w14:textId="215FEB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5E26C" w14:textId="772E01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186.24 </w:t>
            </w:r>
          </w:p>
        </w:tc>
      </w:tr>
      <w:tr w:rsidR="00B766C6" w:rsidRPr="00B766C6" w14:paraId="5C56BBD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326AA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3183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4980762" w14:textId="0CE69D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22.58 </w:t>
            </w:r>
          </w:p>
        </w:tc>
        <w:tc>
          <w:tcPr>
            <w:tcW w:w="0" w:type="auto"/>
            <w:tcBorders>
              <w:top w:val="nil"/>
              <w:left w:val="nil"/>
              <w:bottom w:val="single" w:sz="4" w:space="0" w:color="000000"/>
              <w:right w:val="single" w:sz="4" w:space="0" w:color="000000"/>
            </w:tcBorders>
            <w:shd w:val="clear" w:color="auto" w:fill="auto"/>
            <w:noWrap/>
            <w:vAlign w:val="bottom"/>
            <w:hideMark/>
          </w:tcPr>
          <w:p w14:paraId="07602202" w14:textId="0BB386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54D51" w14:textId="62F8E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3E4CE" w14:textId="314920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22.58 </w:t>
            </w:r>
          </w:p>
        </w:tc>
      </w:tr>
      <w:tr w:rsidR="00B766C6" w:rsidRPr="00B766C6" w14:paraId="7867B8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00B8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81D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02024CF7" w14:textId="3F26B0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0,297.28 </w:t>
            </w:r>
          </w:p>
        </w:tc>
        <w:tc>
          <w:tcPr>
            <w:tcW w:w="0" w:type="auto"/>
            <w:tcBorders>
              <w:top w:val="nil"/>
              <w:left w:val="nil"/>
              <w:bottom w:val="single" w:sz="4" w:space="0" w:color="000000"/>
              <w:right w:val="single" w:sz="4" w:space="0" w:color="000000"/>
            </w:tcBorders>
            <w:shd w:val="clear" w:color="auto" w:fill="auto"/>
            <w:noWrap/>
            <w:vAlign w:val="bottom"/>
            <w:hideMark/>
          </w:tcPr>
          <w:p w14:paraId="2D4F4845" w14:textId="0F7BFE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43CCF" w14:textId="08EFAC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DB574" w14:textId="41F71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0,297.28 </w:t>
            </w:r>
          </w:p>
        </w:tc>
      </w:tr>
      <w:tr w:rsidR="00B766C6" w:rsidRPr="00B766C6" w14:paraId="515F04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EEE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2E8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2753D921" w14:textId="581DD2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9,450.00 </w:t>
            </w:r>
          </w:p>
        </w:tc>
        <w:tc>
          <w:tcPr>
            <w:tcW w:w="0" w:type="auto"/>
            <w:tcBorders>
              <w:top w:val="nil"/>
              <w:left w:val="nil"/>
              <w:bottom w:val="single" w:sz="4" w:space="0" w:color="000000"/>
              <w:right w:val="single" w:sz="4" w:space="0" w:color="000000"/>
            </w:tcBorders>
            <w:shd w:val="clear" w:color="auto" w:fill="auto"/>
            <w:noWrap/>
            <w:vAlign w:val="bottom"/>
            <w:hideMark/>
          </w:tcPr>
          <w:p w14:paraId="56BD9B95" w14:textId="54DB9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67FBE" w14:textId="40A78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F62FA" w14:textId="2255C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9,450.00 </w:t>
            </w:r>
          </w:p>
        </w:tc>
      </w:tr>
      <w:tr w:rsidR="00B766C6" w:rsidRPr="00B766C6" w14:paraId="709E6B4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CFD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845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5A6F2295" w14:textId="00BE6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748EA2A4" w14:textId="0C04D5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258BA" w14:textId="0A8B60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2A7D2" w14:textId="2DAEBC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033.52 </w:t>
            </w:r>
          </w:p>
        </w:tc>
      </w:tr>
      <w:tr w:rsidR="00B766C6" w:rsidRPr="00B766C6" w14:paraId="666039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7A0B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CB5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C2FDB31" w14:textId="2F034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22F897BB" w14:textId="0F7C8E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1ABDD" w14:textId="2549F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B0957" w14:textId="18EEE6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8,021.36 </w:t>
            </w:r>
          </w:p>
        </w:tc>
      </w:tr>
      <w:tr w:rsidR="00B766C6" w:rsidRPr="00B766C6" w14:paraId="10492C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C09E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9543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7A5BC6D7" w14:textId="1F9E61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2DE82E1A" w14:textId="1D9E7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D68FF" w14:textId="6A688E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1D867" w14:textId="0A5CE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221.40 </w:t>
            </w:r>
          </w:p>
        </w:tc>
      </w:tr>
      <w:tr w:rsidR="00B766C6" w:rsidRPr="00B766C6" w14:paraId="008D89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775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7E48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09C0B30C" w14:textId="4F71C7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40A18C01" w14:textId="1060A7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4E87E" w14:textId="2FFA2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7F35A" w14:textId="1DBCE5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6,025.44 </w:t>
            </w:r>
          </w:p>
        </w:tc>
      </w:tr>
      <w:tr w:rsidR="00B766C6" w:rsidRPr="00B766C6" w14:paraId="190856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EEF9A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CDD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C05EE1E" w14:textId="60409B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565.64 </w:t>
            </w:r>
          </w:p>
        </w:tc>
        <w:tc>
          <w:tcPr>
            <w:tcW w:w="0" w:type="auto"/>
            <w:tcBorders>
              <w:top w:val="nil"/>
              <w:left w:val="nil"/>
              <w:bottom w:val="single" w:sz="4" w:space="0" w:color="000000"/>
              <w:right w:val="single" w:sz="4" w:space="0" w:color="000000"/>
            </w:tcBorders>
            <w:shd w:val="clear" w:color="auto" w:fill="auto"/>
            <w:noWrap/>
            <w:vAlign w:val="bottom"/>
            <w:hideMark/>
          </w:tcPr>
          <w:p w14:paraId="3A8CDD6D" w14:textId="0F45EB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7610F" w14:textId="1D92D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35AB6" w14:textId="286806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7,565.64 </w:t>
            </w:r>
          </w:p>
        </w:tc>
      </w:tr>
      <w:tr w:rsidR="00B766C6" w:rsidRPr="00B766C6" w14:paraId="16EBF6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C370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729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31DE9B25" w14:textId="29CBEA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26.68 </w:t>
            </w:r>
          </w:p>
        </w:tc>
        <w:tc>
          <w:tcPr>
            <w:tcW w:w="0" w:type="auto"/>
            <w:tcBorders>
              <w:top w:val="nil"/>
              <w:left w:val="nil"/>
              <w:bottom w:val="single" w:sz="4" w:space="0" w:color="000000"/>
              <w:right w:val="single" w:sz="4" w:space="0" w:color="000000"/>
            </w:tcBorders>
            <w:shd w:val="clear" w:color="auto" w:fill="auto"/>
            <w:noWrap/>
            <w:vAlign w:val="bottom"/>
            <w:hideMark/>
          </w:tcPr>
          <w:p w14:paraId="43F29E54" w14:textId="65ACF5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0C5B8" w14:textId="760BC9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E0F72" w14:textId="60046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26.68 </w:t>
            </w:r>
          </w:p>
        </w:tc>
      </w:tr>
      <w:tr w:rsidR="00B766C6" w:rsidRPr="00B766C6" w14:paraId="2D79C5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728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EF5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721718C5" w14:textId="33A700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7B1E4316" w14:textId="02D870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09735" w14:textId="5FB3DA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59B9A" w14:textId="5AF2AE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743.04 </w:t>
            </w:r>
          </w:p>
        </w:tc>
      </w:tr>
      <w:tr w:rsidR="00B766C6" w:rsidRPr="00B766C6" w14:paraId="01F885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885DA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EC8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47E3C252" w14:textId="0A9AB6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7A2AAF8" w14:textId="7261B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5A425" w14:textId="63B5D0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6CDD2" w14:textId="43E155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630.00 </w:t>
            </w:r>
          </w:p>
        </w:tc>
      </w:tr>
      <w:tr w:rsidR="00B766C6" w:rsidRPr="00B766C6" w14:paraId="14A135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32A46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D9D8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73521DED" w14:textId="1706D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689.80 </w:t>
            </w:r>
          </w:p>
        </w:tc>
        <w:tc>
          <w:tcPr>
            <w:tcW w:w="0" w:type="auto"/>
            <w:tcBorders>
              <w:top w:val="nil"/>
              <w:left w:val="nil"/>
              <w:bottom w:val="single" w:sz="4" w:space="0" w:color="000000"/>
              <w:right w:val="single" w:sz="4" w:space="0" w:color="000000"/>
            </w:tcBorders>
            <w:shd w:val="clear" w:color="auto" w:fill="auto"/>
            <w:noWrap/>
            <w:vAlign w:val="bottom"/>
            <w:hideMark/>
          </w:tcPr>
          <w:p w14:paraId="3052FEFD" w14:textId="13E6E3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D0D58" w14:textId="324F50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5D637" w14:textId="644D01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689.80 </w:t>
            </w:r>
          </w:p>
        </w:tc>
      </w:tr>
      <w:tr w:rsidR="00B766C6" w:rsidRPr="00B766C6" w14:paraId="6EDBB4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AB9F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C27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9EAB225" w14:textId="5DFAF2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3BC12C47" w14:textId="07AE1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C7CED" w14:textId="1AC56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187D5" w14:textId="57DC07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515.38 </w:t>
            </w:r>
          </w:p>
        </w:tc>
      </w:tr>
      <w:tr w:rsidR="00B766C6" w:rsidRPr="00B766C6" w14:paraId="66BA269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A5A1F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643A858" w14:textId="2A8E70D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73,365.87 </w:t>
            </w:r>
          </w:p>
        </w:tc>
        <w:tc>
          <w:tcPr>
            <w:tcW w:w="0" w:type="auto"/>
            <w:tcBorders>
              <w:top w:val="nil"/>
              <w:left w:val="nil"/>
              <w:bottom w:val="single" w:sz="4" w:space="0" w:color="000000"/>
              <w:right w:val="single" w:sz="4" w:space="0" w:color="000000"/>
            </w:tcBorders>
            <w:shd w:val="clear" w:color="D8D8D8" w:fill="D8D8D8"/>
            <w:noWrap/>
            <w:vAlign w:val="bottom"/>
            <w:hideMark/>
          </w:tcPr>
          <w:p w14:paraId="7C9E1E8B" w14:textId="40B3637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06ADE2" w14:textId="63168A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9ACD0" w14:textId="3F6E99D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73,365.87 </w:t>
            </w:r>
          </w:p>
        </w:tc>
      </w:tr>
      <w:tr w:rsidR="00B766C6" w:rsidRPr="00B766C6" w14:paraId="3CD682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6A37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A63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47E7F9B8" w14:textId="2EC3B7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6,496.42 </w:t>
            </w:r>
          </w:p>
        </w:tc>
        <w:tc>
          <w:tcPr>
            <w:tcW w:w="0" w:type="auto"/>
            <w:tcBorders>
              <w:top w:val="nil"/>
              <w:left w:val="nil"/>
              <w:bottom w:val="single" w:sz="4" w:space="0" w:color="000000"/>
              <w:right w:val="single" w:sz="4" w:space="0" w:color="000000"/>
            </w:tcBorders>
            <w:shd w:val="clear" w:color="auto" w:fill="auto"/>
            <w:noWrap/>
            <w:vAlign w:val="bottom"/>
            <w:hideMark/>
          </w:tcPr>
          <w:p w14:paraId="2963E7FA" w14:textId="074938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73D61" w14:textId="60E888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AB118" w14:textId="19D91D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6,496.42 </w:t>
            </w:r>
          </w:p>
        </w:tc>
      </w:tr>
      <w:tr w:rsidR="00B766C6" w:rsidRPr="00B766C6" w14:paraId="1DE01F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56C60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89F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180C46AC" w14:textId="0D7B7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2A00057C" w14:textId="244C87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F2715" w14:textId="22AF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B43F1" w14:textId="76B5CE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8,583.16 </w:t>
            </w:r>
          </w:p>
        </w:tc>
      </w:tr>
      <w:tr w:rsidR="00B766C6" w:rsidRPr="00B766C6" w14:paraId="79D9D4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554E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64C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2BA3424A" w14:textId="673542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132E27B" w14:textId="3E07C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75B1C" w14:textId="1CA98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DEED27" w14:textId="35EFF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1,553.00 </w:t>
            </w:r>
          </w:p>
        </w:tc>
      </w:tr>
      <w:tr w:rsidR="00B766C6" w:rsidRPr="00B766C6" w14:paraId="1ED070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C5E9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4B3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5650380A" w14:textId="1B86F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8,933.64 </w:t>
            </w:r>
          </w:p>
        </w:tc>
        <w:tc>
          <w:tcPr>
            <w:tcW w:w="0" w:type="auto"/>
            <w:tcBorders>
              <w:top w:val="nil"/>
              <w:left w:val="nil"/>
              <w:bottom w:val="single" w:sz="4" w:space="0" w:color="000000"/>
              <w:right w:val="single" w:sz="4" w:space="0" w:color="000000"/>
            </w:tcBorders>
            <w:shd w:val="clear" w:color="auto" w:fill="auto"/>
            <w:noWrap/>
            <w:vAlign w:val="bottom"/>
            <w:hideMark/>
          </w:tcPr>
          <w:p w14:paraId="5E82BD02" w14:textId="07CC91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9ECB6" w14:textId="0A841C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AED0B" w14:textId="05CF6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8,933.64 </w:t>
            </w:r>
          </w:p>
        </w:tc>
      </w:tr>
      <w:tr w:rsidR="00B766C6" w:rsidRPr="00B766C6" w14:paraId="50A456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15D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144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45B197E" w14:textId="4E2357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430.00 </w:t>
            </w:r>
          </w:p>
        </w:tc>
        <w:tc>
          <w:tcPr>
            <w:tcW w:w="0" w:type="auto"/>
            <w:tcBorders>
              <w:top w:val="nil"/>
              <w:left w:val="nil"/>
              <w:bottom w:val="single" w:sz="4" w:space="0" w:color="000000"/>
              <w:right w:val="single" w:sz="4" w:space="0" w:color="000000"/>
            </w:tcBorders>
            <w:shd w:val="clear" w:color="auto" w:fill="auto"/>
            <w:noWrap/>
            <w:vAlign w:val="bottom"/>
            <w:hideMark/>
          </w:tcPr>
          <w:p w14:paraId="25EDB664" w14:textId="3DEA1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AD5F9" w14:textId="47D91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F7B6A" w14:textId="2CB4E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430.00 </w:t>
            </w:r>
          </w:p>
        </w:tc>
      </w:tr>
      <w:tr w:rsidR="00B766C6" w:rsidRPr="00B766C6" w14:paraId="7036DB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FE9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E41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2DE45233" w14:textId="18C678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B3241ED" w14:textId="2D388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7DAF1" w14:textId="41E40F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73215" w14:textId="61AA9B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2,500.00 </w:t>
            </w:r>
          </w:p>
        </w:tc>
      </w:tr>
      <w:tr w:rsidR="00B766C6" w:rsidRPr="00B766C6" w14:paraId="0D7DD5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7821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65EC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F2107BA" w14:textId="20051E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13264ED" w14:textId="286BF5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C9C3" w14:textId="1AC9C6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72CBC" w14:textId="795C7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5,229.29 </w:t>
            </w:r>
          </w:p>
        </w:tc>
      </w:tr>
      <w:tr w:rsidR="00B766C6" w:rsidRPr="00B766C6" w14:paraId="5D32DD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EAAF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720C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175419CE" w14:textId="117CA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106.72 </w:t>
            </w:r>
          </w:p>
        </w:tc>
        <w:tc>
          <w:tcPr>
            <w:tcW w:w="0" w:type="auto"/>
            <w:tcBorders>
              <w:top w:val="nil"/>
              <w:left w:val="nil"/>
              <w:bottom w:val="single" w:sz="4" w:space="0" w:color="000000"/>
              <w:right w:val="single" w:sz="4" w:space="0" w:color="000000"/>
            </w:tcBorders>
            <w:shd w:val="clear" w:color="auto" w:fill="auto"/>
            <w:noWrap/>
            <w:vAlign w:val="bottom"/>
            <w:hideMark/>
          </w:tcPr>
          <w:p w14:paraId="106EA3A5" w14:textId="342A60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8A011" w14:textId="05D1E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1B60B" w14:textId="155573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106.72 </w:t>
            </w:r>
          </w:p>
        </w:tc>
      </w:tr>
      <w:tr w:rsidR="00B766C6" w:rsidRPr="00B766C6" w14:paraId="78F38B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8CB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997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72A57DBC" w14:textId="1AFB31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1D581A4" w14:textId="20DC96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B6399" w14:textId="67970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889117" w14:textId="1270F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430.00 </w:t>
            </w:r>
          </w:p>
        </w:tc>
      </w:tr>
      <w:tr w:rsidR="00B766C6" w:rsidRPr="00B766C6" w14:paraId="50A1A0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47C9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83E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C8A5076" w14:textId="4CB41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613DAD3C" w14:textId="510B9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BC611" w14:textId="72A011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A49E7" w14:textId="3BE358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90.94 </w:t>
            </w:r>
          </w:p>
        </w:tc>
      </w:tr>
      <w:tr w:rsidR="00B766C6" w:rsidRPr="00B766C6" w14:paraId="2E9AA6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A1B44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EE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7F796456" w14:textId="6B2D3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660.02 </w:t>
            </w:r>
          </w:p>
        </w:tc>
        <w:tc>
          <w:tcPr>
            <w:tcW w:w="0" w:type="auto"/>
            <w:tcBorders>
              <w:top w:val="nil"/>
              <w:left w:val="nil"/>
              <w:bottom w:val="single" w:sz="4" w:space="0" w:color="000000"/>
              <w:right w:val="single" w:sz="4" w:space="0" w:color="000000"/>
            </w:tcBorders>
            <w:shd w:val="clear" w:color="auto" w:fill="auto"/>
            <w:noWrap/>
            <w:vAlign w:val="bottom"/>
            <w:hideMark/>
          </w:tcPr>
          <w:p w14:paraId="6F0B27C8" w14:textId="626331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21D44" w14:textId="5B9456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98C0C" w14:textId="5FCE93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660.02 </w:t>
            </w:r>
          </w:p>
        </w:tc>
      </w:tr>
      <w:tr w:rsidR="00B766C6" w:rsidRPr="00B766C6" w14:paraId="676E8F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3611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16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4C01E7EF" w14:textId="55ADAB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02BA195" w14:textId="3FA9AA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277DE" w14:textId="1EDB7D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D55F8" w14:textId="7203CF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7,902.68 </w:t>
            </w:r>
          </w:p>
        </w:tc>
      </w:tr>
      <w:tr w:rsidR="00B766C6" w:rsidRPr="00B766C6" w14:paraId="31DB4A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D548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045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7710D7F8" w14:textId="1A33FF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5C3A3C3A" w14:textId="6C2141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257614" w14:textId="3C213B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FC484" w14:textId="01BD9D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0,050.00 </w:t>
            </w:r>
          </w:p>
        </w:tc>
      </w:tr>
      <w:tr w:rsidR="00B766C6" w:rsidRPr="00B766C6" w14:paraId="66880E3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5FB6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A4B3FCA" w14:textId="6EA0EEF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858,342.33 </w:t>
            </w:r>
          </w:p>
        </w:tc>
        <w:tc>
          <w:tcPr>
            <w:tcW w:w="0" w:type="auto"/>
            <w:tcBorders>
              <w:top w:val="nil"/>
              <w:left w:val="nil"/>
              <w:bottom w:val="single" w:sz="4" w:space="0" w:color="000000"/>
              <w:right w:val="single" w:sz="4" w:space="0" w:color="000000"/>
            </w:tcBorders>
            <w:shd w:val="clear" w:color="D8D8D8" w:fill="D8D8D8"/>
            <w:noWrap/>
            <w:vAlign w:val="bottom"/>
            <w:hideMark/>
          </w:tcPr>
          <w:p w14:paraId="33DB1541" w14:textId="383D980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CB359A" w14:textId="752C02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D450B9" w14:textId="6D2B11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1,908,342.33 </w:t>
            </w:r>
          </w:p>
        </w:tc>
      </w:tr>
      <w:tr w:rsidR="00B766C6" w:rsidRPr="00B766C6" w14:paraId="31345F8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6F94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E4E3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660595E8" w14:textId="48D270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7F54C736" w14:textId="7B6ABE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B4BF7" w14:textId="14FD3F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2B8F" w14:textId="42E360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0,692.18 </w:t>
            </w:r>
          </w:p>
        </w:tc>
      </w:tr>
      <w:tr w:rsidR="00B766C6" w:rsidRPr="00B766C6" w14:paraId="0215C5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0ECE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CF1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3B68BCD4" w14:textId="760429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3C20D460" w14:textId="6542B7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04C07" w14:textId="05B540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18AA0" w14:textId="6D64D0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2,623.68 </w:t>
            </w:r>
          </w:p>
        </w:tc>
      </w:tr>
      <w:tr w:rsidR="00B766C6" w:rsidRPr="00B766C6" w14:paraId="75EFE6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51CDD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1B9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7B3E7870" w14:textId="6F488B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269F6D1B" w14:textId="461FB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96792" w14:textId="04F422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771FCF" w14:textId="426CDB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5,068.94 </w:t>
            </w:r>
          </w:p>
        </w:tc>
      </w:tr>
      <w:tr w:rsidR="00B766C6" w:rsidRPr="00B766C6" w14:paraId="1A304D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6609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39D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B10F6C1" w14:textId="54BA49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04D7289A" w14:textId="065E79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D515E" w14:textId="34FFE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67708B" w14:textId="44DCF4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730.00 </w:t>
            </w:r>
          </w:p>
        </w:tc>
      </w:tr>
      <w:tr w:rsidR="00B766C6" w:rsidRPr="00B766C6" w14:paraId="10DE54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C797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C97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5A8F0DCF" w14:textId="18600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3D119544" w14:textId="1530F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82E16" w14:textId="5BC522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D00C5" w14:textId="47BAB5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617.76 </w:t>
            </w:r>
          </w:p>
        </w:tc>
      </w:tr>
      <w:tr w:rsidR="00B766C6" w:rsidRPr="00B766C6" w14:paraId="326BF20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429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BA5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13550E47" w14:textId="6E8DC3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1117390" w14:textId="4B7C0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B36E0" w14:textId="1F591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507DD" w14:textId="16542F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1,620.22 </w:t>
            </w:r>
          </w:p>
        </w:tc>
      </w:tr>
      <w:tr w:rsidR="00B766C6" w:rsidRPr="00B766C6" w14:paraId="1DA553B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0BE0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6D0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61BB2CAE" w14:textId="6C93D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64ADFBB5" w14:textId="31C01F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E2932" w14:textId="29FAC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F1FDC" w14:textId="20A80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7,459.07 </w:t>
            </w:r>
          </w:p>
        </w:tc>
      </w:tr>
      <w:tr w:rsidR="00B766C6" w:rsidRPr="00B766C6" w14:paraId="3DEDAC5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891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1BF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1F20976A" w14:textId="4CFA08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405D8477" w14:textId="7A6E97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FA398" w14:textId="3CB40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3DA4F" w14:textId="0C37E5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20.72 </w:t>
            </w:r>
          </w:p>
        </w:tc>
      </w:tr>
      <w:tr w:rsidR="00B766C6" w:rsidRPr="00B766C6" w14:paraId="565994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A91F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EF9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0D63D617" w14:textId="3E9FDA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4A18D658" w14:textId="0FD458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E3CB55" w14:textId="26B8D4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FC3BCA" w14:textId="3667F8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8,472.76 </w:t>
            </w:r>
          </w:p>
        </w:tc>
      </w:tr>
      <w:tr w:rsidR="00B766C6" w:rsidRPr="00B766C6" w14:paraId="6959CF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6420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703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5CC402B8" w14:textId="1A162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66A931C5" w14:textId="2F469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7461C" w14:textId="6684A4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95718" w14:textId="5DA66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82.96 </w:t>
            </w:r>
          </w:p>
        </w:tc>
      </w:tr>
      <w:tr w:rsidR="00B766C6" w:rsidRPr="00B766C6" w14:paraId="3BED41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DF7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2F6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2A96BD46" w14:textId="5B8DA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3E7EAC3" w14:textId="7BE414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62DDB" w14:textId="314D4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9FD82" w14:textId="731C1A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4,596.44 </w:t>
            </w:r>
          </w:p>
        </w:tc>
      </w:tr>
      <w:tr w:rsidR="00B766C6" w:rsidRPr="00B766C6" w14:paraId="4537EE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42EF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98A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4560E40B" w14:textId="22E26D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311947FF" w14:textId="2FB6D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EBDED9" w14:textId="4EA546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D1032C" w14:textId="65044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2,126.16 </w:t>
            </w:r>
          </w:p>
        </w:tc>
      </w:tr>
      <w:tr w:rsidR="00B766C6" w:rsidRPr="00B766C6" w14:paraId="03EA85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66EE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97F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F365E1D" w14:textId="240B86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33C539F4" w14:textId="632EA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D210E" w14:textId="126014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9E0A4" w14:textId="094A9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312.68 </w:t>
            </w:r>
          </w:p>
        </w:tc>
      </w:tr>
      <w:tr w:rsidR="00B766C6" w:rsidRPr="00B766C6" w14:paraId="65B1BC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729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DEA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0489CE81" w14:textId="0CA3A3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35C3E6E2" w14:textId="6C030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D3289" w14:textId="1B5B47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0881B8" w14:textId="1E1D58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569.16 </w:t>
            </w:r>
          </w:p>
        </w:tc>
      </w:tr>
      <w:tr w:rsidR="00B766C6" w:rsidRPr="00B766C6" w14:paraId="7835FF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A47AE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B00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3C1944DA" w14:textId="1EE7C6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307335F7" w14:textId="2363AD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EA053E" w14:textId="162070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D8046D" w14:textId="21C33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22.48 </w:t>
            </w:r>
          </w:p>
        </w:tc>
      </w:tr>
      <w:tr w:rsidR="00B766C6" w:rsidRPr="00B766C6" w14:paraId="7A7376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7BE2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79C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106BECBC" w14:textId="74156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7659BA0" w14:textId="5D55E8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00CDD" w14:textId="595143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A358D" w14:textId="5F9DAC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490.06 </w:t>
            </w:r>
          </w:p>
        </w:tc>
      </w:tr>
      <w:tr w:rsidR="00B766C6" w:rsidRPr="00B766C6" w14:paraId="7F879D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FCD3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9172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29D714F3" w14:textId="69055F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3B4B82DF" w14:textId="1A61D7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8819F" w14:textId="0C5472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19E16" w14:textId="5450B3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430.04 </w:t>
            </w:r>
          </w:p>
        </w:tc>
      </w:tr>
      <w:tr w:rsidR="00B766C6" w:rsidRPr="00B766C6" w14:paraId="582BB7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CB55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528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5CDA5140" w14:textId="4255E5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3E6BD972" w14:textId="08119F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A81B20C" w14:textId="5E8A7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842B5" w14:textId="68513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8,458.20 </w:t>
            </w:r>
          </w:p>
        </w:tc>
      </w:tr>
      <w:tr w:rsidR="00B766C6" w:rsidRPr="00B766C6" w14:paraId="2F23CF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4FF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7B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559F3D77" w14:textId="4B75B1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5905E029" w14:textId="34928F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6E3E" w14:textId="4C56DF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32933" w14:textId="7EDDE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242.92 </w:t>
            </w:r>
          </w:p>
        </w:tc>
      </w:tr>
      <w:tr w:rsidR="00B766C6" w:rsidRPr="00B766C6" w14:paraId="3CC450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26FA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11B2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78FBD277" w14:textId="5BD295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FC61A1C" w14:textId="01CE82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4A02E" w14:textId="2D2AFE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1CFDD" w14:textId="3D55FF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9,508.88 </w:t>
            </w:r>
          </w:p>
        </w:tc>
      </w:tr>
      <w:tr w:rsidR="00B766C6" w:rsidRPr="00B766C6" w14:paraId="1A455B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E54B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3B6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0CB7B9C6" w14:textId="376449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F5E85F1" w14:textId="2696BA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456469" w14:textId="368625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A05B5" w14:textId="3EC85A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2,807.88 </w:t>
            </w:r>
          </w:p>
        </w:tc>
      </w:tr>
      <w:tr w:rsidR="00B766C6" w:rsidRPr="00B766C6" w14:paraId="4439EE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B989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ADF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859C0B9" w14:textId="25856B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558.80 </w:t>
            </w:r>
          </w:p>
        </w:tc>
        <w:tc>
          <w:tcPr>
            <w:tcW w:w="0" w:type="auto"/>
            <w:tcBorders>
              <w:top w:val="nil"/>
              <w:left w:val="nil"/>
              <w:bottom w:val="single" w:sz="4" w:space="0" w:color="000000"/>
              <w:right w:val="single" w:sz="4" w:space="0" w:color="000000"/>
            </w:tcBorders>
            <w:shd w:val="clear" w:color="auto" w:fill="auto"/>
            <w:noWrap/>
            <w:vAlign w:val="bottom"/>
            <w:hideMark/>
          </w:tcPr>
          <w:p w14:paraId="26436AF3" w14:textId="13568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ABBEE" w14:textId="1ABA19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85029" w14:textId="6C7E78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558.80 </w:t>
            </w:r>
          </w:p>
        </w:tc>
      </w:tr>
      <w:tr w:rsidR="00B766C6" w:rsidRPr="00B766C6" w14:paraId="2E2F22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83B50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3DB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34C8AC52" w14:textId="76442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11879212" w14:textId="600B1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B6C92" w14:textId="2FC7D7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80E114" w14:textId="419514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9,371.53 </w:t>
            </w:r>
          </w:p>
        </w:tc>
      </w:tr>
      <w:tr w:rsidR="00B766C6" w:rsidRPr="00B766C6" w14:paraId="3EF8F5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5B68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83F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021964B3" w14:textId="09BC1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2338C680" w14:textId="5426EF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3DB11" w14:textId="46772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7FF5A" w14:textId="3EA3E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82,045.18 </w:t>
            </w:r>
          </w:p>
        </w:tc>
      </w:tr>
      <w:tr w:rsidR="00B766C6" w:rsidRPr="00B766C6" w14:paraId="46FDD3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F60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C0B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3BD0CADF" w14:textId="5FD259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5403AAD2" w14:textId="642A3B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D2404" w14:textId="45D181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1B6C3F" w14:textId="41B1B1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91,480.00 </w:t>
            </w:r>
          </w:p>
        </w:tc>
      </w:tr>
      <w:tr w:rsidR="00B766C6" w:rsidRPr="00B766C6" w14:paraId="157976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9D5ED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D3B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3FF8F037" w14:textId="74D6E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4C2436CF" w14:textId="4FCAE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79252" w14:textId="2BDCB4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51593" w14:textId="42E721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506.28 </w:t>
            </w:r>
          </w:p>
        </w:tc>
      </w:tr>
      <w:tr w:rsidR="00B766C6" w:rsidRPr="00B766C6" w14:paraId="4A24BF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F56A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C48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472D8A3D" w14:textId="46ADBE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391D1B21" w14:textId="682C84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69A14" w14:textId="592587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1C9FC" w14:textId="495C03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547.69 </w:t>
            </w:r>
          </w:p>
        </w:tc>
      </w:tr>
      <w:tr w:rsidR="00B766C6" w:rsidRPr="00B766C6" w14:paraId="6CB8A3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B981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65E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7738E567" w14:textId="21B138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780.54 </w:t>
            </w:r>
          </w:p>
        </w:tc>
        <w:tc>
          <w:tcPr>
            <w:tcW w:w="0" w:type="auto"/>
            <w:tcBorders>
              <w:top w:val="nil"/>
              <w:left w:val="nil"/>
              <w:bottom w:val="single" w:sz="4" w:space="0" w:color="000000"/>
              <w:right w:val="single" w:sz="4" w:space="0" w:color="000000"/>
            </w:tcBorders>
            <w:shd w:val="clear" w:color="auto" w:fill="auto"/>
            <w:noWrap/>
            <w:vAlign w:val="bottom"/>
            <w:hideMark/>
          </w:tcPr>
          <w:p w14:paraId="5CC58B90" w14:textId="60B672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809ED" w14:textId="72693F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1912D" w14:textId="7E4CEC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780.54 </w:t>
            </w:r>
          </w:p>
        </w:tc>
      </w:tr>
      <w:tr w:rsidR="00B766C6" w:rsidRPr="00B766C6" w14:paraId="24E51E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D8A1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7EC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4E786C92" w14:textId="5F837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CE9FB72" w14:textId="183A5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603F86" w14:textId="2D7EF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1BBF2" w14:textId="40C32A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7,703.44 </w:t>
            </w:r>
          </w:p>
        </w:tc>
      </w:tr>
      <w:tr w:rsidR="00B766C6" w:rsidRPr="00B766C6" w14:paraId="4B33B7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B17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D0D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2F645083" w14:textId="7DF901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36719000" w14:textId="64CFB5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E24BF" w14:textId="2E7B6A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47792" w14:textId="6491C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3,816.76 </w:t>
            </w:r>
          </w:p>
        </w:tc>
      </w:tr>
      <w:tr w:rsidR="00B766C6" w:rsidRPr="00B766C6" w14:paraId="0AC7CAD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0C32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ACF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1303C3BE" w14:textId="586CA8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1,126.78 </w:t>
            </w:r>
          </w:p>
        </w:tc>
        <w:tc>
          <w:tcPr>
            <w:tcW w:w="0" w:type="auto"/>
            <w:tcBorders>
              <w:top w:val="nil"/>
              <w:left w:val="nil"/>
              <w:bottom w:val="single" w:sz="4" w:space="0" w:color="000000"/>
              <w:right w:val="single" w:sz="4" w:space="0" w:color="000000"/>
            </w:tcBorders>
            <w:shd w:val="clear" w:color="auto" w:fill="auto"/>
            <w:noWrap/>
            <w:vAlign w:val="bottom"/>
            <w:hideMark/>
          </w:tcPr>
          <w:p w14:paraId="12790646" w14:textId="7E10C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F27263" w14:textId="012D90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1B1A54" w14:textId="6298E7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81,126.78 </w:t>
            </w:r>
          </w:p>
        </w:tc>
      </w:tr>
      <w:tr w:rsidR="00B766C6" w:rsidRPr="00B766C6" w14:paraId="7AF6F0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DDE0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C25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F35F50F" w14:textId="2E267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64072E71" w14:textId="4C08E5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D97C5" w14:textId="198650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41791" w14:textId="42344F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7,057.28 </w:t>
            </w:r>
          </w:p>
        </w:tc>
      </w:tr>
      <w:tr w:rsidR="00B766C6" w:rsidRPr="00B766C6" w14:paraId="3F0C12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00DB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A9E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7246625" w14:textId="5F8DE3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18.94 </w:t>
            </w:r>
          </w:p>
        </w:tc>
        <w:tc>
          <w:tcPr>
            <w:tcW w:w="0" w:type="auto"/>
            <w:tcBorders>
              <w:top w:val="nil"/>
              <w:left w:val="nil"/>
              <w:bottom w:val="single" w:sz="4" w:space="0" w:color="000000"/>
              <w:right w:val="single" w:sz="4" w:space="0" w:color="000000"/>
            </w:tcBorders>
            <w:shd w:val="clear" w:color="auto" w:fill="auto"/>
            <w:noWrap/>
            <w:vAlign w:val="bottom"/>
            <w:hideMark/>
          </w:tcPr>
          <w:p w14:paraId="1A6F5BD5" w14:textId="20A040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2AB4F" w14:textId="450832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2C0A0" w14:textId="6A8D26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18.94 </w:t>
            </w:r>
          </w:p>
        </w:tc>
      </w:tr>
      <w:tr w:rsidR="00B766C6" w:rsidRPr="00B766C6" w14:paraId="24BD1E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A0D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AF43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52C9BD95" w14:textId="540EDB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207AE55B" w14:textId="7129C8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DA0F0" w14:textId="4E1714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D899" w14:textId="005CE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077.76 </w:t>
            </w:r>
          </w:p>
        </w:tc>
      </w:tr>
      <w:tr w:rsidR="00B766C6" w:rsidRPr="00B766C6" w14:paraId="7C6BC3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546A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E3A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6C1C08FC" w14:textId="7D0D82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A918F94" w14:textId="78323A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DE720" w14:textId="2902EC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87F9C" w14:textId="579911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1,152.72 </w:t>
            </w:r>
          </w:p>
        </w:tc>
      </w:tr>
      <w:tr w:rsidR="00B766C6" w:rsidRPr="00B766C6" w14:paraId="4F3306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7884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4D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07F52919" w14:textId="613CDC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3365B01" w14:textId="646CC9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E14AC" w14:textId="21517C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BE61F" w14:textId="587DCF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584.32 </w:t>
            </w:r>
          </w:p>
        </w:tc>
      </w:tr>
      <w:tr w:rsidR="00B766C6" w:rsidRPr="00B766C6" w14:paraId="7C45F5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A0E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4B4C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6DBB8FAC" w14:textId="5F3644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4F83A7EE" w14:textId="5B782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E256A" w14:textId="56851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7DFFB7" w14:textId="30532F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87,361.12 </w:t>
            </w:r>
          </w:p>
        </w:tc>
      </w:tr>
      <w:tr w:rsidR="00B766C6" w:rsidRPr="00B766C6" w14:paraId="62BF268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1DAD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D95CBB7" w14:textId="1BEF2CD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06B50240" w14:textId="1576514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92411C3" w14:textId="3C6BE7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7CA4EBE" w14:textId="4045E0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32,426.38 </w:t>
            </w:r>
          </w:p>
        </w:tc>
      </w:tr>
      <w:tr w:rsidR="00B766C6" w:rsidRPr="00B766C6" w14:paraId="21AA75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562C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A66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08EB394A" w14:textId="1A35B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43017F49" w14:textId="5FF438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7CDE3A" w14:textId="26CEB5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60E37" w14:textId="2BC0FF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77,956.38 </w:t>
            </w:r>
          </w:p>
        </w:tc>
      </w:tr>
      <w:tr w:rsidR="00B766C6" w:rsidRPr="00B766C6" w14:paraId="461DC1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B0A2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70E1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7199A73B" w14:textId="16EAE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EB16EDB" w14:textId="022242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69B1A" w14:textId="4F284C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A92296" w14:textId="7DA566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490.00 </w:t>
            </w:r>
          </w:p>
        </w:tc>
      </w:tr>
      <w:tr w:rsidR="00B766C6" w:rsidRPr="00B766C6" w14:paraId="192E7C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A51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2BE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7886EE82" w14:textId="0B3DD1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B78DE79" w14:textId="737653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BA6E5" w14:textId="577CF2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E5810" w14:textId="2FD07A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7,980.00 </w:t>
            </w:r>
          </w:p>
        </w:tc>
      </w:tr>
      <w:tr w:rsidR="00B766C6" w:rsidRPr="00B766C6" w14:paraId="0BEBC6B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1FF8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75952BDE" w14:textId="475F5C6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70,241.32 </w:t>
            </w:r>
          </w:p>
        </w:tc>
        <w:tc>
          <w:tcPr>
            <w:tcW w:w="0" w:type="auto"/>
            <w:tcBorders>
              <w:top w:val="nil"/>
              <w:left w:val="nil"/>
              <w:bottom w:val="single" w:sz="4" w:space="0" w:color="000000"/>
              <w:right w:val="single" w:sz="4" w:space="0" w:color="000000"/>
            </w:tcBorders>
            <w:shd w:val="clear" w:color="D8D8D8" w:fill="D8D8D8"/>
            <w:noWrap/>
            <w:vAlign w:val="bottom"/>
            <w:hideMark/>
          </w:tcPr>
          <w:p w14:paraId="76C0E293" w14:textId="0F9078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C11637" w14:textId="2E25143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A7E1CB6" w14:textId="173E429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70,241.32 </w:t>
            </w:r>
          </w:p>
        </w:tc>
      </w:tr>
      <w:tr w:rsidR="00B766C6" w:rsidRPr="00B766C6" w14:paraId="3AF683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28B5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191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3B0A883F" w14:textId="7815CA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1E19B2F4" w14:textId="6EF89F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30651" w14:textId="0FBCE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3CCC" w14:textId="39EE50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6,151.00 </w:t>
            </w:r>
          </w:p>
        </w:tc>
      </w:tr>
      <w:tr w:rsidR="00B766C6" w:rsidRPr="00B766C6" w14:paraId="78DB9E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6837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8DB9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460F84F5" w14:textId="5645A7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5C6C763B" w14:textId="7B589C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09D5C" w14:textId="6EAA31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1A9C9" w14:textId="2B46DF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4,226.50 </w:t>
            </w:r>
          </w:p>
        </w:tc>
      </w:tr>
      <w:tr w:rsidR="00B766C6" w:rsidRPr="00B766C6" w14:paraId="19B4D2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C9A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523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42E7E2FE" w14:textId="1E314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6,500.00 </w:t>
            </w:r>
          </w:p>
        </w:tc>
        <w:tc>
          <w:tcPr>
            <w:tcW w:w="0" w:type="auto"/>
            <w:tcBorders>
              <w:top w:val="nil"/>
              <w:left w:val="nil"/>
              <w:bottom w:val="single" w:sz="4" w:space="0" w:color="000000"/>
              <w:right w:val="single" w:sz="4" w:space="0" w:color="000000"/>
            </w:tcBorders>
            <w:shd w:val="clear" w:color="auto" w:fill="auto"/>
            <w:noWrap/>
            <w:vAlign w:val="bottom"/>
            <w:hideMark/>
          </w:tcPr>
          <w:p w14:paraId="54FBEF95" w14:textId="20991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301A4" w14:textId="55FC41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2DA9A" w14:textId="2583A3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6,500.00 </w:t>
            </w:r>
          </w:p>
        </w:tc>
      </w:tr>
      <w:tr w:rsidR="00B766C6" w:rsidRPr="00B766C6" w14:paraId="11134B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F3737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254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49A61DA" w14:textId="23F8A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61A8DE0E" w14:textId="57D688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BB4A6" w14:textId="103AC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E1DEC" w14:textId="01B795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3,192.50 </w:t>
            </w:r>
          </w:p>
        </w:tc>
      </w:tr>
      <w:tr w:rsidR="00B766C6" w:rsidRPr="00B766C6" w14:paraId="1888BB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AC9B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947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0A24408B" w14:textId="514D72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2BCCC966" w14:textId="7D9F18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570AAB" w14:textId="56DEE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1404D" w14:textId="11BEE9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20.00 </w:t>
            </w:r>
          </w:p>
        </w:tc>
      </w:tr>
      <w:tr w:rsidR="00B766C6" w:rsidRPr="00B766C6" w14:paraId="6539E4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A0E9B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422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131C4160" w14:textId="6806CD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3E04AE2E" w14:textId="2092CA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AFE4A" w14:textId="3394FB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A4615" w14:textId="7DB35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634.00 </w:t>
            </w:r>
          </w:p>
        </w:tc>
      </w:tr>
      <w:tr w:rsidR="00B766C6" w:rsidRPr="00B766C6" w14:paraId="6B4B9D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80E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BE1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3F720E18" w14:textId="0DFCF3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15938FFB" w14:textId="14CB2D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73AD1" w14:textId="7F0A2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684B55" w14:textId="693F8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792.50 </w:t>
            </w:r>
          </w:p>
        </w:tc>
      </w:tr>
      <w:tr w:rsidR="00B766C6" w:rsidRPr="00B766C6" w14:paraId="01C85A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84521"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0DD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BC14165" w14:textId="3F99C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1FF6963C" w14:textId="2CBE76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E4DC5" w14:textId="2B2F52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A4D77" w14:textId="699E91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5,535.00 </w:t>
            </w:r>
          </w:p>
        </w:tc>
      </w:tr>
      <w:tr w:rsidR="00B766C6" w:rsidRPr="00B766C6" w14:paraId="6E7BAE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478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05F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262085EA" w14:textId="775ED3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89.82 </w:t>
            </w:r>
          </w:p>
        </w:tc>
        <w:tc>
          <w:tcPr>
            <w:tcW w:w="0" w:type="auto"/>
            <w:tcBorders>
              <w:top w:val="nil"/>
              <w:left w:val="nil"/>
              <w:bottom w:val="single" w:sz="4" w:space="0" w:color="000000"/>
              <w:right w:val="single" w:sz="4" w:space="0" w:color="000000"/>
            </w:tcBorders>
            <w:shd w:val="clear" w:color="auto" w:fill="auto"/>
            <w:noWrap/>
            <w:vAlign w:val="bottom"/>
            <w:hideMark/>
          </w:tcPr>
          <w:p w14:paraId="48BE3C39" w14:textId="03726E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924DB" w14:textId="02967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7D0B4" w14:textId="1E697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89.82 </w:t>
            </w:r>
          </w:p>
        </w:tc>
      </w:tr>
      <w:tr w:rsidR="00B766C6" w:rsidRPr="00B766C6" w14:paraId="2F6D8B5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ECE76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0753B0C" w14:textId="23382A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692,181.75 </w:t>
            </w:r>
          </w:p>
        </w:tc>
        <w:tc>
          <w:tcPr>
            <w:tcW w:w="0" w:type="auto"/>
            <w:tcBorders>
              <w:top w:val="nil"/>
              <w:left w:val="nil"/>
              <w:bottom w:val="single" w:sz="4" w:space="0" w:color="000000"/>
              <w:right w:val="single" w:sz="4" w:space="0" w:color="000000"/>
            </w:tcBorders>
            <w:shd w:val="clear" w:color="D8D8D8" w:fill="D8D8D8"/>
            <w:noWrap/>
            <w:vAlign w:val="bottom"/>
            <w:hideMark/>
          </w:tcPr>
          <w:p w14:paraId="1C6707CA" w14:textId="44D537F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7A28E59" w14:textId="0AB263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23BCE7C" w14:textId="22560E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273,381.75 </w:t>
            </w:r>
          </w:p>
        </w:tc>
      </w:tr>
      <w:tr w:rsidR="00B766C6" w:rsidRPr="00B766C6" w14:paraId="364E4E0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88820E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9637857" w14:textId="5B434F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380C7873" w14:textId="1D58A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759B42" w14:textId="237773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217C2" w14:textId="6ADE88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164,288.77 </w:t>
            </w:r>
          </w:p>
        </w:tc>
      </w:tr>
      <w:tr w:rsidR="00B766C6" w:rsidRPr="00B766C6" w14:paraId="3ABBF5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3814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3B03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0D9B76E9" w14:textId="53C0B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202D8F14" w14:textId="0616D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D6C238" w14:textId="543AD9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58A8D" w14:textId="5A4DC3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2,882.44 </w:t>
            </w:r>
          </w:p>
        </w:tc>
      </w:tr>
      <w:tr w:rsidR="00B766C6" w:rsidRPr="00B766C6" w14:paraId="7371B65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C0C10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3E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3BF6D27F" w14:textId="5ACFD0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1,057.64 </w:t>
            </w:r>
          </w:p>
        </w:tc>
        <w:tc>
          <w:tcPr>
            <w:tcW w:w="0" w:type="auto"/>
            <w:tcBorders>
              <w:top w:val="nil"/>
              <w:left w:val="nil"/>
              <w:bottom w:val="single" w:sz="4" w:space="0" w:color="000000"/>
              <w:right w:val="single" w:sz="4" w:space="0" w:color="000000"/>
            </w:tcBorders>
            <w:shd w:val="clear" w:color="auto" w:fill="auto"/>
            <w:noWrap/>
            <w:vAlign w:val="bottom"/>
            <w:hideMark/>
          </w:tcPr>
          <w:p w14:paraId="06F616C6" w14:textId="080344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46C18" w14:textId="52377A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43971B" w14:textId="773F5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1,057.64 </w:t>
            </w:r>
          </w:p>
        </w:tc>
      </w:tr>
      <w:tr w:rsidR="00B766C6" w:rsidRPr="00B766C6" w14:paraId="4E4B71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E4CE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8A08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7062A59E" w14:textId="7D2F23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13789DA1" w14:textId="2A2CA4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43ED74" w14:textId="3F42A9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F924F3" w14:textId="0C2C01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5,213.48 </w:t>
            </w:r>
          </w:p>
        </w:tc>
      </w:tr>
      <w:tr w:rsidR="00B766C6" w:rsidRPr="00B766C6" w14:paraId="2E8BB8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3C2A8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869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49246E59" w14:textId="5E1FC5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15AA21C1" w14:textId="3643E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DB64A" w14:textId="166B0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A7122B" w14:textId="73090C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672.72 </w:t>
            </w:r>
          </w:p>
        </w:tc>
      </w:tr>
      <w:tr w:rsidR="00B766C6" w:rsidRPr="00B766C6" w14:paraId="1233EE0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2768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22A7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11F277F9" w14:textId="3AA957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594.62 </w:t>
            </w:r>
          </w:p>
        </w:tc>
        <w:tc>
          <w:tcPr>
            <w:tcW w:w="0" w:type="auto"/>
            <w:tcBorders>
              <w:top w:val="nil"/>
              <w:left w:val="nil"/>
              <w:bottom w:val="single" w:sz="4" w:space="0" w:color="000000"/>
              <w:right w:val="single" w:sz="4" w:space="0" w:color="000000"/>
            </w:tcBorders>
            <w:shd w:val="clear" w:color="auto" w:fill="auto"/>
            <w:noWrap/>
            <w:vAlign w:val="bottom"/>
            <w:hideMark/>
          </w:tcPr>
          <w:p w14:paraId="1DF14F6B" w14:textId="7EE5B1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08C0B" w14:textId="435242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896979" w14:textId="108D5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8,594.62 </w:t>
            </w:r>
          </w:p>
        </w:tc>
      </w:tr>
      <w:tr w:rsidR="00B766C6" w:rsidRPr="00B766C6" w14:paraId="6D54AF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E3BA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47F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011EB32C" w14:textId="1D0758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11CC5C21" w14:textId="5B5804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7F719DB" w14:textId="6A3EBA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D0EC" w14:textId="57E6A9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8,112.24 </w:t>
            </w:r>
          </w:p>
        </w:tc>
      </w:tr>
      <w:tr w:rsidR="00B766C6" w:rsidRPr="00B766C6" w14:paraId="109597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D8D6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7A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25557A62" w14:textId="05C54E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5B44CCE7" w14:textId="4C341B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975A8CF" w14:textId="76E73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A06CF" w14:textId="65D91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0,626.00 </w:t>
            </w:r>
          </w:p>
        </w:tc>
      </w:tr>
      <w:tr w:rsidR="00B766C6" w:rsidRPr="00B766C6" w14:paraId="0A28C3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7CEA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FF8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0C8DD8F7" w14:textId="2174EF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96.88 </w:t>
            </w:r>
          </w:p>
        </w:tc>
        <w:tc>
          <w:tcPr>
            <w:tcW w:w="0" w:type="auto"/>
            <w:tcBorders>
              <w:top w:val="nil"/>
              <w:left w:val="nil"/>
              <w:bottom w:val="single" w:sz="4" w:space="0" w:color="000000"/>
              <w:right w:val="single" w:sz="4" w:space="0" w:color="000000"/>
            </w:tcBorders>
            <w:shd w:val="clear" w:color="auto" w:fill="auto"/>
            <w:noWrap/>
            <w:vAlign w:val="bottom"/>
            <w:hideMark/>
          </w:tcPr>
          <w:p w14:paraId="38C93C9E" w14:textId="1E488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75EC7" w14:textId="72D08E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6BC8EA" w14:textId="78D228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2,096.88 </w:t>
            </w:r>
          </w:p>
        </w:tc>
      </w:tr>
      <w:tr w:rsidR="00B766C6" w:rsidRPr="00B766C6" w14:paraId="7477D4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CE5D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F10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2B7850FE" w14:textId="1C53DC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1C7DAA5" w14:textId="5032E1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B1BB287" w14:textId="6C786B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9C9C90" w14:textId="2C6304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9,532.92 </w:t>
            </w:r>
          </w:p>
        </w:tc>
      </w:tr>
      <w:tr w:rsidR="00B766C6" w:rsidRPr="00B766C6" w14:paraId="402805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C09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AA4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71983AD7" w14:textId="0A3CF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490.00 </w:t>
            </w:r>
          </w:p>
        </w:tc>
        <w:tc>
          <w:tcPr>
            <w:tcW w:w="0" w:type="auto"/>
            <w:tcBorders>
              <w:top w:val="nil"/>
              <w:left w:val="nil"/>
              <w:bottom w:val="single" w:sz="4" w:space="0" w:color="000000"/>
              <w:right w:val="single" w:sz="4" w:space="0" w:color="000000"/>
            </w:tcBorders>
            <w:shd w:val="clear" w:color="auto" w:fill="auto"/>
            <w:noWrap/>
            <w:vAlign w:val="bottom"/>
            <w:hideMark/>
          </w:tcPr>
          <w:p w14:paraId="78163FAA" w14:textId="0B1E57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08955CD0" w14:textId="53C28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65B5F" w14:textId="1FCFC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690.00 </w:t>
            </w:r>
          </w:p>
        </w:tc>
      </w:tr>
      <w:tr w:rsidR="00B766C6" w:rsidRPr="00B766C6" w14:paraId="6E392F0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76CE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FFE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3FBBEDF" w14:textId="3F06CD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952.08 </w:t>
            </w:r>
          </w:p>
        </w:tc>
        <w:tc>
          <w:tcPr>
            <w:tcW w:w="0" w:type="auto"/>
            <w:tcBorders>
              <w:top w:val="nil"/>
              <w:left w:val="nil"/>
              <w:bottom w:val="single" w:sz="4" w:space="0" w:color="000000"/>
              <w:right w:val="single" w:sz="4" w:space="0" w:color="000000"/>
            </w:tcBorders>
            <w:shd w:val="clear" w:color="auto" w:fill="auto"/>
            <w:noWrap/>
            <w:vAlign w:val="bottom"/>
            <w:hideMark/>
          </w:tcPr>
          <w:p w14:paraId="6BD61DE4" w14:textId="2E87E2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5AC77" w14:textId="33FFE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F615CA" w14:textId="0535E1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952.08 </w:t>
            </w:r>
          </w:p>
        </w:tc>
      </w:tr>
      <w:tr w:rsidR="00B766C6" w:rsidRPr="00B766C6" w14:paraId="2BD253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CF295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2C9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4EACD33D" w14:textId="5C7F4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5730B123" w14:textId="5B9155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87930" w14:textId="329B03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1DE861" w14:textId="74558A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7,236.32 </w:t>
            </w:r>
          </w:p>
        </w:tc>
      </w:tr>
      <w:tr w:rsidR="00B766C6" w:rsidRPr="00B766C6" w14:paraId="56C877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DA3C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3B7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07AF29D5" w14:textId="251487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2,425.64 </w:t>
            </w:r>
          </w:p>
        </w:tc>
        <w:tc>
          <w:tcPr>
            <w:tcW w:w="0" w:type="auto"/>
            <w:tcBorders>
              <w:top w:val="nil"/>
              <w:left w:val="nil"/>
              <w:bottom w:val="single" w:sz="4" w:space="0" w:color="000000"/>
              <w:right w:val="single" w:sz="4" w:space="0" w:color="000000"/>
            </w:tcBorders>
            <w:shd w:val="clear" w:color="auto" w:fill="auto"/>
            <w:noWrap/>
            <w:vAlign w:val="bottom"/>
            <w:hideMark/>
          </w:tcPr>
          <w:p w14:paraId="65E49430" w14:textId="7967AB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5DE0A" w14:textId="083085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3EEFD" w14:textId="0AFBBF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2,425.64 </w:t>
            </w:r>
          </w:p>
        </w:tc>
      </w:tr>
      <w:tr w:rsidR="00B766C6" w:rsidRPr="00B766C6" w14:paraId="6C01323D"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ADD45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EB87A4E" w14:textId="640F9EC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8,111,648.63 </w:t>
            </w:r>
          </w:p>
        </w:tc>
        <w:tc>
          <w:tcPr>
            <w:tcW w:w="0" w:type="auto"/>
            <w:tcBorders>
              <w:top w:val="nil"/>
              <w:left w:val="nil"/>
              <w:bottom w:val="single" w:sz="4" w:space="0" w:color="000000"/>
              <w:right w:val="single" w:sz="4" w:space="0" w:color="000000"/>
            </w:tcBorders>
            <w:shd w:val="clear" w:color="A5A5A5" w:fill="A5A5A5"/>
            <w:noWrap/>
            <w:vAlign w:val="bottom"/>
            <w:hideMark/>
          </w:tcPr>
          <w:p w14:paraId="2638D49C" w14:textId="734734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D412914" w14:textId="2340C66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7D1DE3F" w14:textId="4AC882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8,714,798.63 </w:t>
            </w:r>
          </w:p>
        </w:tc>
      </w:tr>
      <w:tr w:rsidR="00B766C6" w:rsidRPr="00B766C6" w14:paraId="6E030A8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150F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8BCB315" w14:textId="11D799B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4,941,697.82 </w:t>
            </w:r>
          </w:p>
        </w:tc>
        <w:tc>
          <w:tcPr>
            <w:tcW w:w="0" w:type="auto"/>
            <w:tcBorders>
              <w:top w:val="nil"/>
              <w:left w:val="nil"/>
              <w:bottom w:val="single" w:sz="4" w:space="0" w:color="000000"/>
              <w:right w:val="single" w:sz="4" w:space="0" w:color="000000"/>
            </w:tcBorders>
            <w:shd w:val="clear" w:color="D8D8D8" w:fill="D8D8D8"/>
            <w:noWrap/>
            <w:vAlign w:val="bottom"/>
            <w:hideMark/>
          </w:tcPr>
          <w:p w14:paraId="3A2EF6CF" w14:textId="7CB052B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6BF364C" w14:textId="1476D0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092C5F1" w14:textId="436F2C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19,447.82 </w:t>
            </w:r>
          </w:p>
        </w:tc>
      </w:tr>
      <w:tr w:rsidR="00B766C6" w:rsidRPr="00B766C6" w14:paraId="7F18C7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B872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909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2B8E43F9" w14:textId="394334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D28472" w14:textId="10FCCE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FCCDA" w14:textId="6588A1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28CF5" w14:textId="14432A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4EDFF7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07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2E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6AAD9B7C" w14:textId="3BFD3D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2132C89A" w14:textId="4A12F2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68CA5" w14:textId="2D3F4E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E6179" w14:textId="28FF79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62494A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D3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659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75F46607" w14:textId="264FCB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1,080.00 </w:t>
            </w:r>
          </w:p>
        </w:tc>
        <w:tc>
          <w:tcPr>
            <w:tcW w:w="0" w:type="auto"/>
            <w:tcBorders>
              <w:top w:val="nil"/>
              <w:left w:val="nil"/>
              <w:bottom w:val="single" w:sz="4" w:space="0" w:color="000000"/>
              <w:right w:val="single" w:sz="4" w:space="0" w:color="000000"/>
            </w:tcBorders>
            <w:shd w:val="clear" w:color="auto" w:fill="auto"/>
            <w:noWrap/>
            <w:vAlign w:val="bottom"/>
            <w:hideMark/>
          </w:tcPr>
          <w:p w14:paraId="3BFB20E4" w14:textId="4CBFFB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99888" w14:textId="56D831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CD5ABE" w14:textId="47BF18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1,080.00 </w:t>
            </w:r>
          </w:p>
        </w:tc>
      </w:tr>
      <w:tr w:rsidR="00B766C6" w:rsidRPr="00B766C6" w14:paraId="3B1DAB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C41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AA4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3F6473EC" w14:textId="692630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BC006E5" w14:textId="2D6FC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0D530B8" w14:textId="11394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ADF27" w14:textId="7C732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447.20 </w:t>
            </w:r>
          </w:p>
        </w:tc>
      </w:tr>
      <w:tr w:rsidR="00B766C6" w:rsidRPr="00B766C6" w14:paraId="44DC0B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279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F0F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73D7B734" w14:textId="4F28A1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359C41AD" w14:textId="4D9587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05719" w14:textId="1996B7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A3E56" w14:textId="3AA02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1,656.70 </w:t>
            </w:r>
          </w:p>
        </w:tc>
      </w:tr>
      <w:tr w:rsidR="00B766C6" w:rsidRPr="00B766C6" w14:paraId="50C3586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42B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196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25BDAA7C" w14:textId="46ED3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78422FC2" w14:textId="5A3AA9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F2814" w14:textId="41D5CE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151D3" w14:textId="1511FF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7,414.10 </w:t>
            </w:r>
          </w:p>
        </w:tc>
      </w:tr>
      <w:tr w:rsidR="00B766C6" w:rsidRPr="00B766C6" w14:paraId="6A4A7F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24F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AD3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536F5E29" w14:textId="45B09B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27C343E" w14:textId="0B0E52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D1733" w14:textId="78A91F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FCFED" w14:textId="6BC256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6F2726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870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F95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01884AD2" w14:textId="70FB41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4AB0EF6" w14:textId="27430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69E7CF" w14:textId="3E27DE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EEB97B" w14:textId="00DACE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0,500.00 </w:t>
            </w:r>
          </w:p>
        </w:tc>
      </w:tr>
      <w:tr w:rsidR="00B766C6" w:rsidRPr="00B766C6" w14:paraId="4B4E3F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0BC0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75A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215375D0" w14:textId="3D7959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77,000.00 </w:t>
            </w:r>
          </w:p>
        </w:tc>
        <w:tc>
          <w:tcPr>
            <w:tcW w:w="0" w:type="auto"/>
            <w:tcBorders>
              <w:top w:val="nil"/>
              <w:left w:val="nil"/>
              <w:bottom w:val="single" w:sz="4" w:space="0" w:color="000000"/>
              <w:right w:val="single" w:sz="4" w:space="0" w:color="000000"/>
            </w:tcBorders>
            <w:shd w:val="clear" w:color="auto" w:fill="auto"/>
            <w:noWrap/>
            <w:vAlign w:val="bottom"/>
            <w:hideMark/>
          </w:tcPr>
          <w:p w14:paraId="19DB6B21" w14:textId="175BAF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99E2B" w14:textId="657A47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258E8B" w14:textId="1B7E17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77,000.00 </w:t>
            </w:r>
          </w:p>
        </w:tc>
      </w:tr>
      <w:tr w:rsidR="00B766C6" w:rsidRPr="00B766C6" w14:paraId="57B0E5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5E4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8A0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2FA21CD9" w14:textId="4C56B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100.00 </w:t>
            </w:r>
          </w:p>
        </w:tc>
        <w:tc>
          <w:tcPr>
            <w:tcW w:w="0" w:type="auto"/>
            <w:tcBorders>
              <w:top w:val="nil"/>
              <w:left w:val="nil"/>
              <w:bottom w:val="single" w:sz="4" w:space="0" w:color="000000"/>
              <w:right w:val="single" w:sz="4" w:space="0" w:color="000000"/>
            </w:tcBorders>
            <w:shd w:val="clear" w:color="auto" w:fill="auto"/>
            <w:noWrap/>
            <w:vAlign w:val="bottom"/>
            <w:hideMark/>
          </w:tcPr>
          <w:p w14:paraId="793974CA" w14:textId="5CB719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25FEC" w14:textId="30280E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6A200" w14:textId="34E2BF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2,100.00 </w:t>
            </w:r>
          </w:p>
        </w:tc>
      </w:tr>
      <w:tr w:rsidR="00B766C6" w:rsidRPr="00B766C6" w14:paraId="5D6030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3F5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FD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625EE9C8" w14:textId="3AB196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800.00 </w:t>
            </w:r>
          </w:p>
        </w:tc>
        <w:tc>
          <w:tcPr>
            <w:tcW w:w="0" w:type="auto"/>
            <w:tcBorders>
              <w:top w:val="nil"/>
              <w:left w:val="nil"/>
              <w:bottom w:val="single" w:sz="4" w:space="0" w:color="000000"/>
              <w:right w:val="single" w:sz="4" w:space="0" w:color="000000"/>
            </w:tcBorders>
            <w:shd w:val="clear" w:color="auto" w:fill="auto"/>
            <w:noWrap/>
            <w:vAlign w:val="bottom"/>
            <w:hideMark/>
          </w:tcPr>
          <w:p w14:paraId="6E3B7DF0" w14:textId="3DCC78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B49AF" w14:textId="66B96C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6B52F" w14:textId="5DA8A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800.00 </w:t>
            </w:r>
          </w:p>
        </w:tc>
      </w:tr>
      <w:tr w:rsidR="00B766C6" w:rsidRPr="00B766C6" w14:paraId="07517D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209D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F38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87632DC" w14:textId="16054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38,275.40 </w:t>
            </w:r>
          </w:p>
        </w:tc>
        <w:tc>
          <w:tcPr>
            <w:tcW w:w="0" w:type="auto"/>
            <w:tcBorders>
              <w:top w:val="nil"/>
              <w:left w:val="nil"/>
              <w:bottom w:val="single" w:sz="4" w:space="0" w:color="000000"/>
              <w:right w:val="single" w:sz="4" w:space="0" w:color="000000"/>
            </w:tcBorders>
            <w:shd w:val="clear" w:color="auto" w:fill="auto"/>
            <w:noWrap/>
            <w:vAlign w:val="bottom"/>
            <w:hideMark/>
          </w:tcPr>
          <w:p w14:paraId="0989E5F6" w14:textId="646903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47BF26" w14:textId="578A7C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CD1CB" w14:textId="358023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38,275.40 </w:t>
            </w:r>
          </w:p>
        </w:tc>
      </w:tr>
      <w:tr w:rsidR="00B766C6" w:rsidRPr="00B766C6" w14:paraId="41C584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C0E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A0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03EDC0FC" w14:textId="5A890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00.00 </w:t>
            </w:r>
          </w:p>
        </w:tc>
        <w:tc>
          <w:tcPr>
            <w:tcW w:w="0" w:type="auto"/>
            <w:tcBorders>
              <w:top w:val="nil"/>
              <w:left w:val="nil"/>
              <w:bottom w:val="single" w:sz="4" w:space="0" w:color="000000"/>
              <w:right w:val="single" w:sz="4" w:space="0" w:color="000000"/>
            </w:tcBorders>
            <w:shd w:val="clear" w:color="auto" w:fill="auto"/>
            <w:noWrap/>
            <w:vAlign w:val="bottom"/>
            <w:hideMark/>
          </w:tcPr>
          <w:p w14:paraId="53114269" w14:textId="1E05A3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D9F31" w14:textId="45E1B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10DF7" w14:textId="634DB6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400.00 </w:t>
            </w:r>
          </w:p>
        </w:tc>
      </w:tr>
      <w:tr w:rsidR="00B766C6" w:rsidRPr="00B766C6" w14:paraId="3ABA7F1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007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A93F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72E9A119" w14:textId="18F51E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9,340.00 </w:t>
            </w:r>
          </w:p>
        </w:tc>
        <w:tc>
          <w:tcPr>
            <w:tcW w:w="0" w:type="auto"/>
            <w:tcBorders>
              <w:top w:val="nil"/>
              <w:left w:val="nil"/>
              <w:bottom w:val="single" w:sz="4" w:space="0" w:color="000000"/>
              <w:right w:val="single" w:sz="4" w:space="0" w:color="000000"/>
            </w:tcBorders>
            <w:shd w:val="clear" w:color="auto" w:fill="auto"/>
            <w:noWrap/>
            <w:vAlign w:val="bottom"/>
            <w:hideMark/>
          </w:tcPr>
          <w:p w14:paraId="07D630AD" w14:textId="44769D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6023D" w14:textId="41D123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0AA23" w14:textId="390E1A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9,340.00 </w:t>
            </w:r>
          </w:p>
        </w:tc>
      </w:tr>
      <w:tr w:rsidR="00B766C6" w:rsidRPr="00B766C6" w14:paraId="22C898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AADE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6E3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7E1FF34F" w14:textId="6AA520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2AC623BF" w14:textId="03846A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62E95" w14:textId="017C78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45B597" w14:textId="24B08D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5,897.42 </w:t>
            </w:r>
          </w:p>
        </w:tc>
      </w:tr>
      <w:tr w:rsidR="00B766C6" w:rsidRPr="00B766C6" w14:paraId="3DC9FC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8681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372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4BC65A83" w14:textId="4A477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138B2BDC" w14:textId="24F273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E4959" w14:textId="04CE73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0BE89" w14:textId="13FB9C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7,537.00 </w:t>
            </w:r>
          </w:p>
        </w:tc>
      </w:tr>
      <w:tr w:rsidR="00B766C6" w:rsidRPr="00B766C6" w14:paraId="0B7F6F8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2EA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410C7EA3" w14:textId="58F1A55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492,2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1762FA40" w14:textId="1622B5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B272438" w14:textId="732840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7A5504F" w14:textId="543A99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767,653.71 </w:t>
            </w:r>
          </w:p>
        </w:tc>
      </w:tr>
      <w:tr w:rsidR="00B766C6" w:rsidRPr="00B766C6" w14:paraId="6BC9E8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E5B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847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02B905DC" w14:textId="516CB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0F227AFA" w14:textId="346DB0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D48930" w14:textId="317005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FC20A" w14:textId="4025E9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8,984.96 </w:t>
            </w:r>
          </w:p>
        </w:tc>
      </w:tr>
      <w:tr w:rsidR="00B766C6" w:rsidRPr="00B766C6" w14:paraId="46188E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53E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A11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05A60242" w14:textId="74317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88,099.20 </w:t>
            </w:r>
          </w:p>
        </w:tc>
        <w:tc>
          <w:tcPr>
            <w:tcW w:w="0" w:type="auto"/>
            <w:tcBorders>
              <w:top w:val="nil"/>
              <w:left w:val="nil"/>
              <w:bottom w:val="single" w:sz="4" w:space="0" w:color="000000"/>
              <w:right w:val="single" w:sz="4" w:space="0" w:color="000000"/>
            </w:tcBorders>
            <w:shd w:val="clear" w:color="auto" w:fill="auto"/>
            <w:noWrap/>
            <w:vAlign w:val="bottom"/>
            <w:hideMark/>
          </w:tcPr>
          <w:p w14:paraId="4CB1459D" w14:textId="63782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8753F" w14:textId="399C9D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6CA39" w14:textId="64CC58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88,099.20 </w:t>
            </w:r>
          </w:p>
        </w:tc>
      </w:tr>
      <w:tr w:rsidR="00B766C6" w:rsidRPr="00B766C6" w14:paraId="2A353F9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1601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5477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D8A8E7A" w14:textId="517557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3,820.45 </w:t>
            </w:r>
          </w:p>
        </w:tc>
        <w:tc>
          <w:tcPr>
            <w:tcW w:w="0" w:type="auto"/>
            <w:tcBorders>
              <w:top w:val="nil"/>
              <w:left w:val="nil"/>
              <w:bottom w:val="single" w:sz="4" w:space="0" w:color="000000"/>
              <w:right w:val="single" w:sz="4" w:space="0" w:color="000000"/>
            </w:tcBorders>
            <w:shd w:val="clear" w:color="auto" w:fill="auto"/>
            <w:noWrap/>
            <w:vAlign w:val="bottom"/>
            <w:hideMark/>
          </w:tcPr>
          <w:p w14:paraId="2788B90F" w14:textId="7E838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04D04" w14:textId="6C379B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760C1" w14:textId="7C974A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3,820.45 </w:t>
            </w:r>
          </w:p>
        </w:tc>
      </w:tr>
      <w:tr w:rsidR="00B766C6" w:rsidRPr="00B766C6" w14:paraId="0A6AB7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5B1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456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73380AD8" w14:textId="212A7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2,395.00 </w:t>
            </w:r>
          </w:p>
        </w:tc>
        <w:tc>
          <w:tcPr>
            <w:tcW w:w="0" w:type="auto"/>
            <w:tcBorders>
              <w:top w:val="nil"/>
              <w:left w:val="nil"/>
              <w:bottom w:val="single" w:sz="4" w:space="0" w:color="000000"/>
              <w:right w:val="single" w:sz="4" w:space="0" w:color="000000"/>
            </w:tcBorders>
            <w:shd w:val="clear" w:color="auto" w:fill="auto"/>
            <w:noWrap/>
            <w:vAlign w:val="bottom"/>
            <w:hideMark/>
          </w:tcPr>
          <w:p w14:paraId="4804F3C9" w14:textId="0F203D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92E7B" w14:textId="0ADBA9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48CA99" w14:textId="738C28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2,395.00 </w:t>
            </w:r>
          </w:p>
        </w:tc>
      </w:tr>
      <w:tr w:rsidR="00B766C6" w:rsidRPr="00B766C6" w14:paraId="0251F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793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52A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22FD39D0" w14:textId="037D82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9F9FF3" w14:textId="65B739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820BD" w14:textId="0BE837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9CEF58" w14:textId="3198E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12F793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1EE8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5F5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5672E600" w14:textId="42390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525.00 </w:t>
            </w:r>
          </w:p>
        </w:tc>
        <w:tc>
          <w:tcPr>
            <w:tcW w:w="0" w:type="auto"/>
            <w:tcBorders>
              <w:top w:val="nil"/>
              <w:left w:val="nil"/>
              <w:bottom w:val="single" w:sz="4" w:space="0" w:color="000000"/>
              <w:right w:val="single" w:sz="4" w:space="0" w:color="000000"/>
            </w:tcBorders>
            <w:shd w:val="clear" w:color="auto" w:fill="auto"/>
            <w:noWrap/>
            <w:vAlign w:val="bottom"/>
            <w:hideMark/>
          </w:tcPr>
          <w:p w14:paraId="10EE80DE" w14:textId="501E8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D28996" w14:textId="410AA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4F72A" w14:textId="6CC085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6,525.00 </w:t>
            </w:r>
          </w:p>
        </w:tc>
      </w:tr>
      <w:tr w:rsidR="00B766C6" w:rsidRPr="00B766C6" w14:paraId="293AB2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145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F8F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187DA75D" w14:textId="3F2944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278A4B1E" w14:textId="2DC8F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07771" w14:textId="530B4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31713" w14:textId="45063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040.00 </w:t>
            </w:r>
          </w:p>
        </w:tc>
      </w:tr>
      <w:tr w:rsidR="00B766C6" w:rsidRPr="00B766C6" w14:paraId="56C61D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90C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EE6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58FDBE80" w14:textId="064270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429.00 </w:t>
            </w:r>
          </w:p>
        </w:tc>
        <w:tc>
          <w:tcPr>
            <w:tcW w:w="0" w:type="auto"/>
            <w:tcBorders>
              <w:top w:val="nil"/>
              <w:left w:val="nil"/>
              <w:bottom w:val="single" w:sz="4" w:space="0" w:color="000000"/>
              <w:right w:val="single" w:sz="4" w:space="0" w:color="000000"/>
            </w:tcBorders>
            <w:shd w:val="clear" w:color="auto" w:fill="auto"/>
            <w:noWrap/>
            <w:vAlign w:val="bottom"/>
            <w:hideMark/>
          </w:tcPr>
          <w:p w14:paraId="198213F6" w14:textId="5390E2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448794" w14:textId="2DB3FF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20FFC" w14:textId="37EBD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429.00 </w:t>
            </w:r>
          </w:p>
        </w:tc>
      </w:tr>
      <w:tr w:rsidR="00B766C6" w:rsidRPr="00B766C6" w14:paraId="0EB8E2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2B9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6A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2C1FDCC7" w14:textId="17C25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D6583FA" w14:textId="077937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A84E4D1" w14:textId="1BBFA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AD4FA" w14:textId="41303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10,400.00 </w:t>
            </w:r>
          </w:p>
        </w:tc>
      </w:tr>
      <w:tr w:rsidR="00B766C6" w:rsidRPr="00B766C6" w14:paraId="1C629D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CD56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D03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040BC216" w14:textId="703510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1818F" w14:textId="19F7A3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4344C" w14:textId="7CE6AC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7304A" w14:textId="485CA9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r>
      <w:tr w:rsidR="00B766C6" w:rsidRPr="00B766C6" w14:paraId="664F033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41C2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27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09C81FF3" w14:textId="0415B8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5D7E5B0F" w14:textId="3FD1FC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8279D" w14:textId="5BF907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491B8" w14:textId="08DC3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4,250.00 </w:t>
            </w:r>
          </w:p>
        </w:tc>
      </w:tr>
      <w:tr w:rsidR="00B766C6" w:rsidRPr="00B766C6" w14:paraId="27B27F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B66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E33F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06025616" w14:textId="2B817D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3,808.10 </w:t>
            </w:r>
          </w:p>
        </w:tc>
        <w:tc>
          <w:tcPr>
            <w:tcW w:w="0" w:type="auto"/>
            <w:tcBorders>
              <w:top w:val="nil"/>
              <w:left w:val="nil"/>
              <w:bottom w:val="single" w:sz="4" w:space="0" w:color="000000"/>
              <w:right w:val="single" w:sz="4" w:space="0" w:color="000000"/>
            </w:tcBorders>
            <w:shd w:val="clear" w:color="auto" w:fill="auto"/>
            <w:noWrap/>
            <w:vAlign w:val="bottom"/>
            <w:hideMark/>
          </w:tcPr>
          <w:p w14:paraId="22AD4B8B" w14:textId="2E2179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7EAF9" w14:textId="1D023A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E41FE" w14:textId="4BD23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3,808.10 </w:t>
            </w:r>
          </w:p>
        </w:tc>
      </w:tr>
      <w:tr w:rsidR="00B766C6" w:rsidRPr="00B766C6" w14:paraId="411E50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D9CA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F12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1B0B3D6" w14:textId="0FD00B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72EFCCBD" w14:textId="3E82B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8E711C" w14:textId="167BBC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63915" w14:textId="340C7D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4,350.00 </w:t>
            </w:r>
          </w:p>
        </w:tc>
      </w:tr>
      <w:tr w:rsidR="00B766C6" w:rsidRPr="00B766C6" w14:paraId="458D5B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B91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911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1EDED7E4" w14:textId="36550C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660D0EF5" w14:textId="4B2798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3B1A3" w14:textId="69CC5B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26B85" w14:textId="14389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3,487.00 </w:t>
            </w:r>
          </w:p>
        </w:tc>
      </w:tr>
      <w:tr w:rsidR="00B766C6" w:rsidRPr="00B766C6" w14:paraId="2FC8364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992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9AD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1BA1E995" w14:textId="7B3F64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D8ACA0E" w14:textId="25752B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63528" w14:textId="2A7074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2109B" w14:textId="2B375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5,800.00 </w:t>
            </w:r>
          </w:p>
        </w:tc>
      </w:tr>
      <w:tr w:rsidR="00B766C6" w:rsidRPr="00B766C6" w14:paraId="660609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64A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DD0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3D24A1E7" w14:textId="48C059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4163E087" w14:textId="2521BB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96B11" w14:textId="57877F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7D44B8" w14:textId="36F485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190.00 </w:t>
            </w:r>
          </w:p>
        </w:tc>
      </w:tr>
      <w:tr w:rsidR="00B766C6" w:rsidRPr="00B766C6" w14:paraId="2B1CE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573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E5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5822BE15" w14:textId="3D8595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47E30505" w14:textId="7564D6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45F0A" w14:textId="0B3D7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EF4C0" w14:textId="4665E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78,075.00 </w:t>
            </w:r>
          </w:p>
        </w:tc>
      </w:tr>
      <w:tr w:rsidR="00B766C6" w:rsidRPr="00B766C6" w14:paraId="14F6839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FCFD8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3D97E03E" w14:textId="069F034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315,3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06827215" w14:textId="475FAF4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55F5503" w14:textId="5D7D7EC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54D3592" w14:textId="4F41E92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315,323.50 </w:t>
            </w:r>
          </w:p>
        </w:tc>
      </w:tr>
      <w:tr w:rsidR="00B766C6" w:rsidRPr="00B766C6" w14:paraId="11A982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305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75F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320CEACC" w14:textId="493612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3498743E" w14:textId="56EC65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04A16" w14:textId="666665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7067C" w14:textId="4BCB3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320.00 </w:t>
            </w:r>
          </w:p>
        </w:tc>
      </w:tr>
      <w:tr w:rsidR="00B766C6" w:rsidRPr="00B766C6" w14:paraId="73634E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F027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941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3A03ECE1" w14:textId="43959D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20.00 </w:t>
            </w:r>
          </w:p>
        </w:tc>
        <w:tc>
          <w:tcPr>
            <w:tcW w:w="0" w:type="auto"/>
            <w:tcBorders>
              <w:top w:val="nil"/>
              <w:left w:val="nil"/>
              <w:bottom w:val="single" w:sz="4" w:space="0" w:color="000000"/>
              <w:right w:val="single" w:sz="4" w:space="0" w:color="000000"/>
            </w:tcBorders>
            <w:shd w:val="clear" w:color="auto" w:fill="auto"/>
            <w:noWrap/>
            <w:vAlign w:val="bottom"/>
            <w:hideMark/>
          </w:tcPr>
          <w:p w14:paraId="43A35944" w14:textId="6CA9FB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46443" w14:textId="245CAF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A74104" w14:textId="3A62E5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20.00 </w:t>
            </w:r>
          </w:p>
        </w:tc>
      </w:tr>
      <w:tr w:rsidR="00B766C6" w:rsidRPr="00B766C6" w14:paraId="07C0B8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586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9AD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10C0BE20" w14:textId="327AE5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4A913D" w14:textId="5AC7AD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B2B32B" w14:textId="13574C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04294" w14:textId="069EE3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61A569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7A9C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2C0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670B8C14" w14:textId="4BF5D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109D506" w14:textId="4971B4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E2764" w14:textId="09C50E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9E37F" w14:textId="72688E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r>
      <w:tr w:rsidR="00B766C6" w:rsidRPr="00B766C6" w14:paraId="243038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DC9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7A69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77351EDC" w14:textId="40DA0A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4BEDD848" w14:textId="6A6DD1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8F0D75" w14:textId="331FB9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3066" w14:textId="53727E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60,447.75 </w:t>
            </w:r>
          </w:p>
        </w:tc>
      </w:tr>
      <w:tr w:rsidR="00B766C6" w:rsidRPr="00B766C6" w14:paraId="28E3BCA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EA8D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3B70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484D562F" w14:textId="746168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59F01F3E" w14:textId="36977B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EB6304" w14:textId="7B462D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273F5" w14:textId="76664B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944.00 </w:t>
            </w:r>
          </w:p>
        </w:tc>
      </w:tr>
      <w:tr w:rsidR="00B766C6" w:rsidRPr="00B766C6" w14:paraId="2B7458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951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DC9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6669275E" w14:textId="1A3745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6B182D7E" w14:textId="7C8B8D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62DA4" w14:textId="1CE465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1B197" w14:textId="60B532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68,223.75 </w:t>
            </w:r>
          </w:p>
        </w:tc>
      </w:tr>
      <w:tr w:rsidR="00B766C6" w:rsidRPr="00B766C6" w14:paraId="27DA96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B9B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278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4B449213" w14:textId="33034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0A4ADC2" w14:textId="547ECB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AB08F" w14:textId="3246DE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449EB" w14:textId="761799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r>
      <w:tr w:rsidR="00B766C6" w:rsidRPr="00B766C6" w14:paraId="1D0D0E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B9F3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C3B7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6733260" w14:textId="5036CB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8,000.00 </w:t>
            </w:r>
          </w:p>
        </w:tc>
        <w:tc>
          <w:tcPr>
            <w:tcW w:w="0" w:type="auto"/>
            <w:tcBorders>
              <w:top w:val="nil"/>
              <w:left w:val="nil"/>
              <w:bottom w:val="single" w:sz="4" w:space="0" w:color="000000"/>
              <w:right w:val="single" w:sz="4" w:space="0" w:color="000000"/>
            </w:tcBorders>
            <w:shd w:val="clear" w:color="auto" w:fill="auto"/>
            <w:noWrap/>
            <w:vAlign w:val="bottom"/>
            <w:hideMark/>
          </w:tcPr>
          <w:p w14:paraId="0C60405B" w14:textId="10B2DE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18E5E" w14:textId="1AD96E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F8589" w14:textId="36E17C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8,000.00 </w:t>
            </w:r>
          </w:p>
        </w:tc>
      </w:tr>
      <w:tr w:rsidR="00B766C6" w:rsidRPr="00B766C6" w14:paraId="4F3730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E5A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471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28B13ACA" w14:textId="3EF1A5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292D07" w14:textId="67EA1B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1309E" w14:textId="3D3E08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31DC0" w14:textId="280795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0,000.00 </w:t>
            </w:r>
          </w:p>
        </w:tc>
      </w:tr>
      <w:tr w:rsidR="00B766C6" w:rsidRPr="00B766C6" w14:paraId="285BDB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A2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66E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0634D1C3" w14:textId="0E8192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9,400.00 </w:t>
            </w:r>
          </w:p>
        </w:tc>
        <w:tc>
          <w:tcPr>
            <w:tcW w:w="0" w:type="auto"/>
            <w:tcBorders>
              <w:top w:val="nil"/>
              <w:left w:val="nil"/>
              <w:bottom w:val="single" w:sz="4" w:space="0" w:color="000000"/>
              <w:right w:val="single" w:sz="4" w:space="0" w:color="000000"/>
            </w:tcBorders>
            <w:shd w:val="clear" w:color="auto" w:fill="auto"/>
            <w:noWrap/>
            <w:vAlign w:val="bottom"/>
            <w:hideMark/>
          </w:tcPr>
          <w:p w14:paraId="335FCF80" w14:textId="7D3345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83B09" w14:textId="2F913E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EDCACC" w14:textId="31403A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9,400.00 </w:t>
            </w:r>
          </w:p>
        </w:tc>
      </w:tr>
      <w:tr w:rsidR="00B766C6" w:rsidRPr="00B766C6" w14:paraId="785C19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638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ED61D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72605A5" w14:textId="532508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18B35712" w14:textId="1C3399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2015FF" w14:textId="78D39D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8A3E9" w14:textId="4B245F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3,298.75 </w:t>
            </w:r>
          </w:p>
        </w:tc>
      </w:tr>
      <w:tr w:rsidR="00B766C6" w:rsidRPr="00B766C6" w14:paraId="36A8FD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C2E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936D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03D8DD18" w14:textId="2F0C0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31A686F2" w14:textId="0015CF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3BF6E" w14:textId="6B0DCF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3D011" w14:textId="50DCCD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1,160.00 </w:t>
            </w:r>
          </w:p>
        </w:tc>
      </w:tr>
      <w:tr w:rsidR="00B766C6" w:rsidRPr="00B766C6" w14:paraId="66D8F6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311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7B9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7E32518D" w14:textId="313CFB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6F92C5" w14:textId="6554F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E75D8" w14:textId="016977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BB70F" w14:textId="50FFF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0,000.00 </w:t>
            </w:r>
          </w:p>
        </w:tc>
      </w:tr>
      <w:tr w:rsidR="00B766C6" w:rsidRPr="00B766C6" w14:paraId="7B8BDB0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92C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CC2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0792AFF4" w14:textId="52690A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74CC54" w14:textId="599A31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F7E32" w14:textId="7C991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9092C" w14:textId="39B408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5,000.00 </w:t>
            </w:r>
          </w:p>
        </w:tc>
      </w:tr>
      <w:tr w:rsidR="00B766C6" w:rsidRPr="00B766C6" w14:paraId="43FA70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F8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E54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4B1C8FAE" w14:textId="0D406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1C0EF30" w14:textId="4EB64D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A4CA46" w14:textId="7F7B06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09DFF" w14:textId="53DF6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2,500.00 </w:t>
            </w:r>
          </w:p>
        </w:tc>
      </w:tr>
      <w:tr w:rsidR="00B766C6" w:rsidRPr="00B766C6" w14:paraId="055AA2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F4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C96E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405AB21" w14:textId="6F70D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82E5F5" w14:textId="1A5B46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CC118" w14:textId="2D22E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88E6F" w14:textId="5B669D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0,000.00 </w:t>
            </w:r>
          </w:p>
        </w:tc>
      </w:tr>
      <w:tr w:rsidR="00B766C6" w:rsidRPr="00B766C6" w14:paraId="04D3A3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0E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D2C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2EB6C894" w14:textId="7F96DE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539A6C4" w14:textId="026215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F6E3D" w14:textId="1CEEA1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F50D79" w14:textId="75679D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32,209.25 </w:t>
            </w:r>
          </w:p>
        </w:tc>
      </w:tr>
      <w:tr w:rsidR="00B766C6" w:rsidRPr="00B766C6" w14:paraId="4A093D2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39CE6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32AF261F" w14:textId="1D16BF0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82,14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45646A9" w14:textId="7BEFF67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E17B3C" w14:textId="1E80CDE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141B5B0" w14:textId="47CE16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82,143.55 </w:t>
            </w:r>
          </w:p>
        </w:tc>
      </w:tr>
      <w:tr w:rsidR="00B766C6" w:rsidRPr="00B766C6" w14:paraId="5CF488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B3D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1E8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623062EF" w14:textId="069B3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755062B5" w14:textId="7E4657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7AB92" w14:textId="4B4503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DD694" w14:textId="1AA8AE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5,201.95 </w:t>
            </w:r>
          </w:p>
        </w:tc>
      </w:tr>
      <w:tr w:rsidR="00B766C6" w:rsidRPr="00B766C6" w14:paraId="17439A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3B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485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304306D4" w14:textId="2D3B74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640.00 </w:t>
            </w:r>
          </w:p>
        </w:tc>
        <w:tc>
          <w:tcPr>
            <w:tcW w:w="0" w:type="auto"/>
            <w:tcBorders>
              <w:top w:val="nil"/>
              <w:left w:val="nil"/>
              <w:bottom w:val="single" w:sz="4" w:space="0" w:color="000000"/>
              <w:right w:val="single" w:sz="4" w:space="0" w:color="000000"/>
            </w:tcBorders>
            <w:shd w:val="clear" w:color="auto" w:fill="auto"/>
            <w:noWrap/>
            <w:vAlign w:val="bottom"/>
            <w:hideMark/>
          </w:tcPr>
          <w:p w14:paraId="1669C72A" w14:textId="58947F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A490E" w14:textId="6AD01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A1A421" w14:textId="0BCD1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7,640.00 </w:t>
            </w:r>
          </w:p>
        </w:tc>
      </w:tr>
      <w:tr w:rsidR="00B766C6" w:rsidRPr="00B766C6" w14:paraId="63FB45F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86DC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AA7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189B61CA" w14:textId="748097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079.10 </w:t>
            </w:r>
          </w:p>
        </w:tc>
        <w:tc>
          <w:tcPr>
            <w:tcW w:w="0" w:type="auto"/>
            <w:tcBorders>
              <w:top w:val="nil"/>
              <w:left w:val="nil"/>
              <w:bottom w:val="single" w:sz="4" w:space="0" w:color="000000"/>
              <w:right w:val="single" w:sz="4" w:space="0" w:color="000000"/>
            </w:tcBorders>
            <w:shd w:val="clear" w:color="auto" w:fill="auto"/>
            <w:noWrap/>
            <w:vAlign w:val="bottom"/>
            <w:hideMark/>
          </w:tcPr>
          <w:p w14:paraId="1C0343CC" w14:textId="36D83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4CB28A" w14:textId="7AAAEA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A3245" w14:textId="517794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079.10 </w:t>
            </w:r>
          </w:p>
        </w:tc>
      </w:tr>
      <w:tr w:rsidR="00B766C6" w:rsidRPr="00B766C6" w14:paraId="7D5635E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6FE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887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57C8A0A" w14:textId="5BF35E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52.50 </w:t>
            </w:r>
          </w:p>
        </w:tc>
        <w:tc>
          <w:tcPr>
            <w:tcW w:w="0" w:type="auto"/>
            <w:tcBorders>
              <w:top w:val="nil"/>
              <w:left w:val="nil"/>
              <w:bottom w:val="single" w:sz="4" w:space="0" w:color="000000"/>
              <w:right w:val="single" w:sz="4" w:space="0" w:color="000000"/>
            </w:tcBorders>
            <w:shd w:val="clear" w:color="auto" w:fill="auto"/>
            <w:noWrap/>
            <w:vAlign w:val="bottom"/>
            <w:hideMark/>
          </w:tcPr>
          <w:p w14:paraId="55C88A62" w14:textId="190251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71A8E6" w14:textId="621DC4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9241E" w14:textId="2A5CF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052.50 </w:t>
            </w:r>
          </w:p>
        </w:tc>
      </w:tr>
      <w:tr w:rsidR="00B766C6" w:rsidRPr="00B766C6" w14:paraId="48D10D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F22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C5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82EF0FA" w14:textId="1E3A52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3,170.00 </w:t>
            </w:r>
          </w:p>
        </w:tc>
        <w:tc>
          <w:tcPr>
            <w:tcW w:w="0" w:type="auto"/>
            <w:tcBorders>
              <w:top w:val="nil"/>
              <w:left w:val="nil"/>
              <w:bottom w:val="single" w:sz="4" w:space="0" w:color="000000"/>
              <w:right w:val="single" w:sz="4" w:space="0" w:color="000000"/>
            </w:tcBorders>
            <w:shd w:val="clear" w:color="auto" w:fill="auto"/>
            <w:noWrap/>
            <w:vAlign w:val="bottom"/>
            <w:hideMark/>
          </w:tcPr>
          <w:p w14:paraId="7BDF6F0C" w14:textId="42BA1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42375" w14:textId="5752B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C12256" w14:textId="4054E0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3,170.00 </w:t>
            </w:r>
          </w:p>
        </w:tc>
      </w:tr>
      <w:tr w:rsidR="00B766C6" w:rsidRPr="00B766C6" w14:paraId="3BDC6E1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D12A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6B915BD2" w14:textId="4502389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039,321.23 </w:t>
            </w:r>
          </w:p>
        </w:tc>
        <w:tc>
          <w:tcPr>
            <w:tcW w:w="0" w:type="auto"/>
            <w:tcBorders>
              <w:top w:val="nil"/>
              <w:left w:val="nil"/>
              <w:bottom w:val="single" w:sz="4" w:space="0" w:color="000000"/>
              <w:right w:val="single" w:sz="4" w:space="0" w:color="000000"/>
            </w:tcBorders>
            <w:shd w:val="clear" w:color="D8D8D8" w:fill="D8D8D8"/>
            <w:noWrap/>
            <w:vAlign w:val="bottom"/>
            <w:hideMark/>
          </w:tcPr>
          <w:p w14:paraId="427C683F" w14:textId="4E6716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9B81486" w14:textId="1586DFC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5F83823" w14:textId="70698C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6,089,321.23 </w:t>
            </w:r>
          </w:p>
        </w:tc>
      </w:tr>
      <w:tr w:rsidR="00B766C6" w:rsidRPr="00B766C6" w14:paraId="556755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89F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828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5A98001E" w14:textId="220BF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3,220.00 </w:t>
            </w:r>
          </w:p>
        </w:tc>
        <w:tc>
          <w:tcPr>
            <w:tcW w:w="0" w:type="auto"/>
            <w:tcBorders>
              <w:top w:val="nil"/>
              <w:left w:val="nil"/>
              <w:bottom w:val="single" w:sz="4" w:space="0" w:color="000000"/>
              <w:right w:val="single" w:sz="4" w:space="0" w:color="000000"/>
            </w:tcBorders>
            <w:shd w:val="clear" w:color="auto" w:fill="auto"/>
            <w:noWrap/>
            <w:vAlign w:val="bottom"/>
            <w:hideMark/>
          </w:tcPr>
          <w:p w14:paraId="144952D2" w14:textId="409E5F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B068C" w14:textId="0D2556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714E8" w14:textId="34FD22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3,220.00 </w:t>
            </w:r>
          </w:p>
        </w:tc>
      </w:tr>
      <w:tr w:rsidR="00B766C6" w:rsidRPr="00B766C6" w14:paraId="0F3628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542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FF6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20006B23" w14:textId="48C509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4B1AE113" w14:textId="5D693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97B0E" w14:textId="1B6F37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32AA2A" w14:textId="38F25C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223.05 </w:t>
            </w:r>
          </w:p>
        </w:tc>
      </w:tr>
      <w:tr w:rsidR="00B766C6" w:rsidRPr="00B766C6" w14:paraId="65E3EAB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D03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D66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642CA91F" w14:textId="32946A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2060F962" w14:textId="0F193D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BE664" w14:textId="452EA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2503C" w14:textId="3730EA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1,500.00 </w:t>
            </w:r>
          </w:p>
        </w:tc>
      </w:tr>
      <w:tr w:rsidR="00B766C6" w:rsidRPr="00B766C6" w14:paraId="6496F8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072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259A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64AABFC6" w14:textId="079F41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058BF73C" w14:textId="1684D7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986647" w14:textId="4030D7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89573" w14:textId="48EC0E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r>
      <w:tr w:rsidR="00B766C6" w:rsidRPr="00B766C6" w14:paraId="3E6FD0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190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AB1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01906EBB" w14:textId="3B470B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F49F4D" w14:textId="3EE63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01C9F" w14:textId="5561E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6E854" w14:textId="0F31EE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000.00 </w:t>
            </w:r>
          </w:p>
        </w:tc>
      </w:tr>
      <w:tr w:rsidR="00B766C6" w:rsidRPr="00B766C6" w14:paraId="308B28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490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463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241B4761" w14:textId="41B800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8E082A" w14:textId="3D598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C0860" w14:textId="255D57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A31E7" w14:textId="75CE7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10,000.00 </w:t>
            </w:r>
          </w:p>
        </w:tc>
      </w:tr>
      <w:tr w:rsidR="00B766C6" w:rsidRPr="00B766C6" w14:paraId="52270C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178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24A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6772D53" w14:textId="15DB2E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3512AC35" w14:textId="288A1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54C0A" w14:textId="41B8A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2ECDB" w14:textId="76E52D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13.92 </w:t>
            </w:r>
          </w:p>
        </w:tc>
      </w:tr>
      <w:tr w:rsidR="00B766C6" w:rsidRPr="00B766C6" w14:paraId="75C2D8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1587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1A6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324C03C9" w14:textId="31043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1,633.55 </w:t>
            </w:r>
          </w:p>
        </w:tc>
        <w:tc>
          <w:tcPr>
            <w:tcW w:w="0" w:type="auto"/>
            <w:tcBorders>
              <w:top w:val="nil"/>
              <w:left w:val="nil"/>
              <w:bottom w:val="single" w:sz="4" w:space="0" w:color="000000"/>
              <w:right w:val="single" w:sz="4" w:space="0" w:color="000000"/>
            </w:tcBorders>
            <w:shd w:val="clear" w:color="auto" w:fill="auto"/>
            <w:noWrap/>
            <w:vAlign w:val="bottom"/>
            <w:hideMark/>
          </w:tcPr>
          <w:p w14:paraId="2939FF4D" w14:textId="6B3A52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3F92D" w14:textId="32984C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B02C7" w14:textId="77E5A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81,633.55 </w:t>
            </w:r>
          </w:p>
        </w:tc>
      </w:tr>
      <w:tr w:rsidR="00B766C6" w:rsidRPr="00B766C6" w14:paraId="32C43F9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27C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CA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234CE479" w14:textId="11315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5B26C" w14:textId="0E41F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AC97B" w14:textId="7F562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102AE8" w14:textId="7DCD4C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25,000.00 </w:t>
            </w:r>
          </w:p>
        </w:tc>
      </w:tr>
      <w:tr w:rsidR="00B766C6" w:rsidRPr="00B766C6" w14:paraId="64CEA7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8B1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FD6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CE96349" w14:textId="4C492A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8,240.00 </w:t>
            </w:r>
          </w:p>
        </w:tc>
        <w:tc>
          <w:tcPr>
            <w:tcW w:w="0" w:type="auto"/>
            <w:tcBorders>
              <w:top w:val="nil"/>
              <w:left w:val="nil"/>
              <w:bottom w:val="single" w:sz="4" w:space="0" w:color="000000"/>
              <w:right w:val="single" w:sz="4" w:space="0" w:color="000000"/>
            </w:tcBorders>
            <w:shd w:val="clear" w:color="auto" w:fill="auto"/>
            <w:noWrap/>
            <w:vAlign w:val="bottom"/>
            <w:hideMark/>
          </w:tcPr>
          <w:p w14:paraId="4092B2F9" w14:textId="7CBC68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6E8D0EC" w14:textId="7B9610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3DF1A" w14:textId="49028A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08,240.00 </w:t>
            </w:r>
          </w:p>
        </w:tc>
      </w:tr>
      <w:tr w:rsidR="00B766C6" w:rsidRPr="00B766C6" w14:paraId="14D9F1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E59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816C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7C2A269B" w14:textId="1BB135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17F64D" w14:textId="25560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0DAB0" w14:textId="4F2E30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26F60" w14:textId="1FB56F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0,000.00 </w:t>
            </w:r>
          </w:p>
        </w:tc>
      </w:tr>
      <w:tr w:rsidR="00B766C6" w:rsidRPr="00B766C6" w14:paraId="16D56C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20D8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69E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51D4D5A2" w14:textId="3B4A7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14965E" w14:textId="1501F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99147" w14:textId="38EB9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A737D2" w14:textId="0B9DA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90,000.00 </w:t>
            </w:r>
          </w:p>
        </w:tc>
      </w:tr>
      <w:tr w:rsidR="00B766C6" w:rsidRPr="00B766C6" w14:paraId="2A28B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CC4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C95B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4FD76484" w14:textId="7FD6CF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1537ED41" w14:textId="23B741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58D2A" w14:textId="278251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540BA" w14:textId="2B7847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800.00 </w:t>
            </w:r>
          </w:p>
        </w:tc>
      </w:tr>
      <w:tr w:rsidR="00B766C6" w:rsidRPr="00B766C6" w14:paraId="5C9696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BCA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867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57E5FAE6" w14:textId="166D50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D72C03" w14:textId="03CC2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03C7D" w14:textId="56B7D3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D799A" w14:textId="20B1CB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00 </w:t>
            </w:r>
          </w:p>
        </w:tc>
      </w:tr>
      <w:tr w:rsidR="00B766C6" w:rsidRPr="00B766C6" w14:paraId="3563C9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BF3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2DEE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030CEDDA" w14:textId="7685E1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860.00 </w:t>
            </w:r>
          </w:p>
        </w:tc>
        <w:tc>
          <w:tcPr>
            <w:tcW w:w="0" w:type="auto"/>
            <w:tcBorders>
              <w:top w:val="nil"/>
              <w:left w:val="nil"/>
              <w:bottom w:val="single" w:sz="4" w:space="0" w:color="000000"/>
              <w:right w:val="single" w:sz="4" w:space="0" w:color="000000"/>
            </w:tcBorders>
            <w:shd w:val="clear" w:color="auto" w:fill="auto"/>
            <w:noWrap/>
            <w:vAlign w:val="bottom"/>
            <w:hideMark/>
          </w:tcPr>
          <w:p w14:paraId="220D79B2" w14:textId="654295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26FAA" w14:textId="40B50B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2C0F9" w14:textId="1B69BF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860.00 </w:t>
            </w:r>
          </w:p>
        </w:tc>
      </w:tr>
      <w:tr w:rsidR="00B766C6" w:rsidRPr="00B766C6" w14:paraId="4B43A9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1B5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A52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72E36315" w14:textId="736B7C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29,020.00 </w:t>
            </w:r>
          </w:p>
        </w:tc>
        <w:tc>
          <w:tcPr>
            <w:tcW w:w="0" w:type="auto"/>
            <w:tcBorders>
              <w:top w:val="nil"/>
              <w:left w:val="nil"/>
              <w:bottom w:val="single" w:sz="4" w:space="0" w:color="000000"/>
              <w:right w:val="single" w:sz="4" w:space="0" w:color="000000"/>
            </w:tcBorders>
            <w:shd w:val="clear" w:color="auto" w:fill="auto"/>
            <w:noWrap/>
            <w:vAlign w:val="bottom"/>
            <w:hideMark/>
          </w:tcPr>
          <w:p w14:paraId="185D1677" w14:textId="5455A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39431" w14:textId="30B88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C90826" w14:textId="6D935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29,020.00 </w:t>
            </w:r>
          </w:p>
        </w:tc>
      </w:tr>
      <w:tr w:rsidR="00B766C6" w:rsidRPr="00B766C6" w14:paraId="63F21D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89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9A1B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26EE5BE0" w14:textId="7FF25A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437.20 </w:t>
            </w:r>
          </w:p>
        </w:tc>
        <w:tc>
          <w:tcPr>
            <w:tcW w:w="0" w:type="auto"/>
            <w:tcBorders>
              <w:top w:val="nil"/>
              <w:left w:val="nil"/>
              <w:bottom w:val="single" w:sz="4" w:space="0" w:color="000000"/>
              <w:right w:val="single" w:sz="4" w:space="0" w:color="000000"/>
            </w:tcBorders>
            <w:shd w:val="clear" w:color="auto" w:fill="auto"/>
            <w:noWrap/>
            <w:vAlign w:val="bottom"/>
            <w:hideMark/>
          </w:tcPr>
          <w:p w14:paraId="21476B28" w14:textId="478DF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E69BA5" w14:textId="37323C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EDF908" w14:textId="67EDC4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4,437.20 </w:t>
            </w:r>
          </w:p>
        </w:tc>
      </w:tr>
      <w:tr w:rsidR="00B766C6" w:rsidRPr="00B766C6" w14:paraId="4DCB69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FF5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2C8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1EB56760" w14:textId="52DE89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304B9BA7" w14:textId="2D6ABC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9F1DF9" w14:textId="16CEF0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DBE28" w14:textId="5B3C93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75,250.00 </w:t>
            </w:r>
          </w:p>
        </w:tc>
      </w:tr>
      <w:tr w:rsidR="00B766C6" w:rsidRPr="00B766C6" w14:paraId="394548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569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7AA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21D6F801" w14:textId="5D74DA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EF4F86F" w14:textId="561FBC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B8B66" w14:textId="553C44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F9010" w14:textId="4952D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0,000.00 </w:t>
            </w:r>
          </w:p>
        </w:tc>
      </w:tr>
      <w:tr w:rsidR="00B766C6" w:rsidRPr="00B766C6" w14:paraId="323451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2BC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263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128CCE47" w14:textId="1B4CF5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3ED242D9" w14:textId="034B69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B5C7F" w14:textId="21665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82991" w14:textId="48EB8C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2,000.00 </w:t>
            </w:r>
          </w:p>
        </w:tc>
      </w:tr>
      <w:tr w:rsidR="00B766C6" w:rsidRPr="00B766C6" w14:paraId="6E64D2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1FE5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C4CC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EF1441A" w14:textId="06B34B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78CE6C0D" w14:textId="4C2941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425AC" w14:textId="5319AD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60BC7" w14:textId="38158E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1,000.00 </w:t>
            </w:r>
          </w:p>
        </w:tc>
      </w:tr>
      <w:tr w:rsidR="00B766C6" w:rsidRPr="00B766C6" w14:paraId="0496E1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E3B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577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5506E587" w14:textId="7A8F2F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04A05805" w14:textId="666512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5D617B" w14:textId="3798C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15EDD" w14:textId="54841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3,920.00 </w:t>
            </w:r>
          </w:p>
        </w:tc>
      </w:tr>
      <w:tr w:rsidR="00B766C6" w:rsidRPr="00B766C6" w14:paraId="151186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5DE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C00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36BE883A" w14:textId="3B71FD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61,239.44 </w:t>
            </w:r>
          </w:p>
        </w:tc>
        <w:tc>
          <w:tcPr>
            <w:tcW w:w="0" w:type="auto"/>
            <w:tcBorders>
              <w:top w:val="nil"/>
              <w:left w:val="nil"/>
              <w:bottom w:val="single" w:sz="4" w:space="0" w:color="000000"/>
              <w:right w:val="single" w:sz="4" w:space="0" w:color="000000"/>
            </w:tcBorders>
            <w:shd w:val="clear" w:color="auto" w:fill="auto"/>
            <w:noWrap/>
            <w:vAlign w:val="bottom"/>
            <w:hideMark/>
          </w:tcPr>
          <w:p w14:paraId="467CF2D6" w14:textId="102D21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CC672" w14:textId="2C2B6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5E0ED" w14:textId="6F6D9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61,239.44 </w:t>
            </w:r>
          </w:p>
        </w:tc>
      </w:tr>
      <w:tr w:rsidR="00B766C6" w:rsidRPr="00B766C6" w14:paraId="478BF8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3AF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210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08232862" w14:textId="5B276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7,804.07 </w:t>
            </w:r>
          </w:p>
        </w:tc>
        <w:tc>
          <w:tcPr>
            <w:tcW w:w="0" w:type="auto"/>
            <w:tcBorders>
              <w:top w:val="nil"/>
              <w:left w:val="nil"/>
              <w:bottom w:val="single" w:sz="4" w:space="0" w:color="000000"/>
              <w:right w:val="single" w:sz="4" w:space="0" w:color="000000"/>
            </w:tcBorders>
            <w:shd w:val="clear" w:color="auto" w:fill="auto"/>
            <w:noWrap/>
            <w:vAlign w:val="bottom"/>
            <w:hideMark/>
          </w:tcPr>
          <w:p w14:paraId="47D0DBA4" w14:textId="3DC326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870A94" w14:textId="30D8E0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DAE1B" w14:textId="0D619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7,804.07 </w:t>
            </w:r>
          </w:p>
        </w:tc>
      </w:tr>
      <w:tr w:rsidR="00B766C6" w:rsidRPr="00B766C6" w14:paraId="205A0F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686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E15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4C727852" w14:textId="73E9A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7EBFF9" w14:textId="4B3DE7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799A9" w14:textId="2978BB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EB8F2" w14:textId="126CD2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58B0CCA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30D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EB3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51496E27" w14:textId="74E163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200.00 </w:t>
            </w:r>
          </w:p>
        </w:tc>
        <w:tc>
          <w:tcPr>
            <w:tcW w:w="0" w:type="auto"/>
            <w:tcBorders>
              <w:top w:val="nil"/>
              <w:left w:val="nil"/>
              <w:bottom w:val="single" w:sz="4" w:space="0" w:color="000000"/>
              <w:right w:val="single" w:sz="4" w:space="0" w:color="000000"/>
            </w:tcBorders>
            <w:shd w:val="clear" w:color="auto" w:fill="auto"/>
            <w:noWrap/>
            <w:vAlign w:val="bottom"/>
            <w:hideMark/>
          </w:tcPr>
          <w:p w14:paraId="0913ACF5" w14:textId="2EF0CF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DEDDDD" w14:textId="319D13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23D3A" w14:textId="4EB900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3,200.00 </w:t>
            </w:r>
          </w:p>
        </w:tc>
      </w:tr>
      <w:tr w:rsidR="00B766C6" w:rsidRPr="00B766C6" w14:paraId="22634C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936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39A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5670287E" w14:textId="403762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7CE5C57" w14:textId="143AC6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94508" w14:textId="16590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A0C11" w14:textId="40963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55,000.00 </w:t>
            </w:r>
          </w:p>
        </w:tc>
      </w:tr>
      <w:tr w:rsidR="00B766C6" w:rsidRPr="00B766C6" w14:paraId="2EBA77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018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7E5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7A6E14E8" w14:textId="29073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075.00 </w:t>
            </w:r>
          </w:p>
        </w:tc>
        <w:tc>
          <w:tcPr>
            <w:tcW w:w="0" w:type="auto"/>
            <w:tcBorders>
              <w:top w:val="nil"/>
              <w:left w:val="nil"/>
              <w:bottom w:val="single" w:sz="4" w:space="0" w:color="000000"/>
              <w:right w:val="single" w:sz="4" w:space="0" w:color="000000"/>
            </w:tcBorders>
            <w:shd w:val="clear" w:color="auto" w:fill="auto"/>
            <w:noWrap/>
            <w:vAlign w:val="bottom"/>
            <w:hideMark/>
          </w:tcPr>
          <w:p w14:paraId="6C24FB72" w14:textId="3BB87A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F254B" w14:textId="5EF76F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6A934" w14:textId="387151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075.00 </w:t>
            </w:r>
          </w:p>
        </w:tc>
      </w:tr>
      <w:tr w:rsidR="00B766C6" w:rsidRPr="00B766C6" w14:paraId="42D1FA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38D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E1B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7F6B9E04" w14:textId="5BFBB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99F6AA" w14:textId="52BC7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8B14C" w14:textId="01D781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68CC6" w14:textId="4463D5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0,000.00 </w:t>
            </w:r>
          </w:p>
        </w:tc>
      </w:tr>
      <w:tr w:rsidR="00B766C6" w:rsidRPr="00B766C6" w14:paraId="4BD36E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E7E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9B0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2A32AF92" w14:textId="5A65A0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1,745.00 </w:t>
            </w:r>
          </w:p>
        </w:tc>
        <w:tc>
          <w:tcPr>
            <w:tcW w:w="0" w:type="auto"/>
            <w:tcBorders>
              <w:top w:val="nil"/>
              <w:left w:val="nil"/>
              <w:bottom w:val="single" w:sz="4" w:space="0" w:color="000000"/>
              <w:right w:val="single" w:sz="4" w:space="0" w:color="000000"/>
            </w:tcBorders>
            <w:shd w:val="clear" w:color="auto" w:fill="auto"/>
            <w:noWrap/>
            <w:vAlign w:val="bottom"/>
            <w:hideMark/>
          </w:tcPr>
          <w:p w14:paraId="75864243" w14:textId="05B63A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8F675" w14:textId="253590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3B28D" w14:textId="284BF4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11,745.00 </w:t>
            </w:r>
          </w:p>
        </w:tc>
      </w:tr>
      <w:tr w:rsidR="00B766C6" w:rsidRPr="00B766C6" w14:paraId="24D289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8D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9C6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45FE3018" w14:textId="6339F0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87E328" w14:textId="78872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225896" w14:textId="0B1257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D5146" w14:textId="247850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00.00 </w:t>
            </w:r>
          </w:p>
        </w:tc>
      </w:tr>
      <w:tr w:rsidR="00B766C6" w:rsidRPr="00B766C6" w14:paraId="7EE41A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EDCE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D59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59FD4B85" w14:textId="05C8A8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5,940.00 </w:t>
            </w:r>
          </w:p>
        </w:tc>
        <w:tc>
          <w:tcPr>
            <w:tcW w:w="0" w:type="auto"/>
            <w:tcBorders>
              <w:top w:val="nil"/>
              <w:left w:val="nil"/>
              <w:bottom w:val="single" w:sz="4" w:space="0" w:color="000000"/>
              <w:right w:val="single" w:sz="4" w:space="0" w:color="000000"/>
            </w:tcBorders>
            <w:shd w:val="clear" w:color="auto" w:fill="auto"/>
            <w:noWrap/>
            <w:vAlign w:val="bottom"/>
            <w:hideMark/>
          </w:tcPr>
          <w:p w14:paraId="654716BD" w14:textId="6A4CC9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0404D" w14:textId="3CEE1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FBC8B" w14:textId="35399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5,940.00 </w:t>
            </w:r>
          </w:p>
        </w:tc>
      </w:tr>
      <w:tr w:rsidR="00B766C6" w:rsidRPr="00B766C6" w14:paraId="22F133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BD2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623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51CD2F3C" w14:textId="4F37F7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4799FF77" w14:textId="26B5B0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A5CEE" w14:textId="0F8DAC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FC1B76" w14:textId="01A951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00.00 </w:t>
            </w:r>
          </w:p>
        </w:tc>
      </w:tr>
      <w:tr w:rsidR="00B766C6" w:rsidRPr="00B766C6" w14:paraId="572E01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46F3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035D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2F1F59C5" w14:textId="5A4AEC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1,200.00 </w:t>
            </w:r>
          </w:p>
        </w:tc>
        <w:tc>
          <w:tcPr>
            <w:tcW w:w="0" w:type="auto"/>
            <w:tcBorders>
              <w:top w:val="nil"/>
              <w:left w:val="nil"/>
              <w:bottom w:val="single" w:sz="4" w:space="0" w:color="000000"/>
              <w:right w:val="single" w:sz="4" w:space="0" w:color="000000"/>
            </w:tcBorders>
            <w:shd w:val="clear" w:color="auto" w:fill="auto"/>
            <w:noWrap/>
            <w:vAlign w:val="bottom"/>
            <w:hideMark/>
          </w:tcPr>
          <w:p w14:paraId="60C3ABA3" w14:textId="7CEE50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9C7A95" w14:textId="4CE663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79554" w14:textId="64E497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1,200.00 </w:t>
            </w:r>
          </w:p>
        </w:tc>
      </w:tr>
      <w:tr w:rsidR="00B766C6" w:rsidRPr="00B766C6" w14:paraId="393A048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9C53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105454" w14:textId="156865B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340,908.82 </w:t>
            </w:r>
          </w:p>
        </w:tc>
        <w:tc>
          <w:tcPr>
            <w:tcW w:w="0" w:type="auto"/>
            <w:tcBorders>
              <w:top w:val="nil"/>
              <w:left w:val="nil"/>
              <w:bottom w:val="single" w:sz="4" w:space="0" w:color="000000"/>
              <w:right w:val="single" w:sz="4" w:space="0" w:color="000000"/>
            </w:tcBorders>
            <w:shd w:val="clear" w:color="D8D8D8" w:fill="D8D8D8"/>
            <w:noWrap/>
            <w:vAlign w:val="bottom"/>
            <w:hideMark/>
          </w:tcPr>
          <w:p w14:paraId="3C8009EF" w14:textId="78DE25F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09F390" w14:textId="5319662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D197B4" w14:textId="029A14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340,908.82 </w:t>
            </w:r>
          </w:p>
        </w:tc>
      </w:tr>
      <w:tr w:rsidR="00B766C6" w:rsidRPr="00B766C6" w14:paraId="3A33E5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CCFD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AE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D5AE815" w14:textId="06DA55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23865AB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7453570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3E8FFE" w14:textId="13197A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00,000.00 </w:t>
            </w:r>
          </w:p>
        </w:tc>
      </w:tr>
      <w:tr w:rsidR="00B766C6" w:rsidRPr="00B766C6" w14:paraId="596131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E3D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C70B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10005A3A" w14:textId="23D73A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78922EBF" w14:textId="384ACD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1840C3" w14:textId="7A8288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79378F" w14:textId="2CD78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596,959.72 </w:t>
            </w:r>
          </w:p>
        </w:tc>
      </w:tr>
      <w:tr w:rsidR="00B766C6" w:rsidRPr="00B766C6" w14:paraId="555D54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45F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445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020EABF7" w14:textId="090B3C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560.00 </w:t>
            </w:r>
          </w:p>
        </w:tc>
        <w:tc>
          <w:tcPr>
            <w:tcW w:w="0" w:type="auto"/>
            <w:tcBorders>
              <w:top w:val="nil"/>
              <w:left w:val="nil"/>
              <w:bottom w:val="single" w:sz="4" w:space="0" w:color="000000"/>
              <w:right w:val="single" w:sz="4" w:space="0" w:color="000000"/>
            </w:tcBorders>
            <w:shd w:val="clear" w:color="auto" w:fill="auto"/>
            <w:noWrap/>
            <w:vAlign w:val="bottom"/>
            <w:hideMark/>
          </w:tcPr>
          <w:p w14:paraId="07E7CECB" w14:textId="483A5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4EDBB" w14:textId="76452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1014E" w14:textId="1F696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560.00 </w:t>
            </w:r>
          </w:p>
        </w:tc>
      </w:tr>
      <w:tr w:rsidR="00B766C6" w:rsidRPr="00B766C6" w14:paraId="657853D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68C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D641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22985E98" w14:textId="3456CA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4A71B3F3" w14:textId="664100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115D1A" w14:textId="614887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D7088" w14:textId="2745A1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60.00 </w:t>
            </w:r>
          </w:p>
        </w:tc>
      </w:tr>
      <w:tr w:rsidR="00B766C6" w:rsidRPr="00B766C6" w14:paraId="7997740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59C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B41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3B95E33F" w14:textId="7F1AC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03BB66A" w14:textId="1EB816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1C1C6" w14:textId="775D4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3846D" w14:textId="586CB2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7,097.00 </w:t>
            </w:r>
          </w:p>
        </w:tc>
      </w:tr>
      <w:tr w:rsidR="00B766C6" w:rsidRPr="00B766C6" w14:paraId="4BC89C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BF7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249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76762717" w14:textId="131D4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1,120.00 </w:t>
            </w:r>
          </w:p>
        </w:tc>
        <w:tc>
          <w:tcPr>
            <w:tcW w:w="0" w:type="auto"/>
            <w:tcBorders>
              <w:top w:val="nil"/>
              <w:left w:val="nil"/>
              <w:bottom w:val="single" w:sz="4" w:space="0" w:color="000000"/>
              <w:right w:val="single" w:sz="4" w:space="0" w:color="000000"/>
            </w:tcBorders>
            <w:shd w:val="clear" w:color="auto" w:fill="auto"/>
            <w:noWrap/>
            <w:vAlign w:val="bottom"/>
            <w:hideMark/>
          </w:tcPr>
          <w:p w14:paraId="2DC68C2D" w14:textId="788A5D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FC66B3" w14:textId="54799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CBE63" w14:textId="0CF387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1,120.00 </w:t>
            </w:r>
          </w:p>
        </w:tc>
      </w:tr>
      <w:tr w:rsidR="00B766C6" w:rsidRPr="00B766C6" w14:paraId="3AEA01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70B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FBA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093A4522" w14:textId="7A4B4C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1B7AEF30" w14:textId="0CA539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36C300" w14:textId="661E10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E3CA8B" w14:textId="677BC7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2,036.10 </w:t>
            </w:r>
          </w:p>
        </w:tc>
      </w:tr>
      <w:tr w:rsidR="00B766C6" w:rsidRPr="00B766C6" w14:paraId="665729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C1D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EBE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392A34F5" w14:textId="62F7C2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817.50 </w:t>
            </w:r>
          </w:p>
        </w:tc>
        <w:tc>
          <w:tcPr>
            <w:tcW w:w="0" w:type="auto"/>
            <w:tcBorders>
              <w:top w:val="nil"/>
              <w:left w:val="nil"/>
              <w:bottom w:val="single" w:sz="4" w:space="0" w:color="000000"/>
              <w:right w:val="single" w:sz="4" w:space="0" w:color="000000"/>
            </w:tcBorders>
            <w:shd w:val="clear" w:color="auto" w:fill="auto"/>
            <w:noWrap/>
            <w:vAlign w:val="bottom"/>
            <w:hideMark/>
          </w:tcPr>
          <w:p w14:paraId="233E7239" w14:textId="3F8316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0B8AB" w14:textId="1F2609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9484B" w14:textId="4C1E8A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1,817.50 </w:t>
            </w:r>
          </w:p>
        </w:tc>
      </w:tr>
      <w:tr w:rsidR="00B766C6" w:rsidRPr="00B766C6" w14:paraId="3D6F76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D47B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8415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48461705" w14:textId="01542A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43EDECB7" w14:textId="7E5007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EF06A" w14:textId="0E48CB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9D460" w14:textId="0F249A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4,520.00 </w:t>
            </w:r>
          </w:p>
        </w:tc>
      </w:tr>
      <w:tr w:rsidR="00B766C6" w:rsidRPr="00B766C6" w14:paraId="0304CD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B2B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0A8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6A8CC69B" w14:textId="79189B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35AC2A89" w14:textId="7504B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E897C6" w14:textId="44F22D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33DC6" w14:textId="32584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16032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39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31B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0C039149" w14:textId="1E335C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70.00 </w:t>
            </w:r>
          </w:p>
        </w:tc>
        <w:tc>
          <w:tcPr>
            <w:tcW w:w="0" w:type="auto"/>
            <w:tcBorders>
              <w:top w:val="nil"/>
              <w:left w:val="nil"/>
              <w:bottom w:val="single" w:sz="4" w:space="0" w:color="000000"/>
              <w:right w:val="single" w:sz="4" w:space="0" w:color="000000"/>
            </w:tcBorders>
            <w:shd w:val="clear" w:color="auto" w:fill="auto"/>
            <w:noWrap/>
            <w:vAlign w:val="bottom"/>
            <w:hideMark/>
          </w:tcPr>
          <w:p w14:paraId="7FE95304" w14:textId="1E36AE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22B4D1" w14:textId="74F0E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F9337" w14:textId="1497D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70.00 </w:t>
            </w:r>
          </w:p>
        </w:tc>
      </w:tr>
      <w:tr w:rsidR="00B766C6" w:rsidRPr="00B766C6" w14:paraId="51064C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E93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B73C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61A00327" w14:textId="2850C4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52A5D97E" w14:textId="7FBAB2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586F2" w14:textId="11D02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6D963" w14:textId="382E66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80.00 </w:t>
            </w:r>
          </w:p>
        </w:tc>
      </w:tr>
      <w:tr w:rsidR="00B766C6" w:rsidRPr="00B766C6" w14:paraId="08B49A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203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346B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1F09E3BB" w14:textId="2D0FD6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9723A13" w14:textId="24A686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ACD23" w14:textId="6B23A2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7037" w14:textId="6C411B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2,495.00 </w:t>
            </w:r>
          </w:p>
        </w:tc>
      </w:tr>
      <w:tr w:rsidR="00B766C6" w:rsidRPr="00B766C6" w14:paraId="2D08D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8599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0E6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45A4B019" w14:textId="5E4BF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5A049A61" w14:textId="037E78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35945" w14:textId="289B8B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4AAB1" w14:textId="6E5EEC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2,000.00 </w:t>
            </w:r>
          </w:p>
        </w:tc>
      </w:tr>
      <w:tr w:rsidR="00B766C6" w:rsidRPr="00B766C6" w14:paraId="6289A3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6A0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215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46629ECA" w14:textId="6EC370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507284EC" w14:textId="362058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622DE5" w14:textId="5ED4C5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79410" w14:textId="56C166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8,170.00 </w:t>
            </w:r>
          </w:p>
        </w:tc>
      </w:tr>
      <w:tr w:rsidR="00B766C6" w:rsidRPr="00B766C6" w14:paraId="51C545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C1B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A5A3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5BB2FE63" w14:textId="6C7BE0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60E14" w14:textId="252EA5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E7079B" w14:textId="2D1039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1BA657" w14:textId="0A5CFA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0,000.00 </w:t>
            </w:r>
          </w:p>
        </w:tc>
      </w:tr>
      <w:tr w:rsidR="00B766C6" w:rsidRPr="00B766C6" w14:paraId="27DCE3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FD1A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A4A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13FB4A35" w14:textId="1B9411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2A5A81C9" w14:textId="060E4A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1CE23" w14:textId="67A77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BE17EA" w14:textId="0E7462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0,760.00 </w:t>
            </w:r>
          </w:p>
        </w:tc>
      </w:tr>
      <w:tr w:rsidR="00B766C6" w:rsidRPr="00B766C6" w14:paraId="6D250E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F2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3BE6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40073231" w14:textId="5CCE3A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6F1D4C47" w14:textId="6A2774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042EC3" w14:textId="13E1AC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82C922" w14:textId="24A83F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3,000.00 </w:t>
            </w:r>
          </w:p>
        </w:tc>
      </w:tr>
      <w:tr w:rsidR="00B766C6" w:rsidRPr="00B766C6" w14:paraId="2E725A8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6F8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D33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497ED745" w14:textId="0706E9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221555F3" w14:textId="5A2608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F03A0" w14:textId="496CBB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ADB61" w14:textId="69C58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4,450.00 </w:t>
            </w:r>
          </w:p>
        </w:tc>
      </w:tr>
      <w:tr w:rsidR="00B766C6" w:rsidRPr="00B766C6" w14:paraId="48FC10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8A0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886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1E508336" w14:textId="4E4F8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11C66A1D" w14:textId="592E5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1968F" w14:textId="078EA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98C06" w14:textId="306A41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40.00 </w:t>
            </w:r>
          </w:p>
        </w:tc>
      </w:tr>
      <w:tr w:rsidR="00B766C6" w:rsidRPr="00B766C6" w14:paraId="2D533E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1C6A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1CA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6B2C613E" w14:textId="20C035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209B681C" w14:textId="168181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5B2E6" w14:textId="38452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CC1EC" w14:textId="083145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1,440.00 </w:t>
            </w:r>
          </w:p>
        </w:tc>
      </w:tr>
      <w:tr w:rsidR="00B766C6" w:rsidRPr="00B766C6" w14:paraId="681593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FC1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DEB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6BD26844" w14:textId="4B35E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01F6EEA5" w14:textId="0C2A25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DDFD1" w14:textId="56F0A1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057C0" w14:textId="05D77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6,656.00 </w:t>
            </w:r>
          </w:p>
        </w:tc>
      </w:tr>
      <w:tr w:rsidR="00B766C6" w:rsidRPr="00B766C6" w14:paraId="6D8048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BCEA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14F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0BDDFE07" w14:textId="28FC92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8,549.50 </w:t>
            </w:r>
          </w:p>
        </w:tc>
        <w:tc>
          <w:tcPr>
            <w:tcW w:w="0" w:type="auto"/>
            <w:tcBorders>
              <w:top w:val="nil"/>
              <w:left w:val="nil"/>
              <w:bottom w:val="single" w:sz="4" w:space="0" w:color="000000"/>
              <w:right w:val="single" w:sz="4" w:space="0" w:color="000000"/>
            </w:tcBorders>
            <w:shd w:val="clear" w:color="auto" w:fill="auto"/>
            <w:noWrap/>
            <w:vAlign w:val="bottom"/>
            <w:hideMark/>
          </w:tcPr>
          <w:p w14:paraId="5E6714A1" w14:textId="468566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F4645" w14:textId="69F8B5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7A07B" w14:textId="28E897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8,549.50 </w:t>
            </w:r>
          </w:p>
        </w:tc>
      </w:tr>
      <w:tr w:rsidR="00B766C6" w:rsidRPr="00B766C6" w14:paraId="2D2BD7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732A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E0C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5FB2CEC4" w14:textId="7B2C43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69B319FB" w14:textId="143CFC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897CA" w14:textId="5DF6AF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3DF8C" w14:textId="4C987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0,519.60 </w:t>
            </w:r>
          </w:p>
        </w:tc>
      </w:tr>
      <w:tr w:rsidR="00B766C6" w:rsidRPr="00B766C6" w14:paraId="6F1C20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91E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506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5EB56D14" w14:textId="79EEAB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12690D3" w14:textId="0BB83A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ED274" w14:textId="7BF89D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CAA3E" w14:textId="1FA1DB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000.00 </w:t>
            </w:r>
          </w:p>
        </w:tc>
      </w:tr>
      <w:tr w:rsidR="00B766C6" w:rsidRPr="00B766C6" w14:paraId="4520536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6FD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92C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1D8C8856" w14:textId="134DB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33570550" w14:textId="115B5C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39F23" w14:textId="72F473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CC9B8" w14:textId="6C056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600.00 </w:t>
            </w:r>
          </w:p>
        </w:tc>
      </w:tr>
      <w:tr w:rsidR="00B766C6" w:rsidRPr="00B766C6" w14:paraId="3866D2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BE5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18C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0D83C408" w14:textId="4FB141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130430CA" w14:textId="29C50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06C9B" w14:textId="542BEB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E34B21" w14:textId="5E87E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5,480.00 </w:t>
            </w:r>
          </w:p>
        </w:tc>
      </w:tr>
      <w:tr w:rsidR="00B766C6" w:rsidRPr="00B766C6" w14:paraId="33B3C8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47E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FA9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BB98D74" w14:textId="18C322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87471AE" w14:textId="1E9A64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A188D" w14:textId="62E4D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CC81C1" w14:textId="7F5819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740.00 </w:t>
            </w:r>
          </w:p>
        </w:tc>
      </w:tr>
      <w:tr w:rsidR="00B766C6" w:rsidRPr="00B766C6" w14:paraId="431631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B15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145D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55658261" w14:textId="09ABA5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32479F2D" w14:textId="7AADFB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B25652" w14:textId="693A48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63A84" w14:textId="1D0717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0.00 </w:t>
            </w:r>
          </w:p>
        </w:tc>
      </w:tr>
      <w:tr w:rsidR="00B766C6" w:rsidRPr="00B766C6" w14:paraId="32FCC27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22E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FE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7F9C14EA" w14:textId="381722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21DB47CD" w14:textId="393E77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E416F" w14:textId="7AB915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147D8" w14:textId="32F255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5,148.40 </w:t>
            </w:r>
          </w:p>
        </w:tc>
      </w:tr>
      <w:tr w:rsidR="00B766C6" w:rsidRPr="00B766C6" w14:paraId="66C739D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D8B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9E7F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22859A57" w14:textId="318A4F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40.00 </w:t>
            </w:r>
          </w:p>
        </w:tc>
        <w:tc>
          <w:tcPr>
            <w:tcW w:w="0" w:type="auto"/>
            <w:tcBorders>
              <w:top w:val="nil"/>
              <w:left w:val="nil"/>
              <w:bottom w:val="single" w:sz="4" w:space="0" w:color="000000"/>
              <w:right w:val="single" w:sz="4" w:space="0" w:color="000000"/>
            </w:tcBorders>
            <w:shd w:val="clear" w:color="auto" w:fill="auto"/>
            <w:noWrap/>
            <w:vAlign w:val="bottom"/>
            <w:hideMark/>
          </w:tcPr>
          <w:p w14:paraId="7A7EC375" w14:textId="557641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D671F" w14:textId="3BDAB7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0A07C6" w14:textId="5A1AE4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240.00 </w:t>
            </w:r>
          </w:p>
        </w:tc>
      </w:tr>
      <w:tr w:rsidR="00B766C6" w:rsidRPr="00B766C6" w14:paraId="4C1CA5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3987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18FC19FE" w14:textId="7AAAB25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055,226.09 </w:t>
            </w:r>
          </w:p>
        </w:tc>
        <w:tc>
          <w:tcPr>
            <w:tcW w:w="0" w:type="auto"/>
            <w:tcBorders>
              <w:top w:val="nil"/>
              <w:left w:val="nil"/>
              <w:bottom w:val="single" w:sz="4" w:space="0" w:color="000000"/>
              <w:right w:val="single" w:sz="4" w:space="0" w:color="000000"/>
            </w:tcBorders>
            <w:shd w:val="clear" w:color="A5A5A5" w:fill="A5A5A5"/>
            <w:noWrap/>
            <w:vAlign w:val="bottom"/>
            <w:hideMark/>
          </w:tcPr>
          <w:p w14:paraId="1A7DF12E" w14:textId="12F0092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C9A2542" w14:textId="3E9BE3E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9453FA" w14:textId="1829E52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055,226.09 </w:t>
            </w:r>
          </w:p>
        </w:tc>
      </w:tr>
      <w:tr w:rsidR="00B766C6" w:rsidRPr="00B766C6" w14:paraId="1CCD358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0D1C0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4BF89F71" w14:textId="145486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76,991.47 </w:t>
            </w:r>
          </w:p>
        </w:tc>
        <w:tc>
          <w:tcPr>
            <w:tcW w:w="0" w:type="auto"/>
            <w:tcBorders>
              <w:top w:val="nil"/>
              <w:left w:val="nil"/>
              <w:bottom w:val="single" w:sz="4" w:space="0" w:color="000000"/>
              <w:right w:val="single" w:sz="4" w:space="0" w:color="000000"/>
            </w:tcBorders>
            <w:shd w:val="clear" w:color="D8D8D8" w:fill="D8D8D8"/>
            <w:noWrap/>
            <w:vAlign w:val="bottom"/>
            <w:hideMark/>
          </w:tcPr>
          <w:p w14:paraId="1C0991AA" w14:textId="4769493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625E88C" w14:textId="348CCD5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5708C4" w14:textId="2C8173E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3,776,991.47 </w:t>
            </w:r>
          </w:p>
        </w:tc>
      </w:tr>
      <w:tr w:rsidR="00B766C6" w:rsidRPr="00B766C6" w14:paraId="3740299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78A4D2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5FBEF9AE" w14:textId="43266C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3C7D759B" w14:textId="7B4989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59CA4" w14:textId="5F54E1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27178B" w14:textId="354938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8,939.12 </w:t>
            </w:r>
          </w:p>
        </w:tc>
      </w:tr>
      <w:tr w:rsidR="00B766C6" w:rsidRPr="00B766C6" w14:paraId="6651979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3897D9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513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23F68867" w14:textId="392BC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925.86 </w:t>
            </w:r>
          </w:p>
        </w:tc>
        <w:tc>
          <w:tcPr>
            <w:tcW w:w="0" w:type="auto"/>
            <w:tcBorders>
              <w:top w:val="nil"/>
              <w:left w:val="nil"/>
              <w:bottom w:val="single" w:sz="4" w:space="0" w:color="000000"/>
              <w:right w:val="single" w:sz="4" w:space="0" w:color="000000"/>
            </w:tcBorders>
            <w:shd w:val="clear" w:color="auto" w:fill="auto"/>
            <w:noWrap/>
            <w:vAlign w:val="bottom"/>
            <w:hideMark/>
          </w:tcPr>
          <w:p w14:paraId="43DBAFD5" w14:textId="04D92B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F5651B" w14:textId="1DDAE8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3497C6" w14:textId="49AA9B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925.86 </w:t>
            </w:r>
          </w:p>
        </w:tc>
      </w:tr>
      <w:tr w:rsidR="00B766C6" w:rsidRPr="00B766C6" w14:paraId="7FC6DE0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308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CB4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77F4048" w14:textId="203F4F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47D1E0C6" w14:textId="041189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A8E4DE" w14:textId="228878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109CA" w14:textId="475922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780.00 </w:t>
            </w:r>
          </w:p>
        </w:tc>
      </w:tr>
      <w:tr w:rsidR="00B766C6" w:rsidRPr="00B766C6" w14:paraId="514428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00F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035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3E646680" w14:textId="6C808D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2CBD2062" w14:textId="3870E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007F2" w14:textId="764F9B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DBF88" w14:textId="3599AB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6,000.00 </w:t>
            </w:r>
          </w:p>
        </w:tc>
      </w:tr>
      <w:tr w:rsidR="00B766C6" w:rsidRPr="00B766C6" w14:paraId="6CA09D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0F6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CCB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4AAD369B" w14:textId="018188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05,269.24 </w:t>
            </w:r>
          </w:p>
        </w:tc>
        <w:tc>
          <w:tcPr>
            <w:tcW w:w="0" w:type="auto"/>
            <w:tcBorders>
              <w:top w:val="nil"/>
              <w:left w:val="nil"/>
              <w:bottom w:val="single" w:sz="4" w:space="0" w:color="000000"/>
              <w:right w:val="single" w:sz="4" w:space="0" w:color="000000"/>
            </w:tcBorders>
            <w:shd w:val="clear" w:color="auto" w:fill="auto"/>
            <w:noWrap/>
            <w:vAlign w:val="bottom"/>
            <w:hideMark/>
          </w:tcPr>
          <w:p w14:paraId="7214C4F4" w14:textId="22C2E4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4AD05" w14:textId="12335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E4D57" w14:textId="45A72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05,269.24 </w:t>
            </w:r>
          </w:p>
        </w:tc>
      </w:tr>
      <w:tr w:rsidR="00B766C6" w:rsidRPr="00B766C6" w14:paraId="11DC24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CB3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E8C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226712DF" w14:textId="72B962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74BC183" w14:textId="615C4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BA9E3" w14:textId="3DC2C2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C14780" w14:textId="49E544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3,629.92 </w:t>
            </w:r>
          </w:p>
        </w:tc>
      </w:tr>
      <w:tr w:rsidR="00B766C6" w:rsidRPr="00B766C6" w14:paraId="7506EC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407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229F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4C5D98DE" w14:textId="7EC0D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830.00 </w:t>
            </w:r>
          </w:p>
        </w:tc>
        <w:tc>
          <w:tcPr>
            <w:tcW w:w="0" w:type="auto"/>
            <w:tcBorders>
              <w:top w:val="nil"/>
              <w:left w:val="nil"/>
              <w:bottom w:val="single" w:sz="4" w:space="0" w:color="000000"/>
              <w:right w:val="single" w:sz="4" w:space="0" w:color="000000"/>
            </w:tcBorders>
            <w:shd w:val="clear" w:color="auto" w:fill="auto"/>
            <w:noWrap/>
            <w:vAlign w:val="bottom"/>
            <w:hideMark/>
          </w:tcPr>
          <w:p w14:paraId="3DBE53CA" w14:textId="4C8023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14FBD" w14:textId="56306C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CD9F4" w14:textId="0B7629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0,830.00 </w:t>
            </w:r>
          </w:p>
        </w:tc>
      </w:tr>
      <w:tr w:rsidR="00B766C6" w:rsidRPr="00B766C6" w14:paraId="694E28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A6A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7E4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4AD2D130" w14:textId="2BB4EF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14B00A6A" w14:textId="59D0E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8C2E2B" w14:textId="67B566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40129" w14:textId="1309C3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526.05 </w:t>
            </w:r>
          </w:p>
        </w:tc>
      </w:tr>
      <w:tr w:rsidR="00B766C6" w:rsidRPr="00B766C6" w14:paraId="10A3C5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632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C9C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514EEBB2" w14:textId="191E62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6,210.00 </w:t>
            </w:r>
          </w:p>
        </w:tc>
        <w:tc>
          <w:tcPr>
            <w:tcW w:w="0" w:type="auto"/>
            <w:tcBorders>
              <w:top w:val="nil"/>
              <w:left w:val="nil"/>
              <w:bottom w:val="single" w:sz="4" w:space="0" w:color="000000"/>
              <w:right w:val="single" w:sz="4" w:space="0" w:color="000000"/>
            </w:tcBorders>
            <w:shd w:val="clear" w:color="auto" w:fill="auto"/>
            <w:noWrap/>
            <w:vAlign w:val="bottom"/>
            <w:hideMark/>
          </w:tcPr>
          <w:p w14:paraId="5BB4EC05" w14:textId="6B11D7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F6C49" w14:textId="0E442C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9F8A6" w14:textId="0BCBD8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6,210.00 </w:t>
            </w:r>
          </w:p>
        </w:tc>
      </w:tr>
      <w:tr w:rsidR="00B766C6" w:rsidRPr="00B766C6" w14:paraId="18D245C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DE6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88F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1E6D944D" w14:textId="05951A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6CDF0B09" w14:textId="4DFE4D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759E5" w14:textId="5C92B9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08952" w14:textId="725DB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3,787.00 </w:t>
            </w:r>
          </w:p>
        </w:tc>
      </w:tr>
      <w:tr w:rsidR="00B766C6" w:rsidRPr="00B766C6" w14:paraId="57C7FB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A94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812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4BAFCF1B" w14:textId="19F0CF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32A91B1F" w14:textId="75714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245B6" w14:textId="2A1974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B91B9A" w14:textId="0C474E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42,864.32 </w:t>
            </w:r>
          </w:p>
        </w:tc>
      </w:tr>
      <w:tr w:rsidR="00B766C6" w:rsidRPr="00B766C6" w14:paraId="35028E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44E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815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466FB77C" w14:textId="44F780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941.86 </w:t>
            </w:r>
          </w:p>
        </w:tc>
        <w:tc>
          <w:tcPr>
            <w:tcW w:w="0" w:type="auto"/>
            <w:tcBorders>
              <w:top w:val="nil"/>
              <w:left w:val="nil"/>
              <w:bottom w:val="single" w:sz="4" w:space="0" w:color="000000"/>
              <w:right w:val="single" w:sz="4" w:space="0" w:color="000000"/>
            </w:tcBorders>
            <w:shd w:val="clear" w:color="auto" w:fill="auto"/>
            <w:noWrap/>
            <w:vAlign w:val="bottom"/>
            <w:hideMark/>
          </w:tcPr>
          <w:p w14:paraId="46DEF43A" w14:textId="26B381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C2949" w14:textId="13011B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8DC03" w14:textId="5288D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941.86 </w:t>
            </w:r>
          </w:p>
        </w:tc>
      </w:tr>
      <w:tr w:rsidR="00B766C6" w:rsidRPr="00B766C6" w14:paraId="645B7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08B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519E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4146C8FD" w14:textId="384C03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86,743.94 </w:t>
            </w:r>
          </w:p>
        </w:tc>
        <w:tc>
          <w:tcPr>
            <w:tcW w:w="0" w:type="auto"/>
            <w:tcBorders>
              <w:top w:val="nil"/>
              <w:left w:val="nil"/>
              <w:bottom w:val="single" w:sz="4" w:space="0" w:color="000000"/>
              <w:right w:val="single" w:sz="4" w:space="0" w:color="000000"/>
            </w:tcBorders>
            <w:shd w:val="clear" w:color="auto" w:fill="auto"/>
            <w:noWrap/>
            <w:vAlign w:val="bottom"/>
            <w:hideMark/>
          </w:tcPr>
          <w:p w14:paraId="53995E90" w14:textId="7EDAE0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D8D2F" w14:textId="0ACF8C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E19DF" w14:textId="4E8C84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86,743.94 </w:t>
            </w:r>
          </w:p>
        </w:tc>
      </w:tr>
      <w:tr w:rsidR="00B766C6" w:rsidRPr="00B766C6" w14:paraId="278DE7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7B6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672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2FF61B1" w14:textId="0338F8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538BC1" w14:textId="3184B9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55DC1" w14:textId="6AE2F0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A8B82" w14:textId="13C2A5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5,000.00 </w:t>
            </w:r>
          </w:p>
        </w:tc>
      </w:tr>
      <w:tr w:rsidR="00B766C6" w:rsidRPr="00B766C6" w14:paraId="65DF37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63D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935C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1E5BE118" w14:textId="08A541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45D7072C" w14:textId="0357BB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AF853" w14:textId="2ED62D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58416" w14:textId="2534AA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89,840.00 </w:t>
            </w:r>
          </w:p>
        </w:tc>
      </w:tr>
      <w:tr w:rsidR="00B766C6" w:rsidRPr="00B766C6" w14:paraId="590631B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321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49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20C31F96" w14:textId="3B072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720.00 </w:t>
            </w:r>
          </w:p>
        </w:tc>
        <w:tc>
          <w:tcPr>
            <w:tcW w:w="0" w:type="auto"/>
            <w:tcBorders>
              <w:top w:val="nil"/>
              <w:left w:val="nil"/>
              <w:bottom w:val="single" w:sz="4" w:space="0" w:color="000000"/>
              <w:right w:val="single" w:sz="4" w:space="0" w:color="000000"/>
            </w:tcBorders>
            <w:shd w:val="clear" w:color="auto" w:fill="auto"/>
            <w:noWrap/>
            <w:vAlign w:val="bottom"/>
            <w:hideMark/>
          </w:tcPr>
          <w:p w14:paraId="789F8053" w14:textId="57DFDF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AF142" w14:textId="336129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62341" w14:textId="128C90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7,720.00 </w:t>
            </w:r>
          </w:p>
        </w:tc>
      </w:tr>
      <w:tr w:rsidR="00B766C6" w:rsidRPr="00B766C6" w14:paraId="46BCCA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D8E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547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0AD4B5E5" w14:textId="2EB391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06,736.96 </w:t>
            </w:r>
          </w:p>
        </w:tc>
        <w:tc>
          <w:tcPr>
            <w:tcW w:w="0" w:type="auto"/>
            <w:tcBorders>
              <w:top w:val="nil"/>
              <w:left w:val="nil"/>
              <w:bottom w:val="single" w:sz="4" w:space="0" w:color="000000"/>
              <w:right w:val="single" w:sz="4" w:space="0" w:color="000000"/>
            </w:tcBorders>
            <w:shd w:val="clear" w:color="auto" w:fill="auto"/>
            <w:noWrap/>
            <w:vAlign w:val="bottom"/>
            <w:hideMark/>
          </w:tcPr>
          <w:p w14:paraId="1D52D51B" w14:textId="37CB3C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62828" w14:textId="2B3A2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F349E" w14:textId="6D2E3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306,736.96 </w:t>
            </w:r>
          </w:p>
        </w:tc>
      </w:tr>
      <w:tr w:rsidR="00B766C6" w:rsidRPr="00B766C6" w14:paraId="726D43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A5F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CE5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6BD74F97" w14:textId="3879BE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3E154752" w14:textId="43D73B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DEB2E" w14:textId="130943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42E1D" w14:textId="75AEC9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5,213.86 </w:t>
            </w:r>
          </w:p>
        </w:tc>
      </w:tr>
      <w:tr w:rsidR="00B766C6" w:rsidRPr="00B766C6" w14:paraId="527C8F9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034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A3D6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745C5283" w14:textId="0060B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14D66773" w14:textId="38FDD4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4B63FF" w14:textId="060370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7F078" w14:textId="60843C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3,000.00 </w:t>
            </w:r>
          </w:p>
        </w:tc>
      </w:tr>
      <w:tr w:rsidR="00B766C6" w:rsidRPr="00B766C6" w14:paraId="01CFC6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E6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1A4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160E639B" w14:textId="266583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10FFA97" w14:textId="61D04D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D3F0F" w14:textId="713BF5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8F1E0" w14:textId="74236E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500.00 </w:t>
            </w:r>
          </w:p>
        </w:tc>
      </w:tr>
      <w:tr w:rsidR="00B766C6" w:rsidRPr="00B766C6" w14:paraId="1BFD56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F26C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71C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0029A086" w14:textId="2CFA7D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500.00 </w:t>
            </w:r>
          </w:p>
        </w:tc>
        <w:tc>
          <w:tcPr>
            <w:tcW w:w="0" w:type="auto"/>
            <w:tcBorders>
              <w:top w:val="nil"/>
              <w:left w:val="nil"/>
              <w:bottom w:val="single" w:sz="4" w:space="0" w:color="000000"/>
              <w:right w:val="single" w:sz="4" w:space="0" w:color="000000"/>
            </w:tcBorders>
            <w:shd w:val="clear" w:color="auto" w:fill="auto"/>
            <w:noWrap/>
            <w:vAlign w:val="bottom"/>
            <w:hideMark/>
          </w:tcPr>
          <w:p w14:paraId="57FFEE4C" w14:textId="3B0265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5CD9A" w14:textId="3BA98C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D55B4" w14:textId="760077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4,500.00 </w:t>
            </w:r>
          </w:p>
        </w:tc>
      </w:tr>
      <w:tr w:rsidR="00B766C6" w:rsidRPr="00B766C6" w14:paraId="27CFF8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0D7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047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5E4A226B" w14:textId="0510B3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5D173EA8" w14:textId="6187F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BA06D" w14:textId="77C3B3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656EF" w14:textId="6E903C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7,228.92 </w:t>
            </w:r>
          </w:p>
        </w:tc>
      </w:tr>
      <w:tr w:rsidR="00B766C6" w:rsidRPr="00B766C6" w14:paraId="7DE6374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8B9D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55A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492BE269" w14:textId="0CC8CD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2,720.00 </w:t>
            </w:r>
          </w:p>
        </w:tc>
        <w:tc>
          <w:tcPr>
            <w:tcW w:w="0" w:type="auto"/>
            <w:tcBorders>
              <w:top w:val="nil"/>
              <w:left w:val="nil"/>
              <w:bottom w:val="single" w:sz="4" w:space="0" w:color="000000"/>
              <w:right w:val="single" w:sz="4" w:space="0" w:color="000000"/>
            </w:tcBorders>
            <w:shd w:val="clear" w:color="auto" w:fill="auto"/>
            <w:noWrap/>
            <w:vAlign w:val="bottom"/>
            <w:hideMark/>
          </w:tcPr>
          <w:p w14:paraId="3399B980" w14:textId="531CCF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E37CC" w14:textId="0603B7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F4DD9" w14:textId="25427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2,720.00 </w:t>
            </w:r>
          </w:p>
        </w:tc>
      </w:tr>
      <w:tr w:rsidR="00B766C6" w:rsidRPr="00B766C6" w14:paraId="04A874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422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094B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19A40A2F" w14:textId="58237F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140.00 </w:t>
            </w:r>
          </w:p>
        </w:tc>
        <w:tc>
          <w:tcPr>
            <w:tcW w:w="0" w:type="auto"/>
            <w:tcBorders>
              <w:top w:val="nil"/>
              <w:left w:val="nil"/>
              <w:bottom w:val="single" w:sz="4" w:space="0" w:color="000000"/>
              <w:right w:val="single" w:sz="4" w:space="0" w:color="000000"/>
            </w:tcBorders>
            <w:shd w:val="clear" w:color="auto" w:fill="auto"/>
            <w:noWrap/>
            <w:vAlign w:val="bottom"/>
            <w:hideMark/>
          </w:tcPr>
          <w:p w14:paraId="45277C20" w14:textId="75A6CE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1A34E" w14:textId="708C48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2AC59" w14:textId="33AC4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5,140.00 </w:t>
            </w:r>
          </w:p>
        </w:tc>
      </w:tr>
      <w:tr w:rsidR="00B766C6" w:rsidRPr="00B766C6" w14:paraId="0353E5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E111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3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6EFF2FAC" w14:textId="2DC47A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4ED4CAB3" w14:textId="7A0B6E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71208C" w14:textId="723C0E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A8DCD" w14:textId="7CE453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8,759.50 </w:t>
            </w:r>
          </w:p>
        </w:tc>
      </w:tr>
      <w:tr w:rsidR="00B766C6" w:rsidRPr="00B766C6" w14:paraId="403EC6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34F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6E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5F691761" w14:textId="40E5C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5DB2C9C4" w14:textId="1B191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342C4" w14:textId="058C8A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51585" w14:textId="7A7079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500.00 </w:t>
            </w:r>
          </w:p>
        </w:tc>
      </w:tr>
      <w:tr w:rsidR="00B766C6" w:rsidRPr="00B766C6" w14:paraId="4D995B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63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3D0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1C15BAF2" w14:textId="207DF4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08B187AC" w14:textId="32DDFA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E75FA" w14:textId="53B1A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0BCE7" w14:textId="68B7DD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8,496.60 </w:t>
            </w:r>
          </w:p>
        </w:tc>
      </w:tr>
      <w:tr w:rsidR="00B766C6" w:rsidRPr="00B766C6" w14:paraId="3F35658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6593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E16F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517DC560" w14:textId="730565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6109E6F7" w14:textId="2B0D47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EE6B92" w14:textId="18E65C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191B5" w14:textId="6B99E4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500.00 </w:t>
            </w:r>
          </w:p>
        </w:tc>
      </w:tr>
      <w:tr w:rsidR="00B766C6" w:rsidRPr="00B766C6" w14:paraId="46337A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4BEC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72D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53A879C8" w14:textId="0014B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0154C5A0" w14:textId="539FB2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2E480B" w14:textId="02E5E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8E9B54" w14:textId="2ECEA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4,335.00 </w:t>
            </w:r>
          </w:p>
        </w:tc>
      </w:tr>
      <w:tr w:rsidR="00B766C6" w:rsidRPr="00B766C6" w14:paraId="02DCAEA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E7DF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806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5ADF6BD2" w14:textId="17EFC2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4838456F" w14:textId="1CCA8C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CC8D9D" w14:textId="59141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619528" w14:textId="340884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9,964.56 </w:t>
            </w:r>
          </w:p>
        </w:tc>
      </w:tr>
      <w:tr w:rsidR="00B766C6" w:rsidRPr="00B766C6" w14:paraId="0B485B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480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70E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CCD8946" w14:textId="690B74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24183DD7" w14:textId="621C0D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091AE0" w14:textId="1502C1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58DEEF" w14:textId="1A1F16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7,915.00 </w:t>
            </w:r>
          </w:p>
        </w:tc>
      </w:tr>
      <w:tr w:rsidR="00B766C6" w:rsidRPr="00B766C6" w14:paraId="0822C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CBA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563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46A727EC" w14:textId="45D560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15B355EA" w14:textId="45EA77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3A8EF" w14:textId="39137D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A491C4" w14:textId="111E32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391.78 </w:t>
            </w:r>
          </w:p>
        </w:tc>
      </w:tr>
      <w:tr w:rsidR="00B766C6" w:rsidRPr="00B766C6" w14:paraId="019408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CDF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261A8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785C8AA" w14:textId="4AE098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8,988.30 </w:t>
            </w:r>
          </w:p>
        </w:tc>
        <w:tc>
          <w:tcPr>
            <w:tcW w:w="0" w:type="auto"/>
            <w:tcBorders>
              <w:top w:val="nil"/>
              <w:left w:val="nil"/>
              <w:bottom w:val="single" w:sz="4" w:space="0" w:color="000000"/>
              <w:right w:val="single" w:sz="4" w:space="0" w:color="000000"/>
            </w:tcBorders>
            <w:shd w:val="clear" w:color="auto" w:fill="auto"/>
            <w:noWrap/>
            <w:vAlign w:val="bottom"/>
            <w:hideMark/>
          </w:tcPr>
          <w:p w14:paraId="726FEE68" w14:textId="7B4541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A0504" w14:textId="767D6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3F4065" w14:textId="75C370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8,988.30 </w:t>
            </w:r>
          </w:p>
        </w:tc>
      </w:tr>
      <w:tr w:rsidR="00B766C6" w:rsidRPr="00B766C6" w14:paraId="5D841C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4DE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97D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0F49B6CF" w14:textId="7B573D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19F6D7A7" w14:textId="2EB5AF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BDAD7" w14:textId="3D1917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73449" w14:textId="3022EB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83,911.48 </w:t>
            </w:r>
          </w:p>
        </w:tc>
      </w:tr>
      <w:tr w:rsidR="00B766C6" w:rsidRPr="00B766C6" w14:paraId="1115113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4F2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951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2BAF49A" w14:textId="279F29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9466A98" w14:textId="5AB92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44154" w14:textId="65E06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B2AE0" w14:textId="040B4B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0,742.86 </w:t>
            </w:r>
          </w:p>
        </w:tc>
      </w:tr>
      <w:tr w:rsidR="00B766C6" w:rsidRPr="00B766C6" w14:paraId="6CF717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150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804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0CC0470A" w14:textId="767B88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4771FD22" w14:textId="10B955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8EB86" w14:textId="1624C3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05C48" w14:textId="08E797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8,994.00 </w:t>
            </w:r>
          </w:p>
        </w:tc>
      </w:tr>
      <w:tr w:rsidR="00B766C6" w:rsidRPr="00B766C6" w14:paraId="3CB567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75F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9D7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1DEBC193" w14:textId="77D102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786DF28D" w14:textId="36FC94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EF65F" w14:textId="28F1CD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E6AC2" w14:textId="18D231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9,628.00 </w:t>
            </w:r>
          </w:p>
        </w:tc>
      </w:tr>
      <w:tr w:rsidR="00B766C6" w:rsidRPr="00B766C6" w14:paraId="3C78D0D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1B7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F5D2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0CAA504E" w14:textId="444B9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1,748.80 </w:t>
            </w:r>
          </w:p>
        </w:tc>
        <w:tc>
          <w:tcPr>
            <w:tcW w:w="0" w:type="auto"/>
            <w:tcBorders>
              <w:top w:val="nil"/>
              <w:left w:val="nil"/>
              <w:bottom w:val="single" w:sz="4" w:space="0" w:color="000000"/>
              <w:right w:val="single" w:sz="4" w:space="0" w:color="000000"/>
            </w:tcBorders>
            <w:shd w:val="clear" w:color="auto" w:fill="auto"/>
            <w:noWrap/>
            <w:vAlign w:val="bottom"/>
            <w:hideMark/>
          </w:tcPr>
          <w:p w14:paraId="7CD77143" w14:textId="7DD28E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108A1" w14:textId="1FC569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4FAE7" w14:textId="596A2A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51,748.80 </w:t>
            </w:r>
          </w:p>
        </w:tc>
      </w:tr>
      <w:tr w:rsidR="00B766C6" w:rsidRPr="00B766C6" w14:paraId="5D0DAC8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F073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122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5AE5BD74" w14:textId="3E54DA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3AA1EF04" w14:textId="3FCA2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B380E" w14:textId="5A631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2557D" w14:textId="7CB764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4,600.00 </w:t>
            </w:r>
          </w:p>
        </w:tc>
      </w:tr>
      <w:tr w:rsidR="00B766C6" w:rsidRPr="00B766C6" w14:paraId="4FD3DA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106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F74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566A3839" w14:textId="404E68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3FBBF3E" w14:textId="7E5ADB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493E1" w14:textId="5C2384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9D6DB" w14:textId="79C09C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9.64 </w:t>
            </w:r>
          </w:p>
        </w:tc>
      </w:tr>
      <w:tr w:rsidR="00B766C6" w:rsidRPr="00B766C6" w14:paraId="464C46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9BB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137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5CFA2A1F" w14:textId="1A60A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042EC932" w14:textId="28DDEC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94627" w14:textId="41D82E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5087B" w14:textId="2C164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275.00 </w:t>
            </w:r>
          </w:p>
        </w:tc>
      </w:tr>
      <w:tr w:rsidR="00B766C6" w:rsidRPr="00B766C6" w14:paraId="26A456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40B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C14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00F9FE50" w14:textId="244969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1,680.00 </w:t>
            </w:r>
          </w:p>
        </w:tc>
        <w:tc>
          <w:tcPr>
            <w:tcW w:w="0" w:type="auto"/>
            <w:tcBorders>
              <w:top w:val="nil"/>
              <w:left w:val="nil"/>
              <w:bottom w:val="single" w:sz="4" w:space="0" w:color="000000"/>
              <w:right w:val="single" w:sz="4" w:space="0" w:color="000000"/>
            </w:tcBorders>
            <w:shd w:val="clear" w:color="auto" w:fill="auto"/>
            <w:noWrap/>
            <w:vAlign w:val="bottom"/>
            <w:hideMark/>
          </w:tcPr>
          <w:p w14:paraId="119DF7D1" w14:textId="1F010D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38BB9B" w14:textId="4FFFA9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214DE" w14:textId="71F177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1,680.00 </w:t>
            </w:r>
          </w:p>
        </w:tc>
      </w:tr>
      <w:tr w:rsidR="00B766C6" w:rsidRPr="00B766C6" w14:paraId="63614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248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BA49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52A6023E" w14:textId="675F37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45B0DCF0" w14:textId="390A20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8C9EA" w14:textId="759FCC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F0F9" w14:textId="5603D6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433.90 </w:t>
            </w:r>
          </w:p>
        </w:tc>
      </w:tr>
      <w:tr w:rsidR="00B766C6" w:rsidRPr="00B766C6" w14:paraId="6ADE44C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0525E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2E8B0C65" w14:textId="3F8B97C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72,014.30 </w:t>
            </w:r>
          </w:p>
        </w:tc>
        <w:tc>
          <w:tcPr>
            <w:tcW w:w="0" w:type="auto"/>
            <w:tcBorders>
              <w:top w:val="nil"/>
              <w:left w:val="nil"/>
              <w:bottom w:val="single" w:sz="4" w:space="0" w:color="000000"/>
              <w:right w:val="single" w:sz="4" w:space="0" w:color="000000"/>
            </w:tcBorders>
            <w:shd w:val="clear" w:color="D8D8D8" w:fill="D8D8D8"/>
            <w:noWrap/>
            <w:vAlign w:val="bottom"/>
            <w:hideMark/>
          </w:tcPr>
          <w:p w14:paraId="2767487F" w14:textId="4DE45BF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5506C1" w14:textId="7BAE1A5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F0F30E" w14:textId="73028E9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972,014.30 </w:t>
            </w:r>
          </w:p>
        </w:tc>
      </w:tr>
      <w:tr w:rsidR="00B766C6" w:rsidRPr="00B766C6" w14:paraId="52AB513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6C00DD0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782B6C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34EB24DB" w14:textId="17E1A5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7,988.52 </w:t>
            </w:r>
          </w:p>
        </w:tc>
        <w:tc>
          <w:tcPr>
            <w:tcW w:w="0" w:type="auto"/>
            <w:tcBorders>
              <w:top w:val="nil"/>
              <w:left w:val="nil"/>
              <w:bottom w:val="single" w:sz="4" w:space="0" w:color="000000"/>
              <w:right w:val="single" w:sz="4" w:space="0" w:color="000000"/>
            </w:tcBorders>
            <w:shd w:val="clear" w:color="auto" w:fill="auto"/>
            <w:noWrap/>
            <w:vAlign w:val="bottom"/>
            <w:hideMark/>
          </w:tcPr>
          <w:p w14:paraId="3BF1B343" w14:textId="5DF17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6D2AD" w14:textId="18B59D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7D1FAC" w14:textId="71E91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97,988.52 </w:t>
            </w:r>
          </w:p>
        </w:tc>
      </w:tr>
      <w:tr w:rsidR="00B766C6" w:rsidRPr="00B766C6" w14:paraId="3A63BC4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156B798"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46CE00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7E9ED3A" w14:textId="7DBD2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100.30 </w:t>
            </w:r>
          </w:p>
        </w:tc>
        <w:tc>
          <w:tcPr>
            <w:tcW w:w="0" w:type="auto"/>
            <w:tcBorders>
              <w:top w:val="nil"/>
              <w:left w:val="nil"/>
              <w:bottom w:val="single" w:sz="4" w:space="0" w:color="000000"/>
              <w:right w:val="single" w:sz="4" w:space="0" w:color="000000"/>
            </w:tcBorders>
            <w:shd w:val="clear" w:color="auto" w:fill="auto"/>
            <w:noWrap/>
            <w:vAlign w:val="bottom"/>
            <w:hideMark/>
          </w:tcPr>
          <w:p w14:paraId="143EC854" w14:textId="6373A4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7F477" w14:textId="660CE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8A4AAE" w14:textId="3040EA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100.30 </w:t>
            </w:r>
          </w:p>
        </w:tc>
      </w:tr>
      <w:tr w:rsidR="00B766C6" w:rsidRPr="00B766C6" w14:paraId="48C899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9D4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304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0B31390B" w14:textId="4EA1D7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553.24 </w:t>
            </w:r>
          </w:p>
        </w:tc>
        <w:tc>
          <w:tcPr>
            <w:tcW w:w="0" w:type="auto"/>
            <w:tcBorders>
              <w:top w:val="nil"/>
              <w:left w:val="nil"/>
              <w:bottom w:val="single" w:sz="4" w:space="0" w:color="000000"/>
              <w:right w:val="single" w:sz="4" w:space="0" w:color="000000"/>
            </w:tcBorders>
            <w:shd w:val="clear" w:color="auto" w:fill="auto"/>
            <w:noWrap/>
            <w:vAlign w:val="bottom"/>
            <w:hideMark/>
          </w:tcPr>
          <w:p w14:paraId="7A6603E7" w14:textId="60127C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0BBDD" w14:textId="028438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23EC5F" w14:textId="4A8F20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553.24 </w:t>
            </w:r>
          </w:p>
        </w:tc>
      </w:tr>
      <w:tr w:rsidR="00B766C6" w:rsidRPr="00B766C6" w14:paraId="131729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FAD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CC3A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710AB914" w14:textId="05FE80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039.22 </w:t>
            </w:r>
          </w:p>
        </w:tc>
        <w:tc>
          <w:tcPr>
            <w:tcW w:w="0" w:type="auto"/>
            <w:tcBorders>
              <w:top w:val="nil"/>
              <w:left w:val="nil"/>
              <w:bottom w:val="single" w:sz="4" w:space="0" w:color="000000"/>
              <w:right w:val="single" w:sz="4" w:space="0" w:color="000000"/>
            </w:tcBorders>
            <w:shd w:val="clear" w:color="auto" w:fill="auto"/>
            <w:noWrap/>
            <w:vAlign w:val="bottom"/>
            <w:hideMark/>
          </w:tcPr>
          <w:p w14:paraId="436B252F" w14:textId="7649E6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E4BBA" w14:textId="54FE95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BD546" w14:textId="1E6851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039.22 </w:t>
            </w:r>
          </w:p>
        </w:tc>
      </w:tr>
      <w:tr w:rsidR="00B766C6" w:rsidRPr="00B766C6" w14:paraId="6FA4B4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06A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A49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4FC58E41" w14:textId="2E1DEF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5,613.80 </w:t>
            </w:r>
          </w:p>
        </w:tc>
        <w:tc>
          <w:tcPr>
            <w:tcW w:w="0" w:type="auto"/>
            <w:tcBorders>
              <w:top w:val="nil"/>
              <w:left w:val="nil"/>
              <w:bottom w:val="single" w:sz="4" w:space="0" w:color="000000"/>
              <w:right w:val="single" w:sz="4" w:space="0" w:color="000000"/>
            </w:tcBorders>
            <w:shd w:val="clear" w:color="auto" w:fill="auto"/>
            <w:noWrap/>
            <w:vAlign w:val="bottom"/>
            <w:hideMark/>
          </w:tcPr>
          <w:p w14:paraId="68EF2522" w14:textId="16A71B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707B2B" w14:textId="39CE28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1F717" w14:textId="27DEF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5,613.80 </w:t>
            </w:r>
          </w:p>
        </w:tc>
      </w:tr>
      <w:tr w:rsidR="00B766C6" w:rsidRPr="00B766C6" w14:paraId="15CDA4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36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167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06CC9955" w14:textId="54F82C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355.76 </w:t>
            </w:r>
          </w:p>
        </w:tc>
        <w:tc>
          <w:tcPr>
            <w:tcW w:w="0" w:type="auto"/>
            <w:tcBorders>
              <w:top w:val="nil"/>
              <w:left w:val="nil"/>
              <w:bottom w:val="single" w:sz="4" w:space="0" w:color="000000"/>
              <w:right w:val="single" w:sz="4" w:space="0" w:color="000000"/>
            </w:tcBorders>
            <w:shd w:val="clear" w:color="auto" w:fill="auto"/>
            <w:noWrap/>
            <w:vAlign w:val="bottom"/>
            <w:hideMark/>
          </w:tcPr>
          <w:p w14:paraId="722300DB" w14:textId="7E0FB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4CD7D" w14:textId="6E543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C1F09" w14:textId="30BB2B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4,355.76 </w:t>
            </w:r>
          </w:p>
        </w:tc>
      </w:tr>
      <w:tr w:rsidR="00B766C6" w:rsidRPr="00B766C6" w14:paraId="2AA9C4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31B0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423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3F16B14C" w14:textId="52B1D2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0,478.80 </w:t>
            </w:r>
          </w:p>
        </w:tc>
        <w:tc>
          <w:tcPr>
            <w:tcW w:w="0" w:type="auto"/>
            <w:tcBorders>
              <w:top w:val="nil"/>
              <w:left w:val="nil"/>
              <w:bottom w:val="single" w:sz="4" w:space="0" w:color="000000"/>
              <w:right w:val="single" w:sz="4" w:space="0" w:color="000000"/>
            </w:tcBorders>
            <w:shd w:val="clear" w:color="auto" w:fill="auto"/>
            <w:noWrap/>
            <w:vAlign w:val="bottom"/>
            <w:hideMark/>
          </w:tcPr>
          <w:p w14:paraId="649C8F18" w14:textId="1DB2F6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A676E" w14:textId="3B3C58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ECD64" w14:textId="0840A0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0,478.80 </w:t>
            </w:r>
          </w:p>
        </w:tc>
      </w:tr>
      <w:tr w:rsidR="00B766C6" w:rsidRPr="00B766C6" w14:paraId="46DD5E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2C9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F87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3BCCE713" w14:textId="6DACC2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0,628.62 </w:t>
            </w:r>
          </w:p>
        </w:tc>
        <w:tc>
          <w:tcPr>
            <w:tcW w:w="0" w:type="auto"/>
            <w:tcBorders>
              <w:top w:val="nil"/>
              <w:left w:val="nil"/>
              <w:bottom w:val="single" w:sz="4" w:space="0" w:color="000000"/>
              <w:right w:val="single" w:sz="4" w:space="0" w:color="000000"/>
            </w:tcBorders>
            <w:shd w:val="clear" w:color="auto" w:fill="auto"/>
            <w:noWrap/>
            <w:vAlign w:val="bottom"/>
            <w:hideMark/>
          </w:tcPr>
          <w:p w14:paraId="3EC98637" w14:textId="65874F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EBC4D" w14:textId="404BB0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ACB63" w14:textId="23EAF0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0,628.62 </w:t>
            </w:r>
          </w:p>
        </w:tc>
      </w:tr>
      <w:tr w:rsidR="00B766C6" w:rsidRPr="00B766C6" w14:paraId="1FAE1C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9075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FF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62341007" w14:textId="502E19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176.10 </w:t>
            </w:r>
          </w:p>
        </w:tc>
        <w:tc>
          <w:tcPr>
            <w:tcW w:w="0" w:type="auto"/>
            <w:tcBorders>
              <w:top w:val="nil"/>
              <w:left w:val="nil"/>
              <w:bottom w:val="single" w:sz="4" w:space="0" w:color="000000"/>
              <w:right w:val="single" w:sz="4" w:space="0" w:color="000000"/>
            </w:tcBorders>
            <w:shd w:val="clear" w:color="auto" w:fill="auto"/>
            <w:noWrap/>
            <w:vAlign w:val="bottom"/>
            <w:hideMark/>
          </w:tcPr>
          <w:p w14:paraId="0257BC9C" w14:textId="019FE3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B4B8A" w14:textId="3BBCD6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DE70B" w14:textId="28094A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176.10 </w:t>
            </w:r>
          </w:p>
        </w:tc>
      </w:tr>
      <w:tr w:rsidR="00B766C6" w:rsidRPr="00B766C6" w14:paraId="41B2364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6B9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E2F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624427E9" w14:textId="6441E0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05,942.84 </w:t>
            </w:r>
          </w:p>
        </w:tc>
        <w:tc>
          <w:tcPr>
            <w:tcW w:w="0" w:type="auto"/>
            <w:tcBorders>
              <w:top w:val="nil"/>
              <w:left w:val="nil"/>
              <w:bottom w:val="single" w:sz="4" w:space="0" w:color="000000"/>
              <w:right w:val="single" w:sz="4" w:space="0" w:color="000000"/>
            </w:tcBorders>
            <w:shd w:val="clear" w:color="auto" w:fill="auto"/>
            <w:noWrap/>
            <w:vAlign w:val="bottom"/>
            <w:hideMark/>
          </w:tcPr>
          <w:p w14:paraId="6BBC04B0" w14:textId="50B72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0CB51F" w14:textId="102C9B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D305E" w14:textId="5982A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05,942.84 </w:t>
            </w:r>
          </w:p>
        </w:tc>
      </w:tr>
      <w:tr w:rsidR="00B766C6" w:rsidRPr="00B766C6" w14:paraId="5368ED0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801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BF6E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0BFC82CD" w14:textId="67A933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694.40 </w:t>
            </w:r>
          </w:p>
        </w:tc>
        <w:tc>
          <w:tcPr>
            <w:tcW w:w="0" w:type="auto"/>
            <w:tcBorders>
              <w:top w:val="nil"/>
              <w:left w:val="nil"/>
              <w:bottom w:val="single" w:sz="4" w:space="0" w:color="000000"/>
              <w:right w:val="single" w:sz="4" w:space="0" w:color="000000"/>
            </w:tcBorders>
            <w:shd w:val="clear" w:color="auto" w:fill="auto"/>
            <w:noWrap/>
            <w:vAlign w:val="bottom"/>
            <w:hideMark/>
          </w:tcPr>
          <w:p w14:paraId="7132AA37" w14:textId="1AD18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90594" w14:textId="738AFD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7D383" w14:textId="21CA56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0,694.40 </w:t>
            </w:r>
          </w:p>
        </w:tc>
      </w:tr>
      <w:tr w:rsidR="00B766C6" w:rsidRPr="00B766C6" w14:paraId="48D0E1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940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94D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7B18AF1" w14:textId="2900BA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601.62 </w:t>
            </w:r>
          </w:p>
        </w:tc>
        <w:tc>
          <w:tcPr>
            <w:tcW w:w="0" w:type="auto"/>
            <w:tcBorders>
              <w:top w:val="nil"/>
              <w:left w:val="nil"/>
              <w:bottom w:val="single" w:sz="4" w:space="0" w:color="000000"/>
              <w:right w:val="single" w:sz="4" w:space="0" w:color="000000"/>
            </w:tcBorders>
            <w:shd w:val="clear" w:color="auto" w:fill="auto"/>
            <w:noWrap/>
            <w:vAlign w:val="bottom"/>
            <w:hideMark/>
          </w:tcPr>
          <w:p w14:paraId="612BF4C0" w14:textId="57A765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423D" w14:textId="3E00C6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4F0BDA" w14:textId="42A0AC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601.62 </w:t>
            </w:r>
          </w:p>
        </w:tc>
      </w:tr>
      <w:tr w:rsidR="00B766C6" w:rsidRPr="00B766C6" w14:paraId="475FA2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F9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5A2C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4876EBA1" w14:textId="15AEEE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563.44 </w:t>
            </w:r>
          </w:p>
        </w:tc>
        <w:tc>
          <w:tcPr>
            <w:tcW w:w="0" w:type="auto"/>
            <w:tcBorders>
              <w:top w:val="nil"/>
              <w:left w:val="nil"/>
              <w:bottom w:val="single" w:sz="4" w:space="0" w:color="000000"/>
              <w:right w:val="single" w:sz="4" w:space="0" w:color="000000"/>
            </w:tcBorders>
            <w:shd w:val="clear" w:color="auto" w:fill="auto"/>
            <w:noWrap/>
            <w:vAlign w:val="bottom"/>
            <w:hideMark/>
          </w:tcPr>
          <w:p w14:paraId="153A49D2" w14:textId="43A355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2EB7F4" w14:textId="0A8F7F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541476" w14:textId="4BB519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563.44 </w:t>
            </w:r>
          </w:p>
        </w:tc>
      </w:tr>
      <w:tr w:rsidR="00B766C6" w:rsidRPr="00B766C6" w14:paraId="3FA4DA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F11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F41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12DF48F5" w14:textId="26DE0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3,664.96 </w:t>
            </w:r>
          </w:p>
        </w:tc>
        <w:tc>
          <w:tcPr>
            <w:tcW w:w="0" w:type="auto"/>
            <w:tcBorders>
              <w:top w:val="nil"/>
              <w:left w:val="nil"/>
              <w:bottom w:val="single" w:sz="4" w:space="0" w:color="000000"/>
              <w:right w:val="single" w:sz="4" w:space="0" w:color="000000"/>
            </w:tcBorders>
            <w:shd w:val="clear" w:color="auto" w:fill="auto"/>
            <w:noWrap/>
            <w:vAlign w:val="bottom"/>
            <w:hideMark/>
          </w:tcPr>
          <w:p w14:paraId="1AFE87EB" w14:textId="7C53D2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10818" w14:textId="1102D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904803" w14:textId="33763B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693,664.96 </w:t>
            </w:r>
          </w:p>
        </w:tc>
      </w:tr>
      <w:tr w:rsidR="00B766C6" w:rsidRPr="00B766C6" w14:paraId="611CF8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7E0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72D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4AC7985A" w14:textId="1DD2E8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6,241.10 </w:t>
            </w:r>
          </w:p>
        </w:tc>
        <w:tc>
          <w:tcPr>
            <w:tcW w:w="0" w:type="auto"/>
            <w:tcBorders>
              <w:top w:val="nil"/>
              <w:left w:val="nil"/>
              <w:bottom w:val="single" w:sz="4" w:space="0" w:color="000000"/>
              <w:right w:val="single" w:sz="4" w:space="0" w:color="000000"/>
            </w:tcBorders>
            <w:shd w:val="clear" w:color="auto" w:fill="auto"/>
            <w:noWrap/>
            <w:vAlign w:val="bottom"/>
            <w:hideMark/>
          </w:tcPr>
          <w:p w14:paraId="662C8D09" w14:textId="131C0E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B7207" w14:textId="22A5C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C255A0" w14:textId="1D2FD4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6,241.10 </w:t>
            </w:r>
          </w:p>
        </w:tc>
      </w:tr>
      <w:tr w:rsidR="00B766C6" w:rsidRPr="00B766C6" w14:paraId="71DD9F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94B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A40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3DAA32E" w14:textId="285A2D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1,490.36 </w:t>
            </w:r>
          </w:p>
        </w:tc>
        <w:tc>
          <w:tcPr>
            <w:tcW w:w="0" w:type="auto"/>
            <w:tcBorders>
              <w:top w:val="nil"/>
              <w:left w:val="nil"/>
              <w:bottom w:val="single" w:sz="4" w:space="0" w:color="000000"/>
              <w:right w:val="single" w:sz="4" w:space="0" w:color="000000"/>
            </w:tcBorders>
            <w:shd w:val="clear" w:color="auto" w:fill="auto"/>
            <w:noWrap/>
            <w:vAlign w:val="bottom"/>
            <w:hideMark/>
          </w:tcPr>
          <w:p w14:paraId="05B30CA2" w14:textId="4F830C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84C10" w14:textId="0507A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AD7E9" w14:textId="1C6B4E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31,490.36 </w:t>
            </w:r>
          </w:p>
        </w:tc>
      </w:tr>
      <w:tr w:rsidR="00B766C6" w:rsidRPr="00B766C6" w14:paraId="0E63E5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B53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7C2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35C6A108" w14:textId="660A33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5,937.72 </w:t>
            </w:r>
          </w:p>
        </w:tc>
        <w:tc>
          <w:tcPr>
            <w:tcW w:w="0" w:type="auto"/>
            <w:tcBorders>
              <w:top w:val="nil"/>
              <w:left w:val="nil"/>
              <w:bottom w:val="single" w:sz="4" w:space="0" w:color="000000"/>
              <w:right w:val="single" w:sz="4" w:space="0" w:color="000000"/>
            </w:tcBorders>
            <w:shd w:val="clear" w:color="auto" w:fill="auto"/>
            <w:noWrap/>
            <w:vAlign w:val="bottom"/>
            <w:hideMark/>
          </w:tcPr>
          <w:p w14:paraId="201C779D" w14:textId="14A00F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5955A" w14:textId="64ADF2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F9D4C" w14:textId="7A0A9A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95,937.72 </w:t>
            </w:r>
          </w:p>
        </w:tc>
      </w:tr>
      <w:tr w:rsidR="00B766C6" w:rsidRPr="00B766C6" w14:paraId="6A3B0F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CE9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156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5318CB0D" w14:textId="3399CE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650,223.88 </w:t>
            </w:r>
          </w:p>
        </w:tc>
        <w:tc>
          <w:tcPr>
            <w:tcW w:w="0" w:type="auto"/>
            <w:tcBorders>
              <w:top w:val="nil"/>
              <w:left w:val="nil"/>
              <w:bottom w:val="single" w:sz="4" w:space="0" w:color="000000"/>
              <w:right w:val="single" w:sz="4" w:space="0" w:color="000000"/>
            </w:tcBorders>
            <w:shd w:val="clear" w:color="auto" w:fill="auto"/>
            <w:noWrap/>
            <w:vAlign w:val="bottom"/>
            <w:hideMark/>
          </w:tcPr>
          <w:p w14:paraId="79329573" w14:textId="5AD43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C53EA" w14:textId="3A25FB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4C0AA8" w14:textId="0BA36F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650,223.88 </w:t>
            </w:r>
          </w:p>
        </w:tc>
      </w:tr>
      <w:tr w:rsidR="00B766C6" w:rsidRPr="00B766C6" w14:paraId="61D9C3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809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EC6C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108BFF6" w14:textId="33428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80.94 </w:t>
            </w:r>
          </w:p>
        </w:tc>
        <w:tc>
          <w:tcPr>
            <w:tcW w:w="0" w:type="auto"/>
            <w:tcBorders>
              <w:top w:val="nil"/>
              <w:left w:val="nil"/>
              <w:bottom w:val="single" w:sz="4" w:space="0" w:color="000000"/>
              <w:right w:val="single" w:sz="4" w:space="0" w:color="000000"/>
            </w:tcBorders>
            <w:shd w:val="clear" w:color="auto" w:fill="auto"/>
            <w:noWrap/>
            <w:vAlign w:val="bottom"/>
            <w:hideMark/>
          </w:tcPr>
          <w:p w14:paraId="47B8E77B" w14:textId="666F3F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52C7C" w14:textId="7ECDF1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844F9" w14:textId="0C89AC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7,980.94 </w:t>
            </w:r>
          </w:p>
        </w:tc>
      </w:tr>
      <w:tr w:rsidR="00B766C6" w:rsidRPr="00B766C6" w14:paraId="0F8CF0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2B23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B364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375F5E93" w14:textId="78F63E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53,249.86 </w:t>
            </w:r>
          </w:p>
        </w:tc>
        <w:tc>
          <w:tcPr>
            <w:tcW w:w="0" w:type="auto"/>
            <w:tcBorders>
              <w:top w:val="nil"/>
              <w:left w:val="nil"/>
              <w:bottom w:val="single" w:sz="4" w:space="0" w:color="000000"/>
              <w:right w:val="single" w:sz="4" w:space="0" w:color="000000"/>
            </w:tcBorders>
            <w:shd w:val="clear" w:color="auto" w:fill="auto"/>
            <w:noWrap/>
            <w:vAlign w:val="bottom"/>
            <w:hideMark/>
          </w:tcPr>
          <w:p w14:paraId="60BBFA21" w14:textId="344B06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79DD4" w14:textId="31D33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E9FB0" w14:textId="710034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53,249.86 </w:t>
            </w:r>
          </w:p>
        </w:tc>
      </w:tr>
      <w:tr w:rsidR="00B766C6" w:rsidRPr="00B766C6" w14:paraId="31A6F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C74C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18C2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0CE1B1F4" w14:textId="7917C0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9,210.38 </w:t>
            </w:r>
          </w:p>
        </w:tc>
        <w:tc>
          <w:tcPr>
            <w:tcW w:w="0" w:type="auto"/>
            <w:tcBorders>
              <w:top w:val="nil"/>
              <w:left w:val="nil"/>
              <w:bottom w:val="single" w:sz="4" w:space="0" w:color="000000"/>
              <w:right w:val="single" w:sz="4" w:space="0" w:color="000000"/>
            </w:tcBorders>
            <w:shd w:val="clear" w:color="auto" w:fill="auto"/>
            <w:noWrap/>
            <w:vAlign w:val="bottom"/>
            <w:hideMark/>
          </w:tcPr>
          <w:p w14:paraId="49748BDF" w14:textId="223D30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6C6A0" w14:textId="1FF9D6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EAF15" w14:textId="7F23CF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69,210.38 </w:t>
            </w:r>
          </w:p>
        </w:tc>
      </w:tr>
      <w:tr w:rsidR="00B766C6" w:rsidRPr="00B766C6" w14:paraId="0D0A5D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60A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E9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1E457825" w14:textId="66D13B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79,110.90 </w:t>
            </w:r>
          </w:p>
        </w:tc>
        <w:tc>
          <w:tcPr>
            <w:tcW w:w="0" w:type="auto"/>
            <w:tcBorders>
              <w:top w:val="nil"/>
              <w:left w:val="nil"/>
              <w:bottom w:val="single" w:sz="4" w:space="0" w:color="000000"/>
              <w:right w:val="single" w:sz="4" w:space="0" w:color="000000"/>
            </w:tcBorders>
            <w:shd w:val="clear" w:color="auto" w:fill="auto"/>
            <w:noWrap/>
            <w:vAlign w:val="bottom"/>
            <w:hideMark/>
          </w:tcPr>
          <w:p w14:paraId="6A1ED2A5" w14:textId="5861A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3EE6A" w14:textId="1D87F8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E369E" w14:textId="209A02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179,110.90 </w:t>
            </w:r>
          </w:p>
        </w:tc>
      </w:tr>
      <w:tr w:rsidR="00B766C6" w:rsidRPr="00B766C6" w14:paraId="16BD01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29B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2EC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5159A6D9" w14:textId="77603C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3,175.22 </w:t>
            </w:r>
          </w:p>
        </w:tc>
        <w:tc>
          <w:tcPr>
            <w:tcW w:w="0" w:type="auto"/>
            <w:tcBorders>
              <w:top w:val="nil"/>
              <w:left w:val="nil"/>
              <w:bottom w:val="single" w:sz="4" w:space="0" w:color="000000"/>
              <w:right w:val="single" w:sz="4" w:space="0" w:color="000000"/>
            </w:tcBorders>
            <w:shd w:val="clear" w:color="auto" w:fill="auto"/>
            <w:noWrap/>
            <w:vAlign w:val="bottom"/>
            <w:hideMark/>
          </w:tcPr>
          <w:p w14:paraId="7762AC25" w14:textId="173370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72F510" w14:textId="10D11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036C4" w14:textId="5334A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3,175.22 </w:t>
            </w:r>
          </w:p>
        </w:tc>
      </w:tr>
      <w:tr w:rsidR="00B766C6" w:rsidRPr="00B766C6" w14:paraId="4F0E5DB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EC9C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D3B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3549F409" w14:textId="61F96E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4,579.78 </w:t>
            </w:r>
          </w:p>
        </w:tc>
        <w:tc>
          <w:tcPr>
            <w:tcW w:w="0" w:type="auto"/>
            <w:tcBorders>
              <w:top w:val="nil"/>
              <w:left w:val="nil"/>
              <w:bottom w:val="single" w:sz="4" w:space="0" w:color="000000"/>
              <w:right w:val="single" w:sz="4" w:space="0" w:color="000000"/>
            </w:tcBorders>
            <w:shd w:val="clear" w:color="auto" w:fill="auto"/>
            <w:noWrap/>
            <w:vAlign w:val="bottom"/>
            <w:hideMark/>
          </w:tcPr>
          <w:p w14:paraId="7123D41C" w14:textId="5DEB4D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8D2405" w14:textId="7FC28D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B9261" w14:textId="2FDB5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84,579.78 </w:t>
            </w:r>
          </w:p>
        </w:tc>
      </w:tr>
      <w:tr w:rsidR="00B766C6" w:rsidRPr="00B766C6" w14:paraId="0FC73CC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E95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3646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18349813" w14:textId="1E442F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1,392.18 </w:t>
            </w:r>
          </w:p>
        </w:tc>
        <w:tc>
          <w:tcPr>
            <w:tcW w:w="0" w:type="auto"/>
            <w:tcBorders>
              <w:top w:val="nil"/>
              <w:left w:val="nil"/>
              <w:bottom w:val="single" w:sz="4" w:space="0" w:color="000000"/>
              <w:right w:val="single" w:sz="4" w:space="0" w:color="000000"/>
            </w:tcBorders>
            <w:shd w:val="clear" w:color="auto" w:fill="auto"/>
            <w:noWrap/>
            <w:vAlign w:val="bottom"/>
            <w:hideMark/>
          </w:tcPr>
          <w:p w14:paraId="34BAD40A" w14:textId="54602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553E1" w14:textId="59392E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FCD30" w14:textId="3DD173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1,392.18 </w:t>
            </w:r>
          </w:p>
        </w:tc>
      </w:tr>
      <w:tr w:rsidR="00B766C6" w:rsidRPr="00B766C6" w14:paraId="014AB1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272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8D86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5E6A1407" w14:textId="606891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7,417.76 </w:t>
            </w:r>
          </w:p>
        </w:tc>
        <w:tc>
          <w:tcPr>
            <w:tcW w:w="0" w:type="auto"/>
            <w:tcBorders>
              <w:top w:val="nil"/>
              <w:left w:val="nil"/>
              <w:bottom w:val="single" w:sz="4" w:space="0" w:color="000000"/>
              <w:right w:val="single" w:sz="4" w:space="0" w:color="000000"/>
            </w:tcBorders>
            <w:shd w:val="clear" w:color="auto" w:fill="auto"/>
            <w:noWrap/>
            <w:vAlign w:val="bottom"/>
            <w:hideMark/>
          </w:tcPr>
          <w:p w14:paraId="268F3EFD" w14:textId="028C8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03FB5" w14:textId="044982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8EDC0" w14:textId="124468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57,417.76 </w:t>
            </w:r>
          </w:p>
        </w:tc>
      </w:tr>
      <w:tr w:rsidR="00B766C6" w:rsidRPr="00B766C6" w14:paraId="35BF5C3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C09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724D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3A0BE617" w14:textId="7A66BD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0,250.00 </w:t>
            </w:r>
          </w:p>
        </w:tc>
        <w:tc>
          <w:tcPr>
            <w:tcW w:w="0" w:type="auto"/>
            <w:tcBorders>
              <w:top w:val="nil"/>
              <w:left w:val="nil"/>
              <w:bottom w:val="single" w:sz="4" w:space="0" w:color="000000"/>
              <w:right w:val="single" w:sz="4" w:space="0" w:color="000000"/>
            </w:tcBorders>
            <w:shd w:val="clear" w:color="auto" w:fill="auto"/>
            <w:noWrap/>
            <w:vAlign w:val="bottom"/>
            <w:hideMark/>
          </w:tcPr>
          <w:p w14:paraId="7586C626" w14:textId="3C03EE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C9464" w14:textId="7E1014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85B272" w14:textId="7FC457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0,250.00 </w:t>
            </w:r>
          </w:p>
        </w:tc>
      </w:tr>
      <w:tr w:rsidR="00B766C6" w:rsidRPr="00B766C6" w14:paraId="6E4AFD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4158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0C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49E9F080" w14:textId="1C0FA7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20,467.04 </w:t>
            </w:r>
          </w:p>
        </w:tc>
        <w:tc>
          <w:tcPr>
            <w:tcW w:w="0" w:type="auto"/>
            <w:tcBorders>
              <w:top w:val="nil"/>
              <w:left w:val="nil"/>
              <w:bottom w:val="single" w:sz="4" w:space="0" w:color="000000"/>
              <w:right w:val="single" w:sz="4" w:space="0" w:color="000000"/>
            </w:tcBorders>
            <w:shd w:val="clear" w:color="auto" w:fill="auto"/>
            <w:noWrap/>
            <w:vAlign w:val="bottom"/>
            <w:hideMark/>
          </w:tcPr>
          <w:p w14:paraId="2EBC387E" w14:textId="54F702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FF306" w14:textId="368FEE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AD7F7" w14:textId="1CC00E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20,467.04 </w:t>
            </w:r>
          </w:p>
        </w:tc>
      </w:tr>
      <w:tr w:rsidR="00B766C6" w:rsidRPr="00B766C6" w14:paraId="1D074D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EA87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7B9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7562FF63" w14:textId="6DD73B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71EC66BB" w14:textId="1D58E5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2E182F" w14:textId="5DB43A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628D7B" w14:textId="62EF4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50,785.14 </w:t>
            </w:r>
          </w:p>
        </w:tc>
      </w:tr>
      <w:tr w:rsidR="00B766C6" w:rsidRPr="00B766C6" w14:paraId="14B5D2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692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E21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34EBA4CD" w14:textId="0666AB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892.54 </w:t>
            </w:r>
          </w:p>
        </w:tc>
        <w:tc>
          <w:tcPr>
            <w:tcW w:w="0" w:type="auto"/>
            <w:tcBorders>
              <w:top w:val="nil"/>
              <w:left w:val="nil"/>
              <w:bottom w:val="single" w:sz="4" w:space="0" w:color="000000"/>
              <w:right w:val="single" w:sz="4" w:space="0" w:color="000000"/>
            </w:tcBorders>
            <w:shd w:val="clear" w:color="auto" w:fill="auto"/>
            <w:noWrap/>
            <w:vAlign w:val="bottom"/>
            <w:hideMark/>
          </w:tcPr>
          <w:p w14:paraId="4F1E2B7B" w14:textId="00A9B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76F3CF" w14:textId="64729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743C25" w14:textId="7A566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9,892.54 </w:t>
            </w:r>
          </w:p>
        </w:tc>
      </w:tr>
      <w:tr w:rsidR="00B766C6" w:rsidRPr="00B766C6" w14:paraId="517DF3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835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D90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58759DA9" w14:textId="488FE5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793.56 </w:t>
            </w:r>
          </w:p>
        </w:tc>
        <w:tc>
          <w:tcPr>
            <w:tcW w:w="0" w:type="auto"/>
            <w:tcBorders>
              <w:top w:val="nil"/>
              <w:left w:val="nil"/>
              <w:bottom w:val="single" w:sz="4" w:space="0" w:color="000000"/>
              <w:right w:val="single" w:sz="4" w:space="0" w:color="000000"/>
            </w:tcBorders>
            <w:shd w:val="clear" w:color="auto" w:fill="auto"/>
            <w:noWrap/>
            <w:vAlign w:val="bottom"/>
            <w:hideMark/>
          </w:tcPr>
          <w:p w14:paraId="332E4CCA" w14:textId="3495C4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4A68B" w14:textId="0B125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5EF12" w14:textId="7C43E0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2,793.56 </w:t>
            </w:r>
          </w:p>
        </w:tc>
      </w:tr>
      <w:tr w:rsidR="00B766C6" w:rsidRPr="00B766C6" w14:paraId="4EBCA7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FC5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F6C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4E31C662" w14:textId="7006AE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1,632.62 </w:t>
            </w:r>
          </w:p>
        </w:tc>
        <w:tc>
          <w:tcPr>
            <w:tcW w:w="0" w:type="auto"/>
            <w:tcBorders>
              <w:top w:val="nil"/>
              <w:left w:val="nil"/>
              <w:bottom w:val="single" w:sz="4" w:space="0" w:color="000000"/>
              <w:right w:val="single" w:sz="4" w:space="0" w:color="000000"/>
            </w:tcBorders>
            <w:shd w:val="clear" w:color="auto" w:fill="auto"/>
            <w:noWrap/>
            <w:vAlign w:val="bottom"/>
            <w:hideMark/>
          </w:tcPr>
          <w:p w14:paraId="669488AC" w14:textId="28B047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C1DFA" w14:textId="7D176F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6E472" w14:textId="2565C7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91,632.62 </w:t>
            </w:r>
          </w:p>
        </w:tc>
      </w:tr>
      <w:tr w:rsidR="00B766C6" w:rsidRPr="00B766C6" w14:paraId="2FCAE7A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7A0A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0476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5D300C5B" w14:textId="44673B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6,633.60 </w:t>
            </w:r>
          </w:p>
        </w:tc>
        <w:tc>
          <w:tcPr>
            <w:tcW w:w="0" w:type="auto"/>
            <w:tcBorders>
              <w:top w:val="nil"/>
              <w:left w:val="nil"/>
              <w:bottom w:val="single" w:sz="4" w:space="0" w:color="000000"/>
              <w:right w:val="single" w:sz="4" w:space="0" w:color="000000"/>
            </w:tcBorders>
            <w:shd w:val="clear" w:color="auto" w:fill="auto"/>
            <w:noWrap/>
            <w:vAlign w:val="bottom"/>
            <w:hideMark/>
          </w:tcPr>
          <w:p w14:paraId="1756F2E7" w14:textId="78C282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14B5A" w14:textId="795AE2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A4A7D2" w14:textId="61F83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6,633.60 </w:t>
            </w:r>
          </w:p>
        </w:tc>
      </w:tr>
      <w:tr w:rsidR="00B766C6" w:rsidRPr="00B766C6" w14:paraId="1E80B6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50A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618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38C19D61" w14:textId="190E8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329.68 </w:t>
            </w:r>
          </w:p>
        </w:tc>
        <w:tc>
          <w:tcPr>
            <w:tcW w:w="0" w:type="auto"/>
            <w:tcBorders>
              <w:top w:val="nil"/>
              <w:left w:val="nil"/>
              <w:bottom w:val="single" w:sz="4" w:space="0" w:color="000000"/>
              <w:right w:val="single" w:sz="4" w:space="0" w:color="000000"/>
            </w:tcBorders>
            <w:shd w:val="clear" w:color="auto" w:fill="auto"/>
            <w:noWrap/>
            <w:vAlign w:val="bottom"/>
            <w:hideMark/>
          </w:tcPr>
          <w:p w14:paraId="76BF5B37" w14:textId="13C97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B4A0A" w14:textId="40531B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41B40" w14:textId="3D2F90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329.68 </w:t>
            </w:r>
          </w:p>
        </w:tc>
      </w:tr>
      <w:tr w:rsidR="00B766C6" w:rsidRPr="00B766C6" w14:paraId="22DC09D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F535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CCA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379D7E41" w14:textId="4EA7DE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2,862.09 </w:t>
            </w:r>
          </w:p>
        </w:tc>
        <w:tc>
          <w:tcPr>
            <w:tcW w:w="0" w:type="auto"/>
            <w:tcBorders>
              <w:top w:val="nil"/>
              <w:left w:val="nil"/>
              <w:bottom w:val="single" w:sz="4" w:space="0" w:color="000000"/>
              <w:right w:val="single" w:sz="4" w:space="0" w:color="000000"/>
            </w:tcBorders>
            <w:shd w:val="clear" w:color="auto" w:fill="auto"/>
            <w:noWrap/>
            <w:vAlign w:val="bottom"/>
            <w:hideMark/>
          </w:tcPr>
          <w:p w14:paraId="300164A6" w14:textId="260EFD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7EF066" w14:textId="2AB7C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94674" w14:textId="16C418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2,862.09 </w:t>
            </w:r>
          </w:p>
        </w:tc>
      </w:tr>
      <w:tr w:rsidR="00B766C6" w:rsidRPr="00B766C6" w14:paraId="15CE9F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1C0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F7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29C47C9E" w14:textId="4314DD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477.78 </w:t>
            </w:r>
          </w:p>
        </w:tc>
        <w:tc>
          <w:tcPr>
            <w:tcW w:w="0" w:type="auto"/>
            <w:tcBorders>
              <w:top w:val="nil"/>
              <w:left w:val="nil"/>
              <w:bottom w:val="single" w:sz="4" w:space="0" w:color="000000"/>
              <w:right w:val="single" w:sz="4" w:space="0" w:color="000000"/>
            </w:tcBorders>
            <w:shd w:val="clear" w:color="auto" w:fill="auto"/>
            <w:noWrap/>
            <w:vAlign w:val="bottom"/>
            <w:hideMark/>
          </w:tcPr>
          <w:p w14:paraId="71ED76D6" w14:textId="4A6112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F4EDD9" w14:textId="2A3977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56C47" w14:textId="1CAB7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2,477.78 </w:t>
            </w:r>
          </w:p>
        </w:tc>
      </w:tr>
      <w:tr w:rsidR="00B766C6" w:rsidRPr="00B766C6" w14:paraId="4790D5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112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E382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74E2517" w14:textId="3F1C17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2BF197CF" w14:textId="5F1935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9995E" w14:textId="4D64E5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D9BB0" w14:textId="5F528A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899.04 </w:t>
            </w:r>
          </w:p>
        </w:tc>
      </w:tr>
      <w:tr w:rsidR="00B766C6" w:rsidRPr="00B766C6" w14:paraId="69DAA8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501D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D9F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6A270ED1" w14:textId="7D014E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62 </w:t>
            </w:r>
          </w:p>
        </w:tc>
        <w:tc>
          <w:tcPr>
            <w:tcW w:w="0" w:type="auto"/>
            <w:tcBorders>
              <w:top w:val="nil"/>
              <w:left w:val="nil"/>
              <w:bottom w:val="single" w:sz="4" w:space="0" w:color="000000"/>
              <w:right w:val="single" w:sz="4" w:space="0" w:color="000000"/>
            </w:tcBorders>
            <w:shd w:val="clear" w:color="auto" w:fill="auto"/>
            <w:noWrap/>
            <w:vAlign w:val="bottom"/>
            <w:hideMark/>
          </w:tcPr>
          <w:p w14:paraId="777060EF" w14:textId="474001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39814" w14:textId="3A08CF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2DF66F" w14:textId="2BE719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62 </w:t>
            </w:r>
          </w:p>
        </w:tc>
      </w:tr>
      <w:tr w:rsidR="00B766C6" w:rsidRPr="00B766C6" w14:paraId="45A6D8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220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6A3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1AB6944F" w14:textId="4B7AAF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6,583.84 </w:t>
            </w:r>
          </w:p>
        </w:tc>
        <w:tc>
          <w:tcPr>
            <w:tcW w:w="0" w:type="auto"/>
            <w:tcBorders>
              <w:top w:val="nil"/>
              <w:left w:val="nil"/>
              <w:bottom w:val="single" w:sz="4" w:space="0" w:color="000000"/>
              <w:right w:val="single" w:sz="4" w:space="0" w:color="000000"/>
            </w:tcBorders>
            <w:shd w:val="clear" w:color="auto" w:fill="auto"/>
            <w:noWrap/>
            <w:vAlign w:val="bottom"/>
            <w:hideMark/>
          </w:tcPr>
          <w:p w14:paraId="69646D0B" w14:textId="2864D0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830BD" w14:textId="5B81A9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29229" w14:textId="7F713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576,583.84 </w:t>
            </w:r>
          </w:p>
        </w:tc>
      </w:tr>
      <w:tr w:rsidR="00B766C6" w:rsidRPr="00B766C6" w14:paraId="7F47E0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B0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97A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0C04C66B" w14:textId="2A62F0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747.56 </w:t>
            </w:r>
          </w:p>
        </w:tc>
        <w:tc>
          <w:tcPr>
            <w:tcW w:w="0" w:type="auto"/>
            <w:tcBorders>
              <w:top w:val="nil"/>
              <w:left w:val="nil"/>
              <w:bottom w:val="single" w:sz="4" w:space="0" w:color="000000"/>
              <w:right w:val="single" w:sz="4" w:space="0" w:color="000000"/>
            </w:tcBorders>
            <w:shd w:val="clear" w:color="auto" w:fill="auto"/>
            <w:noWrap/>
            <w:vAlign w:val="bottom"/>
            <w:hideMark/>
          </w:tcPr>
          <w:p w14:paraId="2E3CBB6F" w14:textId="1C3EA8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4C84" w14:textId="656269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750D2" w14:textId="7FC1D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8,747.56 </w:t>
            </w:r>
          </w:p>
        </w:tc>
      </w:tr>
      <w:tr w:rsidR="00B766C6" w:rsidRPr="00B766C6" w14:paraId="6D0804A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9E5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2D8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2EDEC7BF" w14:textId="190D1B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7,528.04 </w:t>
            </w:r>
          </w:p>
        </w:tc>
        <w:tc>
          <w:tcPr>
            <w:tcW w:w="0" w:type="auto"/>
            <w:tcBorders>
              <w:top w:val="nil"/>
              <w:left w:val="nil"/>
              <w:bottom w:val="single" w:sz="4" w:space="0" w:color="000000"/>
              <w:right w:val="single" w:sz="4" w:space="0" w:color="000000"/>
            </w:tcBorders>
            <w:shd w:val="clear" w:color="auto" w:fill="auto"/>
            <w:noWrap/>
            <w:vAlign w:val="bottom"/>
            <w:hideMark/>
          </w:tcPr>
          <w:p w14:paraId="33A1C2BA" w14:textId="79B8F0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83954" w14:textId="2B9357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C2A9A" w14:textId="3830C3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7,528.04 </w:t>
            </w:r>
          </w:p>
        </w:tc>
      </w:tr>
      <w:tr w:rsidR="00B766C6" w:rsidRPr="00B766C6" w14:paraId="048711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A7FC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42E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9D2F376" w14:textId="1C2FE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021,795.62 </w:t>
            </w:r>
          </w:p>
        </w:tc>
        <w:tc>
          <w:tcPr>
            <w:tcW w:w="0" w:type="auto"/>
            <w:tcBorders>
              <w:top w:val="nil"/>
              <w:left w:val="nil"/>
              <w:bottom w:val="single" w:sz="4" w:space="0" w:color="000000"/>
              <w:right w:val="single" w:sz="4" w:space="0" w:color="000000"/>
            </w:tcBorders>
            <w:shd w:val="clear" w:color="auto" w:fill="auto"/>
            <w:noWrap/>
            <w:vAlign w:val="bottom"/>
            <w:hideMark/>
          </w:tcPr>
          <w:p w14:paraId="2CD2E30A" w14:textId="63751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CC323" w14:textId="44B3D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6DAA6" w14:textId="1ED360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021,795.62 </w:t>
            </w:r>
          </w:p>
        </w:tc>
      </w:tr>
      <w:tr w:rsidR="00B766C6" w:rsidRPr="00B766C6" w14:paraId="3EB29F2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570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54B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0DB51892" w14:textId="41D2EF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79,963.32 </w:t>
            </w:r>
          </w:p>
        </w:tc>
        <w:tc>
          <w:tcPr>
            <w:tcW w:w="0" w:type="auto"/>
            <w:tcBorders>
              <w:top w:val="nil"/>
              <w:left w:val="nil"/>
              <w:bottom w:val="single" w:sz="4" w:space="0" w:color="000000"/>
              <w:right w:val="single" w:sz="4" w:space="0" w:color="000000"/>
            </w:tcBorders>
            <w:shd w:val="clear" w:color="auto" w:fill="auto"/>
            <w:noWrap/>
            <w:vAlign w:val="bottom"/>
            <w:hideMark/>
          </w:tcPr>
          <w:p w14:paraId="777C6204" w14:textId="54CBA5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93081" w14:textId="18684B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6CB36" w14:textId="3F7A9B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679,963.32 </w:t>
            </w:r>
          </w:p>
        </w:tc>
      </w:tr>
      <w:tr w:rsidR="00B766C6" w:rsidRPr="00B766C6" w14:paraId="5EAF90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8F77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655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5E592770" w14:textId="7F6B1A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5,050.18 </w:t>
            </w:r>
          </w:p>
        </w:tc>
        <w:tc>
          <w:tcPr>
            <w:tcW w:w="0" w:type="auto"/>
            <w:tcBorders>
              <w:top w:val="nil"/>
              <w:left w:val="nil"/>
              <w:bottom w:val="single" w:sz="4" w:space="0" w:color="000000"/>
              <w:right w:val="single" w:sz="4" w:space="0" w:color="000000"/>
            </w:tcBorders>
            <w:shd w:val="clear" w:color="auto" w:fill="auto"/>
            <w:noWrap/>
            <w:vAlign w:val="bottom"/>
            <w:hideMark/>
          </w:tcPr>
          <w:p w14:paraId="1D4AE67B" w14:textId="6B670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8BAA6" w14:textId="41439F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9D5475" w14:textId="4BF2CC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5,050.18 </w:t>
            </w:r>
          </w:p>
        </w:tc>
      </w:tr>
      <w:tr w:rsidR="00B766C6" w:rsidRPr="00B766C6" w14:paraId="200722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546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627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5FAFF213" w14:textId="2E4DCC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7BE6B05F" w14:textId="154BCA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914CF" w14:textId="7EEAFD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704368" w14:textId="17A36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5,612.17 </w:t>
            </w:r>
          </w:p>
        </w:tc>
      </w:tr>
      <w:tr w:rsidR="00B766C6" w:rsidRPr="00B766C6" w14:paraId="3EBC095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312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2A55F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4D44A4D8" w14:textId="27E73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302.46 </w:t>
            </w:r>
          </w:p>
        </w:tc>
        <w:tc>
          <w:tcPr>
            <w:tcW w:w="0" w:type="auto"/>
            <w:tcBorders>
              <w:top w:val="nil"/>
              <w:left w:val="nil"/>
              <w:bottom w:val="single" w:sz="4" w:space="0" w:color="000000"/>
              <w:right w:val="single" w:sz="4" w:space="0" w:color="000000"/>
            </w:tcBorders>
            <w:shd w:val="clear" w:color="auto" w:fill="auto"/>
            <w:noWrap/>
            <w:vAlign w:val="bottom"/>
            <w:hideMark/>
          </w:tcPr>
          <w:p w14:paraId="5D74D719" w14:textId="1A99ED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6CB1BF" w14:textId="5A3F6A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BDA27" w14:textId="32A81F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6,302.46 </w:t>
            </w:r>
          </w:p>
        </w:tc>
      </w:tr>
      <w:tr w:rsidR="00B766C6" w:rsidRPr="00B766C6" w14:paraId="304E02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EC0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2423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16E295D1" w14:textId="49B355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252.14 </w:t>
            </w:r>
          </w:p>
        </w:tc>
        <w:tc>
          <w:tcPr>
            <w:tcW w:w="0" w:type="auto"/>
            <w:tcBorders>
              <w:top w:val="nil"/>
              <w:left w:val="nil"/>
              <w:bottom w:val="single" w:sz="4" w:space="0" w:color="000000"/>
              <w:right w:val="single" w:sz="4" w:space="0" w:color="000000"/>
            </w:tcBorders>
            <w:shd w:val="clear" w:color="auto" w:fill="auto"/>
            <w:noWrap/>
            <w:vAlign w:val="bottom"/>
            <w:hideMark/>
          </w:tcPr>
          <w:p w14:paraId="0D9A2D00" w14:textId="21A1AA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BD03B5" w14:textId="656462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4251F" w14:textId="78ED11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7,252.14 </w:t>
            </w:r>
          </w:p>
        </w:tc>
      </w:tr>
      <w:tr w:rsidR="00B766C6" w:rsidRPr="00B766C6" w14:paraId="335F71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490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5D6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FF36576" w14:textId="73ED97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13,472.82 </w:t>
            </w:r>
          </w:p>
        </w:tc>
        <w:tc>
          <w:tcPr>
            <w:tcW w:w="0" w:type="auto"/>
            <w:tcBorders>
              <w:top w:val="nil"/>
              <w:left w:val="nil"/>
              <w:bottom w:val="single" w:sz="4" w:space="0" w:color="000000"/>
              <w:right w:val="single" w:sz="4" w:space="0" w:color="000000"/>
            </w:tcBorders>
            <w:shd w:val="clear" w:color="auto" w:fill="auto"/>
            <w:noWrap/>
            <w:vAlign w:val="bottom"/>
            <w:hideMark/>
          </w:tcPr>
          <w:p w14:paraId="07881452" w14:textId="6B16DC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046F7" w14:textId="016946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F158B" w14:textId="640A0F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13,472.82 </w:t>
            </w:r>
          </w:p>
        </w:tc>
      </w:tr>
      <w:tr w:rsidR="00B766C6" w:rsidRPr="00B766C6" w14:paraId="709A5B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EC3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E097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0D2A03E8" w14:textId="7B8E31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78,851.72 </w:t>
            </w:r>
          </w:p>
        </w:tc>
        <w:tc>
          <w:tcPr>
            <w:tcW w:w="0" w:type="auto"/>
            <w:tcBorders>
              <w:top w:val="nil"/>
              <w:left w:val="nil"/>
              <w:bottom w:val="single" w:sz="4" w:space="0" w:color="000000"/>
              <w:right w:val="single" w:sz="4" w:space="0" w:color="000000"/>
            </w:tcBorders>
            <w:shd w:val="clear" w:color="auto" w:fill="auto"/>
            <w:noWrap/>
            <w:vAlign w:val="bottom"/>
            <w:hideMark/>
          </w:tcPr>
          <w:p w14:paraId="1FE49162" w14:textId="4E9B8A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A15A0" w14:textId="156A59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C575D" w14:textId="68BCF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78,851.72 </w:t>
            </w:r>
          </w:p>
        </w:tc>
      </w:tr>
      <w:tr w:rsidR="00B766C6" w:rsidRPr="00B766C6" w14:paraId="35A71A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49C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094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393475A6" w14:textId="25C4E6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2,846.22 </w:t>
            </w:r>
          </w:p>
        </w:tc>
        <w:tc>
          <w:tcPr>
            <w:tcW w:w="0" w:type="auto"/>
            <w:tcBorders>
              <w:top w:val="nil"/>
              <w:left w:val="nil"/>
              <w:bottom w:val="single" w:sz="4" w:space="0" w:color="000000"/>
              <w:right w:val="single" w:sz="4" w:space="0" w:color="000000"/>
            </w:tcBorders>
            <w:shd w:val="clear" w:color="auto" w:fill="auto"/>
            <w:noWrap/>
            <w:vAlign w:val="bottom"/>
            <w:hideMark/>
          </w:tcPr>
          <w:p w14:paraId="2C923262" w14:textId="1D33C9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3923E" w14:textId="111B2B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2E6104" w14:textId="526D8F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12,846.22 </w:t>
            </w:r>
          </w:p>
        </w:tc>
      </w:tr>
      <w:tr w:rsidR="00B766C6" w:rsidRPr="00B766C6" w14:paraId="1EDA0B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DFE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499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7408B139" w14:textId="23347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84,821.40 </w:t>
            </w:r>
          </w:p>
        </w:tc>
        <w:tc>
          <w:tcPr>
            <w:tcW w:w="0" w:type="auto"/>
            <w:tcBorders>
              <w:top w:val="nil"/>
              <w:left w:val="nil"/>
              <w:bottom w:val="single" w:sz="4" w:space="0" w:color="000000"/>
              <w:right w:val="single" w:sz="4" w:space="0" w:color="000000"/>
            </w:tcBorders>
            <w:shd w:val="clear" w:color="auto" w:fill="auto"/>
            <w:noWrap/>
            <w:vAlign w:val="bottom"/>
            <w:hideMark/>
          </w:tcPr>
          <w:p w14:paraId="0C83CAA7" w14:textId="3E157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20E5C" w14:textId="7244B9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DA0E8" w14:textId="512C85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84,821.40 </w:t>
            </w:r>
          </w:p>
        </w:tc>
      </w:tr>
      <w:tr w:rsidR="00B766C6" w:rsidRPr="00B766C6" w14:paraId="0996E1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560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118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6634BB70" w14:textId="5320B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9,659.24 </w:t>
            </w:r>
          </w:p>
        </w:tc>
        <w:tc>
          <w:tcPr>
            <w:tcW w:w="0" w:type="auto"/>
            <w:tcBorders>
              <w:top w:val="nil"/>
              <w:left w:val="nil"/>
              <w:bottom w:val="single" w:sz="4" w:space="0" w:color="000000"/>
              <w:right w:val="single" w:sz="4" w:space="0" w:color="000000"/>
            </w:tcBorders>
            <w:shd w:val="clear" w:color="auto" w:fill="auto"/>
            <w:noWrap/>
            <w:vAlign w:val="bottom"/>
            <w:hideMark/>
          </w:tcPr>
          <w:p w14:paraId="10079D98" w14:textId="315AAD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584E6" w14:textId="42DB38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381345" w14:textId="3EDC65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9,659.24 </w:t>
            </w:r>
          </w:p>
        </w:tc>
      </w:tr>
      <w:tr w:rsidR="00B766C6" w:rsidRPr="00B766C6" w14:paraId="35CC64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EE6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DC7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17D38741" w14:textId="78D0F5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63,498.78 </w:t>
            </w:r>
          </w:p>
        </w:tc>
        <w:tc>
          <w:tcPr>
            <w:tcW w:w="0" w:type="auto"/>
            <w:tcBorders>
              <w:top w:val="nil"/>
              <w:left w:val="nil"/>
              <w:bottom w:val="single" w:sz="4" w:space="0" w:color="000000"/>
              <w:right w:val="single" w:sz="4" w:space="0" w:color="000000"/>
            </w:tcBorders>
            <w:shd w:val="clear" w:color="auto" w:fill="auto"/>
            <w:noWrap/>
            <w:vAlign w:val="bottom"/>
            <w:hideMark/>
          </w:tcPr>
          <w:p w14:paraId="28F87798" w14:textId="3BED2F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0D7C9" w14:textId="2FCD3E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3247F" w14:textId="7F1636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63,498.78 </w:t>
            </w:r>
          </w:p>
        </w:tc>
      </w:tr>
      <w:tr w:rsidR="00B766C6" w:rsidRPr="00B766C6" w14:paraId="06FDB6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20B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FCD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0770ECFC" w14:textId="5C65E1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5,426.38 </w:t>
            </w:r>
          </w:p>
        </w:tc>
        <w:tc>
          <w:tcPr>
            <w:tcW w:w="0" w:type="auto"/>
            <w:tcBorders>
              <w:top w:val="nil"/>
              <w:left w:val="nil"/>
              <w:bottom w:val="single" w:sz="4" w:space="0" w:color="000000"/>
              <w:right w:val="single" w:sz="4" w:space="0" w:color="000000"/>
            </w:tcBorders>
            <w:shd w:val="clear" w:color="auto" w:fill="auto"/>
            <w:noWrap/>
            <w:vAlign w:val="bottom"/>
            <w:hideMark/>
          </w:tcPr>
          <w:p w14:paraId="12403AE5" w14:textId="095177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01146" w14:textId="5FFAA6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3791A" w14:textId="68003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5,426.38 </w:t>
            </w:r>
          </w:p>
        </w:tc>
      </w:tr>
      <w:tr w:rsidR="00B766C6" w:rsidRPr="00B766C6" w14:paraId="11BDF65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4BEA9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51741DF0" w14:textId="668F49F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826,7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6EAD7406" w14:textId="3D27743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490358" w14:textId="778A113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11EF80" w14:textId="7D9675E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826,773.30 </w:t>
            </w:r>
          </w:p>
        </w:tc>
      </w:tr>
      <w:tr w:rsidR="00B766C6" w:rsidRPr="00B766C6" w14:paraId="1B7A8D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072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4DAF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045CCA19" w14:textId="572A40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76C1D707" w14:textId="0F90E8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31F5B" w14:textId="2E96AA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6AA9E" w14:textId="78A8BE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118.48 </w:t>
            </w:r>
          </w:p>
        </w:tc>
      </w:tr>
      <w:tr w:rsidR="00B766C6" w:rsidRPr="00B766C6" w14:paraId="3358946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3B1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D9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0C5A4B82" w14:textId="7C41BA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7F0F79D6" w14:textId="1EEEBA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20F1D" w14:textId="230D7C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A957E" w14:textId="4FB38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19,714.82 </w:t>
            </w:r>
          </w:p>
        </w:tc>
      </w:tr>
      <w:tr w:rsidR="00B766C6" w:rsidRPr="00B766C6" w14:paraId="647738A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30B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C97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6FA26B7" w14:textId="229DE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5AC0E07" w14:textId="51E92C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A2EA54" w14:textId="53DDE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44C72" w14:textId="551A0F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r>
      <w:tr w:rsidR="00B766C6" w:rsidRPr="00B766C6" w14:paraId="19E70A8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C508C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DEE9748" w14:textId="5509646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479,44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E6898" w14:textId="31513A7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06F54FA" w14:textId="6B0A349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1BD8C8" w14:textId="07514F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6,479,447.02 </w:t>
            </w:r>
          </w:p>
        </w:tc>
      </w:tr>
      <w:tr w:rsidR="00B766C6" w:rsidRPr="00B766C6" w14:paraId="7A907861"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F8CA60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B30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4B225151" w14:textId="542173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E96653E" w14:textId="74241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B6ED0A" w14:textId="1F76CB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079AB" w14:textId="69BDB5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62,622.13 </w:t>
            </w:r>
          </w:p>
        </w:tc>
      </w:tr>
      <w:tr w:rsidR="00B766C6" w:rsidRPr="00B766C6" w14:paraId="4F0628CB" w14:textId="77777777" w:rsidTr="00B766C6">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367136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6135E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505DE20B" w14:textId="22E5C2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3CB5950A" w14:textId="3AA5A2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2380B1" w14:textId="2BA2A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CDAE4" w14:textId="29F78A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40.00 </w:t>
            </w:r>
          </w:p>
        </w:tc>
      </w:tr>
      <w:tr w:rsidR="00B766C6" w:rsidRPr="00B766C6" w14:paraId="1A030F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7CE1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AE4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4C639AE2" w14:textId="70399E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750.00 </w:t>
            </w:r>
          </w:p>
        </w:tc>
        <w:tc>
          <w:tcPr>
            <w:tcW w:w="0" w:type="auto"/>
            <w:tcBorders>
              <w:top w:val="nil"/>
              <w:left w:val="nil"/>
              <w:bottom w:val="single" w:sz="4" w:space="0" w:color="000000"/>
              <w:right w:val="single" w:sz="4" w:space="0" w:color="000000"/>
            </w:tcBorders>
            <w:shd w:val="clear" w:color="auto" w:fill="auto"/>
            <w:noWrap/>
            <w:vAlign w:val="bottom"/>
            <w:hideMark/>
          </w:tcPr>
          <w:p w14:paraId="2439A0F4" w14:textId="0CE6C2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063BE" w14:textId="2D9C31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F4538" w14:textId="5BC076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750.00 </w:t>
            </w:r>
          </w:p>
        </w:tc>
      </w:tr>
      <w:tr w:rsidR="00B766C6" w:rsidRPr="00B766C6" w14:paraId="5E4F80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9E8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035E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00436E69" w14:textId="0E8B15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35EF5C41" w14:textId="0442E6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3069A" w14:textId="1E9CE3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113C5" w14:textId="79C215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19,557.64 </w:t>
            </w:r>
          </w:p>
        </w:tc>
      </w:tr>
      <w:tr w:rsidR="00B766C6" w:rsidRPr="00B766C6" w14:paraId="5559D7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D5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9914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32B44140" w14:textId="7DA235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8380A6B" w14:textId="4CDEF7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4805E" w14:textId="01F365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D534A" w14:textId="2E21B5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089,469.32 </w:t>
            </w:r>
          </w:p>
        </w:tc>
      </w:tr>
      <w:tr w:rsidR="00B766C6" w:rsidRPr="00B766C6" w14:paraId="0F51D7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915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950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6F62550F" w14:textId="730F44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442.78 </w:t>
            </w:r>
          </w:p>
        </w:tc>
        <w:tc>
          <w:tcPr>
            <w:tcW w:w="0" w:type="auto"/>
            <w:tcBorders>
              <w:top w:val="nil"/>
              <w:left w:val="nil"/>
              <w:bottom w:val="single" w:sz="4" w:space="0" w:color="000000"/>
              <w:right w:val="single" w:sz="4" w:space="0" w:color="000000"/>
            </w:tcBorders>
            <w:shd w:val="clear" w:color="auto" w:fill="auto"/>
            <w:noWrap/>
            <w:vAlign w:val="bottom"/>
            <w:hideMark/>
          </w:tcPr>
          <w:p w14:paraId="2A660CCC" w14:textId="4D85F0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5BAC3" w14:textId="6FDF94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DA9DB5" w14:textId="162D1D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442.78 </w:t>
            </w:r>
          </w:p>
        </w:tc>
      </w:tr>
      <w:tr w:rsidR="00B766C6" w:rsidRPr="00B766C6" w14:paraId="7FEC1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E200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EEF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312033FF" w14:textId="327E8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3B778665" w14:textId="13239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B927A" w14:textId="5E2F13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DF3E99" w14:textId="5605A2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849,807.18 </w:t>
            </w:r>
          </w:p>
        </w:tc>
      </w:tr>
      <w:tr w:rsidR="00B766C6" w:rsidRPr="00B766C6" w14:paraId="6D69A54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FA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05C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565E357" w14:textId="0F3D27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20CF4744" w14:textId="03F9FF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EDBA31" w14:textId="275E32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CD660" w14:textId="64C6B8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9,972.10 </w:t>
            </w:r>
          </w:p>
        </w:tc>
      </w:tr>
      <w:tr w:rsidR="00B766C6" w:rsidRPr="00B766C6" w14:paraId="0B8EF1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780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955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73349A2E" w14:textId="7C26D2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4,511.48 </w:t>
            </w:r>
          </w:p>
        </w:tc>
        <w:tc>
          <w:tcPr>
            <w:tcW w:w="0" w:type="auto"/>
            <w:tcBorders>
              <w:top w:val="nil"/>
              <w:left w:val="nil"/>
              <w:bottom w:val="single" w:sz="4" w:space="0" w:color="000000"/>
              <w:right w:val="single" w:sz="4" w:space="0" w:color="000000"/>
            </w:tcBorders>
            <w:shd w:val="clear" w:color="auto" w:fill="auto"/>
            <w:noWrap/>
            <w:vAlign w:val="bottom"/>
            <w:hideMark/>
          </w:tcPr>
          <w:p w14:paraId="440BDDA8" w14:textId="1382D7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3551E" w14:textId="69E5CF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526A2" w14:textId="7D6007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24,511.48 </w:t>
            </w:r>
          </w:p>
        </w:tc>
      </w:tr>
      <w:tr w:rsidR="00B766C6" w:rsidRPr="00B766C6" w14:paraId="48C8B7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620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CF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63D28FD5" w14:textId="217416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1FE4D451" w14:textId="471672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1FD85" w14:textId="1BF21C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7A5D7" w14:textId="1894DC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23,020.85 </w:t>
            </w:r>
          </w:p>
        </w:tc>
      </w:tr>
      <w:tr w:rsidR="00B766C6" w:rsidRPr="00B766C6" w14:paraId="66CC3E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3FA2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9BF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710FB3F1" w14:textId="6DB28C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2771E3D" w14:textId="3F2AC2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FBD0A" w14:textId="38B869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3E8EC" w14:textId="7A0C1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2,500.00 </w:t>
            </w:r>
          </w:p>
        </w:tc>
      </w:tr>
      <w:tr w:rsidR="00B766C6" w:rsidRPr="00B766C6" w14:paraId="19B9D0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4F7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0E4F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0C1C4237" w14:textId="2CDB7F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324DDAC" w14:textId="19D32B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58D0F9" w14:textId="5EC02C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5B0DA" w14:textId="419323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0,262.46 </w:t>
            </w:r>
          </w:p>
        </w:tc>
      </w:tr>
      <w:tr w:rsidR="00B766C6" w:rsidRPr="00B766C6" w14:paraId="4AC959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9C5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BFA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74DC4F26" w14:textId="051FAF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25,987.48 </w:t>
            </w:r>
          </w:p>
        </w:tc>
        <w:tc>
          <w:tcPr>
            <w:tcW w:w="0" w:type="auto"/>
            <w:tcBorders>
              <w:top w:val="nil"/>
              <w:left w:val="nil"/>
              <w:bottom w:val="single" w:sz="4" w:space="0" w:color="000000"/>
              <w:right w:val="single" w:sz="4" w:space="0" w:color="000000"/>
            </w:tcBorders>
            <w:shd w:val="clear" w:color="auto" w:fill="auto"/>
            <w:noWrap/>
            <w:vAlign w:val="bottom"/>
            <w:hideMark/>
          </w:tcPr>
          <w:p w14:paraId="42D56635" w14:textId="31DB96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ECD68" w14:textId="75712E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AD391" w14:textId="7B9260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25,987.48 </w:t>
            </w:r>
          </w:p>
        </w:tc>
      </w:tr>
      <w:tr w:rsidR="00B766C6" w:rsidRPr="00B766C6" w14:paraId="6E46EE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8F5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77CA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2EACA37F" w14:textId="0B3639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3009045F" w14:textId="7A03C9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9840E" w14:textId="3048C0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BFB3B" w14:textId="2C36D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26,143.60 </w:t>
            </w:r>
          </w:p>
        </w:tc>
      </w:tr>
      <w:tr w:rsidR="00B766C6" w:rsidRPr="00B766C6" w14:paraId="186C42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1C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92E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E907DED" w14:textId="0CA11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083BF924" w14:textId="465CFA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1A048" w14:textId="6FD3E8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FEF1EE" w14:textId="610EF1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792,860.00 </w:t>
            </w:r>
          </w:p>
        </w:tc>
      </w:tr>
      <w:tr w:rsidR="00B766C6" w:rsidRPr="00B766C6" w14:paraId="34A836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F54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75F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2BE3B583" w14:textId="61A08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9B71B3C" w14:textId="3B58A9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CB2EC" w14:textId="2CC007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8F7AD" w14:textId="308F8C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0,600.00 </w:t>
            </w:r>
          </w:p>
        </w:tc>
      </w:tr>
      <w:tr w:rsidR="00B766C6" w:rsidRPr="00B766C6" w14:paraId="07E1CEC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0C73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4E581453" w14:textId="7AA977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347,718.54 </w:t>
            </w:r>
          </w:p>
        </w:tc>
        <w:tc>
          <w:tcPr>
            <w:tcW w:w="0" w:type="auto"/>
            <w:tcBorders>
              <w:top w:val="nil"/>
              <w:left w:val="nil"/>
              <w:bottom w:val="single" w:sz="4" w:space="0" w:color="000000"/>
              <w:right w:val="single" w:sz="4" w:space="0" w:color="000000"/>
            </w:tcBorders>
            <w:shd w:val="clear" w:color="A5A5A5" w:fill="A5A5A5"/>
            <w:noWrap/>
            <w:vAlign w:val="bottom"/>
            <w:hideMark/>
          </w:tcPr>
          <w:p w14:paraId="24109197" w14:textId="7F8886B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AAE14BD" w14:textId="0D9706F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35E6A0D" w14:textId="038ED6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5,269,988.54 </w:t>
            </w:r>
          </w:p>
        </w:tc>
      </w:tr>
      <w:tr w:rsidR="00B766C6" w:rsidRPr="00B766C6" w14:paraId="465169C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67CA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65A94D76" w14:textId="7D1A71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B0DA1A1" w14:textId="54D9C9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FE5755" w14:textId="6DCEE12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693A68" w14:textId="3E40E8B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0,827.23 </w:t>
            </w:r>
          </w:p>
        </w:tc>
      </w:tr>
      <w:tr w:rsidR="00B766C6" w:rsidRPr="00B766C6" w14:paraId="32AAEFF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50B7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5588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53410DE6" w14:textId="3C33C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01BF23E0" w14:textId="742296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FEA65" w14:textId="74054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FEA00" w14:textId="45DEBE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195.44 </w:t>
            </w:r>
          </w:p>
        </w:tc>
      </w:tr>
      <w:tr w:rsidR="00B766C6" w:rsidRPr="00B766C6" w14:paraId="29A7F0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C5790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BFE8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79517307" w14:textId="08B83A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44B6CCDA" w14:textId="370BA4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DA408" w14:textId="69C317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AA2C4" w14:textId="54259B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284CA9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10CC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E51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603A184D" w14:textId="61C80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2FC32F12" w14:textId="5E928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F18AFF" w14:textId="04265A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6E4116" w14:textId="77C4D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51CCD66B"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F734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5F747A9" w14:textId="2446D0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22,102.72 </w:t>
            </w:r>
          </w:p>
        </w:tc>
        <w:tc>
          <w:tcPr>
            <w:tcW w:w="0" w:type="auto"/>
            <w:tcBorders>
              <w:top w:val="nil"/>
              <w:left w:val="nil"/>
              <w:bottom w:val="single" w:sz="4" w:space="0" w:color="000000"/>
              <w:right w:val="single" w:sz="4" w:space="0" w:color="000000"/>
            </w:tcBorders>
            <w:shd w:val="clear" w:color="D8D8D8" w:fill="D8D8D8"/>
            <w:noWrap/>
            <w:vAlign w:val="bottom"/>
            <w:hideMark/>
          </w:tcPr>
          <w:p w14:paraId="1A84ED72" w14:textId="0287B34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95FA17" w14:textId="664F433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CA82FBB" w14:textId="2B60207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35,002.72 </w:t>
            </w:r>
          </w:p>
        </w:tc>
      </w:tr>
      <w:tr w:rsidR="00B766C6" w:rsidRPr="00B766C6" w14:paraId="5502B5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A9BE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4C40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1742A0C6" w14:textId="2C22C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721E822D" w14:textId="6A85A5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E5AC" w14:textId="21B281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9BAB8E" w14:textId="3D2CA8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0,351.17 </w:t>
            </w:r>
          </w:p>
        </w:tc>
      </w:tr>
      <w:tr w:rsidR="00B766C6" w:rsidRPr="00B766C6" w14:paraId="30287F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203C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876A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24049A68" w14:textId="4DE70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FA44A3E" w14:textId="251934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10AC9" w14:textId="6AC5CE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787D3" w14:textId="27876C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r>
      <w:tr w:rsidR="00B766C6" w:rsidRPr="00B766C6" w14:paraId="6C2E53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B8E6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290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7F18071" w14:textId="30E80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6D9407F" w14:textId="1FB0F9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C32FD" w14:textId="422A6A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8CC822" w14:textId="2BF30D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70.70 </w:t>
            </w:r>
          </w:p>
        </w:tc>
      </w:tr>
      <w:tr w:rsidR="00B766C6" w:rsidRPr="00B766C6" w14:paraId="159705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469A9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A455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566B9C76" w14:textId="723B86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E463C" w14:textId="43509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9772A" w14:textId="353951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561D5A67" w14:textId="1D818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2,900.00 </w:t>
            </w:r>
          </w:p>
        </w:tc>
      </w:tr>
      <w:tr w:rsidR="00B766C6" w:rsidRPr="00B766C6" w14:paraId="5B8103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6D4A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9E2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54C26B42" w14:textId="0A44F6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4199AEF3" w14:textId="5D9CE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9704D" w14:textId="2C07ED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B61384" w14:textId="4BB4A9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9,868.75 </w:t>
            </w:r>
          </w:p>
        </w:tc>
      </w:tr>
      <w:tr w:rsidR="00B766C6" w:rsidRPr="00B766C6" w14:paraId="6CD15A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74DDD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FCE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79400103" w14:textId="173C74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41.40 </w:t>
            </w:r>
          </w:p>
        </w:tc>
        <w:tc>
          <w:tcPr>
            <w:tcW w:w="0" w:type="auto"/>
            <w:tcBorders>
              <w:top w:val="nil"/>
              <w:left w:val="nil"/>
              <w:bottom w:val="single" w:sz="4" w:space="0" w:color="000000"/>
              <w:right w:val="single" w:sz="4" w:space="0" w:color="000000"/>
            </w:tcBorders>
            <w:shd w:val="clear" w:color="auto" w:fill="auto"/>
            <w:noWrap/>
            <w:vAlign w:val="bottom"/>
            <w:hideMark/>
          </w:tcPr>
          <w:p w14:paraId="2773D6D0" w14:textId="0D61E4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04B3D2" w14:textId="52150E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332FE" w14:textId="5E4BD9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41.40 </w:t>
            </w:r>
          </w:p>
        </w:tc>
      </w:tr>
      <w:tr w:rsidR="00B766C6" w:rsidRPr="00B766C6" w14:paraId="5FC7312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874A0A"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7F3022E4" w14:textId="01B1A2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524,185.24 </w:t>
            </w:r>
          </w:p>
        </w:tc>
        <w:tc>
          <w:tcPr>
            <w:tcW w:w="0" w:type="auto"/>
            <w:tcBorders>
              <w:top w:val="nil"/>
              <w:left w:val="nil"/>
              <w:bottom w:val="single" w:sz="4" w:space="0" w:color="000000"/>
              <w:right w:val="single" w:sz="4" w:space="0" w:color="000000"/>
            </w:tcBorders>
            <w:shd w:val="clear" w:color="D8D8D8" w:fill="D8D8D8"/>
            <w:noWrap/>
            <w:vAlign w:val="bottom"/>
            <w:hideMark/>
          </w:tcPr>
          <w:p w14:paraId="74B78D0B" w14:textId="73B82C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AAE7E4" w14:textId="5C2327A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78EEA45" w14:textId="24FE971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672,555.24 </w:t>
            </w:r>
          </w:p>
        </w:tc>
      </w:tr>
      <w:tr w:rsidR="00B766C6" w:rsidRPr="00B766C6" w14:paraId="10F9E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B5B314"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407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7FC13987" w14:textId="304D2A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2C8E36F" w14:textId="5C073C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9E8AC" w14:textId="41AD0A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EFF609" w14:textId="26528C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9,499.00 </w:t>
            </w:r>
          </w:p>
        </w:tc>
      </w:tr>
      <w:tr w:rsidR="00B766C6" w:rsidRPr="00B766C6" w14:paraId="3B8CFE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3F2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453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996D1BA" w14:textId="0CC90A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25.34 </w:t>
            </w:r>
          </w:p>
        </w:tc>
        <w:tc>
          <w:tcPr>
            <w:tcW w:w="0" w:type="auto"/>
            <w:tcBorders>
              <w:top w:val="nil"/>
              <w:left w:val="nil"/>
              <w:bottom w:val="single" w:sz="4" w:space="0" w:color="000000"/>
              <w:right w:val="single" w:sz="4" w:space="0" w:color="000000"/>
            </w:tcBorders>
            <w:shd w:val="clear" w:color="auto" w:fill="auto"/>
            <w:noWrap/>
            <w:vAlign w:val="bottom"/>
            <w:hideMark/>
          </w:tcPr>
          <w:p w14:paraId="49F8849E" w14:textId="6373DA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47624" w14:textId="725749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52DA0" w14:textId="60EEBE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89,625.34 </w:t>
            </w:r>
          </w:p>
        </w:tc>
      </w:tr>
      <w:tr w:rsidR="00B766C6" w:rsidRPr="00B766C6" w14:paraId="011160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C21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957C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72DEE6E6" w14:textId="3C2A3B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6C4D0501" w14:textId="63C9F4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5F684" w14:textId="7A7DF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8F093D" w14:textId="6AD21D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423.98 </w:t>
            </w:r>
          </w:p>
        </w:tc>
      </w:tr>
      <w:tr w:rsidR="00B766C6" w:rsidRPr="00B766C6" w14:paraId="65F475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AF63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A49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0757CE17" w14:textId="0494FD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E89F10A" w14:textId="6AE85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0FEAD" w14:textId="647E44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6F7DB" w14:textId="158EA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7,840.32 </w:t>
            </w:r>
          </w:p>
        </w:tc>
      </w:tr>
      <w:tr w:rsidR="00B766C6" w:rsidRPr="00B766C6" w14:paraId="6B162A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4AE2A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E699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2EA74C07" w14:textId="4F816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631C7A5D" w14:textId="0ECAE3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8F291C" w14:textId="535547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90385" w14:textId="35821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r>
      <w:tr w:rsidR="00B766C6" w:rsidRPr="00B766C6" w14:paraId="6B9B9E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EAAB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913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4AF8B68B" w14:textId="27CF20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427FD195" w14:textId="75FF5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807DD" w14:textId="2F5E3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726EBF" w14:textId="02DDFC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r>
      <w:tr w:rsidR="00B766C6" w:rsidRPr="00B766C6" w14:paraId="1983E1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59412"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AE67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35C3C314" w14:textId="4E1F81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321FAC5C" w14:textId="67134B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2413F3" w14:textId="017586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E1289" w14:textId="4D7E10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280.00 </w:t>
            </w:r>
          </w:p>
        </w:tc>
      </w:tr>
      <w:tr w:rsidR="00B766C6" w:rsidRPr="00B766C6" w14:paraId="145CE2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6C806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776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7BEACEF1" w14:textId="69BD9C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A11FA1E" w14:textId="4138B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559CB" w14:textId="62C29C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29531" w14:textId="7A80B5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5,227.86 </w:t>
            </w:r>
          </w:p>
        </w:tc>
      </w:tr>
      <w:tr w:rsidR="00B766C6" w:rsidRPr="00B766C6" w14:paraId="03EBFA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AE1EE"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6A4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65BC689B" w14:textId="18BA1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805F5C7" w14:textId="12BE53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28EB6" w14:textId="57FBBD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19B788" w14:textId="249659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28DB32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6C5A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D919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50B2D1DB" w14:textId="0058C2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9A069" w14:textId="0B054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FBE4E4" w14:textId="5202D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6488C555" w14:textId="664CC6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380.00 </w:t>
            </w:r>
          </w:p>
        </w:tc>
      </w:tr>
      <w:tr w:rsidR="00B766C6" w:rsidRPr="00B766C6" w14:paraId="295963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73AB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3D1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159B1B7F" w14:textId="65E1FC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7A7A8909" w14:textId="59284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81D6C" w14:textId="240D46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D9B83" w14:textId="60FC9F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5F9CEC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8678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83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4A6112CE" w14:textId="1CB14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91B4F91" w14:textId="7903BC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82246" w14:textId="71430A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53D7C4E6" w14:textId="2FF179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87.86 </w:t>
            </w:r>
          </w:p>
        </w:tc>
      </w:tr>
      <w:tr w:rsidR="00B766C6" w:rsidRPr="00B766C6" w14:paraId="5A613A9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2118F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785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03690EBE" w14:textId="10C94F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7067536E" w14:textId="6AB68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F89CF2" w14:textId="0BD9F9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9BEAA" w14:textId="48BB8B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1.79 </w:t>
            </w:r>
          </w:p>
        </w:tc>
      </w:tr>
      <w:tr w:rsidR="00B766C6" w:rsidRPr="00B766C6" w14:paraId="09C176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196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509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620B346B" w14:textId="1D0E6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62E6C56F" w14:textId="57D25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127FD" w14:textId="3338C1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D7E7A1" w14:textId="246D2A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6,901.93 </w:t>
            </w:r>
          </w:p>
        </w:tc>
      </w:tr>
      <w:tr w:rsidR="00B766C6" w:rsidRPr="00B766C6" w14:paraId="1367476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D9221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DFD8D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332628A5" w14:textId="60DB43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59F20A65" w14:textId="505EA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5B755" w14:textId="7805FA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D70E45" w14:textId="216478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18B853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29EADD"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241A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572A76BA" w14:textId="1016D6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199C0F" w14:textId="16740A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4A0CC" w14:textId="74D1ED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3199889" w14:textId="603B13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300.00 </w:t>
            </w:r>
          </w:p>
        </w:tc>
      </w:tr>
      <w:tr w:rsidR="00B766C6" w:rsidRPr="00B766C6" w14:paraId="520FD20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6312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787ED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0AA781BC" w14:textId="0BF6A7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8CB88" w14:textId="126679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51020" w14:textId="3944DE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A186ECB" w14:textId="4ED8BB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0.00 </w:t>
            </w:r>
          </w:p>
        </w:tc>
      </w:tr>
      <w:tr w:rsidR="00B766C6" w:rsidRPr="00B766C6" w14:paraId="2EC42157"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99CE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5A043602" w14:textId="396E249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6E98D57F" w14:textId="4AF9F2A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843631E" w14:textId="0001920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4C3E6B03" w14:textId="1376B37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3,999.54 </w:t>
            </w:r>
          </w:p>
        </w:tc>
      </w:tr>
      <w:tr w:rsidR="00B766C6" w:rsidRPr="00B766C6" w14:paraId="229998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FE5F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6FD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D188C4A" w14:textId="3DEA5C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11CADCE9" w14:textId="000FDC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98AF2" w14:textId="4C1194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A43782" w14:textId="054EC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207.68 </w:t>
            </w:r>
          </w:p>
        </w:tc>
      </w:tr>
      <w:tr w:rsidR="00B766C6" w:rsidRPr="00B766C6" w14:paraId="7F7967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9CC10"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67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779F70C" w14:textId="791C42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D0760F9" w14:textId="6CC0B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01395" w14:textId="56A43F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9C4740" w14:textId="51615B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1,210.00 </w:t>
            </w:r>
          </w:p>
        </w:tc>
      </w:tr>
      <w:tr w:rsidR="00B766C6" w:rsidRPr="00B766C6" w14:paraId="3D390B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6704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5E563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331F6B81" w14:textId="6E063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576C0BC1" w14:textId="46D4F3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BC76C" w14:textId="489B65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49EE720B" w14:textId="3D7D74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605.00 </w:t>
            </w:r>
          </w:p>
        </w:tc>
      </w:tr>
      <w:tr w:rsidR="00B766C6" w:rsidRPr="00B766C6" w14:paraId="2D0132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6A091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B1A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C70492B" w14:textId="59670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AB3EBE3" w14:textId="318AF6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D2148" w14:textId="21824B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29B61" w14:textId="77F13F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0,912.86 </w:t>
            </w:r>
          </w:p>
        </w:tc>
      </w:tr>
      <w:tr w:rsidR="00B766C6" w:rsidRPr="00B766C6" w14:paraId="5E864C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3196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13F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4482AB19" w14:textId="5616C5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63EAA590" w14:textId="3EC39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E6A17" w14:textId="228596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98D9F5" w14:textId="3A1B0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0,854.00 </w:t>
            </w:r>
          </w:p>
        </w:tc>
      </w:tr>
      <w:tr w:rsidR="00B766C6" w:rsidRPr="00B766C6" w14:paraId="71D7C0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43826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EED8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6F2999A" w14:textId="6D673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3FBA375" w14:textId="7DC140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A724E" w14:textId="30AB66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FFA04" w14:textId="4F5A29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40.00 </w:t>
            </w:r>
          </w:p>
        </w:tc>
      </w:tr>
      <w:tr w:rsidR="00B766C6" w:rsidRPr="00B766C6" w14:paraId="1C1209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7984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A615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3726312F" w14:textId="4EFDB3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4F39B057" w14:textId="4D8956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ED265" w14:textId="3CD652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A4FE5" w14:textId="22CA80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070.00 </w:t>
            </w:r>
          </w:p>
        </w:tc>
      </w:tr>
      <w:tr w:rsidR="00B766C6" w:rsidRPr="00B766C6" w14:paraId="4EFB304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16059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16E1C4DB" w14:textId="132BFBC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6E49CC37" w14:textId="4E9B8F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02C3ED6" w14:textId="32E93F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C735E19" w14:textId="58EA26E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603,082.95 </w:t>
            </w:r>
          </w:p>
        </w:tc>
      </w:tr>
      <w:tr w:rsidR="00B766C6" w:rsidRPr="00B766C6" w14:paraId="0021CA3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866CB"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C40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C0F9446" w14:textId="18BD13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CB807A3" w14:textId="4A7990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9D99E" w14:textId="3324D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E87B2" w14:textId="6BA05F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256.41 </w:t>
            </w:r>
          </w:p>
        </w:tc>
      </w:tr>
      <w:tr w:rsidR="00B766C6" w:rsidRPr="00B766C6" w14:paraId="1B10A8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7D04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E69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098AA0F9" w14:textId="126F2E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264E1DDE" w14:textId="38E6CF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DC83F9" w14:textId="3B687E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FB562" w14:textId="729247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9,825.00 </w:t>
            </w:r>
          </w:p>
        </w:tc>
      </w:tr>
      <w:tr w:rsidR="00B766C6" w:rsidRPr="00B766C6" w14:paraId="37006F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D91D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EE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19FA2A3E" w14:textId="180652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2D33501C" w14:textId="2EE684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9515DE" w14:textId="43E7C2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4BB5F" w14:textId="1FCEA3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3.93 </w:t>
            </w:r>
          </w:p>
        </w:tc>
      </w:tr>
      <w:tr w:rsidR="00B766C6" w:rsidRPr="00B766C6" w14:paraId="75795C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065E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41A9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6A0EA7DF" w14:textId="137DC4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4B02F5" w14:textId="2BC3EF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D4EE4" w14:textId="6D1232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78884B27" w14:textId="2162A5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8,500.00 </w:t>
            </w:r>
          </w:p>
        </w:tc>
      </w:tr>
      <w:tr w:rsidR="00B766C6" w:rsidRPr="00B766C6" w14:paraId="292A39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B9ED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3965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1A096FA0" w14:textId="223BE6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770C1E1F" w14:textId="223A76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C72AA" w14:textId="2314CB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7B0B5" w14:textId="0E2F0B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86,203.80 </w:t>
            </w:r>
          </w:p>
        </w:tc>
      </w:tr>
      <w:tr w:rsidR="00B766C6" w:rsidRPr="00B766C6" w14:paraId="2A14AAC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94B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DF4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4F3BE3BE" w14:textId="079912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479CC19F" w14:textId="5261AC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CDA2F" w14:textId="0201B0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B2CB7" w14:textId="3A57DF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956.90 </w:t>
            </w:r>
          </w:p>
        </w:tc>
      </w:tr>
      <w:tr w:rsidR="00B766C6" w:rsidRPr="00B766C6" w14:paraId="66AB58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8A92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EFA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48BE1190" w14:textId="483BA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3EB491DC" w14:textId="538BE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C88E1" w14:textId="4D054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2BDF0F" w14:textId="1B1D6B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8,659.86 </w:t>
            </w:r>
          </w:p>
        </w:tc>
      </w:tr>
      <w:tr w:rsidR="00B766C6" w:rsidRPr="00B766C6" w14:paraId="38D81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9EAB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E44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6FFB2A92" w14:textId="7FF046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119D1F46" w14:textId="7BD82A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57A33" w14:textId="7F3F7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DD217" w14:textId="4E48E7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7,238.06 </w:t>
            </w:r>
          </w:p>
        </w:tc>
      </w:tr>
      <w:tr w:rsidR="00B766C6" w:rsidRPr="00B766C6" w14:paraId="6B63FA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0F21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8496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29EE6E0" w14:textId="510AB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50C04FA" w14:textId="1E281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27D05A" w14:textId="153C4A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70C4E5" w14:textId="080A8E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87.86 </w:t>
            </w:r>
          </w:p>
        </w:tc>
      </w:tr>
      <w:tr w:rsidR="00B766C6" w:rsidRPr="00B766C6" w14:paraId="0789CB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F193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7E6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48F384CA" w14:textId="0C984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13A2009" w14:textId="5FEA8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BCD43" w14:textId="05DBE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E74EF" w14:textId="76572D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1,811.13 </w:t>
            </w:r>
          </w:p>
        </w:tc>
      </w:tr>
      <w:tr w:rsidR="00B766C6" w:rsidRPr="00B766C6" w14:paraId="3873230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A4DC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9969339" w14:textId="6B4FF1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47,020.86 </w:t>
            </w:r>
          </w:p>
        </w:tc>
        <w:tc>
          <w:tcPr>
            <w:tcW w:w="0" w:type="auto"/>
            <w:tcBorders>
              <w:top w:val="nil"/>
              <w:left w:val="nil"/>
              <w:bottom w:val="single" w:sz="4" w:space="0" w:color="000000"/>
              <w:right w:val="single" w:sz="4" w:space="0" w:color="000000"/>
            </w:tcBorders>
            <w:shd w:val="clear" w:color="D8D8D8" w:fill="D8D8D8"/>
            <w:noWrap/>
            <w:vAlign w:val="bottom"/>
            <w:hideMark/>
          </w:tcPr>
          <w:p w14:paraId="009AD9F0" w14:textId="22699B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A772B3" w14:textId="06ED677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65E824CD" w14:textId="5039112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784,520.86 </w:t>
            </w:r>
          </w:p>
        </w:tc>
      </w:tr>
      <w:tr w:rsidR="00B766C6" w:rsidRPr="00B766C6" w14:paraId="260B05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4ACE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AB5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1F557C96" w14:textId="3879A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2D993D57" w14:textId="547D6A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30AF2" w14:textId="53201E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57C5AC" w14:textId="6614C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767.56 </w:t>
            </w:r>
          </w:p>
        </w:tc>
      </w:tr>
      <w:tr w:rsidR="00B766C6" w:rsidRPr="00B766C6" w14:paraId="0735D8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F5653"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F58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2FF55ECF" w14:textId="0C74A5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73430483" w14:textId="49909E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110335" w14:textId="3D3EF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FE91" w14:textId="0CF2F0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69E413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DDD2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A4C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A23E0D2" w14:textId="550AD8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4BA99" w14:textId="4F94FD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73F0C" w14:textId="4CCAE7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6AA836E" w14:textId="102F04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7460E1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A1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10E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72E64D92" w14:textId="077F8A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083AD227" w14:textId="0FF7AF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CDC3D" w14:textId="7AED48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9E13C" w14:textId="71711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75.72 </w:t>
            </w:r>
          </w:p>
        </w:tc>
      </w:tr>
      <w:tr w:rsidR="00B766C6" w:rsidRPr="00B766C6" w14:paraId="2AE3E5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E25E0"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BFEA9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0D97E2D3" w14:textId="27260B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6E57A38" w14:textId="515A55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8E6758" w14:textId="705602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F933A" w14:textId="1FAACA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0,901.86 </w:t>
            </w:r>
          </w:p>
        </w:tc>
      </w:tr>
      <w:tr w:rsidR="00B766C6" w:rsidRPr="00B766C6" w14:paraId="2EFA8B8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9B7B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A3E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0A10603B" w14:textId="3BD667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87972" w14:textId="46A046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7E53A" w14:textId="2A74B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60D1C19A" w14:textId="76260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7,500.00 </w:t>
            </w:r>
          </w:p>
        </w:tc>
      </w:tr>
      <w:tr w:rsidR="00B766C6" w:rsidRPr="00B766C6" w14:paraId="041D219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CC6BE8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4F8966F7" w14:textId="4BC2D65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74,061.00 </w:t>
            </w:r>
          </w:p>
        </w:tc>
        <w:tc>
          <w:tcPr>
            <w:tcW w:w="0" w:type="auto"/>
            <w:tcBorders>
              <w:top w:val="nil"/>
              <w:left w:val="nil"/>
              <w:bottom w:val="single" w:sz="4" w:space="0" w:color="000000"/>
              <w:right w:val="single" w:sz="4" w:space="0" w:color="000000"/>
            </w:tcBorders>
            <w:shd w:val="clear" w:color="A5A5A5" w:fill="A5A5A5"/>
            <w:noWrap/>
            <w:vAlign w:val="bottom"/>
            <w:hideMark/>
          </w:tcPr>
          <w:p w14:paraId="653FE499" w14:textId="71DF24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F31BDBD" w14:textId="4590258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248D4AE" w14:textId="0821587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74,061.00 </w:t>
            </w:r>
          </w:p>
        </w:tc>
      </w:tr>
      <w:tr w:rsidR="00B766C6" w:rsidRPr="00B766C6" w14:paraId="5AF1C761"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DF4DE"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2C7DB25" w14:textId="5E0EE3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436,194.18 </w:t>
            </w:r>
          </w:p>
        </w:tc>
        <w:tc>
          <w:tcPr>
            <w:tcW w:w="0" w:type="auto"/>
            <w:tcBorders>
              <w:top w:val="nil"/>
              <w:left w:val="nil"/>
              <w:bottom w:val="single" w:sz="4" w:space="0" w:color="000000"/>
              <w:right w:val="single" w:sz="4" w:space="0" w:color="000000"/>
            </w:tcBorders>
            <w:shd w:val="clear" w:color="D8D8D8" w:fill="D8D8D8"/>
            <w:noWrap/>
            <w:vAlign w:val="bottom"/>
            <w:hideMark/>
          </w:tcPr>
          <w:p w14:paraId="482EBC89" w14:textId="2E9B1A7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403A00D" w14:textId="2DC639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1FD9C1" w14:textId="575317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436,194.18 </w:t>
            </w:r>
          </w:p>
        </w:tc>
      </w:tr>
      <w:tr w:rsidR="00B766C6" w:rsidRPr="00B766C6" w14:paraId="176FB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7AB78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DF36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1C401CCE" w14:textId="057461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629DBB8A" w14:textId="12084D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307985" w14:textId="304406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BBBB" w14:textId="75EC79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4,440.00 </w:t>
            </w:r>
          </w:p>
        </w:tc>
      </w:tr>
      <w:tr w:rsidR="00B766C6" w:rsidRPr="00B766C6" w14:paraId="14703D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039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BD8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3D577BD0" w14:textId="117C7D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6035BE37" w14:textId="25E038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3427" w14:textId="761FFE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106C6D" w14:textId="52C47F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6,240.00 </w:t>
            </w:r>
          </w:p>
        </w:tc>
      </w:tr>
      <w:tr w:rsidR="00B766C6" w:rsidRPr="00B766C6" w14:paraId="3E9FE8D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5D9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6AA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6C893FC7" w14:textId="3AE11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080.00 </w:t>
            </w:r>
          </w:p>
        </w:tc>
        <w:tc>
          <w:tcPr>
            <w:tcW w:w="0" w:type="auto"/>
            <w:tcBorders>
              <w:top w:val="nil"/>
              <w:left w:val="nil"/>
              <w:bottom w:val="single" w:sz="4" w:space="0" w:color="000000"/>
              <w:right w:val="single" w:sz="4" w:space="0" w:color="000000"/>
            </w:tcBorders>
            <w:shd w:val="clear" w:color="auto" w:fill="auto"/>
            <w:noWrap/>
            <w:vAlign w:val="bottom"/>
            <w:hideMark/>
          </w:tcPr>
          <w:p w14:paraId="6860B8CA" w14:textId="51296D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E1531" w14:textId="31CA92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FE3A7" w14:textId="46E4A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33,080.00 </w:t>
            </w:r>
          </w:p>
        </w:tc>
      </w:tr>
      <w:tr w:rsidR="00B766C6" w:rsidRPr="00B766C6" w14:paraId="2B0A487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396D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3B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3A27BA98" w14:textId="50C1B4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212E3D53" w14:textId="3BB0B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36668" w14:textId="6C5C07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C61AC" w14:textId="6CF9E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63,960.00 </w:t>
            </w:r>
          </w:p>
        </w:tc>
      </w:tr>
      <w:tr w:rsidR="00B766C6" w:rsidRPr="00B766C6" w14:paraId="6D380EC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C0C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809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6E5F8919" w14:textId="0622A2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621B8329" w14:textId="7AA13A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39821" w14:textId="15BBE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01AD4" w14:textId="386700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2,960.00 </w:t>
            </w:r>
          </w:p>
        </w:tc>
      </w:tr>
      <w:tr w:rsidR="00B766C6" w:rsidRPr="00B766C6" w14:paraId="581CF8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B1C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418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570BE4D8" w14:textId="26D49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E5713CC" w14:textId="28F130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F7770" w14:textId="57A1ED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5E71F" w14:textId="69A69B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3,560.00 </w:t>
            </w:r>
          </w:p>
        </w:tc>
      </w:tr>
      <w:tr w:rsidR="00B766C6" w:rsidRPr="00B766C6" w14:paraId="54985D5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7F8B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D3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87A4E29" w14:textId="53ACEC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77155182" w14:textId="279D4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4E789" w14:textId="00BE74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31742" w14:textId="6B5D0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1,200.00 </w:t>
            </w:r>
          </w:p>
        </w:tc>
      </w:tr>
      <w:tr w:rsidR="00B766C6" w:rsidRPr="00B766C6" w14:paraId="0A72A6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24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152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4F79667C" w14:textId="27CF7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F5D942F" w14:textId="7FD3C0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AD9EB" w14:textId="49A025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6D62C" w14:textId="70544B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480.00 </w:t>
            </w:r>
          </w:p>
        </w:tc>
      </w:tr>
      <w:tr w:rsidR="00B766C6" w:rsidRPr="00B766C6" w14:paraId="64CCC46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0DF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4D1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595D390F" w14:textId="5F4A6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760.00 </w:t>
            </w:r>
          </w:p>
        </w:tc>
        <w:tc>
          <w:tcPr>
            <w:tcW w:w="0" w:type="auto"/>
            <w:tcBorders>
              <w:top w:val="nil"/>
              <w:left w:val="nil"/>
              <w:bottom w:val="single" w:sz="4" w:space="0" w:color="000000"/>
              <w:right w:val="single" w:sz="4" w:space="0" w:color="000000"/>
            </w:tcBorders>
            <w:shd w:val="clear" w:color="auto" w:fill="auto"/>
            <w:noWrap/>
            <w:vAlign w:val="bottom"/>
            <w:hideMark/>
          </w:tcPr>
          <w:p w14:paraId="6862D268" w14:textId="030390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ED771" w14:textId="4783D3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BE6F6" w14:textId="031B4F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760.00 </w:t>
            </w:r>
          </w:p>
        </w:tc>
      </w:tr>
      <w:tr w:rsidR="00B766C6" w:rsidRPr="00B766C6" w14:paraId="176E70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7A7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C95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7121640" w14:textId="74B2D8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5BEC4FD8" w14:textId="6C6C89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FECF6" w14:textId="57F52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24487" w14:textId="56E7B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400.00 </w:t>
            </w:r>
          </w:p>
        </w:tc>
      </w:tr>
      <w:tr w:rsidR="00B766C6" w:rsidRPr="00B766C6" w14:paraId="1ED4860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2B5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291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5094B65C" w14:textId="0E8DBC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424CF32" w14:textId="6958E2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DA0F5" w14:textId="406FF9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4B124" w14:textId="5AAB8C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3,360.00 </w:t>
            </w:r>
          </w:p>
        </w:tc>
      </w:tr>
      <w:tr w:rsidR="00B766C6" w:rsidRPr="00B766C6" w14:paraId="13FD1F5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26B0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2F4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1E7B589A" w14:textId="73EBA3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7D02CDF4" w14:textId="55768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0AD0" w14:textId="4012C5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3FD377" w14:textId="1ED504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6,114.18 </w:t>
            </w:r>
          </w:p>
        </w:tc>
      </w:tr>
      <w:tr w:rsidR="00B766C6" w:rsidRPr="00B766C6" w14:paraId="246D6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7B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3E0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1D2F143A" w14:textId="1BED4D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3227BD3A" w14:textId="4044A7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330D7" w14:textId="27929E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5689E" w14:textId="41FF10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8,040.00 </w:t>
            </w:r>
          </w:p>
        </w:tc>
      </w:tr>
      <w:tr w:rsidR="00B766C6" w:rsidRPr="00B766C6" w14:paraId="19E2C9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F0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F68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531AA3AA" w14:textId="3EA130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600.00 </w:t>
            </w:r>
          </w:p>
        </w:tc>
        <w:tc>
          <w:tcPr>
            <w:tcW w:w="0" w:type="auto"/>
            <w:tcBorders>
              <w:top w:val="nil"/>
              <w:left w:val="nil"/>
              <w:bottom w:val="single" w:sz="4" w:space="0" w:color="000000"/>
              <w:right w:val="single" w:sz="4" w:space="0" w:color="000000"/>
            </w:tcBorders>
            <w:shd w:val="clear" w:color="auto" w:fill="auto"/>
            <w:noWrap/>
            <w:vAlign w:val="bottom"/>
            <w:hideMark/>
          </w:tcPr>
          <w:p w14:paraId="4005A4AC" w14:textId="697E10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B3440" w14:textId="082363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045F3" w14:textId="4C0C70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600.00 </w:t>
            </w:r>
          </w:p>
        </w:tc>
      </w:tr>
      <w:tr w:rsidR="00B766C6" w:rsidRPr="00B766C6" w14:paraId="2B11AA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694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C16F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26F8D433" w14:textId="18B73B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600.00 </w:t>
            </w:r>
          </w:p>
        </w:tc>
        <w:tc>
          <w:tcPr>
            <w:tcW w:w="0" w:type="auto"/>
            <w:tcBorders>
              <w:top w:val="nil"/>
              <w:left w:val="nil"/>
              <w:bottom w:val="single" w:sz="4" w:space="0" w:color="000000"/>
              <w:right w:val="single" w:sz="4" w:space="0" w:color="000000"/>
            </w:tcBorders>
            <w:shd w:val="clear" w:color="auto" w:fill="auto"/>
            <w:noWrap/>
            <w:vAlign w:val="bottom"/>
            <w:hideMark/>
          </w:tcPr>
          <w:p w14:paraId="32F1684B" w14:textId="2565D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ACED3" w14:textId="4DCB8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D5CBA" w14:textId="5AD55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600.00 </w:t>
            </w:r>
          </w:p>
        </w:tc>
      </w:tr>
      <w:tr w:rsidR="00B766C6" w:rsidRPr="00B766C6" w14:paraId="7FF7B1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624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23D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94CA73F" w14:textId="1E12DC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1CB8F2CE" w14:textId="54CA98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479748" w14:textId="0DE595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AC2E" w14:textId="40D3FD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r>
      <w:tr w:rsidR="00B766C6" w:rsidRPr="00B766C6" w14:paraId="40456E3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70AC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B81D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0DD1F246" w14:textId="521A5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4A482BFD" w14:textId="79AB85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C6A77" w14:textId="1EBF0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D441A" w14:textId="49CE92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280.00 </w:t>
            </w:r>
          </w:p>
        </w:tc>
      </w:tr>
      <w:tr w:rsidR="00B766C6" w:rsidRPr="00B766C6" w14:paraId="29D2D0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2D4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BD4C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81DFCE8" w14:textId="2C2798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217C1A3D" w14:textId="255846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07545A" w14:textId="25FAC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BD166" w14:textId="0E7AA4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6,120.00 </w:t>
            </w:r>
          </w:p>
        </w:tc>
      </w:tr>
      <w:tr w:rsidR="00B766C6" w:rsidRPr="00B766C6" w14:paraId="062AEB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05B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D5C0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0C461C4F" w14:textId="6F4D1A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800.00 </w:t>
            </w:r>
          </w:p>
        </w:tc>
        <w:tc>
          <w:tcPr>
            <w:tcW w:w="0" w:type="auto"/>
            <w:tcBorders>
              <w:top w:val="nil"/>
              <w:left w:val="nil"/>
              <w:bottom w:val="single" w:sz="4" w:space="0" w:color="000000"/>
              <w:right w:val="single" w:sz="4" w:space="0" w:color="000000"/>
            </w:tcBorders>
            <w:shd w:val="clear" w:color="auto" w:fill="auto"/>
            <w:noWrap/>
            <w:vAlign w:val="bottom"/>
            <w:hideMark/>
          </w:tcPr>
          <w:p w14:paraId="78B8AC48" w14:textId="0F580D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63F17" w14:textId="64BDF8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9F35C9" w14:textId="446BEE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9,800.00 </w:t>
            </w:r>
          </w:p>
        </w:tc>
      </w:tr>
      <w:tr w:rsidR="00B766C6" w:rsidRPr="00B766C6" w14:paraId="4C601A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F89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DD0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701EFE77" w14:textId="7E138E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70150075" w14:textId="7BB48D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F71A0" w14:textId="504A5B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70154" w14:textId="0F8361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4,600.00 </w:t>
            </w:r>
          </w:p>
        </w:tc>
      </w:tr>
      <w:tr w:rsidR="00B766C6" w:rsidRPr="00B766C6" w14:paraId="5E76EA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639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382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4CFFACD4" w14:textId="578A1A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07960D5F" w14:textId="51AA7C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BAC83" w14:textId="3238AC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65DD80" w14:textId="3F8751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1,840.00 </w:t>
            </w:r>
          </w:p>
        </w:tc>
      </w:tr>
      <w:tr w:rsidR="00B766C6" w:rsidRPr="00B766C6" w14:paraId="7B3CE4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E9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D7B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05046037" w14:textId="726209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13EBDC8C" w14:textId="29E2E4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8B409" w14:textId="642232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F9A8E" w14:textId="341815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7,680.00 </w:t>
            </w:r>
          </w:p>
        </w:tc>
      </w:tr>
      <w:tr w:rsidR="00B766C6" w:rsidRPr="00B766C6" w14:paraId="2D54C7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2378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483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0CC4B963" w14:textId="2E59DE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080.00 </w:t>
            </w:r>
          </w:p>
        </w:tc>
        <w:tc>
          <w:tcPr>
            <w:tcW w:w="0" w:type="auto"/>
            <w:tcBorders>
              <w:top w:val="nil"/>
              <w:left w:val="nil"/>
              <w:bottom w:val="single" w:sz="4" w:space="0" w:color="000000"/>
              <w:right w:val="single" w:sz="4" w:space="0" w:color="000000"/>
            </w:tcBorders>
            <w:shd w:val="clear" w:color="auto" w:fill="auto"/>
            <w:noWrap/>
            <w:vAlign w:val="bottom"/>
            <w:hideMark/>
          </w:tcPr>
          <w:p w14:paraId="7208CB53" w14:textId="4966AD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D307A" w14:textId="4B617C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9A5F1" w14:textId="18A2CC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080.00 </w:t>
            </w:r>
          </w:p>
        </w:tc>
      </w:tr>
      <w:tr w:rsidR="00B766C6" w:rsidRPr="00B766C6" w14:paraId="3378F2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AD3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13A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38416043" w14:textId="16C6D3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3F16C707" w14:textId="07616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E2577" w14:textId="03D1A5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042D6" w14:textId="55E366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05,360.00 </w:t>
            </w:r>
          </w:p>
        </w:tc>
      </w:tr>
      <w:tr w:rsidR="00B766C6" w:rsidRPr="00B766C6" w14:paraId="51B2DB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F34A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C169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26AC2242" w14:textId="645F7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AB11AC" w14:textId="207E43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D1C934" w14:textId="76122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20A1F1" w14:textId="2DB655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r>
      <w:tr w:rsidR="00B766C6" w:rsidRPr="00B766C6" w14:paraId="3A5420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B0F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D19E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4ECD3CDB" w14:textId="2FD865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32A47B72" w14:textId="4C3755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208EBE" w14:textId="32D5A8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0F00E" w14:textId="135A74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7,360.00 </w:t>
            </w:r>
          </w:p>
        </w:tc>
      </w:tr>
      <w:tr w:rsidR="00B766C6" w:rsidRPr="00B766C6" w14:paraId="58F1C1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9ED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89069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2735C3FE" w14:textId="203A38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CA790" w14:textId="46577E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5134E" w14:textId="2EED94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288EE" w14:textId="0C31BE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000.00 </w:t>
            </w:r>
          </w:p>
        </w:tc>
      </w:tr>
      <w:tr w:rsidR="00B766C6" w:rsidRPr="00B766C6" w14:paraId="63BD825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AE9C1"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B067F68" w14:textId="772950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807,259.18 </w:t>
            </w:r>
          </w:p>
        </w:tc>
        <w:tc>
          <w:tcPr>
            <w:tcW w:w="0" w:type="auto"/>
            <w:tcBorders>
              <w:top w:val="nil"/>
              <w:left w:val="nil"/>
              <w:bottom w:val="single" w:sz="4" w:space="0" w:color="000000"/>
              <w:right w:val="single" w:sz="4" w:space="0" w:color="000000"/>
            </w:tcBorders>
            <w:shd w:val="clear" w:color="D8D8D8" w:fill="D8D8D8"/>
            <w:noWrap/>
            <w:vAlign w:val="bottom"/>
            <w:hideMark/>
          </w:tcPr>
          <w:p w14:paraId="5352A101" w14:textId="2255CCA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3F7969B" w14:textId="7CDFA9A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5979B8" w14:textId="7747AF5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807,259.18 </w:t>
            </w:r>
          </w:p>
        </w:tc>
      </w:tr>
      <w:tr w:rsidR="00B766C6" w:rsidRPr="00B766C6" w14:paraId="226505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EA43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FA7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D36F6C3" w14:textId="29D515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00A55B7A" w14:textId="4FEACE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3197B" w14:textId="4D7BE9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56C70" w14:textId="4FF75B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7,000.00 </w:t>
            </w:r>
          </w:p>
        </w:tc>
      </w:tr>
      <w:tr w:rsidR="00B766C6" w:rsidRPr="00B766C6" w14:paraId="7963EA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260E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CCC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145B15CB" w14:textId="466F21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055FB5F6" w14:textId="63083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D44E19" w14:textId="01BCC3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4E39B" w14:textId="7EBA3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2,200.00 </w:t>
            </w:r>
          </w:p>
        </w:tc>
      </w:tr>
      <w:tr w:rsidR="00B766C6" w:rsidRPr="00B766C6" w14:paraId="1A1E8D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EF7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D48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693BDE7C" w14:textId="44A19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38D32FDC" w14:textId="73141B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FEB95" w14:textId="5CABA1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D72BE" w14:textId="6A8C0B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8,080.00 </w:t>
            </w:r>
          </w:p>
        </w:tc>
      </w:tr>
      <w:tr w:rsidR="00B766C6" w:rsidRPr="00B766C6" w14:paraId="63F31D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3515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5BA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013E1D59" w14:textId="048B2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6F89667" w14:textId="16D0F8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EDAAA" w14:textId="2CC3CD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78A9E" w14:textId="0064D9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520.00 </w:t>
            </w:r>
          </w:p>
        </w:tc>
      </w:tr>
      <w:tr w:rsidR="00B766C6" w:rsidRPr="00B766C6" w14:paraId="61F254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C65D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14D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48308262" w14:textId="6EAAC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0806BA01" w14:textId="63D5A0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A6806" w14:textId="5BCBF5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54F5F" w14:textId="3D7D88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9,800.00 </w:t>
            </w:r>
          </w:p>
        </w:tc>
      </w:tr>
      <w:tr w:rsidR="00B766C6" w:rsidRPr="00B766C6" w14:paraId="4177FA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EF26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65A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7896F85C" w14:textId="3B433D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52C2EC1D" w14:textId="4CC926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E8F6C5" w14:textId="2B45A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4F9C0F" w14:textId="78B8A1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4,240.00 </w:t>
            </w:r>
          </w:p>
        </w:tc>
      </w:tr>
      <w:tr w:rsidR="00B766C6" w:rsidRPr="00B766C6" w14:paraId="55FCE08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8A4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52D3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4280B11F" w14:textId="063108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5E17DA09" w14:textId="65DD71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147B10" w14:textId="222076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C1EEF4" w14:textId="07A60C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60.00 </w:t>
            </w:r>
          </w:p>
        </w:tc>
      </w:tr>
      <w:tr w:rsidR="00B766C6" w:rsidRPr="00B766C6" w14:paraId="22AEF6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3F9D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0B3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2A43953D" w14:textId="396303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7DC1072B" w14:textId="0E8322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CFDCB" w14:textId="7B9335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E15AA4" w14:textId="0C34A1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8,040.00 </w:t>
            </w:r>
          </w:p>
        </w:tc>
      </w:tr>
      <w:tr w:rsidR="00B766C6" w:rsidRPr="00B766C6" w14:paraId="4C1404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8F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4AE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0C80C23B" w14:textId="2150FE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42A8129F" w14:textId="11012F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F38A6" w14:textId="60C59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D1ECF" w14:textId="13D662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6,920.00 </w:t>
            </w:r>
          </w:p>
        </w:tc>
      </w:tr>
      <w:tr w:rsidR="00B766C6" w:rsidRPr="00B766C6" w14:paraId="18DD06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B70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B2F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18F11873" w14:textId="67D193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7443B7F6" w14:textId="20AD2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53D72" w14:textId="3F6125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3199A" w14:textId="4DDD7A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7,560.00 </w:t>
            </w:r>
          </w:p>
        </w:tc>
      </w:tr>
      <w:tr w:rsidR="00B766C6" w:rsidRPr="00B766C6" w14:paraId="60B59D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020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CC6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78A7D991" w14:textId="41549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5A529951" w14:textId="59CAD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0AC31" w14:textId="2BB1D9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A9FA1" w14:textId="648B6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0,760.00 </w:t>
            </w:r>
          </w:p>
        </w:tc>
      </w:tr>
      <w:tr w:rsidR="00B766C6" w:rsidRPr="00B766C6" w14:paraId="4242D6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829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4BBB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23684655" w14:textId="0F115E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725EE073" w14:textId="6E254A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5971C" w14:textId="55B3D9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12E669" w14:textId="2856DD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640.00 </w:t>
            </w:r>
          </w:p>
        </w:tc>
      </w:tr>
      <w:tr w:rsidR="00B766C6" w:rsidRPr="00B766C6" w14:paraId="091DAA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C95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E62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0959EF89" w14:textId="3820F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A470674" w14:textId="228F54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CF6601" w14:textId="058C4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93AB6" w14:textId="2F0754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4,880.00 </w:t>
            </w:r>
          </w:p>
        </w:tc>
      </w:tr>
      <w:tr w:rsidR="00B766C6" w:rsidRPr="00B766C6" w14:paraId="7D35CC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7A4F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FDC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6DEC60F0" w14:textId="7A6C5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204FC9FB" w14:textId="438207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46027" w14:textId="72BC88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973F6" w14:textId="76FB94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2,080.00 </w:t>
            </w:r>
          </w:p>
        </w:tc>
      </w:tr>
      <w:tr w:rsidR="00B766C6" w:rsidRPr="00B766C6" w14:paraId="2896349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B045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1F5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5E01AB3E" w14:textId="3633C4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01135666" w14:textId="0EC07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6379B" w14:textId="55BB0B8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02A1F" w14:textId="751A4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0,320.00 </w:t>
            </w:r>
          </w:p>
        </w:tc>
      </w:tr>
      <w:tr w:rsidR="00B766C6" w:rsidRPr="00B766C6" w14:paraId="5DE35C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6B49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3C2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657CB0F5" w14:textId="27CC8B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7B9D973E" w14:textId="35B392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C02978" w14:textId="626C80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3DBDA" w14:textId="650D4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19,480.00 </w:t>
            </w:r>
          </w:p>
        </w:tc>
      </w:tr>
      <w:tr w:rsidR="00B766C6" w:rsidRPr="00B766C6" w14:paraId="313A6D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752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C42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E9A0C13" w14:textId="1D2AD0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CE41EA" w14:textId="028F54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3A884" w14:textId="2226B8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4A932" w14:textId="36F3E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0,000.00 </w:t>
            </w:r>
          </w:p>
        </w:tc>
      </w:tr>
      <w:tr w:rsidR="00B766C6" w:rsidRPr="00B766C6" w14:paraId="2A1228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9A2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CDF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7DC622AF" w14:textId="4DDF1C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352D8BD6" w14:textId="41D5AC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5A58C0" w14:textId="4534F4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0B8695" w14:textId="741AFB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7,200.00 </w:t>
            </w:r>
          </w:p>
        </w:tc>
      </w:tr>
      <w:tr w:rsidR="00B766C6" w:rsidRPr="00B766C6" w14:paraId="1476D8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F0B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9D9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705EDC08" w14:textId="47677B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22C22EF" w14:textId="594DC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44E065" w14:textId="3F0AA4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17E06" w14:textId="1A23E5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720.00 </w:t>
            </w:r>
          </w:p>
        </w:tc>
      </w:tr>
      <w:tr w:rsidR="00B766C6" w:rsidRPr="00B766C6" w14:paraId="5E41C2C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DBB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41E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2F46FBE" w14:textId="785458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66F95C1" w14:textId="56489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0DCC3" w14:textId="13AF90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201E8" w14:textId="64F8C7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840.00 </w:t>
            </w:r>
          </w:p>
        </w:tc>
      </w:tr>
      <w:tr w:rsidR="00B766C6" w:rsidRPr="00B766C6" w14:paraId="6D599D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A9D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169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5E9DC111" w14:textId="07BB0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65048DE1" w14:textId="76333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3CF5F" w14:textId="68A6D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75929" w14:textId="679FEF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1,040.00 </w:t>
            </w:r>
          </w:p>
        </w:tc>
      </w:tr>
      <w:tr w:rsidR="00B766C6" w:rsidRPr="00B766C6" w14:paraId="563F84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0E8E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48A8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EE2A931" w14:textId="52DE4C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1881A255" w14:textId="22C1B6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3D4F13" w14:textId="537C1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F6E96" w14:textId="7B7D7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5,120.00 </w:t>
            </w:r>
          </w:p>
        </w:tc>
      </w:tr>
      <w:tr w:rsidR="00B766C6" w:rsidRPr="00B766C6" w14:paraId="500266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BDA0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916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2D9B84DD" w14:textId="40D33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4244EA07" w14:textId="3DB0AC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2DCEA" w14:textId="50688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1FD0F" w14:textId="321CD7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73,520.00 </w:t>
            </w:r>
          </w:p>
        </w:tc>
      </w:tr>
      <w:tr w:rsidR="00B766C6" w:rsidRPr="00B766C6" w14:paraId="3E67B5F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2BD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313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08BE8230" w14:textId="47D5CB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0F952237" w14:textId="012E3E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E42FD" w14:textId="13F504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CC7CA" w14:textId="058452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400.00 </w:t>
            </w:r>
          </w:p>
        </w:tc>
      </w:tr>
      <w:tr w:rsidR="00B766C6" w:rsidRPr="00B766C6" w14:paraId="738745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CEB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433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7B67A537" w14:textId="72A765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523A24B1" w14:textId="7C531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E81EE" w14:textId="1E4F64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B42F5" w14:textId="333DCE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45,080.00 </w:t>
            </w:r>
          </w:p>
        </w:tc>
      </w:tr>
      <w:tr w:rsidR="00B766C6" w:rsidRPr="00B766C6" w14:paraId="2C1B3B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667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5001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1A4A9C0E" w14:textId="371549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1841A" w14:textId="50B540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45AA12" w14:textId="1DC3F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9A391A" w14:textId="29469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r>
      <w:tr w:rsidR="00B766C6" w:rsidRPr="00B766C6" w14:paraId="5FF4C5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691E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8661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5B418760" w14:textId="6AFDE8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7BF353D9" w14:textId="490C3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E4B434" w14:textId="772D7D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1F8D9" w14:textId="5307F7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4,160.00 </w:t>
            </w:r>
          </w:p>
        </w:tc>
      </w:tr>
      <w:tr w:rsidR="00B766C6" w:rsidRPr="00B766C6" w14:paraId="4D278B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814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E52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271F5F6" w14:textId="6473E0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8,699.18 </w:t>
            </w:r>
          </w:p>
        </w:tc>
        <w:tc>
          <w:tcPr>
            <w:tcW w:w="0" w:type="auto"/>
            <w:tcBorders>
              <w:top w:val="nil"/>
              <w:left w:val="nil"/>
              <w:bottom w:val="single" w:sz="4" w:space="0" w:color="000000"/>
              <w:right w:val="single" w:sz="4" w:space="0" w:color="000000"/>
            </w:tcBorders>
            <w:shd w:val="clear" w:color="auto" w:fill="auto"/>
            <w:noWrap/>
            <w:vAlign w:val="bottom"/>
            <w:hideMark/>
          </w:tcPr>
          <w:p w14:paraId="28F5B1C4" w14:textId="5DE6EA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1660B" w14:textId="7E396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4BCE4" w14:textId="4AF4BF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08,699.18 </w:t>
            </w:r>
          </w:p>
        </w:tc>
      </w:tr>
      <w:tr w:rsidR="00B766C6" w:rsidRPr="00B766C6" w14:paraId="526A1FD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05A0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B59D857" w14:textId="45A2DED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83,176.00 </w:t>
            </w:r>
          </w:p>
        </w:tc>
        <w:tc>
          <w:tcPr>
            <w:tcW w:w="0" w:type="auto"/>
            <w:tcBorders>
              <w:top w:val="nil"/>
              <w:left w:val="nil"/>
              <w:bottom w:val="single" w:sz="4" w:space="0" w:color="000000"/>
              <w:right w:val="single" w:sz="4" w:space="0" w:color="000000"/>
            </w:tcBorders>
            <w:shd w:val="clear" w:color="D8D8D8" w:fill="D8D8D8"/>
            <w:noWrap/>
            <w:vAlign w:val="bottom"/>
            <w:hideMark/>
          </w:tcPr>
          <w:p w14:paraId="70CD64BC" w14:textId="41C5257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29E71AB" w14:textId="69B2370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7B59DA" w14:textId="1ABBB6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383,176.00 </w:t>
            </w:r>
          </w:p>
        </w:tc>
      </w:tr>
      <w:tr w:rsidR="00B766C6" w:rsidRPr="00B766C6" w14:paraId="15498DB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4745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003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E8F3912" w14:textId="0B5750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78D3948" w14:textId="5BE306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DB85E0" w14:textId="249068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BD2FF" w14:textId="0791C2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0,680.00 </w:t>
            </w:r>
          </w:p>
        </w:tc>
      </w:tr>
      <w:tr w:rsidR="00B766C6" w:rsidRPr="00B766C6" w14:paraId="443930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D883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F28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6603E2D9" w14:textId="02F767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3E228B7A" w14:textId="542F42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DAFB2" w14:textId="21BB41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A1A7B" w14:textId="128B6C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280.00 </w:t>
            </w:r>
          </w:p>
        </w:tc>
      </w:tr>
      <w:tr w:rsidR="00B766C6" w:rsidRPr="00B766C6" w14:paraId="7E00B8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F95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0F7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05FB338" w14:textId="79678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26B17DA" w14:textId="0C32A8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EDBFE" w14:textId="627CDB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CA51ED" w14:textId="5D6C24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000.00 </w:t>
            </w:r>
          </w:p>
        </w:tc>
      </w:tr>
      <w:tr w:rsidR="00B766C6" w:rsidRPr="00B766C6" w14:paraId="5C71AB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BF67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3DC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18D90BB" w14:textId="4A6640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400.00 </w:t>
            </w:r>
          </w:p>
        </w:tc>
        <w:tc>
          <w:tcPr>
            <w:tcW w:w="0" w:type="auto"/>
            <w:tcBorders>
              <w:top w:val="nil"/>
              <w:left w:val="nil"/>
              <w:bottom w:val="single" w:sz="4" w:space="0" w:color="000000"/>
              <w:right w:val="single" w:sz="4" w:space="0" w:color="000000"/>
            </w:tcBorders>
            <w:shd w:val="clear" w:color="auto" w:fill="auto"/>
            <w:noWrap/>
            <w:vAlign w:val="bottom"/>
            <w:hideMark/>
          </w:tcPr>
          <w:p w14:paraId="4EF6250F" w14:textId="6456FB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88318" w14:textId="1DC445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A16F7" w14:textId="02EBA5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0,400.00 </w:t>
            </w:r>
          </w:p>
        </w:tc>
      </w:tr>
      <w:tr w:rsidR="00B766C6" w:rsidRPr="00B766C6" w14:paraId="780C65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3179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BA6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7B6AEAD8" w14:textId="0696F3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4FC05A3A" w14:textId="2E308B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2435B" w14:textId="5824F0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EBD31" w14:textId="02D6A1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2,074.00 </w:t>
            </w:r>
          </w:p>
        </w:tc>
      </w:tr>
      <w:tr w:rsidR="00B766C6" w:rsidRPr="00B766C6" w14:paraId="489992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A501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858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6BAFE839" w14:textId="488590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566CD635" w14:textId="0EE55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6280B4" w14:textId="416BE9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03DE0" w14:textId="55474A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8,742.00 </w:t>
            </w:r>
          </w:p>
        </w:tc>
      </w:tr>
      <w:tr w:rsidR="00B766C6" w:rsidRPr="00B766C6" w14:paraId="3F1458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90A9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53A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2D39DA4B" w14:textId="666604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1F782CFD" w14:textId="0B6C3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2B329" w14:textId="5558C6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01026" w14:textId="3D4984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0,480.00 </w:t>
            </w:r>
          </w:p>
        </w:tc>
      </w:tr>
      <w:tr w:rsidR="00B766C6" w:rsidRPr="00B766C6" w14:paraId="78186C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BC4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C91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2A65A80C" w14:textId="65036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18ECAD14" w14:textId="1D4B79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88E24" w14:textId="4704BA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1C58F" w14:textId="1112AA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800.00 </w:t>
            </w:r>
          </w:p>
        </w:tc>
      </w:tr>
      <w:tr w:rsidR="00B766C6" w:rsidRPr="00B766C6" w14:paraId="7528C1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2C2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144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4F6E9EB2" w14:textId="223CA2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61CB0095" w14:textId="5E2A36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23FE0" w14:textId="4BE7C4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955DB" w14:textId="14780C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5,920.00 </w:t>
            </w:r>
          </w:p>
        </w:tc>
      </w:tr>
      <w:tr w:rsidR="00B766C6" w:rsidRPr="00B766C6" w14:paraId="6875DB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3AF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B1A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7C802A1E" w14:textId="395574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5BDCBF27" w14:textId="716C0C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9E178E" w14:textId="10F4B1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A7B00" w14:textId="7E0402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040.00 </w:t>
            </w:r>
          </w:p>
        </w:tc>
      </w:tr>
      <w:tr w:rsidR="00B766C6" w:rsidRPr="00B766C6" w14:paraId="23642F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3DD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13C2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15203AB2" w14:textId="286F3D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10787BF5" w14:textId="4A74A5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82FCE" w14:textId="3680C0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8EEED0" w14:textId="7897E1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120.00 </w:t>
            </w:r>
          </w:p>
        </w:tc>
      </w:tr>
      <w:tr w:rsidR="00B766C6" w:rsidRPr="00B766C6" w14:paraId="753DD5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F2C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C2B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215C737E" w14:textId="0B364D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72C75BF2" w14:textId="57BAEF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F5570" w14:textId="4E40C8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D93B5" w14:textId="705F75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3,600.00 </w:t>
            </w:r>
          </w:p>
        </w:tc>
      </w:tr>
      <w:tr w:rsidR="00B766C6" w:rsidRPr="00B766C6" w14:paraId="6DF5C7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0B0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A8C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14EEB0ED" w14:textId="17E94A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24063450" w14:textId="1A236B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1AE17" w14:textId="6F30C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5077B4" w14:textId="0B735A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3,840.00 </w:t>
            </w:r>
          </w:p>
        </w:tc>
      </w:tr>
      <w:tr w:rsidR="00B766C6" w:rsidRPr="00B766C6" w14:paraId="5ED97A7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0FA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AEF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61909E64" w14:textId="3AF45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200.00 </w:t>
            </w:r>
          </w:p>
        </w:tc>
        <w:tc>
          <w:tcPr>
            <w:tcW w:w="0" w:type="auto"/>
            <w:tcBorders>
              <w:top w:val="nil"/>
              <w:left w:val="nil"/>
              <w:bottom w:val="single" w:sz="4" w:space="0" w:color="000000"/>
              <w:right w:val="single" w:sz="4" w:space="0" w:color="000000"/>
            </w:tcBorders>
            <w:shd w:val="clear" w:color="auto" w:fill="auto"/>
            <w:noWrap/>
            <w:vAlign w:val="bottom"/>
            <w:hideMark/>
          </w:tcPr>
          <w:p w14:paraId="04194982" w14:textId="2A0FDF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25B846" w14:textId="2CD910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B2A2D" w14:textId="59073A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94,200.00 </w:t>
            </w:r>
          </w:p>
        </w:tc>
      </w:tr>
      <w:tr w:rsidR="00B766C6" w:rsidRPr="00B766C6" w14:paraId="6CCA1109"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CC22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2DF173F1" w14:textId="4DE9156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2F99E3F" w14:textId="4878930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D38AB7B" w14:textId="35656B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176A4B" w14:textId="083927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847,431.64 </w:t>
            </w:r>
          </w:p>
        </w:tc>
      </w:tr>
      <w:tr w:rsidR="00B766C6" w:rsidRPr="00B766C6" w14:paraId="369190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FC88B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5DD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36EBBF78" w14:textId="06152F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0D1D33F1" w14:textId="1F552D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E53C2" w14:textId="1D725A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BFFD97" w14:textId="1C50D7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7,431.64 </w:t>
            </w:r>
          </w:p>
        </w:tc>
      </w:tr>
      <w:tr w:rsidR="00B766C6" w:rsidRPr="00B766C6" w14:paraId="6F9D396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55096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1E55B1D2" w14:textId="0BEE7ED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142,886.71 </w:t>
            </w:r>
          </w:p>
        </w:tc>
        <w:tc>
          <w:tcPr>
            <w:tcW w:w="0" w:type="auto"/>
            <w:tcBorders>
              <w:top w:val="nil"/>
              <w:left w:val="nil"/>
              <w:bottom w:val="single" w:sz="4" w:space="0" w:color="000000"/>
              <w:right w:val="single" w:sz="4" w:space="0" w:color="000000"/>
            </w:tcBorders>
            <w:shd w:val="clear" w:color="A5A5A5" w:fill="A5A5A5"/>
            <w:noWrap/>
            <w:vAlign w:val="bottom"/>
            <w:hideMark/>
          </w:tcPr>
          <w:p w14:paraId="58938820" w14:textId="2B2B9D8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EDA0E5D" w14:textId="1EA6F0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E65DE59" w14:textId="61E4F3B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142,886.71 </w:t>
            </w:r>
          </w:p>
        </w:tc>
      </w:tr>
      <w:tr w:rsidR="00B766C6" w:rsidRPr="00B766C6" w14:paraId="469B760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B12625"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10115CF2" w14:textId="1708FD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366,321.42 </w:t>
            </w:r>
          </w:p>
        </w:tc>
        <w:tc>
          <w:tcPr>
            <w:tcW w:w="0" w:type="auto"/>
            <w:tcBorders>
              <w:top w:val="nil"/>
              <w:left w:val="nil"/>
              <w:bottom w:val="single" w:sz="4" w:space="0" w:color="000000"/>
              <w:right w:val="single" w:sz="4" w:space="0" w:color="000000"/>
            </w:tcBorders>
            <w:shd w:val="clear" w:color="D8D8D8" w:fill="D8D8D8"/>
            <w:noWrap/>
            <w:vAlign w:val="bottom"/>
            <w:hideMark/>
          </w:tcPr>
          <w:p w14:paraId="05275B00" w14:textId="20D592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DAD37C" w14:textId="1248459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F016A2" w14:textId="7817E8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366,321.42 </w:t>
            </w:r>
          </w:p>
        </w:tc>
      </w:tr>
      <w:tr w:rsidR="00B766C6" w:rsidRPr="00B766C6" w14:paraId="11AF17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B230F"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CEB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4CFB8939" w14:textId="3117B0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CC1CF5" w14:textId="7E3D7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7FC741" w14:textId="79D106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C0A2A" w14:textId="2B8032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C815A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3BD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F0D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69D9262D" w14:textId="726C5A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4A9A7A58" w14:textId="7CA698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44E53" w14:textId="1B0630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D7D26" w14:textId="7EF72B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28CA2B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EFD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F256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48E863DC" w14:textId="2D70C7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4BD79A" w14:textId="0FDB0D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AEFE8" w14:textId="110F69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F283A1" w14:textId="2B74DA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F1E97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04DF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EE8E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62DFAF55" w14:textId="0EAD8C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A56303D" w14:textId="0B0BAD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55E44" w14:textId="4CF542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E22D4" w14:textId="5BEE47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E8082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9751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132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01CABFC7" w14:textId="2BAF0F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5A2BEB2A" w14:textId="194A6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E99B1A" w14:textId="51E2A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0140D" w14:textId="195687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602.00 </w:t>
            </w:r>
          </w:p>
        </w:tc>
      </w:tr>
      <w:tr w:rsidR="00B766C6" w:rsidRPr="00B766C6" w14:paraId="10D347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5AA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01E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7079CA40" w14:textId="02CC6E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B50F329" w14:textId="0328C2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D33C0" w14:textId="2EBDF6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072E02" w14:textId="295922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7F39703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EF8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4DA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C7F7288" w14:textId="1FD904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7059CC48" w14:textId="43A33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FEDE91" w14:textId="7199ED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D369F" w14:textId="0A5F93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50,175.00 </w:t>
            </w:r>
          </w:p>
        </w:tc>
      </w:tr>
      <w:tr w:rsidR="00B766C6" w:rsidRPr="00B766C6" w14:paraId="7D2D82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235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071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CA67A13" w14:textId="2F4F61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9A5F71B" w14:textId="34DDE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5963B" w14:textId="307B2A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143F3" w14:textId="1175C5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4FC11C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00FA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B6616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767EA321" w14:textId="13239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45333A" w14:textId="03C925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B3D38" w14:textId="37EF4E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85EA4" w14:textId="7BA36C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5B81976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540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48D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2582342F" w14:textId="128385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794.42 </w:t>
            </w:r>
          </w:p>
        </w:tc>
        <w:tc>
          <w:tcPr>
            <w:tcW w:w="0" w:type="auto"/>
            <w:tcBorders>
              <w:top w:val="nil"/>
              <w:left w:val="nil"/>
              <w:bottom w:val="single" w:sz="4" w:space="0" w:color="000000"/>
              <w:right w:val="single" w:sz="4" w:space="0" w:color="000000"/>
            </w:tcBorders>
            <w:shd w:val="clear" w:color="auto" w:fill="auto"/>
            <w:noWrap/>
            <w:vAlign w:val="bottom"/>
            <w:hideMark/>
          </w:tcPr>
          <w:p w14:paraId="0F18BA3B" w14:textId="46C072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D2407" w14:textId="52499E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4BFC09" w14:textId="1A55B4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6,794.42 </w:t>
            </w:r>
          </w:p>
        </w:tc>
      </w:tr>
      <w:tr w:rsidR="00B766C6" w:rsidRPr="00B766C6" w14:paraId="1011A9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A93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BA8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33F879AD" w14:textId="7E9D6D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E609F36" w14:textId="5A7372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8D1C1" w14:textId="072E2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23AB9D" w14:textId="10D58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6B601A4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3A6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6721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E863411" w14:textId="31971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4D8832F0" w14:textId="06D4D7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6F4F4" w14:textId="566493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037B0" w14:textId="00859D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4,645.00 </w:t>
            </w:r>
          </w:p>
        </w:tc>
      </w:tr>
      <w:tr w:rsidR="00B766C6" w:rsidRPr="00B766C6" w14:paraId="14FB96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C35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50D2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260696FE" w14:textId="48801F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5DB51A2" w14:textId="5E979E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79902" w14:textId="108630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59D72" w14:textId="52CA78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8ECEB5C"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D03BE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599794BD" w14:textId="286BDEE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15,819.37 </w:t>
            </w:r>
          </w:p>
        </w:tc>
        <w:tc>
          <w:tcPr>
            <w:tcW w:w="0" w:type="auto"/>
            <w:tcBorders>
              <w:top w:val="nil"/>
              <w:left w:val="nil"/>
              <w:bottom w:val="single" w:sz="4" w:space="0" w:color="000000"/>
              <w:right w:val="single" w:sz="4" w:space="0" w:color="000000"/>
            </w:tcBorders>
            <w:shd w:val="clear" w:color="D8D8D8" w:fill="D8D8D8"/>
            <w:noWrap/>
            <w:vAlign w:val="bottom"/>
            <w:hideMark/>
          </w:tcPr>
          <w:p w14:paraId="273205DB" w14:textId="4D59A16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5176B50" w14:textId="527FB5D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7CC437" w14:textId="7F92413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15,819.37 </w:t>
            </w:r>
          </w:p>
        </w:tc>
      </w:tr>
      <w:tr w:rsidR="00B766C6" w:rsidRPr="00B766C6" w14:paraId="1E31FD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E17D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570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4AB3EAFD" w14:textId="559839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34AD94D" w14:textId="3536EF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F66AC" w14:textId="354702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28629" w14:textId="7ADF1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051252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DC8E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5517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517A3611" w14:textId="48FBA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58790B82" w14:textId="573966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B5231" w14:textId="778CEBB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D0515" w14:textId="46BE44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1,503.62 </w:t>
            </w:r>
          </w:p>
        </w:tc>
      </w:tr>
      <w:tr w:rsidR="00B766C6" w:rsidRPr="00B766C6" w14:paraId="46054C1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1BF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16BC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C3A4A0B" w14:textId="48C22A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130.75 </w:t>
            </w:r>
          </w:p>
        </w:tc>
        <w:tc>
          <w:tcPr>
            <w:tcW w:w="0" w:type="auto"/>
            <w:tcBorders>
              <w:top w:val="nil"/>
              <w:left w:val="nil"/>
              <w:bottom w:val="single" w:sz="4" w:space="0" w:color="000000"/>
              <w:right w:val="single" w:sz="4" w:space="0" w:color="000000"/>
            </w:tcBorders>
            <w:shd w:val="clear" w:color="auto" w:fill="auto"/>
            <w:noWrap/>
            <w:vAlign w:val="bottom"/>
            <w:hideMark/>
          </w:tcPr>
          <w:p w14:paraId="13376EBA" w14:textId="3B2505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F8A3F" w14:textId="361579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760F7" w14:textId="2AE0D3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130.75 </w:t>
            </w:r>
          </w:p>
        </w:tc>
      </w:tr>
      <w:tr w:rsidR="00B766C6" w:rsidRPr="00B766C6" w14:paraId="6555DB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447B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3ED3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1F492CE4" w14:textId="2194C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54BEE29" w14:textId="410471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C71BC" w14:textId="0246DE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42724" w14:textId="482036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7574F19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599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BA2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19C1286E" w14:textId="7B125A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238BFE8" w14:textId="1B089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6E6BE" w14:textId="43810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F0175" w14:textId="4B456E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6159753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463E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059641F" w14:textId="3E0ACC1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3,127,532.97 </w:t>
            </w:r>
          </w:p>
        </w:tc>
        <w:tc>
          <w:tcPr>
            <w:tcW w:w="0" w:type="auto"/>
            <w:tcBorders>
              <w:top w:val="nil"/>
              <w:left w:val="nil"/>
              <w:bottom w:val="single" w:sz="4" w:space="0" w:color="000000"/>
              <w:right w:val="single" w:sz="4" w:space="0" w:color="000000"/>
            </w:tcBorders>
            <w:shd w:val="clear" w:color="D8D8D8" w:fill="D8D8D8"/>
            <w:noWrap/>
            <w:vAlign w:val="bottom"/>
            <w:hideMark/>
          </w:tcPr>
          <w:p w14:paraId="0062AC84" w14:textId="614F83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48100B8" w14:textId="223F80D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0586F8" w14:textId="544C3C8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3,127,532.97 </w:t>
            </w:r>
          </w:p>
        </w:tc>
      </w:tr>
      <w:tr w:rsidR="00B766C6" w:rsidRPr="00B766C6" w14:paraId="15AA712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3AC5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706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2E2E83BA" w14:textId="6A8E12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80,082.53 </w:t>
            </w:r>
          </w:p>
        </w:tc>
        <w:tc>
          <w:tcPr>
            <w:tcW w:w="0" w:type="auto"/>
            <w:tcBorders>
              <w:top w:val="nil"/>
              <w:left w:val="nil"/>
              <w:bottom w:val="single" w:sz="4" w:space="0" w:color="000000"/>
              <w:right w:val="single" w:sz="4" w:space="0" w:color="000000"/>
            </w:tcBorders>
            <w:shd w:val="clear" w:color="auto" w:fill="auto"/>
            <w:noWrap/>
            <w:vAlign w:val="bottom"/>
            <w:hideMark/>
          </w:tcPr>
          <w:p w14:paraId="49804147" w14:textId="205856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50EF1" w14:textId="003327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2B1EB3" w14:textId="6FC4D9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980,082.53 </w:t>
            </w:r>
          </w:p>
        </w:tc>
      </w:tr>
      <w:tr w:rsidR="00B766C6" w:rsidRPr="00B766C6" w14:paraId="3CB7054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2FD6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FCF9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5F4B29F8" w14:textId="0687F2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195FAB0" w14:textId="7FFFE7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F2BD8" w14:textId="2796F2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1EB9D" w14:textId="272134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50AB8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20F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19DC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5A2120C9" w14:textId="423411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3F3A8E5" w14:textId="013FD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325EA" w14:textId="696B8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F28237" w14:textId="07C1E9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9FC17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C60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0A6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08D3005F" w14:textId="6B194B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5,865.00 </w:t>
            </w:r>
          </w:p>
        </w:tc>
        <w:tc>
          <w:tcPr>
            <w:tcW w:w="0" w:type="auto"/>
            <w:tcBorders>
              <w:top w:val="nil"/>
              <w:left w:val="nil"/>
              <w:bottom w:val="single" w:sz="4" w:space="0" w:color="000000"/>
              <w:right w:val="single" w:sz="4" w:space="0" w:color="000000"/>
            </w:tcBorders>
            <w:shd w:val="clear" w:color="auto" w:fill="auto"/>
            <w:noWrap/>
            <w:vAlign w:val="bottom"/>
            <w:hideMark/>
          </w:tcPr>
          <w:p w14:paraId="21C1E26D" w14:textId="6FF8C7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45FE" w14:textId="644BD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1E550" w14:textId="626D0A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5,865.00 </w:t>
            </w:r>
          </w:p>
        </w:tc>
      </w:tr>
      <w:tr w:rsidR="00B766C6" w:rsidRPr="00B766C6" w14:paraId="49E9A40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CDA0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62BF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6952AD13" w14:textId="1D6D6B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197.44 </w:t>
            </w:r>
          </w:p>
        </w:tc>
        <w:tc>
          <w:tcPr>
            <w:tcW w:w="0" w:type="auto"/>
            <w:tcBorders>
              <w:top w:val="nil"/>
              <w:left w:val="nil"/>
              <w:bottom w:val="single" w:sz="4" w:space="0" w:color="000000"/>
              <w:right w:val="single" w:sz="4" w:space="0" w:color="000000"/>
            </w:tcBorders>
            <w:shd w:val="clear" w:color="auto" w:fill="auto"/>
            <w:noWrap/>
            <w:vAlign w:val="bottom"/>
            <w:hideMark/>
          </w:tcPr>
          <w:p w14:paraId="23C6B122" w14:textId="4E083E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6292A" w14:textId="23BE95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5F27E" w14:textId="7D95C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5,197.44 </w:t>
            </w:r>
          </w:p>
        </w:tc>
      </w:tr>
      <w:tr w:rsidR="00B766C6" w:rsidRPr="00B766C6" w14:paraId="05998A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626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004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2E33A6D3" w14:textId="63D3D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E93BB68" w14:textId="6227FF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93496" w14:textId="0C6271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B333FD" w14:textId="72BDE9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D209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491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FEB3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2E405F33" w14:textId="4443D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690EF75" w14:textId="729551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F43BB" w14:textId="65FE0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629E2" w14:textId="75F334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FCDF56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31A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FFC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45051E67" w14:textId="096530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706C2703" w14:textId="2C117F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196E1" w14:textId="35F338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5E1B9" w14:textId="4B0A50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r>
      <w:tr w:rsidR="00B766C6" w:rsidRPr="00B766C6" w14:paraId="3754BB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B54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F81F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60E54535" w14:textId="0AFB95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69CF604" w14:textId="0DA47E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96E9A4" w14:textId="40F144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E31E3" w14:textId="61D339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2D50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BC4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7BBC0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33E95AC5" w14:textId="584AE6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A4C0592" w14:textId="14593F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E68E2" w14:textId="2177AC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8AA4CF" w14:textId="771139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1129EB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991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F0B2F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670DA43C" w14:textId="2827E8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11628617" w14:textId="7D947A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BEE73E" w14:textId="0011F0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9E28E" w14:textId="16B9FB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64,965.00 </w:t>
            </w:r>
          </w:p>
        </w:tc>
      </w:tr>
      <w:tr w:rsidR="00B766C6" w:rsidRPr="00B766C6" w14:paraId="0ACEF5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3D7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22D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2D3A300D" w14:textId="083FF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C523BF7" w14:textId="3BAF4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33304" w14:textId="379EA6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91ACF" w14:textId="60DBAC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57D8DD0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5AF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9F1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5CE22DD5" w14:textId="6E2B85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54,293.00 </w:t>
            </w:r>
          </w:p>
        </w:tc>
        <w:tc>
          <w:tcPr>
            <w:tcW w:w="0" w:type="auto"/>
            <w:tcBorders>
              <w:top w:val="nil"/>
              <w:left w:val="nil"/>
              <w:bottom w:val="single" w:sz="4" w:space="0" w:color="000000"/>
              <w:right w:val="single" w:sz="4" w:space="0" w:color="000000"/>
            </w:tcBorders>
            <w:shd w:val="clear" w:color="auto" w:fill="auto"/>
            <w:noWrap/>
            <w:vAlign w:val="bottom"/>
            <w:hideMark/>
          </w:tcPr>
          <w:p w14:paraId="6C052C9A" w14:textId="530E24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8D0330" w14:textId="68D039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00A00" w14:textId="79D187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354,293.00 </w:t>
            </w:r>
          </w:p>
        </w:tc>
      </w:tr>
      <w:tr w:rsidR="00B766C6" w:rsidRPr="00B766C6" w14:paraId="2235C5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4DD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D27F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298390F1" w14:textId="2DD0B6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75C2F57" w14:textId="481F28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0E283" w14:textId="715C60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4EA77C" w14:textId="4008E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6905A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597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C64F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75E2104A" w14:textId="50AE0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C97E549" w14:textId="78D5A2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40BD7" w14:textId="3F4379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72DB7" w14:textId="00A7C6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0AD4767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BEE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D8FF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3DB8B91E" w14:textId="34A432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2A28B30" w14:textId="3F5040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2A1BA" w14:textId="1CEBFB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C34EFD" w14:textId="6C7F64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D7C50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D1162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BEA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66E2987" w14:textId="615B74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B3BDB2A" w14:textId="5BC331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399CC" w14:textId="1439F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400226" w14:textId="4C9D32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r>
      <w:tr w:rsidR="00B766C6" w:rsidRPr="00B766C6" w14:paraId="5DF034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91B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72F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7223E25C" w14:textId="32998B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5AFE2A6" w14:textId="213737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6E4A1" w14:textId="24B4E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CDC4A9" w14:textId="28055D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1,465.00 </w:t>
            </w:r>
          </w:p>
        </w:tc>
      </w:tr>
      <w:tr w:rsidR="00B766C6" w:rsidRPr="00B766C6" w14:paraId="0AE6CD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B79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10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0EF9F1D8" w14:textId="28E5D9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5BF9A87" w14:textId="63E5C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7E337" w14:textId="490921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49B55" w14:textId="7D36BE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FAF9CE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6679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A9FE4C5" w14:textId="2D8CEEF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94,5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180ACC" w14:textId="33DA924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62F48C" w14:textId="4F5812D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B4C80CC" w14:textId="1971C5D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194,550.00 </w:t>
            </w:r>
          </w:p>
        </w:tc>
      </w:tr>
      <w:tr w:rsidR="00B766C6" w:rsidRPr="00B766C6" w14:paraId="40D3B4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3416E"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1E7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767BA6E5" w14:textId="31CD5F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0BE8EB0" w14:textId="67E3D6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4B434" w14:textId="6E4A3B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2068E" w14:textId="791F73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1E622E7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2376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413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7B71DD94" w14:textId="174786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A4E6BA7" w14:textId="3F80A9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4CD4C" w14:textId="391DC7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C4981A" w14:textId="0DCBDF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3D3E36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9CC1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0CF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66D7785C" w14:textId="70C24B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314AEB" w14:textId="6A088D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40FFC" w14:textId="75AB0A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5FEB4" w14:textId="4FFF33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4FC426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7F5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8F97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AF626BC" w14:textId="4DF857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038ED77" w14:textId="282BB9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AA8C0" w14:textId="024207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28A246" w14:textId="5455D2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6FCF05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00A6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364B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66B7096" w14:textId="0741B8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2CAF580" w14:textId="3DC057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8DC28" w14:textId="1AEED4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2CE44" w14:textId="0348E6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1C233D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9CA0A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C1FB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68E986FF" w14:textId="241CBA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ECC478" w14:textId="3DF8C1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A15A5" w14:textId="71AD09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D43EA" w14:textId="0596B1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B1836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ACC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95AE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1B4FE74E" w14:textId="4FBC48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63695EEB" w14:textId="748F9C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B576E" w14:textId="3A1E39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05ECAE" w14:textId="47F163A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67,440.00 </w:t>
            </w:r>
          </w:p>
        </w:tc>
      </w:tr>
      <w:tr w:rsidR="00B766C6" w:rsidRPr="00B766C6" w14:paraId="3C6C78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CDC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21B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4312EEE2" w14:textId="54F3C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631D88" w14:textId="2BE5C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0D003" w14:textId="702BCE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E8C242" w14:textId="2823AC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5FD3B9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5DF4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BCF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E04A48A" w14:textId="78D5E0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2914B4" w14:textId="03565E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C1DAC" w14:textId="23CB2A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B38FB" w14:textId="2B779E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B5196F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3C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7AE7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4BCD1A7E" w14:textId="01173B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67E3901" w14:textId="4D4FD0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5D9E0E" w14:textId="558226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52586" w14:textId="057AC7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A06B94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935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8243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731CA57" w14:textId="0B238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2C3137" w14:textId="00B6F7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68DB02" w14:textId="7BF219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68EE6" w14:textId="6274B5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53B9E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F26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69A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4A104CED" w14:textId="57793C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E63F271" w14:textId="40A0EA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58CACC" w14:textId="26195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89D65" w14:textId="7A21E5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E6C208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3D15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00FF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68F1B798" w14:textId="282767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C1D30E4" w14:textId="4DAF35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9592C" w14:textId="1E69A9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0EA541" w14:textId="1650ED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AD95D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89A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CAA0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1581E443" w14:textId="4E5AF0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31E9DA8" w14:textId="5F9D8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2FC2A" w14:textId="6A896C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E0B1B1" w14:textId="7B0716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805,000.00 </w:t>
            </w:r>
          </w:p>
        </w:tc>
      </w:tr>
      <w:tr w:rsidR="00B766C6" w:rsidRPr="00B766C6" w14:paraId="50A2FF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F7A7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981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363CBCA0" w14:textId="60D3A6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1D0750" w14:textId="5F8EDB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E62F4" w14:textId="17A9CE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16EAC8" w14:textId="5F3A8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29D70B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1F4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BE4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3B8BC9F8" w14:textId="051F19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CFF346" w14:textId="4AC93D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4CFDF" w14:textId="6B2FBF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77933" w14:textId="3FF75E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A2077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086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C5025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13F6B625" w14:textId="1D7B23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AB65F50" w14:textId="06A03D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370E8" w14:textId="1DBD47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BF3D0A" w14:textId="120FA0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7FBCC57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878BF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D11BEE0" w14:textId="0077D9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38,662.95 </w:t>
            </w:r>
          </w:p>
        </w:tc>
        <w:tc>
          <w:tcPr>
            <w:tcW w:w="0" w:type="auto"/>
            <w:tcBorders>
              <w:top w:val="nil"/>
              <w:left w:val="nil"/>
              <w:bottom w:val="single" w:sz="4" w:space="0" w:color="000000"/>
              <w:right w:val="single" w:sz="4" w:space="0" w:color="000000"/>
            </w:tcBorders>
            <w:shd w:val="clear" w:color="D8D8D8" w:fill="D8D8D8"/>
            <w:noWrap/>
            <w:vAlign w:val="bottom"/>
            <w:hideMark/>
          </w:tcPr>
          <w:p w14:paraId="3CD47509" w14:textId="43AC3B7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D9AB60F" w14:textId="7C38FD4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47247A" w14:textId="3AB22E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338,662.95 </w:t>
            </w:r>
          </w:p>
        </w:tc>
      </w:tr>
      <w:tr w:rsidR="00B766C6" w:rsidRPr="00B766C6" w14:paraId="177537A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F15D0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A78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483EF2F1" w14:textId="3FD82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46,703.95 </w:t>
            </w:r>
          </w:p>
        </w:tc>
        <w:tc>
          <w:tcPr>
            <w:tcW w:w="0" w:type="auto"/>
            <w:tcBorders>
              <w:top w:val="nil"/>
              <w:left w:val="nil"/>
              <w:bottom w:val="single" w:sz="4" w:space="0" w:color="000000"/>
              <w:right w:val="single" w:sz="4" w:space="0" w:color="000000"/>
            </w:tcBorders>
            <w:shd w:val="clear" w:color="auto" w:fill="auto"/>
            <w:noWrap/>
            <w:vAlign w:val="bottom"/>
            <w:hideMark/>
          </w:tcPr>
          <w:p w14:paraId="31FAD2DB" w14:textId="2EF3D3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7E416" w14:textId="3261F7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6199A" w14:textId="566C20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946,703.95 </w:t>
            </w:r>
          </w:p>
        </w:tc>
      </w:tr>
      <w:tr w:rsidR="00B766C6" w:rsidRPr="00B766C6" w14:paraId="522C00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3C4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AFD3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39D252E6" w14:textId="7CE7FAE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4C30284" w14:textId="677156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46E4C" w14:textId="4F2778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84C79" w14:textId="0660BA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4,395.00 </w:t>
            </w:r>
          </w:p>
        </w:tc>
      </w:tr>
      <w:tr w:rsidR="00B766C6" w:rsidRPr="00B766C6" w14:paraId="3FD198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1B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571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78D7BF42" w14:textId="78CCD0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D14203" w14:textId="20437F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E2A76" w14:textId="6BD4CC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F9B47" w14:textId="2864C7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636FBD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8C1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4135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3786490B" w14:textId="7F0384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35AD086F" w14:textId="151790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95135" w14:textId="735B5E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1D31A7" w14:textId="2C7794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4DDE2E2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B722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B868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69900944" w14:textId="3E56E2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5C0754E" w14:textId="6FD2C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117FD" w14:textId="188C5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218E7" w14:textId="11CC5F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6AED091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D65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D0A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0A9F0A0E" w14:textId="2B0280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517CF3" w14:textId="73C436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34327" w14:textId="3F847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416F1" w14:textId="019F05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25200E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33E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FFBF2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1F842033" w14:textId="404A77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AD3F9F4" w14:textId="2773C1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8CCAD" w14:textId="63880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0C3D1" w14:textId="4F8CC4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0,789.00 </w:t>
            </w:r>
          </w:p>
        </w:tc>
      </w:tr>
      <w:tr w:rsidR="00B766C6" w:rsidRPr="00B766C6" w14:paraId="1D4CF65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A15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794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0FF3647E" w14:textId="2FCCB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762EBCD" w14:textId="621DCB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CC986" w14:textId="53A8CB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C0069" w14:textId="40303A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8,570.00 </w:t>
            </w:r>
          </w:p>
        </w:tc>
      </w:tr>
      <w:tr w:rsidR="00B766C6" w:rsidRPr="00B766C6" w14:paraId="36E45E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9432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364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364AB231" w14:textId="6AC474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AA2DE1C" w14:textId="11A9E8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FCFFC" w14:textId="1515CE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4ABB09" w14:textId="4B24DF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718B2B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145BB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080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1E191879" w14:textId="279F5C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3CCA5A2" w14:textId="3C810B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B233A" w14:textId="2D1859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326B5" w14:textId="0C1FAB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32CFB98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0D3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07A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3CA7168C" w14:textId="1E4804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118D0D3" w14:textId="061801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011EE" w14:textId="7739D9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8CCB39" w14:textId="34985F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09C2668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0C40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A1F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425D12EB" w14:textId="6B6D76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7AB9E36" w14:textId="4378B5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1331D" w14:textId="37CCF3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72D3E7" w14:textId="1D342F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2C236E1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4C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D16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6B5C97C2" w14:textId="1FAD94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5A36F04D" w14:textId="4B1572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D9983" w14:textId="0513F9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6DA69" w14:textId="164609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5,700.00 </w:t>
            </w:r>
          </w:p>
        </w:tc>
      </w:tr>
      <w:tr w:rsidR="00B766C6" w:rsidRPr="00B766C6" w14:paraId="01B3C4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29B8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6697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2218834D" w14:textId="035536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171D3A0" w14:textId="1155CA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D072E0" w14:textId="495B51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D3B55F" w14:textId="406CE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1BF46C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8737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68F5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23A9C0B1" w14:textId="5B7001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2520145" w14:textId="673E79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78C08" w14:textId="063B70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3F230" w14:textId="726A0B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684,045.00 </w:t>
            </w:r>
          </w:p>
        </w:tc>
      </w:tr>
      <w:tr w:rsidR="00B766C6" w:rsidRPr="00B766C6" w14:paraId="5BE8DCF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278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42C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2B5DA00B" w14:textId="07D929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1D1865C" w14:textId="07DC5F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C5263" w14:textId="3D7B31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16712" w14:textId="5D82D2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55642E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139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C84FA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70A3AA1A" w14:textId="7797C6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1C1A6BF" w14:textId="0DD86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6DE9B" w14:textId="0B8BE8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6A565" w14:textId="63B793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3B94ED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BC6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9E888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30E7CD40" w14:textId="7D5038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7B9EAEA" w14:textId="7E313B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5E49B" w14:textId="51B5E9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FE0BB" w14:textId="6F5536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1,980.00 </w:t>
            </w:r>
          </w:p>
        </w:tc>
      </w:tr>
      <w:tr w:rsidR="00B766C6" w:rsidRPr="00B766C6" w14:paraId="409B00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70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4D63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0F99E873" w14:textId="0A1EB3C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E7744BE" w14:textId="769A52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4F301" w14:textId="27CA6F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B603A" w14:textId="176195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65,780.00 </w:t>
            </w:r>
          </w:p>
        </w:tc>
      </w:tr>
      <w:tr w:rsidR="00B766C6" w:rsidRPr="00B766C6" w14:paraId="3177A8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E3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B39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6290C4C9" w14:textId="16241F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6DA401D" w14:textId="01DEE7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A845B" w14:textId="79D68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47F83" w14:textId="246E44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75E277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A37A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B51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226A58B1" w14:textId="323846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64D94CD3" w14:textId="7CDDDC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52246" w14:textId="6087F8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0DFA6" w14:textId="637F2B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6,930.00 </w:t>
            </w:r>
          </w:p>
        </w:tc>
      </w:tr>
      <w:tr w:rsidR="00B766C6" w:rsidRPr="00B766C6" w14:paraId="241C68E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05B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BEEC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B89E75D" w14:textId="64EEA8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47D97B3" w14:textId="4FAD86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1A1B8" w14:textId="7C27AF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5D4B4" w14:textId="2636D5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5,350.00 </w:t>
            </w:r>
          </w:p>
        </w:tc>
      </w:tr>
      <w:tr w:rsidR="00B766C6" w:rsidRPr="00B766C6" w14:paraId="5B9629E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0CB3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B1F0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255AA24A" w14:textId="1918CB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2110BEF6" w14:textId="0C6C5F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7AA130" w14:textId="2475C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65C4B" w14:textId="6856BF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91,000.00 </w:t>
            </w:r>
          </w:p>
        </w:tc>
      </w:tr>
      <w:tr w:rsidR="00B766C6" w:rsidRPr="00B766C6" w14:paraId="7B17D93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AD155D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BD6B5F4" w14:textId="3E80755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0,720,854.74 </w:t>
            </w:r>
          </w:p>
        </w:tc>
        <w:tc>
          <w:tcPr>
            <w:tcW w:w="0" w:type="auto"/>
            <w:tcBorders>
              <w:top w:val="nil"/>
              <w:left w:val="nil"/>
              <w:bottom w:val="single" w:sz="4" w:space="0" w:color="000000"/>
              <w:right w:val="single" w:sz="4" w:space="0" w:color="000000"/>
            </w:tcBorders>
            <w:shd w:val="clear" w:color="A5A5A5" w:fill="A5A5A5"/>
            <w:noWrap/>
            <w:vAlign w:val="bottom"/>
            <w:hideMark/>
          </w:tcPr>
          <w:p w14:paraId="370F28DC" w14:textId="20F718F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B9F43E1" w14:textId="521F46B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7FC0547" w14:textId="24C509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0,720,854.74 </w:t>
            </w:r>
          </w:p>
        </w:tc>
      </w:tr>
      <w:tr w:rsidR="00B766C6" w:rsidRPr="00B766C6" w14:paraId="75CFF1ED"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46426"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26B2F1EE" w14:textId="59836E8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76,474.66 </w:t>
            </w:r>
          </w:p>
        </w:tc>
        <w:tc>
          <w:tcPr>
            <w:tcW w:w="0" w:type="auto"/>
            <w:tcBorders>
              <w:top w:val="nil"/>
              <w:left w:val="nil"/>
              <w:bottom w:val="single" w:sz="4" w:space="0" w:color="000000"/>
              <w:right w:val="single" w:sz="4" w:space="0" w:color="000000"/>
            </w:tcBorders>
            <w:shd w:val="clear" w:color="D8D8D8" w:fill="D8D8D8"/>
            <w:noWrap/>
            <w:vAlign w:val="bottom"/>
            <w:hideMark/>
          </w:tcPr>
          <w:p w14:paraId="39F7EF0F" w14:textId="743735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79AE3BE" w14:textId="0F03C1C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C1FF34D" w14:textId="227F796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476,474.66 </w:t>
            </w:r>
          </w:p>
        </w:tc>
      </w:tr>
      <w:tr w:rsidR="00B766C6" w:rsidRPr="00B766C6" w14:paraId="5E0EB5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1150C"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14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52789BD" w14:textId="21C3A9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78DBCE21" w14:textId="71AF4D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7FCA37" w14:textId="22A757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D6E21" w14:textId="0ABAF4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630.00 </w:t>
            </w:r>
          </w:p>
        </w:tc>
      </w:tr>
      <w:tr w:rsidR="00B766C6" w:rsidRPr="00B766C6" w14:paraId="7EB8595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78C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4B7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4463977" w14:textId="24FA01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5173458" w14:textId="211E2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FCA98" w14:textId="1A862D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4BECA7" w14:textId="66F4A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56,096.53 </w:t>
            </w:r>
          </w:p>
        </w:tc>
      </w:tr>
      <w:tr w:rsidR="00B766C6" w:rsidRPr="00B766C6" w14:paraId="5CDC4B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564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24B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71BE88BC" w14:textId="5881C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35908BE2" w14:textId="18EDA9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3330C" w14:textId="16A90D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A13F2" w14:textId="1285ED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r>
      <w:tr w:rsidR="00B766C6" w:rsidRPr="00B766C6" w14:paraId="1AB712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53614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736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64952DBF" w14:textId="3EEB6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4A08EE2C" w14:textId="7EBBD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A5FC81" w14:textId="0B6015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D4B7A2" w14:textId="47A07A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3,966.82 </w:t>
            </w:r>
          </w:p>
        </w:tc>
      </w:tr>
      <w:tr w:rsidR="00B766C6" w:rsidRPr="00B766C6" w14:paraId="7A8FFF3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4A8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CA9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A6046A1" w14:textId="056FE6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0A827D3C" w14:textId="4A509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B2C1B" w14:textId="52796C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7E253" w14:textId="7F6196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6,364.71 </w:t>
            </w:r>
          </w:p>
        </w:tc>
      </w:tr>
      <w:tr w:rsidR="00B766C6" w:rsidRPr="00B766C6" w14:paraId="060333C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F25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AA3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3D79D17F" w14:textId="6DD1D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566C8B0" w14:textId="3EBEE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DA95B" w14:textId="2B6F65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C6E25A" w14:textId="76BC5D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6,370.00 </w:t>
            </w:r>
          </w:p>
        </w:tc>
      </w:tr>
      <w:tr w:rsidR="00B766C6" w:rsidRPr="00B766C6" w14:paraId="787707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736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E31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595FFA43" w14:textId="1D536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5210C8D6" w14:textId="093B70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5942E" w14:textId="2606F4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428BC4" w14:textId="0396E3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8,283.89 </w:t>
            </w:r>
          </w:p>
        </w:tc>
      </w:tr>
      <w:tr w:rsidR="00B766C6" w:rsidRPr="00B766C6" w14:paraId="694F31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979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F19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34C962E7" w14:textId="36D079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CE414E8" w14:textId="69CE90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02CBB7" w14:textId="31C7FA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4E179B" w14:textId="665CB3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3,458.80 </w:t>
            </w:r>
          </w:p>
        </w:tc>
      </w:tr>
      <w:tr w:rsidR="00B766C6" w:rsidRPr="00B766C6" w14:paraId="1E5124F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DD7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7EAA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2DB2DF17" w14:textId="4078E3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22552F1" w14:textId="7C86A0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BBC5F" w14:textId="187B94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653AA" w14:textId="09CDFB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379.32 </w:t>
            </w:r>
          </w:p>
        </w:tc>
      </w:tr>
      <w:tr w:rsidR="00B766C6" w:rsidRPr="00B766C6" w14:paraId="4F9E99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40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7EB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E7FE0AA" w14:textId="37BD79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5ADAA4E9" w14:textId="3B891D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55F9B" w14:textId="5AF95E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1726F" w14:textId="1009E7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9,492.94 </w:t>
            </w:r>
          </w:p>
        </w:tc>
      </w:tr>
      <w:tr w:rsidR="00B766C6" w:rsidRPr="00B766C6" w14:paraId="376DDE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6B5BF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4C3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20CCBB08" w14:textId="55FF7B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692FDF45" w14:textId="72457E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55133" w14:textId="07052C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590A63" w14:textId="51398A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5,225.00 </w:t>
            </w:r>
          </w:p>
        </w:tc>
      </w:tr>
      <w:tr w:rsidR="00B766C6" w:rsidRPr="00B766C6" w14:paraId="27A4A45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5624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CC7E368" w14:textId="35E0D82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860,151.85 </w:t>
            </w:r>
          </w:p>
        </w:tc>
        <w:tc>
          <w:tcPr>
            <w:tcW w:w="0" w:type="auto"/>
            <w:tcBorders>
              <w:top w:val="nil"/>
              <w:left w:val="nil"/>
              <w:bottom w:val="single" w:sz="4" w:space="0" w:color="000000"/>
              <w:right w:val="single" w:sz="4" w:space="0" w:color="000000"/>
            </w:tcBorders>
            <w:shd w:val="clear" w:color="D8D8D8" w:fill="D8D8D8"/>
            <w:noWrap/>
            <w:vAlign w:val="bottom"/>
            <w:hideMark/>
          </w:tcPr>
          <w:p w14:paraId="5B6BEDAA" w14:textId="3FE915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6896747" w14:textId="47DCCA2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04BE46F" w14:textId="247906C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860,151.85 </w:t>
            </w:r>
          </w:p>
        </w:tc>
      </w:tr>
      <w:tr w:rsidR="00B766C6" w:rsidRPr="00B766C6" w14:paraId="0C1D0DE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418B26"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420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2CF48B4" w14:textId="38458E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6524E606" w14:textId="07321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95CB5" w14:textId="0D0217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866525" w14:textId="2457D8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46,090.42 </w:t>
            </w:r>
          </w:p>
        </w:tc>
      </w:tr>
      <w:tr w:rsidR="00B766C6" w:rsidRPr="00B766C6" w14:paraId="3D8A78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AA16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85B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784E1148" w14:textId="78419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65F9F329" w14:textId="4C237A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F25D69" w14:textId="2C51BC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6661A" w14:textId="7CA6C3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25,523.95 </w:t>
            </w:r>
          </w:p>
        </w:tc>
      </w:tr>
      <w:tr w:rsidR="00B766C6" w:rsidRPr="00B766C6" w14:paraId="3F877B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7B9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DF2A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546DC86A" w14:textId="4E6A35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12AE5D88" w14:textId="40AF97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6E7C6" w14:textId="0BA86B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3667B4" w14:textId="1DE33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0,830.18 </w:t>
            </w:r>
          </w:p>
        </w:tc>
      </w:tr>
      <w:tr w:rsidR="00B766C6" w:rsidRPr="00B766C6" w14:paraId="3BA2A0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46E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FD6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722367B4" w14:textId="0BE2AD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534E48DE" w14:textId="49B108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4E5CD0" w14:textId="3ACBB9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B948B" w14:textId="09713C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86,846.54 </w:t>
            </w:r>
          </w:p>
        </w:tc>
      </w:tr>
      <w:tr w:rsidR="00B766C6" w:rsidRPr="00B766C6" w14:paraId="2FE49F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2D9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6E4D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02D6287C" w14:textId="378863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7,159.32 </w:t>
            </w:r>
          </w:p>
        </w:tc>
        <w:tc>
          <w:tcPr>
            <w:tcW w:w="0" w:type="auto"/>
            <w:tcBorders>
              <w:top w:val="nil"/>
              <w:left w:val="nil"/>
              <w:bottom w:val="single" w:sz="4" w:space="0" w:color="000000"/>
              <w:right w:val="single" w:sz="4" w:space="0" w:color="000000"/>
            </w:tcBorders>
            <w:shd w:val="clear" w:color="auto" w:fill="auto"/>
            <w:noWrap/>
            <w:vAlign w:val="bottom"/>
            <w:hideMark/>
          </w:tcPr>
          <w:p w14:paraId="6CDBD3BE" w14:textId="4949DA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710CB" w14:textId="1A3CE0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C1463" w14:textId="2FC1365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77,159.32 </w:t>
            </w:r>
          </w:p>
        </w:tc>
      </w:tr>
      <w:tr w:rsidR="00B766C6" w:rsidRPr="00B766C6" w14:paraId="0E7645A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3D4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3D2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4495EA72" w14:textId="35EEF0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64FE14B" w14:textId="365218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82D7D6" w14:textId="501B9A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EDB33" w14:textId="5B6B93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9,368.82 </w:t>
            </w:r>
          </w:p>
        </w:tc>
      </w:tr>
      <w:tr w:rsidR="00B766C6" w:rsidRPr="00B766C6" w14:paraId="549E11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B9B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E94F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6286084B" w14:textId="7256FB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AF91E68" w14:textId="1CC1ED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04A9B" w14:textId="2DE140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AF972" w14:textId="6991160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918,705.15 </w:t>
            </w:r>
          </w:p>
        </w:tc>
      </w:tr>
      <w:tr w:rsidR="00B766C6" w:rsidRPr="00B766C6" w14:paraId="673B4B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2183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B871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5F3A7F5" w14:textId="225CC9E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4F7F48F4" w14:textId="4895A9E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1EA882" w14:textId="05890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36455" w14:textId="1D322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4,206.65 </w:t>
            </w:r>
          </w:p>
        </w:tc>
      </w:tr>
      <w:tr w:rsidR="00B766C6" w:rsidRPr="00B766C6" w14:paraId="384B500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D398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005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821ADC2" w14:textId="750C02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6F13E575" w14:textId="1A855D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56AE9D" w14:textId="32BC52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5B9A4" w14:textId="5D10F7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7,487.08 </w:t>
            </w:r>
          </w:p>
        </w:tc>
      </w:tr>
      <w:tr w:rsidR="00B766C6" w:rsidRPr="00B766C6" w14:paraId="7F67CE4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98C0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EF6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439E66F8" w14:textId="1B6B88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2EE10BF1" w14:textId="487CE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D9D9" w14:textId="102EF3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18FD45" w14:textId="2AD3E5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41,502.54 </w:t>
            </w:r>
          </w:p>
        </w:tc>
      </w:tr>
      <w:tr w:rsidR="00B766C6" w:rsidRPr="00B766C6" w14:paraId="3D4494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22A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0EEC6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708F1CE7" w14:textId="2EFD35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3D54B7D7" w14:textId="1E6C429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1D7890" w14:textId="6D0BA3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714C3" w14:textId="1FCB11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12,431.20 </w:t>
            </w:r>
          </w:p>
        </w:tc>
      </w:tr>
      <w:tr w:rsidR="00B766C6" w:rsidRPr="00B766C6" w14:paraId="13670A0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11BDB0"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2A6B2E6" w14:textId="1E2038F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993,564.44 </w:t>
            </w:r>
          </w:p>
        </w:tc>
        <w:tc>
          <w:tcPr>
            <w:tcW w:w="0" w:type="auto"/>
            <w:tcBorders>
              <w:top w:val="nil"/>
              <w:left w:val="nil"/>
              <w:bottom w:val="single" w:sz="4" w:space="0" w:color="000000"/>
              <w:right w:val="single" w:sz="4" w:space="0" w:color="000000"/>
            </w:tcBorders>
            <w:shd w:val="clear" w:color="D8D8D8" w:fill="D8D8D8"/>
            <w:noWrap/>
            <w:vAlign w:val="bottom"/>
            <w:hideMark/>
          </w:tcPr>
          <w:p w14:paraId="1029F09B" w14:textId="6DBF2D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0035FD" w14:textId="3DADC46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23EFEC" w14:textId="114B60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993,564.44 </w:t>
            </w:r>
          </w:p>
        </w:tc>
      </w:tr>
      <w:tr w:rsidR="00B766C6" w:rsidRPr="00B766C6" w14:paraId="31D582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F83AF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B8E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48A4B2D7" w14:textId="11E17E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16DB3ED" w14:textId="017863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9C726D" w14:textId="1DDD8C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E85A8" w14:textId="2C49EB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5,619.99 </w:t>
            </w:r>
          </w:p>
        </w:tc>
      </w:tr>
      <w:tr w:rsidR="00B766C6" w:rsidRPr="00B766C6" w14:paraId="32664EC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305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D89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28C94265" w14:textId="006150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07,639.99 </w:t>
            </w:r>
          </w:p>
        </w:tc>
        <w:tc>
          <w:tcPr>
            <w:tcW w:w="0" w:type="auto"/>
            <w:tcBorders>
              <w:top w:val="nil"/>
              <w:left w:val="nil"/>
              <w:bottom w:val="single" w:sz="4" w:space="0" w:color="000000"/>
              <w:right w:val="single" w:sz="4" w:space="0" w:color="000000"/>
            </w:tcBorders>
            <w:shd w:val="clear" w:color="auto" w:fill="auto"/>
            <w:noWrap/>
            <w:vAlign w:val="bottom"/>
            <w:hideMark/>
          </w:tcPr>
          <w:p w14:paraId="4C04DB8E" w14:textId="0B9BE0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BFA2" w14:textId="3E5FBB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2F9D04" w14:textId="2FA656C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107,639.99 </w:t>
            </w:r>
          </w:p>
        </w:tc>
      </w:tr>
      <w:tr w:rsidR="00B766C6" w:rsidRPr="00B766C6" w14:paraId="7BE0A1F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864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63B4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2302099E" w14:textId="31482D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9,043.81 </w:t>
            </w:r>
          </w:p>
        </w:tc>
        <w:tc>
          <w:tcPr>
            <w:tcW w:w="0" w:type="auto"/>
            <w:tcBorders>
              <w:top w:val="nil"/>
              <w:left w:val="nil"/>
              <w:bottom w:val="single" w:sz="4" w:space="0" w:color="000000"/>
              <w:right w:val="single" w:sz="4" w:space="0" w:color="000000"/>
            </w:tcBorders>
            <w:shd w:val="clear" w:color="auto" w:fill="auto"/>
            <w:noWrap/>
            <w:vAlign w:val="bottom"/>
            <w:hideMark/>
          </w:tcPr>
          <w:p w14:paraId="2037ABA5" w14:textId="08BFE1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C0AA18" w14:textId="16709A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4A0355" w14:textId="6FF128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09,043.81 </w:t>
            </w:r>
          </w:p>
        </w:tc>
      </w:tr>
      <w:tr w:rsidR="00B766C6" w:rsidRPr="00B766C6" w14:paraId="25922C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325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607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0E6ACBCF" w14:textId="1DA003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32197E7F" w14:textId="31CBFF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168DC1" w14:textId="2B8FA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E0C1" w14:textId="176C67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74,842.95 </w:t>
            </w:r>
          </w:p>
        </w:tc>
      </w:tr>
      <w:tr w:rsidR="00B766C6" w:rsidRPr="00B766C6" w14:paraId="0AA05B7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294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CD96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0C07D99A" w14:textId="3F136E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2433AFD4" w14:textId="1F5EAA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D2B69" w14:textId="601D5B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73B5A" w14:textId="6FA6B3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6,420.00 </w:t>
            </w:r>
          </w:p>
        </w:tc>
      </w:tr>
      <w:tr w:rsidR="00B766C6" w:rsidRPr="00B766C6" w14:paraId="6AD09F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0C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F76C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24D495A" w14:textId="1EB2BA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5A03C20F" w14:textId="228F1D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89469" w14:textId="756CB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26D9D" w14:textId="3D10EA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81,816.30 </w:t>
            </w:r>
          </w:p>
        </w:tc>
      </w:tr>
      <w:tr w:rsidR="00B766C6" w:rsidRPr="00B766C6" w14:paraId="72474F5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73F2A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094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1B48C87" w14:textId="598B65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36800E1B" w14:textId="7A9428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A9ED69" w14:textId="4D869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5B98D" w14:textId="7C8712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0,104.18 </w:t>
            </w:r>
          </w:p>
        </w:tc>
      </w:tr>
      <w:tr w:rsidR="00B766C6" w:rsidRPr="00B766C6" w14:paraId="126F12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AB3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BED4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224A91C4" w14:textId="6A27C7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21C6BF15" w14:textId="528874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9D48EA" w14:textId="045071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3335F" w14:textId="0C159A5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826.07 </w:t>
            </w:r>
          </w:p>
        </w:tc>
      </w:tr>
      <w:tr w:rsidR="00B766C6" w:rsidRPr="00B766C6" w14:paraId="62AEE58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119D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91F0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50E7314B" w14:textId="275C466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505AF278" w14:textId="2471B9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14D8D5" w14:textId="1AB948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F4B27" w14:textId="2D29B9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251.15 </w:t>
            </w:r>
          </w:p>
        </w:tc>
      </w:tr>
      <w:tr w:rsidR="00B766C6" w:rsidRPr="00B766C6" w14:paraId="2EC3097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A7736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5034C0D" w14:textId="07D8560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620,6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5A895E72" w14:textId="4889A9C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2F91F71" w14:textId="46F9044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381EB3" w14:textId="265F801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1,620,642.25 </w:t>
            </w:r>
          </w:p>
        </w:tc>
      </w:tr>
      <w:tr w:rsidR="00B766C6" w:rsidRPr="00B766C6" w14:paraId="4CD8FE5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E39F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5311E975" w14:textId="760F06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1360099" w14:textId="79C7B7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1D848" w14:textId="722A77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rPr>
            </w:pPr>
            <w:r w:rsidRPr="00B766C6">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930ED0" w14:textId="5A355B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6,442,703.84 </w:t>
            </w:r>
          </w:p>
        </w:tc>
      </w:tr>
      <w:tr w:rsidR="00B766C6" w:rsidRPr="00B766C6" w14:paraId="4BA7A2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1DBE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DB1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3020248C" w14:textId="350E28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698.41 </w:t>
            </w:r>
          </w:p>
        </w:tc>
        <w:tc>
          <w:tcPr>
            <w:tcW w:w="0" w:type="auto"/>
            <w:tcBorders>
              <w:top w:val="nil"/>
              <w:left w:val="nil"/>
              <w:bottom w:val="single" w:sz="4" w:space="0" w:color="000000"/>
              <w:right w:val="single" w:sz="4" w:space="0" w:color="000000"/>
            </w:tcBorders>
            <w:shd w:val="clear" w:color="auto" w:fill="auto"/>
            <w:noWrap/>
            <w:vAlign w:val="bottom"/>
            <w:hideMark/>
          </w:tcPr>
          <w:p w14:paraId="5C26D8F6" w14:textId="0AFEBC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5E47DB" w14:textId="38DB8F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78B61" w14:textId="468F38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46,698.41 </w:t>
            </w:r>
          </w:p>
        </w:tc>
      </w:tr>
      <w:tr w:rsidR="00B766C6" w:rsidRPr="00B766C6" w14:paraId="16A5494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BF4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AA91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5C94A750" w14:textId="79BC38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DE38353" w14:textId="426357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31EA22" w14:textId="3C40A3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EFF22C" w14:textId="19353C0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r>
      <w:tr w:rsidR="00B766C6" w:rsidRPr="00B766C6" w14:paraId="651F333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F9D3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3AA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7759F3E4" w14:textId="457C44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50EE6CDC" w14:textId="391603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317A6" w14:textId="79D80B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F3270" w14:textId="225EF5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030.00 </w:t>
            </w:r>
          </w:p>
        </w:tc>
      </w:tr>
      <w:tr w:rsidR="00B766C6" w:rsidRPr="00B766C6" w14:paraId="36BD30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FDEC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65D01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1CEC34F5" w14:textId="35EDE7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CB85C7E" w14:textId="75EA01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11E2C" w14:textId="467FD8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F5402" w14:textId="1BB4DF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883,180.00 </w:t>
            </w:r>
          </w:p>
        </w:tc>
      </w:tr>
      <w:tr w:rsidR="00B766C6" w:rsidRPr="00B766C6" w14:paraId="0BB512A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BD06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BA5FF23" w14:textId="1CAEF30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70,021.54 </w:t>
            </w:r>
          </w:p>
        </w:tc>
        <w:tc>
          <w:tcPr>
            <w:tcW w:w="0" w:type="auto"/>
            <w:tcBorders>
              <w:top w:val="nil"/>
              <w:left w:val="nil"/>
              <w:bottom w:val="single" w:sz="4" w:space="0" w:color="000000"/>
              <w:right w:val="single" w:sz="4" w:space="0" w:color="000000"/>
            </w:tcBorders>
            <w:shd w:val="clear" w:color="D8D8D8" w:fill="D8D8D8"/>
            <w:noWrap/>
            <w:vAlign w:val="bottom"/>
            <w:hideMark/>
          </w:tcPr>
          <w:p w14:paraId="2A39E31E" w14:textId="5582085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CAC40D" w14:textId="0BE6FB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CFEB82" w14:textId="6465BF8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770,021.54 </w:t>
            </w:r>
          </w:p>
        </w:tc>
      </w:tr>
      <w:tr w:rsidR="00B766C6" w:rsidRPr="00B766C6" w14:paraId="7C8CAA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99B57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24D9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71F6C99B" w14:textId="787F1B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23A12AFC" w14:textId="0C5124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AB9C5" w14:textId="5CF0C8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5AB8F" w14:textId="2CF76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491,606.38 </w:t>
            </w:r>
          </w:p>
        </w:tc>
      </w:tr>
      <w:tr w:rsidR="00B766C6" w:rsidRPr="00B766C6" w14:paraId="6E57E45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F30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C44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69945B3F" w14:textId="06DF9B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7,515.16 </w:t>
            </w:r>
          </w:p>
        </w:tc>
        <w:tc>
          <w:tcPr>
            <w:tcW w:w="0" w:type="auto"/>
            <w:tcBorders>
              <w:top w:val="nil"/>
              <w:left w:val="nil"/>
              <w:bottom w:val="single" w:sz="4" w:space="0" w:color="000000"/>
              <w:right w:val="single" w:sz="4" w:space="0" w:color="000000"/>
            </w:tcBorders>
            <w:shd w:val="clear" w:color="auto" w:fill="auto"/>
            <w:noWrap/>
            <w:vAlign w:val="bottom"/>
            <w:hideMark/>
          </w:tcPr>
          <w:p w14:paraId="7B7D6004" w14:textId="58458F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97B62" w14:textId="6E71F3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F10E2" w14:textId="1E1AF2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7,515.16 </w:t>
            </w:r>
          </w:p>
        </w:tc>
      </w:tr>
      <w:tr w:rsidR="00B766C6" w:rsidRPr="00B766C6" w14:paraId="4F2C48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F32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D871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1237CC7" w14:textId="08B06A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7976C3D1" w14:textId="162306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32DEC" w14:textId="14C931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5A076" w14:textId="70512D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0,900.00 </w:t>
            </w:r>
          </w:p>
        </w:tc>
      </w:tr>
      <w:tr w:rsidR="00B766C6" w:rsidRPr="00B766C6" w14:paraId="4AB1346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D75174"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0F5CD5F1" w14:textId="68B02B3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9,133,663.00 </w:t>
            </w:r>
          </w:p>
        </w:tc>
        <w:tc>
          <w:tcPr>
            <w:tcW w:w="0" w:type="auto"/>
            <w:tcBorders>
              <w:top w:val="nil"/>
              <w:left w:val="nil"/>
              <w:bottom w:val="single" w:sz="4" w:space="0" w:color="000000"/>
              <w:right w:val="single" w:sz="4" w:space="0" w:color="000000"/>
            </w:tcBorders>
            <w:shd w:val="clear" w:color="A5A5A5" w:fill="A5A5A5"/>
            <w:noWrap/>
            <w:vAlign w:val="bottom"/>
            <w:hideMark/>
          </w:tcPr>
          <w:p w14:paraId="77882955" w14:textId="4D38FB0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A69738" w14:textId="2A042E0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B040434" w14:textId="4DBEC2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9,133,663.00 </w:t>
            </w:r>
          </w:p>
        </w:tc>
      </w:tr>
      <w:tr w:rsidR="00B766C6" w:rsidRPr="00B766C6" w14:paraId="24EFE39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33B8B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A4337C0" w14:textId="4148531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8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FBE9BB6" w14:textId="7D89B02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688297" w14:textId="0836EDD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A669CCA" w14:textId="3AA1BD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0,382,900.00 </w:t>
            </w:r>
          </w:p>
        </w:tc>
      </w:tr>
      <w:tr w:rsidR="00B766C6" w:rsidRPr="00B766C6" w14:paraId="31E62E7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AC24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B7D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69FEE6D7" w14:textId="603C73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2EAB3B9" w14:textId="0DB923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DB672" w14:textId="546AD7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FF2B" w14:textId="759849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0D6594A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15FD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15FE4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50C83DA9" w14:textId="7F6F80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256D6" w14:textId="2F60CC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A0C6F" w14:textId="6F0726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BDD1B" w14:textId="48559D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00BC47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3F1C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035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64EB2BB6" w14:textId="1920CB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F8CE8B" w14:textId="5EFFA9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873C6" w14:textId="1131F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1E657F" w14:textId="5D7ADE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620E2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D065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9DE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0181F297" w14:textId="5250E6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1442A53" w14:textId="24DA92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89715" w14:textId="045F24E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68D96B" w14:textId="449A31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7E75EFF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2DD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92B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07D6AD69" w14:textId="6FBB8E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1C75BCD" w14:textId="03F555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19AC53" w14:textId="053C05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4D8B9" w14:textId="4C6ED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B1705D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3DC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577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64E4DF81" w14:textId="7CCFD6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B5F3872" w14:textId="7AC000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54C6C" w14:textId="386A85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1B15D" w14:textId="337529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3F0DBA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48AE4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390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8DF0225" w14:textId="75D2AB1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200A3" w14:textId="09C0B8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F33B9" w14:textId="101625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01720" w14:textId="2DEA5B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757B5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AE5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397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7F98B0C2" w14:textId="77DDEC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FC20D79" w14:textId="4E0FFB0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8B8C55" w14:textId="004BC8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38D9D" w14:textId="5B2A79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500.00 </w:t>
            </w:r>
          </w:p>
        </w:tc>
      </w:tr>
      <w:tr w:rsidR="00B766C6" w:rsidRPr="00B766C6" w14:paraId="2B5850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A65A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A0E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4D221BB3" w14:textId="19693F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08D90D9" w14:textId="3C98E2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AA11C" w14:textId="7FA8AE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38590" w14:textId="3865A4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65FF86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BD7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38C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03306521" w14:textId="5659C0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72A46260" w14:textId="530F21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EF058" w14:textId="68AD1B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726EE" w14:textId="74C03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604791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E92FE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E0AF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68C80C39" w14:textId="2394E3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D89DD78" w14:textId="32402FA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21A9D" w14:textId="310E74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3C098" w14:textId="7A4BD0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45,600.00 </w:t>
            </w:r>
          </w:p>
        </w:tc>
      </w:tr>
      <w:tr w:rsidR="00B766C6" w:rsidRPr="00B766C6" w14:paraId="4A2E93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2E8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BE51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684AE935" w14:textId="5E836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E17A6F" w14:textId="144974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22C88C" w14:textId="666091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745CA0" w14:textId="4B9140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3B57992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D82C0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EE3B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2B119F3F" w14:textId="25D321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E16F23A" w14:textId="50FAF5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5779B5" w14:textId="584917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E4D80B" w14:textId="49DF9D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05849FB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A57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D06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3A97CCE3" w14:textId="364C0A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9BE6AC" w14:textId="6DC5B0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D35E4" w14:textId="7C3115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94AC4" w14:textId="1068C1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00,000.00 </w:t>
            </w:r>
          </w:p>
        </w:tc>
      </w:tr>
      <w:tr w:rsidR="00B766C6" w:rsidRPr="00B766C6" w14:paraId="3370B34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EF7DB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731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37EECDF4" w14:textId="36F090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5FD072" w14:textId="1F2A75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C9833" w14:textId="25ED4F7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7E738" w14:textId="4E1154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576BA53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9E98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A0D83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41941066" w14:textId="5FB3B7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45DF1C" w14:textId="34327A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8D2F01" w14:textId="28ACF7B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208A" w14:textId="2F319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69B26A4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AEFF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4A7D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34F7717E" w14:textId="4B46B8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3C9C3D2" w14:textId="030A48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A08FC" w14:textId="210446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E78025" w14:textId="1723E2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2B59E5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A3405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825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6DFADA47" w14:textId="14F4A7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B94D3F9" w14:textId="72B3C3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94CCCD" w14:textId="268F5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1AA0B" w14:textId="6F7373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0,000.00 </w:t>
            </w:r>
          </w:p>
        </w:tc>
      </w:tr>
      <w:tr w:rsidR="00B766C6" w:rsidRPr="00B766C6" w14:paraId="446F6AA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6479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185D9FA" w14:textId="38D2D51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57,1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7082F66" w14:textId="2B62413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00F4541" w14:textId="3106DB9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E0A95A" w14:textId="51D7FCC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6,557,100.00 </w:t>
            </w:r>
          </w:p>
        </w:tc>
      </w:tr>
      <w:tr w:rsidR="00B766C6" w:rsidRPr="00B766C6" w14:paraId="3F0DF5B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5AE84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8E99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54B03B46" w14:textId="18B0E9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07DEC8EF" w14:textId="0DAC45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F2230" w14:textId="021ED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F491B" w14:textId="45EBC5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000.00 </w:t>
            </w:r>
          </w:p>
        </w:tc>
      </w:tr>
      <w:tr w:rsidR="00B766C6" w:rsidRPr="00B766C6" w14:paraId="35A37FA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8E1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193B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541C96EA" w14:textId="2EED3A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7D6621A" w14:textId="72FED3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7E6A25" w14:textId="43FBC1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ADA17" w14:textId="731C32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54484E4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4DC5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5078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52DEF320" w14:textId="40C895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4E220318" w14:textId="6A8B25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D7BD9" w14:textId="0C4080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E4FC4A" w14:textId="33F92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0A8DC3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030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917E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11AF4B06" w14:textId="3754AE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CDDDA15" w14:textId="6766A0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04143F" w14:textId="6E8158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98CB4" w14:textId="144AED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168EFF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FDF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57F39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2C28A0BA" w14:textId="651CE1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2DAAD43E" w14:textId="5E4FD4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D0BBE" w14:textId="3F3BF3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83ADC" w14:textId="2C7FA3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70D542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FE4E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2889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78DEA21A" w14:textId="4E85DA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0FFDC7D1" w14:textId="185FA4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766E2" w14:textId="76ECA6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2AA4A" w14:textId="5B6B40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65,300.00 </w:t>
            </w:r>
          </w:p>
        </w:tc>
      </w:tr>
      <w:tr w:rsidR="00B766C6" w:rsidRPr="00B766C6" w14:paraId="2033B2B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2C6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6570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5694A083" w14:textId="4E9898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EDE9DAE" w14:textId="45FBAD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3D8C0" w14:textId="58DB5F6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AF34F5" w14:textId="7E2638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4F64FED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C38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AF9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3D51FFCA" w14:textId="40E5E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DCEBF4E" w14:textId="17ED5A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DBB6C" w14:textId="4FC1B9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BFEE5" w14:textId="17AFC8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02,800.00 </w:t>
            </w:r>
          </w:p>
        </w:tc>
      </w:tr>
      <w:tr w:rsidR="00B766C6" w:rsidRPr="00B766C6" w14:paraId="13C61BF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916E6C"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64609CB" w14:textId="13F3AAB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802,1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F25B3C" w14:textId="4E347CE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7A2BFE6" w14:textId="2E066CC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9A8AFBF" w14:textId="466298D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2,802,113.00 </w:t>
            </w:r>
          </w:p>
        </w:tc>
      </w:tr>
      <w:tr w:rsidR="00B766C6" w:rsidRPr="00B766C6" w14:paraId="069998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2B3D0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00F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2BE6EE50" w14:textId="443CD6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5512C88" w14:textId="5D0312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64376" w14:textId="61E42A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6C87B" w14:textId="13B5AA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00,000.00 </w:t>
            </w:r>
          </w:p>
        </w:tc>
      </w:tr>
      <w:tr w:rsidR="00B766C6" w:rsidRPr="00B766C6" w14:paraId="1A88132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8AE34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F8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3862F693" w14:textId="4AAB17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79A410A" w14:textId="3F30E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DFC18" w14:textId="7D1F96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CE7EE" w14:textId="4CDB2A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574A73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544F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6D99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6993B5B8" w14:textId="0E960F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2AF456F" w14:textId="004644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79B3F" w14:textId="2C8357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DBBD9E" w14:textId="0F9D02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31,800.00 </w:t>
            </w:r>
          </w:p>
        </w:tc>
      </w:tr>
      <w:tr w:rsidR="00B766C6" w:rsidRPr="00B766C6" w14:paraId="71DC091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5712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23F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5F92BD1F" w14:textId="2566F1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1B6E3B36" w14:textId="6B24D1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23E23" w14:textId="1ED324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6B567" w14:textId="329208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4,350.00 </w:t>
            </w:r>
          </w:p>
        </w:tc>
      </w:tr>
      <w:tr w:rsidR="00B766C6" w:rsidRPr="00B766C6" w14:paraId="0097FD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5B22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A0C4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058C56E6" w14:textId="091615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3EE64D5" w14:textId="7F292F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F30D3" w14:textId="250FA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0C26E" w14:textId="197E85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0BDB9E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F0F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17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604700A5" w14:textId="304FB7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EF09A4D" w14:textId="59C9B0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5C4614" w14:textId="64816C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93964" w14:textId="6178F2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1C95BC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4C620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9443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0F9AC921" w14:textId="5C9F79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022A49F" w14:textId="0C6962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232FE" w14:textId="7E24C0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AFBD6" w14:textId="707B21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3E731A7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CC6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6D1D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3B1C322B" w14:textId="674CFE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43BD5D2F" w14:textId="08C5730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CAB71" w14:textId="49E9C8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39DFF3" w14:textId="200B26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4,650.00 </w:t>
            </w:r>
          </w:p>
        </w:tc>
      </w:tr>
      <w:tr w:rsidR="00B766C6" w:rsidRPr="00B766C6" w14:paraId="246DA3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BAD8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E2E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00E35F01" w14:textId="7A15DF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900.00 </w:t>
            </w:r>
          </w:p>
        </w:tc>
        <w:tc>
          <w:tcPr>
            <w:tcW w:w="0" w:type="auto"/>
            <w:tcBorders>
              <w:top w:val="nil"/>
              <w:left w:val="nil"/>
              <w:bottom w:val="single" w:sz="4" w:space="0" w:color="000000"/>
              <w:right w:val="single" w:sz="4" w:space="0" w:color="000000"/>
            </w:tcBorders>
            <w:shd w:val="clear" w:color="auto" w:fill="auto"/>
            <w:noWrap/>
            <w:vAlign w:val="bottom"/>
            <w:hideMark/>
          </w:tcPr>
          <w:p w14:paraId="2DC05D24" w14:textId="332BB3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200C2" w14:textId="669B6B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A3F963" w14:textId="49CB04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74,900.00 </w:t>
            </w:r>
          </w:p>
        </w:tc>
      </w:tr>
      <w:tr w:rsidR="00B766C6" w:rsidRPr="00B766C6" w14:paraId="42E07C3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A575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64D6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7BB407E2" w14:textId="3B17CF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449F7465" w14:textId="64DB05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113F2" w14:textId="5B7575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6E8CE" w14:textId="397BB5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3CD5A4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93FB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F161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335F67CB" w14:textId="7DB4AC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6E1D9EC0" w14:textId="7B713C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601AF3" w14:textId="6BFD27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67EAB" w14:textId="215697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58,563.00 </w:t>
            </w:r>
          </w:p>
        </w:tc>
      </w:tr>
      <w:tr w:rsidR="00B766C6" w:rsidRPr="00B766C6" w14:paraId="519A85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2030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EBCB6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0CE71F0A" w14:textId="670C7D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199E7656" w14:textId="1B9F69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E8174" w14:textId="576C62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93287" w14:textId="766242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350.00 </w:t>
            </w:r>
          </w:p>
        </w:tc>
      </w:tr>
      <w:tr w:rsidR="00B766C6" w:rsidRPr="00B766C6" w14:paraId="2DE8C3C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6A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D91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45918879" w14:textId="37D127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7B2D5D6D" w14:textId="3FF2AD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6605C7" w14:textId="4D42016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85B6A" w14:textId="056C64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39,950.00 </w:t>
            </w:r>
          </w:p>
        </w:tc>
      </w:tr>
      <w:tr w:rsidR="00B766C6" w:rsidRPr="00B766C6" w14:paraId="4A6FD05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AB421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26137148" w14:textId="4BC3A53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36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2ED9379" w14:textId="4FAA35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F3F6B42" w14:textId="55FC248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F02CF2B" w14:textId="18CF083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366,050.00 </w:t>
            </w:r>
          </w:p>
        </w:tc>
      </w:tr>
      <w:tr w:rsidR="00B766C6" w:rsidRPr="00B766C6" w14:paraId="3D4D70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985D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014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580F16FD" w14:textId="4F82E9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5F1D35B" w14:textId="332717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63608" w14:textId="414DFC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93A0EE" w14:textId="0019D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6AB25E2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4BEC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A758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08F30F17" w14:textId="4AB94C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F9690A9" w14:textId="606E6A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38A325" w14:textId="491C26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7B71A" w14:textId="4B4383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2A1B6A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1B7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55B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5B4EEB89" w14:textId="0FFD9C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DAEC57A" w14:textId="25770F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AC9F0" w14:textId="5BDFA3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1D653" w14:textId="0AF7E1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40AEC9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E222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438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38174930" w14:textId="29B383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05F7F6A" w14:textId="689597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A80291" w14:textId="2EF107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772E4C" w14:textId="7513B2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393A4A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62CF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A8C3C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616C3370" w14:textId="4DE0C2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EFE30B9" w14:textId="1E7018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9FE54D" w14:textId="1BA4E6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C8860" w14:textId="322544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165EE1A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2A21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50B52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7A4180FC" w14:textId="2711C2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3DFE4732" w14:textId="2D2F81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FE288C" w14:textId="4B3BDF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66577" w14:textId="2BFDD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85,500.00 </w:t>
            </w:r>
          </w:p>
        </w:tc>
      </w:tr>
      <w:tr w:rsidR="00B766C6" w:rsidRPr="00B766C6" w14:paraId="3E3ED1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28AD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47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7E99CEC5" w14:textId="3094DB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6D9E57CC" w14:textId="118933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B0D3D" w14:textId="79D138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7DF29" w14:textId="0800EC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81,550.00 </w:t>
            </w:r>
          </w:p>
        </w:tc>
      </w:tr>
      <w:tr w:rsidR="00B766C6" w:rsidRPr="00B766C6" w14:paraId="37B0819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EA252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0F3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0B14D39" w14:textId="0CF596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CEC7CF2" w14:textId="4D974A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1FF57" w14:textId="178BD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DABFD" w14:textId="06CAFD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74792EE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8ECE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5437D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4EEF5DF1" w14:textId="39B64A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F3C5C9" w14:textId="3E19A99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784B0" w14:textId="1F8030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AA3785" w14:textId="50A46B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64,900.00 </w:t>
            </w:r>
          </w:p>
        </w:tc>
      </w:tr>
      <w:tr w:rsidR="00B766C6" w:rsidRPr="00B766C6" w14:paraId="4794F9C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952D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BC1D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73BC33D0" w14:textId="0384CA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1C988B" w14:textId="679600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14C836" w14:textId="0AA0EF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1B6E7" w14:textId="703DD7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715A38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EC29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B4A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271BA88E" w14:textId="79745D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B1E115F" w14:textId="73F7ED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D55C8" w14:textId="05BD644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0C5A0" w14:textId="552458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53994CAF" w14:textId="77777777" w:rsidTr="00B766C6">
        <w:trPr>
          <w:trHeight w:val="20"/>
        </w:trPr>
        <w:tc>
          <w:tcPr>
            <w:tcW w:w="0" w:type="auto"/>
            <w:tcBorders>
              <w:top w:val="nil"/>
              <w:left w:val="single" w:sz="4" w:space="0" w:color="000000"/>
              <w:bottom w:val="nil"/>
              <w:right w:val="nil"/>
            </w:tcBorders>
            <w:shd w:val="clear" w:color="auto" w:fill="auto"/>
            <w:vAlign w:val="center"/>
            <w:hideMark/>
          </w:tcPr>
          <w:p w14:paraId="2D260F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283D43C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515DCC82" w14:textId="747763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7B7F4E" w14:textId="0D6D95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F9247" w14:textId="1EE5DCD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B7773" w14:textId="125781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4,900.00 </w:t>
            </w:r>
          </w:p>
        </w:tc>
      </w:tr>
      <w:tr w:rsidR="00B766C6" w:rsidRPr="00B766C6" w14:paraId="6B19AFF5" w14:textId="77777777" w:rsidTr="00B766C6">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B1FC5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CFA804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41170A31" w14:textId="48EE55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2BEEC5B4" w14:textId="4E25F8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0223644F" w14:textId="7490470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22CBDCFA" w14:textId="069387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500.00 </w:t>
            </w:r>
          </w:p>
        </w:tc>
      </w:tr>
      <w:tr w:rsidR="00B766C6" w:rsidRPr="00B766C6" w14:paraId="02FB1C8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802F8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77AC69F7" w14:textId="51A2F0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6,023,692.01 </w:t>
            </w:r>
          </w:p>
        </w:tc>
        <w:tc>
          <w:tcPr>
            <w:tcW w:w="0" w:type="auto"/>
            <w:tcBorders>
              <w:top w:val="nil"/>
              <w:left w:val="nil"/>
              <w:bottom w:val="single" w:sz="4" w:space="0" w:color="000000"/>
              <w:right w:val="single" w:sz="4" w:space="0" w:color="000000"/>
            </w:tcBorders>
            <w:shd w:val="clear" w:color="A5A5A5" w:fill="A5A5A5"/>
            <w:noWrap/>
            <w:vAlign w:val="bottom"/>
            <w:hideMark/>
          </w:tcPr>
          <w:p w14:paraId="2C6A28B6" w14:textId="36801EA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FA88AE1" w14:textId="0921F12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FE4E5DA" w14:textId="65B65CD3"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8,989,292.01 </w:t>
            </w:r>
          </w:p>
        </w:tc>
      </w:tr>
      <w:tr w:rsidR="00B766C6" w:rsidRPr="00B766C6" w14:paraId="34E0A5B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2493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F3F016B" w14:textId="40F0A2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318,794.38 </w:t>
            </w:r>
          </w:p>
        </w:tc>
        <w:tc>
          <w:tcPr>
            <w:tcW w:w="0" w:type="auto"/>
            <w:tcBorders>
              <w:top w:val="nil"/>
              <w:left w:val="nil"/>
              <w:bottom w:val="single" w:sz="4" w:space="0" w:color="000000"/>
              <w:right w:val="single" w:sz="4" w:space="0" w:color="000000"/>
            </w:tcBorders>
            <w:shd w:val="clear" w:color="D8D8D8" w:fill="D8D8D8"/>
            <w:noWrap/>
            <w:vAlign w:val="bottom"/>
            <w:hideMark/>
          </w:tcPr>
          <w:p w14:paraId="2F265930" w14:textId="2FD3C9C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384EE4" w14:textId="5EF27AF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4377378" w14:textId="569E1B7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318,794.38 </w:t>
            </w:r>
          </w:p>
        </w:tc>
      </w:tr>
      <w:tr w:rsidR="00B766C6" w:rsidRPr="00B766C6" w14:paraId="622AD3C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11FF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F8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C717DDE" w14:textId="3B3CF4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8F66C4A" w14:textId="75EE89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A52707" w14:textId="4E2B1D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710B5" w14:textId="4E3913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82,476.25 </w:t>
            </w:r>
          </w:p>
        </w:tc>
      </w:tr>
      <w:tr w:rsidR="00B766C6" w:rsidRPr="00B766C6" w14:paraId="33BB50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C50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805B6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E3EAA93" w14:textId="67F1F1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522996E" w14:textId="10DEF5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64C424" w14:textId="2B0F58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54EE1" w14:textId="63B8CF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287,352.00 </w:t>
            </w:r>
          </w:p>
        </w:tc>
      </w:tr>
      <w:tr w:rsidR="00B766C6" w:rsidRPr="00B766C6" w14:paraId="65C242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E60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F05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1A223691" w14:textId="0DF64E6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2D9426E7" w14:textId="73C9B8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537AC" w14:textId="740BAD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58D77" w14:textId="6C46D41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423.63 </w:t>
            </w:r>
          </w:p>
        </w:tc>
      </w:tr>
      <w:tr w:rsidR="00B766C6" w:rsidRPr="00B766C6" w14:paraId="4AFD4E1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526B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ADF3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6315B27" w14:textId="72B1E8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6E82C6D9" w14:textId="1815BF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137150" w14:textId="4706D1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ED4EA" w14:textId="13B7F6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9,766.25 </w:t>
            </w:r>
          </w:p>
        </w:tc>
      </w:tr>
      <w:tr w:rsidR="00B766C6" w:rsidRPr="00B766C6" w14:paraId="57FC63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A7E8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60D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760050A5" w14:textId="1E10EA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0522BACA" w14:textId="7E79BB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479C7" w14:textId="2E6BDE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08914" w14:textId="1CE86C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98,800.75 </w:t>
            </w:r>
          </w:p>
        </w:tc>
      </w:tr>
      <w:tr w:rsidR="00B766C6" w:rsidRPr="00B766C6" w14:paraId="61E6E4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860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E7C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5C483483" w14:textId="6146F62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5913730F" w14:textId="338AE1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31EEC0" w14:textId="67A5ED2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A10F98" w14:textId="51AF19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25,472.50 </w:t>
            </w:r>
          </w:p>
        </w:tc>
      </w:tr>
      <w:tr w:rsidR="00B766C6" w:rsidRPr="00B766C6" w14:paraId="5935ED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CC8F5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3627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4A04ED5B" w14:textId="7048DE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7,965.00 </w:t>
            </w:r>
          </w:p>
        </w:tc>
        <w:tc>
          <w:tcPr>
            <w:tcW w:w="0" w:type="auto"/>
            <w:tcBorders>
              <w:top w:val="nil"/>
              <w:left w:val="nil"/>
              <w:bottom w:val="single" w:sz="4" w:space="0" w:color="000000"/>
              <w:right w:val="single" w:sz="4" w:space="0" w:color="000000"/>
            </w:tcBorders>
            <w:shd w:val="clear" w:color="auto" w:fill="auto"/>
            <w:noWrap/>
            <w:vAlign w:val="bottom"/>
            <w:hideMark/>
          </w:tcPr>
          <w:p w14:paraId="3A12A782" w14:textId="478ECE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0EBD5" w14:textId="494129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5440C4" w14:textId="354C8C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97,965.00 </w:t>
            </w:r>
          </w:p>
        </w:tc>
      </w:tr>
      <w:tr w:rsidR="00B766C6" w:rsidRPr="00B766C6" w14:paraId="52792F0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90DF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8F00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0A1C3035" w14:textId="1CCF89F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6720C8F" w14:textId="1B4E4C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58C9B5" w14:textId="65721D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3ECCB1" w14:textId="3B37999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968,565.56 </w:t>
            </w:r>
          </w:p>
        </w:tc>
      </w:tr>
      <w:tr w:rsidR="00B766C6" w:rsidRPr="00B766C6" w14:paraId="79CE711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E4D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C1050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68EB3808" w14:textId="008993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22D17E39" w14:textId="77D758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41916" w14:textId="7E984A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34CAB" w14:textId="224E55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8,072.44 </w:t>
            </w:r>
          </w:p>
        </w:tc>
      </w:tr>
      <w:tr w:rsidR="00B766C6" w:rsidRPr="00B766C6" w14:paraId="7E74748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55A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E235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68CF55C3" w14:textId="19249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51A15C5" w14:textId="52F060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2110B" w14:textId="02F467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48AD2" w14:textId="31EC1C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3F87AF25"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78FB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B419209" w14:textId="3AC68F85"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5D8C3756" w14:textId="23B048F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733D6CD" w14:textId="36D8FF3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AC45A47" w14:textId="72E644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748,685.25 </w:t>
            </w:r>
          </w:p>
        </w:tc>
      </w:tr>
      <w:tr w:rsidR="00B766C6" w:rsidRPr="00B766C6" w14:paraId="1C91697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6F82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9F4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4395D1A0" w14:textId="66A6DB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6597B499" w14:textId="7D5A345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84ABF" w14:textId="45A62B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5829D9" w14:textId="63D274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9,532.50 </w:t>
            </w:r>
          </w:p>
        </w:tc>
      </w:tr>
      <w:tr w:rsidR="00B766C6" w:rsidRPr="00B766C6" w14:paraId="69BAA4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7DE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60B6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D54C65B" w14:textId="3B8300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284A6B20" w14:textId="25ABB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FC6AD7" w14:textId="20E600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B8721" w14:textId="7E4BD4F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97,195.00 </w:t>
            </w:r>
          </w:p>
        </w:tc>
      </w:tr>
      <w:tr w:rsidR="00B766C6" w:rsidRPr="00B766C6" w14:paraId="33A220D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B7C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5031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4C83433F" w14:textId="5E54DA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2B797D5" w14:textId="2762162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48BF50" w14:textId="768528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E04058" w14:textId="42EB85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22,520.25 </w:t>
            </w:r>
          </w:p>
        </w:tc>
      </w:tr>
      <w:tr w:rsidR="00B766C6" w:rsidRPr="00B766C6" w14:paraId="065F900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2C68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17DF0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0D3ADE4" w14:textId="16CD8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23C2CCF6" w14:textId="2D5A7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DB7A3" w14:textId="05C9AF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BA9984" w14:textId="583520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2,943.75 </w:t>
            </w:r>
          </w:p>
        </w:tc>
      </w:tr>
      <w:tr w:rsidR="00B766C6" w:rsidRPr="00B766C6" w14:paraId="62A4A83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4F07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A37E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35B0ADD5" w14:textId="517D50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56098E55" w14:textId="375B95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6376F" w14:textId="68EE6C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96E05" w14:textId="06B3E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14B99E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526A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9DA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4B923C4D" w14:textId="1DEC48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4203881" w14:textId="174BC95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4813C" w14:textId="17E1FB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EA281" w14:textId="66705D5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325FA43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B49C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AA55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08B60E71" w14:textId="52FDCD9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4B54C6FD" w14:textId="240B036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2ABC2" w14:textId="6F3451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3EEC4" w14:textId="087B48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25 </w:t>
            </w:r>
          </w:p>
        </w:tc>
      </w:tr>
      <w:tr w:rsidR="00B766C6" w:rsidRPr="00B766C6" w14:paraId="46DB4F1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B3EC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8150522" w14:textId="3A56E6A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7,248,902.14 </w:t>
            </w:r>
          </w:p>
        </w:tc>
        <w:tc>
          <w:tcPr>
            <w:tcW w:w="0" w:type="auto"/>
            <w:tcBorders>
              <w:top w:val="nil"/>
              <w:left w:val="nil"/>
              <w:bottom w:val="single" w:sz="4" w:space="0" w:color="000000"/>
              <w:right w:val="single" w:sz="4" w:space="0" w:color="000000"/>
            </w:tcBorders>
            <w:shd w:val="clear" w:color="D8D8D8" w:fill="D8D8D8"/>
            <w:noWrap/>
            <w:vAlign w:val="bottom"/>
            <w:hideMark/>
          </w:tcPr>
          <w:p w14:paraId="2972A7D8" w14:textId="059EAA0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E9DCFAE" w14:textId="503251F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7350140" w14:textId="39D7AB3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164,502.14 </w:t>
            </w:r>
          </w:p>
        </w:tc>
      </w:tr>
      <w:tr w:rsidR="00B766C6" w:rsidRPr="00B766C6" w14:paraId="2A7EC77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76206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C559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1A0912B3" w14:textId="399FE1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691F1166" w14:textId="5B8B79A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B74FB" w14:textId="2028C0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3B5D9" w14:textId="7FEEE8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854.63 </w:t>
            </w:r>
          </w:p>
        </w:tc>
      </w:tr>
      <w:tr w:rsidR="00B766C6" w:rsidRPr="00B766C6" w14:paraId="6D2877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61B6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4556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6C16DBF4" w14:textId="37DFAC2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4011354" w14:textId="0364B6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F68BC" w14:textId="713D5C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1F1BB" w14:textId="0FCCDE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24,143.75 </w:t>
            </w:r>
          </w:p>
        </w:tc>
      </w:tr>
      <w:tr w:rsidR="00B766C6" w:rsidRPr="00B766C6" w14:paraId="186642D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03E6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5EB0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0E63293" w14:textId="6A43BE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A2F12BB" w14:textId="75B08E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E8E42" w14:textId="52E7AE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483C5" w14:textId="4C1EE2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435.00 </w:t>
            </w:r>
          </w:p>
        </w:tc>
      </w:tr>
      <w:tr w:rsidR="00B766C6" w:rsidRPr="00B766C6" w14:paraId="30BAB8E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0127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24F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375DF8C4" w14:textId="209C7F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2B1D4DD2" w14:textId="5BB727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3F4A3B" w14:textId="0DFC6E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F8435" w14:textId="4570F1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581,299.38 </w:t>
            </w:r>
          </w:p>
        </w:tc>
      </w:tr>
      <w:tr w:rsidR="00B766C6" w:rsidRPr="00B766C6" w14:paraId="3D6E281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53B3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A05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1F847CD2" w14:textId="09C292C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8B54268" w14:textId="43FA69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15983" w14:textId="1ED3E77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3C63D" w14:textId="2C98D2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07B506C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5A22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B5E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57DD0EBC" w14:textId="25CD77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568B18FD" w14:textId="18EBE05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4A81D2" w14:textId="443458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31BF3" w14:textId="5A24AE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3DFD751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1BB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F91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B3C5466" w14:textId="16A021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447E9B34" w14:textId="23148A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5050A" w14:textId="0D574E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F20BB" w14:textId="070CF5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729DAE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1DD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F4C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FC7292F" w14:textId="161831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4683E9FC" w14:textId="39ED10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43067" w14:textId="25026D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B1C0AE" w14:textId="06EB65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2,545.63 </w:t>
            </w:r>
          </w:p>
        </w:tc>
      </w:tr>
      <w:tr w:rsidR="00B766C6" w:rsidRPr="00B766C6" w14:paraId="7C4FC7E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A6DF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97C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39CB4724" w14:textId="2C7970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46750B6A" w14:textId="52A0E5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3CB76" w14:textId="21C2B1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11B33" w14:textId="3CE5FB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40,265.00 </w:t>
            </w:r>
          </w:p>
        </w:tc>
      </w:tr>
      <w:tr w:rsidR="00B766C6" w:rsidRPr="00B766C6" w14:paraId="41977DB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5F1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5F3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3558C4E3" w14:textId="4193AB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298610F5" w14:textId="65AA31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54E57" w14:textId="2BA2395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B1015" w14:textId="6CEED8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06,377.70 </w:t>
            </w:r>
          </w:p>
        </w:tc>
      </w:tr>
      <w:tr w:rsidR="00B766C6" w:rsidRPr="00B766C6" w14:paraId="480C088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F7A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AAF1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7F7B9743" w14:textId="1E4EC9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366CEFD" w14:textId="5E360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F9E3E" w14:textId="1FA7FC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6A4AA" w14:textId="43764A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r>
      <w:tr w:rsidR="00B766C6" w:rsidRPr="00B766C6" w14:paraId="10475B2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AF8E9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DFA2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F721543" w14:textId="23AB56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36A6918B" w14:textId="6FBFF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A520C" w14:textId="2448C5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A53F4" w14:textId="025EB7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41,025.00 </w:t>
            </w:r>
          </w:p>
        </w:tc>
      </w:tr>
      <w:tr w:rsidR="00B766C6" w:rsidRPr="00B766C6" w14:paraId="20C67CF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028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1433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0ECCC07F" w14:textId="661CA9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60017312" w14:textId="07B3976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85674" w14:textId="6BED24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95C9B" w14:textId="2FFF7D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15,653.75 </w:t>
            </w:r>
          </w:p>
        </w:tc>
      </w:tr>
      <w:tr w:rsidR="00B766C6" w:rsidRPr="00B766C6" w14:paraId="42DD17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4A5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7ECC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3C526388" w14:textId="22E9E2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3FC133D2" w14:textId="135B35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EDC9D7" w14:textId="67D0321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5330B" w14:textId="3B3A40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268064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00E2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B84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1F559BB3" w14:textId="7B5CEF5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3242E59D" w14:textId="767C46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6F8BBB" w14:textId="08B260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505AA8" w14:textId="17385B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06,226.30 </w:t>
            </w:r>
          </w:p>
        </w:tc>
      </w:tr>
      <w:tr w:rsidR="00B766C6" w:rsidRPr="00B766C6" w14:paraId="2AB8D41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68A5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513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0CF8BA75" w14:textId="312EE6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3D15E129" w14:textId="51148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BC6C0" w14:textId="5F3F01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479F5" w14:textId="25651D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30,198.75 </w:t>
            </w:r>
          </w:p>
        </w:tc>
      </w:tr>
      <w:tr w:rsidR="00B766C6" w:rsidRPr="00B766C6" w14:paraId="2D329B2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CE2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773D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777744F" w14:textId="6C3F9E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1CB5E387" w14:textId="503FB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E669F1" w14:textId="032B2C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B095D" w14:textId="77F93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25,940.00 </w:t>
            </w:r>
          </w:p>
        </w:tc>
      </w:tr>
      <w:tr w:rsidR="00B766C6" w:rsidRPr="00B766C6" w14:paraId="77856C2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756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2D08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4B04B59" w14:textId="7C5134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214.75 </w:t>
            </w:r>
          </w:p>
        </w:tc>
        <w:tc>
          <w:tcPr>
            <w:tcW w:w="0" w:type="auto"/>
            <w:tcBorders>
              <w:top w:val="nil"/>
              <w:left w:val="nil"/>
              <w:bottom w:val="single" w:sz="4" w:space="0" w:color="000000"/>
              <w:right w:val="single" w:sz="4" w:space="0" w:color="000000"/>
            </w:tcBorders>
            <w:shd w:val="clear" w:color="auto" w:fill="auto"/>
            <w:noWrap/>
            <w:vAlign w:val="bottom"/>
            <w:hideMark/>
          </w:tcPr>
          <w:p w14:paraId="0A4766C8" w14:textId="678CA2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ECB23" w14:textId="2395AD3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03FEAB" w14:textId="09EACA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6,214.75 </w:t>
            </w:r>
          </w:p>
        </w:tc>
      </w:tr>
      <w:tr w:rsidR="00B766C6" w:rsidRPr="00B766C6" w14:paraId="63C687E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355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4E28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0EE2EFDF" w14:textId="6ADD9B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8F28A" w14:textId="395E5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5F1D5845" w14:textId="0335F2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03B7E" w14:textId="0530BDC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5,600.00 </w:t>
            </w:r>
          </w:p>
        </w:tc>
      </w:tr>
      <w:tr w:rsidR="00B766C6" w:rsidRPr="00B766C6" w14:paraId="1F56838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58FA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BAF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1BDD0496" w14:textId="6B4F428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0905AD36" w14:textId="19B331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2A55E" w14:textId="6D6720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EDC31" w14:textId="5FAD07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4,977.50 </w:t>
            </w:r>
          </w:p>
        </w:tc>
      </w:tr>
      <w:tr w:rsidR="00B766C6" w:rsidRPr="00B766C6" w14:paraId="0E18BD9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03BA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4FCD082" w14:textId="6DB61FF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8,707,310.24 </w:t>
            </w:r>
          </w:p>
        </w:tc>
        <w:tc>
          <w:tcPr>
            <w:tcW w:w="0" w:type="auto"/>
            <w:tcBorders>
              <w:top w:val="nil"/>
              <w:left w:val="nil"/>
              <w:bottom w:val="single" w:sz="4" w:space="0" w:color="000000"/>
              <w:right w:val="single" w:sz="4" w:space="0" w:color="000000"/>
            </w:tcBorders>
            <w:shd w:val="clear" w:color="D8D8D8" w:fill="D8D8D8"/>
            <w:noWrap/>
            <w:vAlign w:val="bottom"/>
            <w:hideMark/>
          </w:tcPr>
          <w:p w14:paraId="71D7BB1A" w14:textId="38D3EED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C31D744" w14:textId="5EF8FF0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1C519A" w14:textId="6BC6689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757,310.24 </w:t>
            </w:r>
          </w:p>
        </w:tc>
      </w:tr>
      <w:tr w:rsidR="00B766C6" w:rsidRPr="00B766C6" w14:paraId="32BE955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E306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04DF5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6F94F0B" w14:textId="43F4DE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55A408C" w14:textId="038BDC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B15E7" w14:textId="4729853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3E6A1" w14:textId="4524402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5,012.91 </w:t>
            </w:r>
          </w:p>
        </w:tc>
      </w:tr>
      <w:tr w:rsidR="00B766C6" w:rsidRPr="00B766C6" w14:paraId="5935E36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4280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0BDA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73E8AE72" w14:textId="349CD9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40793224" w14:textId="759FBA0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856A1F" w14:textId="1D13F9B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44CEFA" w14:textId="0D4C5E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98,900.00 </w:t>
            </w:r>
          </w:p>
        </w:tc>
      </w:tr>
      <w:tr w:rsidR="00B766C6" w:rsidRPr="00B766C6" w14:paraId="1A3CD36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2F9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8D91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797C39AA" w14:textId="59AD95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72,643.80 </w:t>
            </w:r>
          </w:p>
        </w:tc>
        <w:tc>
          <w:tcPr>
            <w:tcW w:w="0" w:type="auto"/>
            <w:tcBorders>
              <w:top w:val="nil"/>
              <w:left w:val="nil"/>
              <w:bottom w:val="single" w:sz="4" w:space="0" w:color="000000"/>
              <w:right w:val="single" w:sz="4" w:space="0" w:color="000000"/>
            </w:tcBorders>
            <w:shd w:val="clear" w:color="auto" w:fill="auto"/>
            <w:noWrap/>
            <w:vAlign w:val="bottom"/>
            <w:hideMark/>
          </w:tcPr>
          <w:p w14:paraId="2DBD1C74" w14:textId="3E58CB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964FB" w14:textId="6DF26C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A3DF07" w14:textId="11D677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72,643.80 </w:t>
            </w:r>
          </w:p>
        </w:tc>
      </w:tr>
      <w:tr w:rsidR="00B766C6" w:rsidRPr="00B766C6" w14:paraId="7BEC80D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688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D18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70D31994" w14:textId="1D9349F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6D892512" w14:textId="25C415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0095E" w14:textId="3091FC6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42F4C" w14:textId="625F8C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3,673.19 </w:t>
            </w:r>
          </w:p>
        </w:tc>
      </w:tr>
      <w:tr w:rsidR="00B766C6" w:rsidRPr="00B766C6" w14:paraId="08D80D3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71D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56C3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30D4F257" w14:textId="18D759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461B936" w14:textId="291062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0B4E81" w14:textId="226E94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F9317" w14:textId="7797BF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r>
      <w:tr w:rsidR="00B766C6" w:rsidRPr="00B766C6" w14:paraId="2A1A55D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F9A0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45988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55F82DAE" w14:textId="291F8C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2CFD5B7B" w14:textId="5D51C9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B4D69" w14:textId="1596E5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C572CF" w14:textId="556C0B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48,917.08 </w:t>
            </w:r>
          </w:p>
        </w:tc>
      </w:tr>
      <w:tr w:rsidR="00B766C6" w:rsidRPr="00B766C6" w14:paraId="669969E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C1A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91BB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2A581F7B" w14:textId="3EA80BE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11BC84C8" w14:textId="3638F5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3EB0FF" w14:textId="7C1AD0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18CCEC" w14:textId="37650C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57,593.13 </w:t>
            </w:r>
          </w:p>
        </w:tc>
      </w:tr>
      <w:tr w:rsidR="00B766C6" w:rsidRPr="00B766C6" w14:paraId="6EC916C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002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BFA6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52F32E51" w14:textId="28F343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785.50 </w:t>
            </w:r>
          </w:p>
        </w:tc>
        <w:tc>
          <w:tcPr>
            <w:tcW w:w="0" w:type="auto"/>
            <w:tcBorders>
              <w:top w:val="nil"/>
              <w:left w:val="nil"/>
              <w:bottom w:val="single" w:sz="4" w:space="0" w:color="000000"/>
              <w:right w:val="single" w:sz="4" w:space="0" w:color="000000"/>
            </w:tcBorders>
            <w:shd w:val="clear" w:color="auto" w:fill="auto"/>
            <w:noWrap/>
            <w:vAlign w:val="bottom"/>
            <w:hideMark/>
          </w:tcPr>
          <w:p w14:paraId="5644C9E4" w14:textId="3CAAA6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022252" w14:textId="572A6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EB6C3E" w14:textId="03FBD0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3,785.50 </w:t>
            </w:r>
          </w:p>
        </w:tc>
      </w:tr>
      <w:tr w:rsidR="00B766C6" w:rsidRPr="00B766C6" w14:paraId="286C475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C887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B4C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3A013CE9" w14:textId="5B49E1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5C8A7BA7" w14:textId="3207F0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69AAC" w14:textId="35BCD9F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88CA1" w14:textId="78F8275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2,710.00 </w:t>
            </w:r>
          </w:p>
        </w:tc>
      </w:tr>
      <w:tr w:rsidR="00B766C6" w:rsidRPr="00B766C6" w14:paraId="1669D9A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A1FC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39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4ADE82F4" w14:textId="3C60A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3 </w:t>
            </w:r>
          </w:p>
        </w:tc>
        <w:tc>
          <w:tcPr>
            <w:tcW w:w="0" w:type="auto"/>
            <w:tcBorders>
              <w:top w:val="nil"/>
              <w:left w:val="nil"/>
              <w:bottom w:val="single" w:sz="4" w:space="0" w:color="000000"/>
              <w:right w:val="single" w:sz="4" w:space="0" w:color="000000"/>
            </w:tcBorders>
            <w:shd w:val="clear" w:color="auto" w:fill="auto"/>
            <w:noWrap/>
            <w:vAlign w:val="bottom"/>
            <w:hideMark/>
          </w:tcPr>
          <w:p w14:paraId="5552B69D" w14:textId="4BE4C3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348C0F" w14:textId="7BBD570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EE1249" w14:textId="4120618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883.13 </w:t>
            </w:r>
          </w:p>
        </w:tc>
      </w:tr>
      <w:tr w:rsidR="00B766C6" w:rsidRPr="00B766C6" w14:paraId="78B4A1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014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AAFE9E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59AD8774" w14:textId="439A6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713257FC" w14:textId="0EEEE0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665F80" w14:textId="588A5E9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A7C33" w14:textId="035861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94,150.33 </w:t>
            </w:r>
          </w:p>
        </w:tc>
      </w:tr>
      <w:tr w:rsidR="00B766C6" w:rsidRPr="00B766C6" w14:paraId="3FE74B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BA357"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D6215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EC9CD30" w14:textId="7F85C6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0ED18853" w14:textId="53EDA2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67A27C" w14:textId="0BECFF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D129B6" w14:textId="1FC6D4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708,576.31 </w:t>
            </w:r>
          </w:p>
        </w:tc>
      </w:tr>
      <w:tr w:rsidR="00B766C6" w:rsidRPr="00B766C6" w14:paraId="28BAD1F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16B6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92FF4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590A7C" w14:textId="5893D3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196,930.00 </w:t>
            </w:r>
          </w:p>
        </w:tc>
        <w:tc>
          <w:tcPr>
            <w:tcW w:w="0" w:type="auto"/>
            <w:tcBorders>
              <w:top w:val="nil"/>
              <w:left w:val="nil"/>
              <w:bottom w:val="single" w:sz="4" w:space="0" w:color="000000"/>
              <w:right w:val="single" w:sz="4" w:space="0" w:color="000000"/>
            </w:tcBorders>
            <w:shd w:val="clear" w:color="auto" w:fill="auto"/>
            <w:noWrap/>
            <w:vAlign w:val="bottom"/>
            <w:hideMark/>
          </w:tcPr>
          <w:p w14:paraId="4DF404E6" w14:textId="57E274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56CBAD5" w14:textId="4CB0FA0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83799" w14:textId="5EED1D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246,930.00 </w:t>
            </w:r>
          </w:p>
        </w:tc>
      </w:tr>
      <w:tr w:rsidR="00B766C6" w:rsidRPr="00B766C6" w14:paraId="0A00D06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167A21"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05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72DF8954" w14:textId="02A9256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4A44B8A" w14:textId="57AD76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F28F87" w14:textId="08481C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8EFD4" w14:textId="6D4C41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355.00 </w:t>
            </w:r>
          </w:p>
        </w:tc>
      </w:tr>
      <w:tr w:rsidR="00B766C6" w:rsidRPr="00B766C6" w14:paraId="08D6DB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4861ED"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19EC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6D945443" w14:textId="7BB50E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6E717BBC" w14:textId="2CD40D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4BCA2" w14:textId="7675711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54487" w14:textId="1B704C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82,395.00 </w:t>
            </w:r>
          </w:p>
        </w:tc>
      </w:tr>
      <w:tr w:rsidR="00B766C6" w:rsidRPr="00B766C6" w14:paraId="3C8E341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DB67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3D344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1B0BE4E9" w14:textId="33C2AB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429.86 </w:t>
            </w:r>
          </w:p>
        </w:tc>
        <w:tc>
          <w:tcPr>
            <w:tcW w:w="0" w:type="auto"/>
            <w:tcBorders>
              <w:top w:val="nil"/>
              <w:left w:val="nil"/>
              <w:bottom w:val="single" w:sz="4" w:space="0" w:color="000000"/>
              <w:right w:val="single" w:sz="4" w:space="0" w:color="000000"/>
            </w:tcBorders>
            <w:shd w:val="clear" w:color="auto" w:fill="auto"/>
            <w:noWrap/>
            <w:vAlign w:val="bottom"/>
            <w:hideMark/>
          </w:tcPr>
          <w:p w14:paraId="325972F2" w14:textId="15F6FD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B7F83" w14:textId="4148EE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79702" w14:textId="31D6E33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494,429.86 </w:t>
            </w:r>
          </w:p>
        </w:tc>
      </w:tr>
      <w:tr w:rsidR="00B766C6" w:rsidRPr="00B766C6" w14:paraId="03D1ED53"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703FAD"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0B479EFA" w14:textId="48A1916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75,786,602.49 </w:t>
            </w:r>
          </w:p>
        </w:tc>
        <w:tc>
          <w:tcPr>
            <w:tcW w:w="0" w:type="auto"/>
            <w:tcBorders>
              <w:top w:val="nil"/>
              <w:left w:val="nil"/>
              <w:bottom w:val="single" w:sz="4" w:space="0" w:color="000000"/>
              <w:right w:val="single" w:sz="4" w:space="0" w:color="000000"/>
            </w:tcBorders>
            <w:shd w:val="clear" w:color="A5A5A5" w:fill="A5A5A5"/>
            <w:noWrap/>
            <w:vAlign w:val="bottom"/>
            <w:hideMark/>
          </w:tcPr>
          <w:p w14:paraId="55AA891A" w14:textId="318D1F6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0A5A91B3" w14:textId="2F948CB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89,447.00 </w:t>
            </w:r>
          </w:p>
        </w:tc>
        <w:tc>
          <w:tcPr>
            <w:tcW w:w="0" w:type="auto"/>
            <w:tcBorders>
              <w:top w:val="nil"/>
              <w:left w:val="nil"/>
              <w:bottom w:val="single" w:sz="4" w:space="0" w:color="000000"/>
              <w:right w:val="single" w:sz="4" w:space="0" w:color="000000"/>
            </w:tcBorders>
            <w:shd w:val="clear" w:color="A5A5A5" w:fill="A5A5A5"/>
            <w:noWrap/>
            <w:vAlign w:val="bottom"/>
            <w:hideMark/>
          </w:tcPr>
          <w:p w14:paraId="4F943F0B" w14:textId="5781DC5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5,142,466.49 </w:t>
            </w:r>
          </w:p>
        </w:tc>
      </w:tr>
      <w:tr w:rsidR="00B766C6" w:rsidRPr="00B766C6" w14:paraId="2A99D39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A445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7E6CD0D6" w14:textId="281647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27,849.42 </w:t>
            </w:r>
          </w:p>
        </w:tc>
        <w:tc>
          <w:tcPr>
            <w:tcW w:w="0" w:type="auto"/>
            <w:tcBorders>
              <w:top w:val="nil"/>
              <w:left w:val="nil"/>
              <w:bottom w:val="single" w:sz="4" w:space="0" w:color="000000"/>
              <w:right w:val="single" w:sz="4" w:space="0" w:color="000000"/>
            </w:tcBorders>
            <w:shd w:val="clear" w:color="D8D8D8" w:fill="D8D8D8"/>
            <w:noWrap/>
            <w:vAlign w:val="bottom"/>
            <w:hideMark/>
          </w:tcPr>
          <w:p w14:paraId="2F949F06" w14:textId="04579AD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73A577A0" w14:textId="28596F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DEB3C26" w14:textId="441C665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0,998,804.42 </w:t>
            </w:r>
          </w:p>
        </w:tc>
      </w:tr>
      <w:tr w:rsidR="00B766C6" w:rsidRPr="00B766C6" w14:paraId="693182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83C7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4D3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77F97AFE" w14:textId="5A7A92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58,033.06 </w:t>
            </w:r>
          </w:p>
        </w:tc>
        <w:tc>
          <w:tcPr>
            <w:tcW w:w="0" w:type="auto"/>
            <w:tcBorders>
              <w:top w:val="nil"/>
              <w:left w:val="nil"/>
              <w:bottom w:val="single" w:sz="4" w:space="0" w:color="000000"/>
              <w:right w:val="single" w:sz="4" w:space="0" w:color="000000"/>
            </w:tcBorders>
            <w:shd w:val="clear" w:color="auto" w:fill="auto"/>
            <w:noWrap/>
            <w:vAlign w:val="bottom"/>
            <w:hideMark/>
          </w:tcPr>
          <w:p w14:paraId="38F05151" w14:textId="25EB94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C71C1" w14:textId="1C03C5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54F771" w14:textId="54C167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3,458,033.06 </w:t>
            </w:r>
          </w:p>
        </w:tc>
      </w:tr>
      <w:tr w:rsidR="00B766C6" w:rsidRPr="00B766C6" w14:paraId="5A37C1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960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709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59716712" w14:textId="77A7D0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548.24 </w:t>
            </w:r>
          </w:p>
        </w:tc>
        <w:tc>
          <w:tcPr>
            <w:tcW w:w="0" w:type="auto"/>
            <w:tcBorders>
              <w:top w:val="nil"/>
              <w:left w:val="nil"/>
              <w:bottom w:val="single" w:sz="4" w:space="0" w:color="000000"/>
              <w:right w:val="single" w:sz="4" w:space="0" w:color="000000"/>
            </w:tcBorders>
            <w:shd w:val="clear" w:color="auto" w:fill="auto"/>
            <w:noWrap/>
            <w:vAlign w:val="bottom"/>
            <w:hideMark/>
          </w:tcPr>
          <w:p w14:paraId="6E8BF31B" w14:textId="3E9685A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A3D49" w14:textId="509F25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DD157" w14:textId="148F3ED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0,548.24 </w:t>
            </w:r>
          </w:p>
        </w:tc>
      </w:tr>
      <w:tr w:rsidR="00B766C6" w:rsidRPr="00B766C6" w14:paraId="3DEC96C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10A05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E40F4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682B29A6" w14:textId="290476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5AE9C61B" w14:textId="6BFC32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1DCDD" w14:textId="1149E3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2E912" w14:textId="62516FF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3,117.44 </w:t>
            </w:r>
          </w:p>
        </w:tc>
      </w:tr>
      <w:tr w:rsidR="00B766C6" w:rsidRPr="00B766C6" w14:paraId="67FA2E5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615D9C"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0F32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5E8DE674" w14:textId="2186F1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4CED992" w14:textId="47998A3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7D58F6" w14:textId="5846DD0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A7B34" w14:textId="4FF4D4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5,651.60 </w:t>
            </w:r>
          </w:p>
        </w:tc>
      </w:tr>
      <w:tr w:rsidR="00B766C6" w:rsidRPr="00B766C6" w14:paraId="5A5C0C2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1A2E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3D1E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3C77B400" w14:textId="6863BD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25.26 </w:t>
            </w:r>
          </w:p>
        </w:tc>
        <w:tc>
          <w:tcPr>
            <w:tcW w:w="0" w:type="auto"/>
            <w:tcBorders>
              <w:top w:val="nil"/>
              <w:left w:val="nil"/>
              <w:bottom w:val="single" w:sz="4" w:space="0" w:color="000000"/>
              <w:right w:val="single" w:sz="4" w:space="0" w:color="000000"/>
            </w:tcBorders>
            <w:shd w:val="clear" w:color="auto" w:fill="auto"/>
            <w:noWrap/>
            <w:vAlign w:val="bottom"/>
            <w:hideMark/>
          </w:tcPr>
          <w:p w14:paraId="5741493A" w14:textId="1F7026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A31F1E" w14:textId="5D53219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DB510" w14:textId="34E279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925.26 </w:t>
            </w:r>
          </w:p>
        </w:tc>
      </w:tr>
      <w:tr w:rsidR="00B766C6" w:rsidRPr="00B766C6" w14:paraId="63CBE2E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C3CB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229E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16CF1CBA" w14:textId="0943BB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63.32 </w:t>
            </w:r>
          </w:p>
        </w:tc>
        <w:tc>
          <w:tcPr>
            <w:tcW w:w="0" w:type="auto"/>
            <w:tcBorders>
              <w:top w:val="nil"/>
              <w:left w:val="nil"/>
              <w:bottom w:val="single" w:sz="4" w:space="0" w:color="000000"/>
              <w:right w:val="single" w:sz="4" w:space="0" w:color="000000"/>
            </w:tcBorders>
            <w:shd w:val="clear" w:color="auto" w:fill="auto"/>
            <w:noWrap/>
            <w:vAlign w:val="bottom"/>
            <w:hideMark/>
          </w:tcPr>
          <w:p w14:paraId="228DC4D1" w14:textId="0F6F02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45713" w14:textId="38265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D42E1" w14:textId="213D6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23,563.32 </w:t>
            </w:r>
          </w:p>
        </w:tc>
      </w:tr>
      <w:tr w:rsidR="00B766C6" w:rsidRPr="00B766C6" w14:paraId="502487C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CC2E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E3C5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33C9077" w14:textId="03469CA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89.27 </w:t>
            </w:r>
          </w:p>
        </w:tc>
        <w:tc>
          <w:tcPr>
            <w:tcW w:w="0" w:type="auto"/>
            <w:tcBorders>
              <w:top w:val="nil"/>
              <w:left w:val="nil"/>
              <w:bottom w:val="single" w:sz="4" w:space="0" w:color="000000"/>
              <w:right w:val="single" w:sz="4" w:space="0" w:color="000000"/>
            </w:tcBorders>
            <w:shd w:val="clear" w:color="auto" w:fill="auto"/>
            <w:noWrap/>
            <w:vAlign w:val="bottom"/>
            <w:hideMark/>
          </w:tcPr>
          <w:p w14:paraId="757F2967" w14:textId="490DBBD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43E25" w14:textId="3F3D8F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0D04E" w14:textId="5EB766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70,089.27 </w:t>
            </w:r>
          </w:p>
        </w:tc>
      </w:tr>
      <w:tr w:rsidR="00B766C6" w:rsidRPr="00B766C6" w14:paraId="5113F92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94B0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3F7F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B109059" w14:textId="07403D7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0,065.90 </w:t>
            </w:r>
          </w:p>
        </w:tc>
        <w:tc>
          <w:tcPr>
            <w:tcW w:w="0" w:type="auto"/>
            <w:tcBorders>
              <w:top w:val="nil"/>
              <w:left w:val="nil"/>
              <w:bottom w:val="single" w:sz="4" w:space="0" w:color="000000"/>
              <w:right w:val="single" w:sz="4" w:space="0" w:color="000000"/>
            </w:tcBorders>
            <w:shd w:val="clear" w:color="auto" w:fill="auto"/>
            <w:noWrap/>
            <w:vAlign w:val="bottom"/>
            <w:hideMark/>
          </w:tcPr>
          <w:p w14:paraId="157E4AAD" w14:textId="5E9641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385FF" w14:textId="0C6885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8557E" w14:textId="5F04A1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920,065.90 </w:t>
            </w:r>
          </w:p>
        </w:tc>
      </w:tr>
      <w:tr w:rsidR="00B766C6" w:rsidRPr="00B766C6" w14:paraId="7E3071D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A528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D5E4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6F25F9EB" w14:textId="03940E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EF19499" w14:textId="2C1C60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E7E89" w14:textId="341ED2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91626" w14:textId="40B365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9,086.88 </w:t>
            </w:r>
          </w:p>
        </w:tc>
      </w:tr>
      <w:tr w:rsidR="00B766C6" w:rsidRPr="00B766C6" w14:paraId="51E2ABB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BE26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9642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74042B18" w14:textId="2D6D370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2,680.18 </w:t>
            </w:r>
          </w:p>
        </w:tc>
        <w:tc>
          <w:tcPr>
            <w:tcW w:w="0" w:type="auto"/>
            <w:tcBorders>
              <w:top w:val="nil"/>
              <w:left w:val="nil"/>
              <w:bottom w:val="single" w:sz="4" w:space="0" w:color="000000"/>
              <w:right w:val="single" w:sz="4" w:space="0" w:color="000000"/>
            </w:tcBorders>
            <w:shd w:val="clear" w:color="auto" w:fill="auto"/>
            <w:noWrap/>
            <w:vAlign w:val="bottom"/>
            <w:hideMark/>
          </w:tcPr>
          <w:p w14:paraId="5EF62C61" w14:textId="166AB9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17E66" w14:textId="7C026D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2ADDE1" w14:textId="05CB77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42,680.18 </w:t>
            </w:r>
          </w:p>
        </w:tc>
      </w:tr>
      <w:tr w:rsidR="00B766C6" w:rsidRPr="00B766C6" w14:paraId="44CA13E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3A24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4E96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350B51C3" w14:textId="371BD8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0,334.90 </w:t>
            </w:r>
          </w:p>
        </w:tc>
        <w:tc>
          <w:tcPr>
            <w:tcW w:w="0" w:type="auto"/>
            <w:tcBorders>
              <w:top w:val="nil"/>
              <w:left w:val="nil"/>
              <w:bottom w:val="single" w:sz="4" w:space="0" w:color="000000"/>
              <w:right w:val="single" w:sz="4" w:space="0" w:color="000000"/>
            </w:tcBorders>
            <w:shd w:val="clear" w:color="auto" w:fill="auto"/>
            <w:noWrap/>
            <w:vAlign w:val="bottom"/>
            <w:hideMark/>
          </w:tcPr>
          <w:p w14:paraId="0E4C7FE8" w14:textId="7D65B7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3A77F" w14:textId="145466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7DCD8029" w14:textId="6E7778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9,334.90 </w:t>
            </w:r>
          </w:p>
        </w:tc>
      </w:tr>
      <w:tr w:rsidR="00B766C6" w:rsidRPr="00B766C6" w14:paraId="6643DD1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B99A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F38A9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3B18AFA7" w14:textId="62795F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662.32 </w:t>
            </w:r>
          </w:p>
        </w:tc>
        <w:tc>
          <w:tcPr>
            <w:tcW w:w="0" w:type="auto"/>
            <w:tcBorders>
              <w:top w:val="nil"/>
              <w:left w:val="nil"/>
              <w:bottom w:val="single" w:sz="4" w:space="0" w:color="000000"/>
              <w:right w:val="single" w:sz="4" w:space="0" w:color="000000"/>
            </w:tcBorders>
            <w:shd w:val="clear" w:color="auto" w:fill="auto"/>
            <w:noWrap/>
            <w:vAlign w:val="bottom"/>
            <w:hideMark/>
          </w:tcPr>
          <w:p w14:paraId="3D17699E" w14:textId="5F9A5E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BA4F8" w14:textId="36A3B2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49E60" w14:textId="235CAF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13,662.32 </w:t>
            </w:r>
          </w:p>
        </w:tc>
      </w:tr>
      <w:tr w:rsidR="00B766C6" w:rsidRPr="00B766C6" w14:paraId="72EB8D3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6DCC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0BB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66B3051C" w14:textId="71D76CD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666.88 </w:t>
            </w:r>
          </w:p>
        </w:tc>
        <w:tc>
          <w:tcPr>
            <w:tcW w:w="0" w:type="auto"/>
            <w:tcBorders>
              <w:top w:val="nil"/>
              <w:left w:val="nil"/>
              <w:bottom w:val="single" w:sz="4" w:space="0" w:color="000000"/>
              <w:right w:val="single" w:sz="4" w:space="0" w:color="000000"/>
            </w:tcBorders>
            <w:shd w:val="clear" w:color="auto" w:fill="auto"/>
            <w:noWrap/>
            <w:vAlign w:val="bottom"/>
            <w:hideMark/>
          </w:tcPr>
          <w:p w14:paraId="7CD7EC11" w14:textId="7CDC82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8853C5" w14:textId="4120C4C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26F54" w14:textId="2B01A9A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5,666.88 </w:t>
            </w:r>
          </w:p>
        </w:tc>
      </w:tr>
      <w:tr w:rsidR="00B766C6" w:rsidRPr="00B766C6" w14:paraId="6CB661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5157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65C07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D955238" w14:textId="1408524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992.84 </w:t>
            </w:r>
          </w:p>
        </w:tc>
        <w:tc>
          <w:tcPr>
            <w:tcW w:w="0" w:type="auto"/>
            <w:tcBorders>
              <w:top w:val="nil"/>
              <w:left w:val="nil"/>
              <w:bottom w:val="single" w:sz="4" w:space="0" w:color="000000"/>
              <w:right w:val="single" w:sz="4" w:space="0" w:color="000000"/>
            </w:tcBorders>
            <w:shd w:val="clear" w:color="auto" w:fill="auto"/>
            <w:noWrap/>
            <w:vAlign w:val="bottom"/>
            <w:hideMark/>
          </w:tcPr>
          <w:p w14:paraId="44802900" w14:textId="783635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B1CC1B" w14:textId="676E68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FD8E3" w14:textId="4A16569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992.84 </w:t>
            </w:r>
          </w:p>
        </w:tc>
      </w:tr>
      <w:tr w:rsidR="00B766C6" w:rsidRPr="00B766C6" w14:paraId="2E1A467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E858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E5C87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06493696" w14:textId="15CF23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41BFBD6F" w14:textId="5AB0D78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313DA" w14:textId="32CA19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AD8BCF" w14:textId="4EA330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5,266.20 </w:t>
            </w:r>
          </w:p>
        </w:tc>
      </w:tr>
      <w:tr w:rsidR="00B766C6" w:rsidRPr="00B766C6" w14:paraId="21905C9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D9FA4"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225B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475D3D09" w14:textId="430937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977.28 </w:t>
            </w:r>
          </w:p>
        </w:tc>
        <w:tc>
          <w:tcPr>
            <w:tcW w:w="0" w:type="auto"/>
            <w:tcBorders>
              <w:top w:val="nil"/>
              <w:left w:val="nil"/>
              <w:bottom w:val="single" w:sz="4" w:space="0" w:color="000000"/>
              <w:right w:val="single" w:sz="4" w:space="0" w:color="000000"/>
            </w:tcBorders>
            <w:shd w:val="clear" w:color="auto" w:fill="auto"/>
            <w:noWrap/>
            <w:vAlign w:val="bottom"/>
            <w:hideMark/>
          </w:tcPr>
          <w:p w14:paraId="5EFB6985" w14:textId="0808DE9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BF8B1" w14:textId="1CE6FA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09549" w14:textId="0C2CD1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1,977.28 </w:t>
            </w:r>
          </w:p>
        </w:tc>
      </w:tr>
      <w:tr w:rsidR="00B766C6" w:rsidRPr="00B766C6" w14:paraId="3E14FCF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D932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4422A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3BF148F0" w14:textId="05B47A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696.38 </w:t>
            </w:r>
          </w:p>
        </w:tc>
        <w:tc>
          <w:tcPr>
            <w:tcW w:w="0" w:type="auto"/>
            <w:tcBorders>
              <w:top w:val="nil"/>
              <w:left w:val="nil"/>
              <w:bottom w:val="single" w:sz="4" w:space="0" w:color="000000"/>
              <w:right w:val="single" w:sz="4" w:space="0" w:color="000000"/>
            </w:tcBorders>
            <w:shd w:val="clear" w:color="auto" w:fill="auto"/>
            <w:noWrap/>
            <w:vAlign w:val="bottom"/>
            <w:hideMark/>
          </w:tcPr>
          <w:p w14:paraId="3287FFD9" w14:textId="581CB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EE773" w14:textId="6EBAA8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1E26D" w14:textId="0A2484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696.38 </w:t>
            </w:r>
          </w:p>
        </w:tc>
      </w:tr>
      <w:tr w:rsidR="00B766C6" w:rsidRPr="00B766C6" w14:paraId="153668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3A6CF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357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46033BFB" w14:textId="1744C4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170.58 </w:t>
            </w:r>
          </w:p>
        </w:tc>
        <w:tc>
          <w:tcPr>
            <w:tcW w:w="0" w:type="auto"/>
            <w:tcBorders>
              <w:top w:val="nil"/>
              <w:left w:val="nil"/>
              <w:bottom w:val="single" w:sz="4" w:space="0" w:color="000000"/>
              <w:right w:val="single" w:sz="4" w:space="0" w:color="000000"/>
            </w:tcBorders>
            <w:shd w:val="clear" w:color="auto" w:fill="auto"/>
            <w:noWrap/>
            <w:vAlign w:val="bottom"/>
            <w:hideMark/>
          </w:tcPr>
          <w:p w14:paraId="0520F96F" w14:textId="56A93D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DC45B" w14:textId="56743E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32B743" w14:textId="05C54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7,170.58 </w:t>
            </w:r>
          </w:p>
        </w:tc>
      </w:tr>
      <w:tr w:rsidR="00B766C6" w:rsidRPr="00B766C6" w14:paraId="32519E7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9E132"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513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9C7292F" w14:textId="3DF32F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3,037.16 </w:t>
            </w:r>
          </w:p>
        </w:tc>
        <w:tc>
          <w:tcPr>
            <w:tcW w:w="0" w:type="auto"/>
            <w:tcBorders>
              <w:top w:val="nil"/>
              <w:left w:val="nil"/>
              <w:bottom w:val="single" w:sz="4" w:space="0" w:color="000000"/>
              <w:right w:val="single" w:sz="4" w:space="0" w:color="000000"/>
            </w:tcBorders>
            <w:shd w:val="clear" w:color="auto" w:fill="auto"/>
            <w:noWrap/>
            <w:vAlign w:val="bottom"/>
            <w:hideMark/>
          </w:tcPr>
          <w:p w14:paraId="4883D334" w14:textId="1527ED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A57A6" w14:textId="0952F1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1220B" w14:textId="01D7EBB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53,037.16 </w:t>
            </w:r>
          </w:p>
        </w:tc>
      </w:tr>
      <w:tr w:rsidR="00B766C6" w:rsidRPr="00B766C6" w14:paraId="4D629E8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3A230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EF3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42A6B611" w14:textId="207F4F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6,776.40 </w:t>
            </w:r>
          </w:p>
        </w:tc>
        <w:tc>
          <w:tcPr>
            <w:tcW w:w="0" w:type="auto"/>
            <w:tcBorders>
              <w:top w:val="nil"/>
              <w:left w:val="nil"/>
              <w:bottom w:val="single" w:sz="4" w:space="0" w:color="000000"/>
              <w:right w:val="single" w:sz="4" w:space="0" w:color="000000"/>
            </w:tcBorders>
            <w:shd w:val="clear" w:color="auto" w:fill="auto"/>
            <w:noWrap/>
            <w:vAlign w:val="bottom"/>
            <w:hideMark/>
          </w:tcPr>
          <w:p w14:paraId="10A38DE9" w14:textId="3B75B3A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7CE0D" w14:textId="45B1477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8C196" w14:textId="2033CA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76,776.40 </w:t>
            </w:r>
          </w:p>
        </w:tc>
      </w:tr>
      <w:tr w:rsidR="00B766C6" w:rsidRPr="00B766C6" w14:paraId="185824A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69063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1913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DCD3EF5" w14:textId="0FB550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15F4EB2A" w14:textId="4F1C36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E5989" w14:textId="125D0E2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DCE37" w14:textId="3A70DE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388.00 </w:t>
            </w:r>
          </w:p>
        </w:tc>
      </w:tr>
      <w:tr w:rsidR="00B766C6" w:rsidRPr="00B766C6" w14:paraId="03FF62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83304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0C9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9A695B1" w14:textId="423DD70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41,765.38 </w:t>
            </w:r>
          </w:p>
        </w:tc>
        <w:tc>
          <w:tcPr>
            <w:tcW w:w="0" w:type="auto"/>
            <w:tcBorders>
              <w:top w:val="nil"/>
              <w:left w:val="nil"/>
              <w:bottom w:val="single" w:sz="4" w:space="0" w:color="000000"/>
              <w:right w:val="single" w:sz="4" w:space="0" w:color="000000"/>
            </w:tcBorders>
            <w:shd w:val="clear" w:color="auto" w:fill="auto"/>
            <w:noWrap/>
            <w:vAlign w:val="bottom"/>
            <w:hideMark/>
          </w:tcPr>
          <w:p w14:paraId="36C993F3" w14:textId="4663C3D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6E3D9349" w14:textId="0D5B76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858B2" w14:textId="1113320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53,720.38 </w:t>
            </w:r>
          </w:p>
        </w:tc>
      </w:tr>
      <w:tr w:rsidR="00B766C6" w:rsidRPr="00B766C6" w14:paraId="41A0064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A8CD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A4B8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5B06D0E" w14:textId="5D9AD0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17,586.11 </w:t>
            </w:r>
          </w:p>
        </w:tc>
        <w:tc>
          <w:tcPr>
            <w:tcW w:w="0" w:type="auto"/>
            <w:tcBorders>
              <w:top w:val="nil"/>
              <w:left w:val="nil"/>
              <w:bottom w:val="single" w:sz="4" w:space="0" w:color="000000"/>
              <w:right w:val="single" w:sz="4" w:space="0" w:color="000000"/>
            </w:tcBorders>
            <w:shd w:val="clear" w:color="auto" w:fill="auto"/>
            <w:noWrap/>
            <w:vAlign w:val="bottom"/>
            <w:hideMark/>
          </w:tcPr>
          <w:p w14:paraId="0C54AB53" w14:textId="65B986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D3EBC" w14:textId="150ACC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C72E2" w14:textId="28EB88A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7,586.11 </w:t>
            </w:r>
          </w:p>
        </w:tc>
      </w:tr>
      <w:tr w:rsidR="00B766C6" w:rsidRPr="00B766C6" w14:paraId="186AB8E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D9BD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FB2D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33ABA224" w14:textId="5E46C57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90.76 </w:t>
            </w:r>
          </w:p>
        </w:tc>
        <w:tc>
          <w:tcPr>
            <w:tcW w:w="0" w:type="auto"/>
            <w:tcBorders>
              <w:top w:val="nil"/>
              <w:left w:val="nil"/>
              <w:bottom w:val="single" w:sz="4" w:space="0" w:color="000000"/>
              <w:right w:val="single" w:sz="4" w:space="0" w:color="000000"/>
            </w:tcBorders>
            <w:shd w:val="clear" w:color="auto" w:fill="auto"/>
            <w:noWrap/>
            <w:vAlign w:val="bottom"/>
            <w:hideMark/>
          </w:tcPr>
          <w:p w14:paraId="5A780AFB" w14:textId="1197DB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A1919" w14:textId="33C0FF2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1ACBA" w14:textId="4124C3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3,990.76 </w:t>
            </w:r>
          </w:p>
        </w:tc>
      </w:tr>
      <w:tr w:rsidR="00B766C6" w:rsidRPr="00B766C6" w14:paraId="418514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4FDF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CFCA7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649719FC" w14:textId="5C9C9A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545.62 </w:t>
            </w:r>
          </w:p>
        </w:tc>
        <w:tc>
          <w:tcPr>
            <w:tcW w:w="0" w:type="auto"/>
            <w:tcBorders>
              <w:top w:val="nil"/>
              <w:left w:val="nil"/>
              <w:bottom w:val="single" w:sz="4" w:space="0" w:color="000000"/>
              <w:right w:val="single" w:sz="4" w:space="0" w:color="000000"/>
            </w:tcBorders>
            <w:shd w:val="clear" w:color="auto" w:fill="auto"/>
            <w:noWrap/>
            <w:vAlign w:val="bottom"/>
            <w:hideMark/>
          </w:tcPr>
          <w:p w14:paraId="13CCC1D3" w14:textId="513C8B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476FF" w14:textId="350329B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5E915" w14:textId="49D5F1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45,545.62 </w:t>
            </w:r>
          </w:p>
        </w:tc>
      </w:tr>
      <w:tr w:rsidR="00B766C6" w:rsidRPr="00B766C6" w14:paraId="063E8D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1A57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563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062AEC95" w14:textId="5557DA9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37C2B73E" w14:textId="67E929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C9852" w14:textId="416130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C509D" w14:textId="73F2E5D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37,458.46 </w:t>
            </w:r>
          </w:p>
        </w:tc>
      </w:tr>
      <w:tr w:rsidR="00B766C6" w:rsidRPr="00B766C6" w14:paraId="10905A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C1C01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2F8A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23396D98" w14:textId="5E3B0F3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55,773.00 </w:t>
            </w:r>
          </w:p>
        </w:tc>
        <w:tc>
          <w:tcPr>
            <w:tcW w:w="0" w:type="auto"/>
            <w:tcBorders>
              <w:top w:val="nil"/>
              <w:left w:val="nil"/>
              <w:bottom w:val="single" w:sz="4" w:space="0" w:color="000000"/>
              <w:right w:val="single" w:sz="4" w:space="0" w:color="000000"/>
            </w:tcBorders>
            <w:shd w:val="clear" w:color="auto" w:fill="auto"/>
            <w:noWrap/>
            <w:vAlign w:val="bottom"/>
            <w:hideMark/>
          </w:tcPr>
          <w:p w14:paraId="6D2E14AB" w14:textId="529DD9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BC3A8" w14:textId="2984B73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DCE49" w14:textId="3CE242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55,773.00 </w:t>
            </w:r>
          </w:p>
        </w:tc>
      </w:tr>
      <w:tr w:rsidR="00B766C6" w:rsidRPr="00B766C6" w14:paraId="3885599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49EC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1F7C2E02" w14:textId="76FB565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77,049.92 </w:t>
            </w:r>
          </w:p>
        </w:tc>
        <w:tc>
          <w:tcPr>
            <w:tcW w:w="0" w:type="auto"/>
            <w:tcBorders>
              <w:top w:val="nil"/>
              <w:left w:val="nil"/>
              <w:bottom w:val="single" w:sz="4" w:space="0" w:color="000000"/>
              <w:right w:val="single" w:sz="4" w:space="0" w:color="000000"/>
            </w:tcBorders>
            <w:shd w:val="clear" w:color="D8D8D8" w:fill="D8D8D8"/>
            <w:noWrap/>
            <w:vAlign w:val="bottom"/>
            <w:hideMark/>
          </w:tcPr>
          <w:p w14:paraId="79FDC3E9" w14:textId="704DD88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51C2E6" w14:textId="437731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6AEB1C5" w14:textId="6B0BC371"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5,177,049.92 </w:t>
            </w:r>
          </w:p>
        </w:tc>
      </w:tr>
      <w:tr w:rsidR="00B766C6" w:rsidRPr="00B766C6" w14:paraId="162AF1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9F73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E46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05950B96" w14:textId="6649B8C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0,669.26 </w:t>
            </w:r>
          </w:p>
        </w:tc>
        <w:tc>
          <w:tcPr>
            <w:tcW w:w="0" w:type="auto"/>
            <w:tcBorders>
              <w:top w:val="nil"/>
              <w:left w:val="nil"/>
              <w:bottom w:val="single" w:sz="4" w:space="0" w:color="000000"/>
              <w:right w:val="single" w:sz="4" w:space="0" w:color="000000"/>
            </w:tcBorders>
            <w:shd w:val="clear" w:color="auto" w:fill="auto"/>
            <w:noWrap/>
            <w:vAlign w:val="bottom"/>
            <w:hideMark/>
          </w:tcPr>
          <w:p w14:paraId="41EA2028" w14:textId="2E5FAD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06DE1" w14:textId="4B5C7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4384A" w14:textId="2575B9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30,669.26 </w:t>
            </w:r>
          </w:p>
        </w:tc>
      </w:tr>
      <w:tr w:rsidR="00B766C6" w:rsidRPr="00B766C6" w14:paraId="2537DD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6F059A"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6920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168DE3E7" w14:textId="45A914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5C6CCCF7" w14:textId="58B8DB1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FF479" w14:textId="7FC451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2B080" w14:textId="46FFB5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51,336.16 </w:t>
            </w:r>
          </w:p>
        </w:tc>
      </w:tr>
      <w:tr w:rsidR="00B766C6" w:rsidRPr="00B766C6" w14:paraId="387401F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4277A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5DD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463C4D47" w14:textId="3927194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26D7CEE" w14:textId="59DD50F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E6BAA" w14:textId="22DC31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50AE2" w14:textId="35E375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42,376.00 </w:t>
            </w:r>
          </w:p>
        </w:tc>
      </w:tr>
      <w:tr w:rsidR="00B766C6" w:rsidRPr="00B766C6" w14:paraId="2A26015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BB51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04B0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08ABA43D" w14:textId="07E2871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3BC87753" w14:textId="0F4FB47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689B7" w14:textId="47CCF35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DEDCC" w14:textId="08D9D8D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67,556.68 </w:t>
            </w:r>
          </w:p>
        </w:tc>
      </w:tr>
      <w:tr w:rsidR="00B766C6" w:rsidRPr="00B766C6" w14:paraId="0EFD75F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E1464"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30F32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2EC18AC" w14:textId="148831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9,854.07 </w:t>
            </w:r>
          </w:p>
        </w:tc>
        <w:tc>
          <w:tcPr>
            <w:tcW w:w="0" w:type="auto"/>
            <w:tcBorders>
              <w:top w:val="nil"/>
              <w:left w:val="nil"/>
              <w:bottom w:val="single" w:sz="4" w:space="0" w:color="000000"/>
              <w:right w:val="single" w:sz="4" w:space="0" w:color="000000"/>
            </w:tcBorders>
            <w:shd w:val="clear" w:color="auto" w:fill="auto"/>
            <w:noWrap/>
            <w:vAlign w:val="bottom"/>
            <w:hideMark/>
          </w:tcPr>
          <w:p w14:paraId="267B569A" w14:textId="13B26C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B61CCC" w14:textId="11D8931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7BA98F" w14:textId="0339D49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19,854.07 </w:t>
            </w:r>
          </w:p>
        </w:tc>
      </w:tr>
      <w:tr w:rsidR="00B766C6" w:rsidRPr="00B766C6" w14:paraId="2AFB069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3AAF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3D4C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48677FFC" w14:textId="25975C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5,233.75 </w:t>
            </w:r>
          </w:p>
        </w:tc>
        <w:tc>
          <w:tcPr>
            <w:tcW w:w="0" w:type="auto"/>
            <w:tcBorders>
              <w:top w:val="nil"/>
              <w:left w:val="nil"/>
              <w:bottom w:val="single" w:sz="4" w:space="0" w:color="000000"/>
              <w:right w:val="single" w:sz="4" w:space="0" w:color="000000"/>
            </w:tcBorders>
            <w:shd w:val="clear" w:color="auto" w:fill="auto"/>
            <w:noWrap/>
            <w:vAlign w:val="bottom"/>
            <w:hideMark/>
          </w:tcPr>
          <w:p w14:paraId="45A5B346" w14:textId="548F09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DB5E46" w14:textId="70C605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C4EBC" w14:textId="2CC94C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05,233.75 </w:t>
            </w:r>
          </w:p>
        </w:tc>
      </w:tr>
      <w:tr w:rsidR="00B766C6" w:rsidRPr="00B766C6" w14:paraId="43EF67B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3793FB"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503F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72E4DC7C" w14:textId="19FF34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024.00 </w:t>
            </w:r>
          </w:p>
        </w:tc>
        <w:tc>
          <w:tcPr>
            <w:tcW w:w="0" w:type="auto"/>
            <w:tcBorders>
              <w:top w:val="nil"/>
              <w:left w:val="nil"/>
              <w:bottom w:val="single" w:sz="4" w:space="0" w:color="000000"/>
              <w:right w:val="single" w:sz="4" w:space="0" w:color="000000"/>
            </w:tcBorders>
            <w:shd w:val="clear" w:color="auto" w:fill="auto"/>
            <w:noWrap/>
            <w:vAlign w:val="bottom"/>
            <w:hideMark/>
          </w:tcPr>
          <w:p w14:paraId="50EB7A21" w14:textId="124B05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B93234" w14:textId="5176FEE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7FC82" w14:textId="64F70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0,024.00 </w:t>
            </w:r>
          </w:p>
        </w:tc>
      </w:tr>
      <w:tr w:rsidR="00B766C6" w:rsidRPr="00B766C6" w14:paraId="5818CCF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A7CC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5A42631E" w14:textId="34E4686A"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22,454,172.37 </w:t>
            </w:r>
          </w:p>
        </w:tc>
        <w:tc>
          <w:tcPr>
            <w:tcW w:w="0" w:type="auto"/>
            <w:tcBorders>
              <w:top w:val="nil"/>
              <w:left w:val="nil"/>
              <w:bottom w:val="single" w:sz="4" w:space="0" w:color="000000"/>
              <w:right w:val="single" w:sz="4" w:space="0" w:color="000000"/>
            </w:tcBorders>
            <w:shd w:val="clear" w:color="D8D8D8" w:fill="D8D8D8"/>
            <w:noWrap/>
            <w:vAlign w:val="bottom"/>
            <w:hideMark/>
          </w:tcPr>
          <w:p w14:paraId="3FE15AE7" w14:textId="696F254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43692410" w14:textId="39CB90BD"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8,950,447.00 </w:t>
            </w:r>
          </w:p>
        </w:tc>
        <w:tc>
          <w:tcPr>
            <w:tcW w:w="0" w:type="auto"/>
            <w:tcBorders>
              <w:top w:val="nil"/>
              <w:left w:val="nil"/>
              <w:bottom w:val="single" w:sz="4" w:space="0" w:color="000000"/>
              <w:right w:val="single" w:sz="4" w:space="0" w:color="000000"/>
            </w:tcBorders>
            <w:shd w:val="clear" w:color="D9D9D9" w:fill="D9D9D9"/>
            <w:noWrap/>
            <w:vAlign w:val="bottom"/>
            <w:hideMark/>
          </w:tcPr>
          <w:p w14:paraId="339952FA" w14:textId="3D1D554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31,739,081.37 </w:t>
            </w:r>
          </w:p>
        </w:tc>
      </w:tr>
      <w:tr w:rsidR="00B766C6" w:rsidRPr="00B766C6" w14:paraId="2A8E682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C8409"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238B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72A6B073" w14:textId="4AE49F1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87.54 </w:t>
            </w:r>
          </w:p>
        </w:tc>
        <w:tc>
          <w:tcPr>
            <w:tcW w:w="0" w:type="auto"/>
            <w:tcBorders>
              <w:top w:val="nil"/>
              <w:left w:val="nil"/>
              <w:bottom w:val="single" w:sz="4" w:space="0" w:color="000000"/>
              <w:right w:val="single" w:sz="4" w:space="0" w:color="000000"/>
            </w:tcBorders>
            <w:shd w:val="clear" w:color="auto" w:fill="auto"/>
            <w:noWrap/>
            <w:vAlign w:val="bottom"/>
            <w:hideMark/>
          </w:tcPr>
          <w:p w14:paraId="7FCC2229" w14:textId="318772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77ECC" w14:textId="7674BA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D83459" w14:textId="71F95D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6,987.54 </w:t>
            </w:r>
          </w:p>
        </w:tc>
      </w:tr>
      <w:tr w:rsidR="00B766C6" w:rsidRPr="00B766C6" w14:paraId="3FAE3F7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F13D6"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E8C6E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672303F9" w14:textId="29D6BB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9,653,576.30 </w:t>
            </w:r>
          </w:p>
        </w:tc>
        <w:tc>
          <w:tcPr>
            <w:tcW w:w="0" w:type="auto"/>
            <w:tcBorders>
              <w:top w:val="nil"/>
              <w:left w:val="nil"/>
              <w:bottom w:val="single" w:sz="4" w:space="0" w:color="000000"/>
              <w:right w:val="single" w:sz="4" w:space="0" w:color="000000"/>
            </w:tcBorders>
            <w:shd w:val="clear" w:color="auto" w:fill="auto"/>
            <w:noWrap/>
            <w:vAlign w:val="bottom"/>
            <w:hideMark/>
          </w:tcPr>
          <w:p w14:paraId="455C5E12" w14:textId="5343E2E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1A0A0" w14:textId="5C9C6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8,739,800.00 </w:t>
            </w:r>
          </w:p>
        </w:tc>
        <w:tc>
          <w:tcPr>
            <w:tcW w:w="0" w:type="auto"/>
            <w:tcBorders>
              <w:top w:val="nil"/>
              <w:left w:val="nil"/>
              <w:bottom w:val="single" w:sz="4" w:space="0" w:color="000000"/>
              <w:right w:val="single" w:sz="4" w:space="0" w:color="000000"/>
            </w:tcBorders>
            <w:shd w:val="clear" w:color="auto" w:fill="auto"/>
            <w:noWrap/>
            <w:vAlign w:val="center"/>
            <w:hideMark/>
          </w:tcPr>
          <w:p w14:paraId="04CBC390" w14:textId="17311F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93,376.30 </w:t>
            </w:r>
          </w:p>
        </w:tc>
      </w:tr>
      <w:tr w:rsidR="00B766C6" w:rsidRPr="00B766C6" w14:paraId="6177646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4947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F63F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6C2B5F1C" w14:textId="205898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444.50 </w:t>
            </w:r>
          </w:p>
        </w:tc>
        <w:tc>
          <w:tcPr>
            <w:tcW w:w="0" w:type="auto"/>
            <w:tcBorders>
              <w:top w:val="nil"/>
              <w:left w:val="nil"/>
              <w:bottom w:val="single" w:sz="4" w:space="0" w:color="000000"/>
              <w:right w:val="single" w:sz="4" w:space="0" w:color="000000"/>
            </w:tcBorders>
            <w:shd w:val="clear" w:color="auto" w:fill="auto"/>
            <w:noWrap/>
            <w:vAlign w:val="bottom"/>
            <w:hideMark/>
          </w:tcPr>
          <w:p w14:paraId="56ECA797" w14:textId="3751C0C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62458" w14:textId="2298929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D31AA" w14:textId="7375645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05,444.50 </w:t>
            </w:r>
          </w:p>
        </w:tc>
      </w:tr>
      <w:tr w:rsidR="00B766C6" w:rsidRPr="00B766C6" w14:paraId="5A16F09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48E6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6DE7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3DF1D3D9" w14:textId="11BBF6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400.00 </w:t>
            </w:r>
          </w:p>
        </w:tc>
        <w:tc>
          <w:tcPr>
            <w:tcW w:w="0" w:type="auto"/>
            <w:tcBorders>
              <w:top w:val="nil"/>
              <w:left w:val="nil"/>
              <w:bottom w:val="single" w:sz="4" w:space="0" w:color="000000"/>
              <w:right w:val="single" w:sz="4" w:space="0" w:color="000000"/>
            </w:tcBorders>
            <w:shd w:val="clear" w:color="auto" w:fill="auto"/>
            <w:noWrap/>
            <w:vAlign w:val="bottom"/>
            <w:hideMark/>
          </w:tcPr>
          <w:p w14:paraId="01590A65" w14:textId="6CFE287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F08102" w14:textId="1D4E52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920C08" w14:textId="573E75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50,400.00 </w:t>
            </w:r>
          </w:p>
        </w:tc>
      </w:tr>
      <w:tr w:rsidR="00B766C6" w:rsidRPr="00B766C6" w14:paraId="045EF9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845B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366EA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2E406805" w14:textId="28954F4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73,167.38 </w:t>
            </w:r>
          </w:p>
        </w:tc>
        <w:tc>
          <w:tcPr>
            <w:tcW w:w="0" w:type="auto"/>
            <w:tcBorders>
              <w:top w:val="nil"/>
              <w:left w:val="nil"/>
              <w:bottom w:val="single" w:sz="4" w:space="0" w:color="000000"/>
              <w:right w:val="single" w:sz="4" w:space="0" w:color="000000"/>
            </w:tcBorders>
            <w:shd w:val="clear" w:color="auto" w:fill="auto"/>
            <w:noWrap/>
            <w:vAlign w:val="bottom"/>
            <w:hideMark/>
          </w:tcPr>
          <w:p w14:paraId="77E34FBF" w14:textId="788C627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73A9C" w14:textId="5FF623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071065FE" w14:textId="251AF9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069,167.38 </w:t>
            </w:r>
          </w:p>
        </w:tc>
      </w:tr>
      <w:tr w:rsidR="00B766C6" w:rsidRPr="00B766C6" w14:paraId="5DED3BC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98971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9841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4B7DDA79" w14:textId="59FC0A1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37,905.97 </w:t>
            </w:r>
          </w:p>
        </w:tc>
        <w:tc>
          <w:tcPr>
            <w:tcW w:w="0" w:type="auto"/>
            <w:tcBorders>
              <w:top w:val="nil"/>
              <w:left w:val="nil"/>
              <w:bottom w:val="single" w:sz="4" w:space="0" w:color="000000"/>
              <w:right w:val="single" w:sz="4" w:space="0" w:color="000000"/>
            </w:tcBorders>
            <w:shd w:val="clear" w:color="auto" w:fill="auto"/>
            <w:noWrap/>
            <w:vAlign w:val="bottom"/>
            <w:hideMark/>
          </w:tcPr>
          <w:p w14:paraId="3633258E" w14:textId="7A49351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63348B01" w14:textId="5BC1CD9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71C59E12" w14:textId="7C3A218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012,159.97 </w:t>
            </w:r>
          </w:p>
        </w:tc>
      </w:tr>
      <w:tr w:rsidR="00B766C6" w:rsidRPr="00B766C6" w14:paraId="41062033"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1C2AE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683F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6F213614" w14:textId="0770DF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7,035.56 </w:t>
            </w:r>
          </w:p>
        </w:tc>
        <w:tc>
          <w:tcPr>
            <w:tcW w:w="0" w:type="auto"/>
            <w:tcBorders>
              <w:top w:val="nil"/>
              <w:left w:val="nil"/>
              <w:bottom w:val="single" w:sz="4" w:space="0" w:color="000000"/>
              <w:right w:val="single" w:sz="4" w:space="0" w:color="000000"/>
            </w:tcBorders>
            <w:shd w:val="clear" w:color="auto" w:fill="auto"/>
            <w:noWrap/>
            <w:vAlign w:val="bottom"/>
            <w:hideMark/>
          </w:tcPr>
          <w:p w14:paraId="68248291" w14:textId="68A0F8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5BB1E4B1" w14:textId="2CDAE1C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F4958" w14:textId="041E14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10,890.56 </w:t>
            </w:r>
          </w:p>
        </w:tc>
      </w:tr>
      <w:tr w:rsidR="00B766C6" w:rsidRPr="00B766C6" w14:paraId="6C3215B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E09B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6718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628DA0DB" w14:textId="6A968D1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6E60CB8C" w14:textId="31FBFE5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D9979" w14:textId="2C5C753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561BF" w14:textId="6B452F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73,132.58 </w:t>
            </w:r>
          </w:p>
        </w:tc>
      </w:tr>
      <w:tr w:rsidR="00B766C6" w:rsidRPr="00B766C6" w14:paraId="59AB28E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7B03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1458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65C4B09E" w14:textId="3BAACB2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45B88B2C" w14:textId="7783684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FE56F" w14:textId="512BA65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D1B3FC" w14:textId="72C957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98,656.00 </w:t>
            </w:r>
          </w:p>
        </w:tc>
      </w:tr>
      <w:tr w:rsidR="00B766C6" w:rsidRPr="00B766C6" w14:paraId="3B32D29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CEFE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B229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A89E55F" w14:textId="4A64666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017.64 </w:t>
            </w:r>
          </w:p>
        </w:tc>
        <w:tc>
          <w:tcPr>
            <w:tcW w:w="0" w:type="auto"/>
            <w:tcBorders>
              <w:top w:val="nil"/>
              <w:left w:val="nil"/>
              <w:bottom w:val="single" w:sz="4" w:space="0" w:color="000000"/>
              <w:right w:val="single" w:sz="4" w:space="0" w:color="000000"/>
            </w:tcBorders>
            <w:shd w:val="clear" w:color="auto" w:fill="auto"/>
            <w:noWrap/>
            <w:vAlign w:val="bottom"/>
            <w:hideMark/>
          </w:tcPr>
          <w:p w14:paraId="17315F68" w14:textId="6E95813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5CFDA" w14:textId="173EA2B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CB71" w14:textId="528576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539,017.64 </w:t>
            </w:r>
          </w:p>
        </w:tc>
      </w:tr>
      <w:tr w:rsidR="00B766C6" w:rsidRPr="00B766C6" w14:paraId="7DC55E1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7004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311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2BA7A21B" w14:textId="199CC54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194.00 </w:t>
            </w:r>
          </w:p>
        </w:tc>
        <w:tc>
          <w:tcPr>
            <w:tcW w:w="0" w:type="auto"/>
            <w:tcBorders>
              <w:top w:val="nil"/>
              <w:left w:val="nil"/>
              <w:bottom w:val="single" w:sz="4" w:space="0" w:color="000000"/>
              <w:right w:val="single" w:sz="4" w:space="0" w:color="000000"/>
            </w:tcBorders>
            <w:shd w:val="clear" w:color="auto" w:fill="auto"/>
            <w:noWrap/>
            <w:vAlign w:val="bottom"/>
            <w:hideMark/>
          </w:tcPr>
          <w:p w14:paraId="5902B921" w14:textId="52B635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5003A" w14:textId="7D8BAA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697BA" w14:textId="3EF95B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00,194.00 </w:t>
            </w:r>
          </w:p>
        </w:tc>
      </w:tr>
      <w:tr w:rsidR="00B766C6" w:rsidRPr="00B766C6" w14:paraId="5A931C8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8984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71E3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4F0FA4FC" w14:textId="6BB09A8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696.50 </w:t>
            </w:r>
          </w:p>
        </w:tc>
        <w:tc>
          <w:tcPr>
            <w:tcW w:w="0" w:type="auto"/>
            <w:tcBorders>
              <w:top w:val="nil"/>
              <w:left w:val="nil"/>
              <w:bottom w:val="single" w:sz="4" w:space="0" w:color="000000"/>
              <w:right w:val="single" w:sz="4" w:space="0" w:color="000000"/>
            </w:tcBorders>
            <w:shd w:val="clear" w:color="auto" w:fill="auto"/>
            <w:noWrap/>
            <w:vAlign w:val="bottom"/>
            <w:hideMark/>
          </w:tcPr>
          <w:p w14:paraId="26393270" w14:textId="016AC6A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50B2D3" w14:textId="57379E8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93512" w14:textId="6E8EA3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61,696.50 </w:t>
            </w:r>
          </w:p>
        </w:tc>
      </w:tr>
      <w:tr w:rsidR="00B766C6" w:rsidRPr="00B766C6" w14:paraId="69B35A4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B743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71D4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0DB13D2" w14:textId="3B46727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37,818.00 </w:t>
            </w:r>
          </w:p>
        </w:tc>
        <w:tc>
          <w:tcPr>
            <w:tcW w:w="0" w:type="auto"/>
            <w:tcBorders>
              <w:top w:val="nil"/>
              <w:left w:val="nil"/>
              <w:bottom w:val="single" w:sz="4" w:space="0" w:color="000000"/>
              <w:right w:val="single" w:sz="4" w:space="0" w:color="000000"/>
            </w:tcBorders>
            <w:shd w:val="clear" w:color="auto" w:fill="auto"/>
            <w:noWrap/>
            <w:vAlign w:val="bottom"/>
            <w:hideMark/>
          </w:tcPr>
          <w:p w14:paraId="7F942FC2" w14:textId="4E6D96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72F928D3" w14:textId="6B215EC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01086" w14:textId="0E2852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878,818.00 </w:t>
            </w:r>
          </w:p>
        </w:tc>
      </w:tr>
      <w:tr w:rsidR="00B766C6" w:rsidRPr="00B766C6" w14:paraId="1DF423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9B235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AA7C0B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1099B701" w14:textId="6ABBAC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740E5895" w14:textId="36441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69474F" w14:textId="1B0A17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19338" w14:textId="1F6F9A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9,140.40 </w:t>
            </w:r>
          </w:p>
        </w:tc>
      </w:tr>
      <w:tr w:rsidR="00B766C6" w:rsidRPr="00B766C6" w14:paraId="3664BD72"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97572"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17EB68D7" w14:textId="0209354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106,046.91 </w:t>
            </w:r>
          </w:p>
        </w:tc>
        <w:tc>
          <w:tcPr>
            <w:tcW w:w="0" w:type="auto"/>
            <w:tcBorders>
              <w:top w:val="nil"/>
              <w:left w:val="nil"/>
              <w:bottom w:val="single" w:sz="4" w:space="0" w:color="000000"/>
              <w:right w:val="single" w:sz="4" w:space="0" w:color="000000"/>
            </w:tcBorders>
            <w:shd w:val="clear" w:color="D8D8D8" w:fill="D8D8D8"/>
            <w:noWrap/>
            <w:vAlign w:val="bottom"/>
            <w:hideMark/>
          </w:tcPr>
          <w:p w14:paraId="3D21AC17" w14:textId="4777062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FD3B9BC" w14:textId="1E54ED0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88930CD" w14:textId="4198608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9,106,046.91 </w:t>
            </w:r>
          </w:p>
        </w:tc>
      </w:tr>
      <w:tr w:rsidR="00B766C6" w:rsidRPr="00B766C6" w14:paraId="2028CA5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47F4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54925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197F5752" w14:textId="2DCBCF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162.16 </w:t>
            </w:r>
          </w:p>
        </w:tc>
        <w:tc>
          <w:tcPr>
            <w:tcW w:w="0" w:type="auto"/>
            <w:tcBorders>
              <w:top w:val="nil"/>
              <w:left w:val="nil"/>
              <w:bottom w:val="single" w:sz="4" w:space="0" w:color="000000"/>
              <w:right w:val="single" w:sz="4" w:space="0" w:color="000000"/>
            </w:tcBorders>
            <w:shd w:val="clear" w:color="auto" w:fill="auto"/>
            <w:noWrap/>
            <w:vAlign w:val="bottom"/>
            <w:hideMark/>
          </w:tcPr>
          <w:p w14:paraId="4545A959" w14:textId="6452C58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7E9CE4" w14:textId="3FE7CD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59D56" w14:textId="34698D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4,162.16 </w:t>
            </w:r>
          </w:p>
        </w:tc>
      </w:tr>
      <w:tr w:rsidR="00B766C6" w:rsidRPr="00B766C6" w14:paraId="37435E6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E772A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254A1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6298A973" w14:textId="2A2398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15A99119" w14:textId="7150C2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302A46" w14:textId="10B0F33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29021" w14:textId="146D73B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2,371.21 </w:t>
            </w:r>
          </w:p>
        </w:tc>
      </w:tr>
      <w:tr w:rsidR="00B766C6" w:rsidRPr="00B766C6" w14:paraId="060FE95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8E94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A6FE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6F530D30" w14:textId="2FF23C3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602DCD57" w14:textId="331E52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2B79D1" w14:textId="591F86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D2065" w14:textId="504D63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36,264.25 </w:t>
            </w:r>
          </w:p>
        </w:tc>
      </w:tr>
      <w:tr w:rsidR="00B766C6" w:rsidRPr="00B766C6" w14:paraId="2CFFE19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66E6A"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6B5D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A2BEBED" w14:textId="261EE3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0,654.84 </w:t>
            </w:r>
          </w:p>
        </w:tc>
        <w:tc>
          <w:tcPr>
            <w:tcW w:w="0" w:type="auto"/>
            <w:tcBorders>
              <w:top w:val="nil"/>
              <w:left w:val="nil"/>
              <w:bottom w:val="single" w:sz="4" w:space="0" w:color="000000"/>
              <w:right w:val="single" w:sz="4" w:space="0" w:color="000000"/>
            </w:tcBorders>
            <w:shd w:val="clear" w:color="auto" w:fill="auto"/>
            <w:noWrap/>
            <w:vAlign w:val="bottom"/>
            <w:hideMark/>
          </w:tcPr>
          <w:p w14:paraId="6206BAB0" w14:textId="4925CD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4D8BD" w14:textId="7E61854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BAC98" w14:textId="26662C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90,654.84 </w:t>
            </w:r>
          </w:p>
        </w:tc>
      </w:tr>
      <w:tr w:rsidR="00B766C6" w:rsidRPr="00B766C6" w14:paraId="0318640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D537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9333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342DF7BB" w14:textId="6E13E9E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3,187.18 </w:t>
            </w:r>
          </w:p>
        </w:tc>
        <w:tc>
          <w:tcPr>
            <w:tcW w:w="0" w:type="auto"/>
            <w:tcBorders>
              <w:top w:val="nil"/>
              <w:left w:val="nil"/>
              <w:bottom w:val="single" w:sz="4" w:space="0" w:color="000000"/>
              <w:right w:val="single" w:sz="4" w:space="0" w:color="000000"/>
            </w:tcBorders>
            <w:shd w:val="clear" w:color="auto" w:fill="auto"/>
            <w:noWrap/>
            <w:vAlign w:val="bottom"/>
            <w:hideMark/>
          </w:tcPr>
          <w:p w14:paraId="6285905B" w14:textId="70C937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FE194" w14:textId="33EC67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DC188" w14:textId="2660557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53,187.18 </w:t>
            </w:r>
          </w:p>
        </w:tc>
      </w:tr>
      <w:tr w:rsidR="00B766C6" w:rsidRPr="00B766C6" w14:paraId="688188A7"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C3525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9B01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01262C58" w14:textId="05C8DAC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1,370.18 </w:t>
            </w:r>
          </w:p>
        </w:tc>
        <w:tc>
          <w:tcPr>
            <w:tcW w:w="0" w:type="auto"/>
            <w:tcBorders>
              <w:top w:val="nil"/>
              <w:left w:val="nil"/>
              <w:bottom w:val="single" w:sz="4" w:space="0" w:color="000000"/>
              <w:right w:val="single" w:sz="4" w:space="0" w:color="000000"/>
            </w:tcBorders>
            <w:shd w:val="clear" w:color="auto" w:fill="auto"/>
            <w:noWrap/>
            <w:vAlign w:val="bottom"/>
            <w:hideMark/>
          </w:tcPr>
          <w:p w14:paraId="307FDD59" w14:textId="090D54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B6DB6" w14:textId="33A07C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C9DF2" w14:textId="0511349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61,370.18 </w:t>
            </w:r>
          </w:p>
        </w:tc>
      </w:tr>
      <w:tr w:rsidR="00B766C6" w:rsidRPr="00B766C6" w14:paraId="521CB61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44F53"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4092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301F18FF" w14:textId="1A42E6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01,968.63 </w:t>
            </w:r>
          </w:p>
        </w:tc>
        <w:tc>
          <w:tcPr>
            <w:tcW w:w="0" w:type="auto"/>
            <w:tcBorders>
              <w:top w:val="nil"/>
              <w:left w:val="nil"/>
              <w:bottom w:val="single" w:sz="4" w:space="0" w:color="000000"/>
              <w:right w:val="single" w:sz="4" w:space="0" w:color="000000"/>
            </w:tcBorders>
            <w:shd w:val="clear" w:color="auto" w:fill="auto"/>
            <w:noWrap/>
            <w:vAlign w:val="bottom"/>
            <w:hideMark/>
          </w:tcPr>
          <w:p w14:paraId="340EB898" w14:textId="71D2C11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C5D69" w14:textId="76B87C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2855D8" w14:textId="72158FC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201,968.63 </w:t>
            </w:r>
          </w:p>
        </w:tc>
      </w:tr>
      <w:tr w:rsidR="00B766C6" w:rsidRPr="00B766C6" w14:paraId="090FDD3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81BDC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A9B6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4D0911B7" w14:textId="1A05E52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745.78 </w:t>
            </w:r>
          </w:p>
        </w:tc>
        <w:tc>
          <w:tcPr>
            <w:tcW w:w="0" w:type="auto"/>
            <w:tcBorders>
              <w:top w:val="nil"/>
              <w:left w:val="nil"/>
              <w:bottom w:val="single" w:sz="4" w:space="0" w:color="000000"/>
              <w:right w:val="single" w:sz="4" w:space="0" w:color="000000"/>
            </w:tcBorders>
            <w:shd w:val="clear" w:color="auto" w:fill="auto"/>
            <w:noWrap/>
            <w:vAlign w:val="bottom"/>
            <w:hideMark/>
          </w:tcPr>
          <w:p w14:paraId="6FF97C02" w14:textId="52FBA1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175375" w14:textId="08AAF96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E99DBA" w14:textId="495A27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75,745.78 </w:t>
            </w:r>
          </w:p>
        </w:tc>
      </w:tr>
      <w:tr w:rsidR="00B766C6" w:rsidRPr="00B766C6" w14:paraId="7A99C5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6E179"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24ABE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62E3D206" w14:textId="3FF983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1,695.00 </w:t>
            </w:r>
          </w:p>
        </w:tc>
        <w:tc>
          <w:tcPr>
            <w:tcW w:w="0" w:type="auto"/>
            <w:tcBorders>
              <w:top w:val="nil"/>
              <w:left w:val="nil"/>
              <w:bottom w:val="single" w:sz="4" w:space="0" w:color="000000"/>
              <w:right w:val="single" w:sz="4" w:space="0" w:color="000000"/>
            </w:tcBorders>
            <w:shd w:val="clear" w:color="auto" w:fill="auto"/>
            <w:noWrap/>
            <w:vAlign w:val="bottom"/>
            <w:hideMark/>
          </w:tcPr>
          <w:p w14:paraId="58FD1BDA" w14:textId="1165C1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2254B6" w14:textId="11C0A9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88DC8" w14:textId="76E2972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11,695.00 </w:t>
            </w:r>
          </w:p>
        </w:tc>
      </w:tr>
      <w:tr w:rsidR="00B766C6" w:rsidRPr="00B766C6" w14:paraId="221B12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B578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AA5A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46419AA9" w14:textId="218B9EA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DD71890" w14:textId="445B3D4A"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D63DFB" w14:textId="7205FAAC"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9148EB6" w14:textId="778656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87,427.68 </w:t>
            </w:r>
          </w:p>
        </w:tc>
      </w:tr>
      <w:tr w:rsidR="00B766C6" w:rsidRPr="00B766C6" w14:paraId="209634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B18CC1"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1714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14127361" w14:textId="787E76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1,200.00 </w:t>
            </w:r>
          </w:p>
        </w:tc>
        <w:tc>
          <w:tcPr>
            <w:tcW w:w="0" w:type="auto"/>
            <w:tcBorders>
              <w:top w:val="nil"/>
              <w:left w:val="nil"/>
              <w:bottom w:val="single" w:sz="4" w:space="0" w:color="000000"/>
              <w:right w:val="single" w:sz="4" w:space="0" w:color="000000"/>
            </w:tcBorders>
            <w:shd w:val="clear" w:color="auto" w:fill="auto"/>
            <w:noWrap/>
            <w:vAlign w:val="bottom"/>
            <w:hideMark/>
          </w:tcPr>
          <w:p w14:paraId="22E0FC86" w14:textId="7A594F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46192" w14:textId="0124E7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5FDD0D" w14:textId="18425EB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751,200.00 </w:t>
            </w:r>
          </w:p>
        </w:tc>
      </w:tr>
      <w:tr w:rsidR="00B766C6" w:rsidRPr="00B766C6" w14:paraId="786B818E"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6FB268"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011C064B" w14:textId="41E4DF7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04,843.69 </w:t>
            </w:r>
          </w:p>
        </w:tc>
        <w:tc>
          <w:tcPr>
            <w:tcW w:w="0" w:type="auto"/>
            <w:tcBorders>
              <w:top w:val="nil"/>
              <w:left w:val="nil"/>
              <w:bottom w:val="single" w:sz="4" w:space="0" w:color="000000"/>
              <w:right w:val="single" w:sz="4" w:space="0" w:color="000000"/>
            </w:tcBorders>
            <w:shd w:val="clear" w:color="D8D8D8" w:fill="D8D8D8"/>
            <w:noWrap/>
            <w:vAlign w:val="bottom"/>
            <w:hideMark/>
          </w:tcPr>
          <w:p w14:paraId="2B2A1BCD" w14:textId="06973B1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97955ED" w14:textId="41D48B1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EE22AE6" w14:textId="7BF140D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3,204,843.69 </w:t>
            </w:r>
          </w:p>
        </w:tc>
      </w:tr>
      <w:tr w:rsidR="00B766C6" w:rsidRPr="00B766C6" w14:paraId="46B15E2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6280C"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B35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5B51DF86" w14:textId="31D831C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477.44 </w:t>
            </w:r>
          </w:p>
        </w:tc>
        <w:tc>
          <w:tcPr>
            <w:tcW w:w="0" w:type="auto"/>
            <w:tcBorders>
              <w:top w:val="nil"/>
              <w:left w:val="nil"/>
              <w:bottom w:val="single" w:sz="4" w:space="0" w:color="000000"/>
              <w:right w:val="single" w:sz="4" w:space="0" w:color="000000"/>
            </w:tcBorders>
            <w:shd w:val="clear" w:color="auto" w:fill="auto"/>
            <w:noWrap/>
            <w:vAlign w:val="bottom"/>
            <w:hideMark/>
          </w:tcPr>
          <w:p w14:paraId="6EF90333" w14:textId="1A277E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CAE77" w14:textId="3B55DF8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DFDA6" w14:textId="5AC28BF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03,477.44 </w:t>
            </w:r>
          </w:p>
        </w:tc>
      </w:tr>
      <w:tr w:rsidR="00B766C6" w:rsidRPr="00B766C6" w14:paraId="42733F2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58776"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A816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19A3F7FC" w14:textId="53C06B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1,153.36 </w:t>
            </w:r>
          </w:p>
        </w:tc>
        <w:tc>
          <w:tcPr>
            <w:tcW w:w="0" w:type="auto"/>
            <w:tcBorders>
              <w:top w:val="nil"/>
              <w:left w:val="nil"/>
              <w:bottom w:val="single" w:sz="4" w:space="0" w:color="000000"/>
              <w:right w:val="single" w:sz="4" w:space="0" w:color="000000"/>
            </w:tcBorders>
            <w:shd w:val="clear" w:color="auto" w:fill="auto"/>
            <w:noWrap/>
            <w:vAlign w:val="bottom"/>
            <w:hideMark/>
          </w:tcPr>
          <w:p w14:paraId="426D39AA" w14:textId="3596E9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A14A8" w14:textId="25E7C27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07726E" w14:textId="6F6F75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21,153.36 </w:t>
            </w:r>
          </w:p>
        </w:tc>
      </w:tr>
      <w:tr w:rsidR="00B766C6" w:rsidRPr="00B766C6" w14:paraId="77C7D21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B9EC7"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1714A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6A812FA0" w14:textId="050DFAF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822.56 </w:t>
            </w:r>
          </w:p>
        </w:tc>
        <w:tc>
          <w:tcPr>
            <w:tcW w:w="0" w:type="auto"/>
            <w:tcBorders>
              <w:top w:val="nil"/>
              <w:left w:val="nil"/>
              <w:bottom w:val="single" w:sz="4" w:space="0" w:color="000000"/>
              <w:right w:val="single" w:sz="4" w:space="0" w:color="000000"/>
            </w:tcBorders>
            <w:shd w:val="clear" w:color="auto" w:fill="auto"/>
            <w:noWrap/>
            <w:vAlign w:val="bottom"/>
            <w:hideMark/>
          </w:tcPr>
          <w:p w14:paraId="790CF3D9" w14:textId="28D6014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3CD2A" w14:textId="5E81EB6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26527" w14:textId="1E99EAF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917,822.56 </w:t>
            </w:r>
          </w:p>
        </w:tc>
      </w:tr>
      <w:tr w:rsidR="00B766C6" w:rsidRPr="00B766C6" w14:paraId="791FAEE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3FC3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0DDC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2CC8A316" w14:textId="3CEA898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7,905.18 </w:t>
            </w:r>
          </w:p>
        </w:tc>
        <w:tc>
          <w:tcPr>
            <w:tcW w:w="0" w:type="auto"/>
            <w:tcBorders>
              <w:top w:val="nil"/>
              <w:left w:val="nil"/>
              <w:bottom w:val="single" w:sz="4" w:space="0" w:color="000000"/>
              <w:right w:val="single" w:sz="4" w:space="0" w:color="000000"/>
            </w:tcBorders>
            <w:shd w:val="clear" w:color="auto" w:fill="auto"/>
            <w:noWrap/>
            <w:vAlign w:val="bottom"/>
            <w:hideMark/>
          </w:tcPr>
          <w:p w14:paraId="282558A3" w14:textId="7D72C55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6304B" w14:textId="6708FB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7873C" w14:textId="692C036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2,127,905.18 </w:t>
            </w:r>
          </w:p>
        </w:tc>
      </w:tr>
      <w:tr w:rsidR="00B766C6" w:rsidRPr="00B766C6" w14:paraId="6E8575E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86AF6F"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5208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48BE71ED" w14:textId="5A9BB5A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8,269.08 </w:t>
            </w:r>
          </w:p>
        </w:tc>
        <w:tc>
          <w:tcPr>
            <w:tcW w:w="0" w:type="auto"/>
            <w:tcBorders>
              <w:top w:val="nil"/>
              <w:left w:val="nil"/>
              <w:bottom w:val="single" w:sz="4" w:space="0" w:color="000000"/>
              <w:right w:val="single" w:sz="4" w:space="0" w:color="000000"/>
            </w:tcBorders>
            <w:shd w:val="clear" w:color="auto" w:fill="auto"/>
            <w:noWrap/>
            <w:vAlign w:val="bottom"/>
            <w:hideMark/>
          </w:tcPr>
          <w:p w14:paraId="4D256DA2" w14:textId="202FC27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BC634" w14:textId="243E5F2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1F9761" w14:textId="655948F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8,269.08 </w:t>
            </w:r>
          </w:p>
        </w:tc>
      </w:tr>
      <w:tr w:rsidR="00B766C6" w:rsidRPr="00B766C6" w14:paraId="6982F8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9B4D5"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AF79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6EAA30A0" w14:textId="07B8BEE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839.34 </w:t>
            </w:r>
          </w:p>
        </w:tc>
        <w:tc>
          <w:tcPr>
            <w:tcW w:w="0" w:type="auto"/>
            <w:tcBorders>
              <w:top w:val="nil"/>
              <w:left w:val="nil"/>
              <w:bottom w:val="single" w:sz="4" w:space="0" w:color="000000"/>
              <w:right w:val="single" w:sz="4" w:space="0" w:color="000000"/>
            </w:tcBorders>
            <w:shd w:val="clear" w:color="auto" w:fill="auto"/>
            <w:noWrap/>
            <w:vAlign w:val="bottom"/>
            <w:hideMark/>
          </w:tcPr>
          <w:p w14:paraId="12186E3A" w14:textId="4E89BCD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96389" w14:textId="745DE9F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C6F02" w14:textId="450143B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80,839.34 </w:t>
            </w:r>
          </w:p>
        </w:tc>
      </w:tr>
      <w:tr w:rsidR="00B766C6" w:rsidRPr="00B766C6" w14:paraId="54C53E61"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D6338"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43F2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28976C8C" w14:textId="558D2A7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3,329.16 </w:t>
            </w:r>
          </w:p>
        </w:tc>
        <w:tc>
          <w:tcPr>
            <w:tcW w:w="0" w:type="auto"/>
            <w:tcBorders>
              <w:top w:val="nil"/>
              <w:left w:val="nil"/>
              <w:bottom w:val="single" w:sz="4" w:space="0" w:color="000000"/>
              <w:right w:val="single" w:sz="4" w:space="0" w:color="000000"/>
            </w:tcBorders>
            <w:shd w:val="clear" w:color="auto" w:fill="auto"/>
            <w:noWrap/>
            <w:vAlign w:val="bottom"/>
            <w:hideMark/>
          </w:tcPr>
          <w:p w14:paraId="542C053C" w14:textId="0E1E5E8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D1A87D" w14:textId="43D5DAD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98726" w14:textId="52287A4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693,329.16 </w:t>
            </w:r>
          </w:p>
        </w:tc>
      </w:tr>
      <w:tr w:rsidR="00B766C6" w:rsidRPr="00B766C6" w14:paraId="056E606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6ED89" w14:textId="77777777" w:rsidR="00B766C6" w:rsidRPr="00B766C6" w:rsidRDefault="00B766C6" w:rsidP="00B766C6">
            <w:pPr>
              <w:widowControl/>
              <w:spacing w:after="0" w:line="240" w:lineRule="auto"/>
              <w:ind w:right="57"/>
              <w:contextualSpacing/>
              <w:jc w:val="right"/>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037E4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22105E02" w14:textId="3EE330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12,047.57 </w:t>
            </w:r>
          </w:p>
        </w:tc>
        <w:tc>
          <w:tcPr>
            <w:tcW w:w="0" w:type="auto"/>
            <w:tcBorders>
              <w:top w:val="nil"/>
              <w:left w:val="nil"/>
              <w:bottom w:val="single" w:sz="4" w:space="0" w:color="000000"/>
              <w:right w:val="single" w:sz="4" w:space="0" w:color="000000"/>
            </w:tcBorders>
            <w:shd w:val="clear" w:color="auto" w:fill="auto"/>
            <w:noWrap/>
            <w:vAlign w:val="bottom"/>
            <w:hideMark/>
          </w:tcPr>
          <w:p w14:paraId="68F34213" w14:textId="58E240D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ABA74" w14:textId="4F3FCD8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0FCF08" w14:textId="0A00E3B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4,612,047.57 </w:t>
            </w:r>
          </w:p>
        </w:tc>
      </w:tr>
      <w:tr w:rsidR="00B766C6" w:rsidRPr="00B766C6" w14:paraId="58138E4F"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75D357"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2139B515" w14:textId="514A2DA7"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16,640.18 </w:t>
            </w:r>
          </w:p>
        </w:tc>
        <w:tc>
          <w:tcPr>
            <w:tcW w:w="0" w:type="auto"/>
            <w:tcBorders>
              <w:top w:val="nil"/>
              <w:left w:val="nil"/>
              <w:bottom w:val="single" w:sz="4" w:space="0" w:color="000000"/>
              <w:right w:val="single" w:sz="4" w:space="0" w:color="000000"/>
            </w:tcBorders>
            <w:shd w:val="clear" w:color="D8D8D8" w:fill="D8D8D8"/>
            <w:noWrap/>
            <w:vAlign w:val="bottom"/>
            <w:hideMark/>
          </w:tcPr>
          <w:p w14:paraId="3DE49F80" w14:textId="11BF4BB2"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C7C62C" w14:textId="18F2DD8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90A4334" w14:textId="5F5922C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4,916,640.18 </w:t>
            </w:r>
          </w:p>
        </w:tc>
      </w:tr>
      <w:tr w:rsidR="00B766C6" w:rsidRPr="00B766C6" w14:paraId="032FF63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74545"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91001"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627C915" w14:textId="1123D6D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9,121.76 </w:t>
            </w:r>
          </w:p>
        </w:tc>
        <w:tc>
          <w:tcPr>
            <w:tcW w:w="0" w:type="auto"/>
            <w:tcBorders>
              <w:top w:val="nil"/>
              <w:left w:val="nil"/>
              <w:bottom w:val="single" w:sz="4" w:space="0" w:color="000000"/>
              <w:right w:val="single" w:sz="4" w:space="0" w:color="000000"/>
            </w:tcBorders>
            <w:shd w:val="clear" w:color="auto" w:fill="auto"/>
            <w:noWrap/>
            <w:vAlign w:val="bottom"/>
            <w:hideMark/>
          </w:tcPr>
          <w:p w14:paraId="6F5A2459" w14:textId="154EE73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315A59" w14:textId="27F2428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3F774" w14:textId="0F9AE36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79,121.76 </w:t>
            </w:r>
          </w:p>
        </w:tc>
      </w:tr>
      <w:tr w:rsidR="00B766C6" w:rsidRPr="00B766C6" w14:paraId="36DF996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0669EF"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1AE59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41E7CF8A" w14:textId="752FB1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1,940.40 </w:t>
            </w:r>
          </w:p>
        </w:tc>
        <w:tc>
          <w:tcPr>
            <w:tcW w:w="0" w:type="auto"/>
            <w:tcBorders>
              <w:top w:val="nil"/>
              <w:left w:val="nil"/>
              <w:bottom w:val="single" w:sz="4" w:space="0" w:color="000000"/>
              <w:right w:val="single" w:sz="4" w:space="0" w:color="000000"/>
            </w:tcBorders>
            <w:shd w:val="clear" w:color="auto" w:fill="auto"/>
            <w:noWrap/>
            <w:vAlign w:val="bottom"/>
            <w:hideMark/>
          </w:tcPr>
          <w:p w14:paraId="7511C59C" w14:textId="6CCE6E5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6E1C4" w14:textId="6617A21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9FEBDA" w14:textId="5500AB4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351,940.40 </w:t>
            </w:r>
          </w:p>
        </w:tc>
      </w:tr>
      <w:tr w:rsidR="00B766C6" w:rsidRPr="00B766C6" w14:paraId="0F58AD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C063D"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8307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6D4945E9" w14:textId="08FEF8E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2F0BEA51" w14:textId="58BAB7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8E3D7" w14:textId="7336A10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994B5" w14:textId="6141EB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5,592.00 </w:t>
            </w:r>
          </w:p>
        </w:tc>
      </w:tr>
      <w:tr w:rsidR="00B766C6" w:rsidRPr="00B766C6" w14:paraId="230370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00808"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10F91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7830CD8E" w14:textId="7BDD484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1,868.00 </w:t>
            </w:r>
          </w:p>
        </w:tc>
        <w:tc>
          <w:tcPr>
            <w:tcW w:w="0" w:type="auto"/>
            <w:tcBorders>
              <w:top w:val="nil"/>
              <w:left w:val="nil"/>
              <w:bottom w:val="single" w:sz="4" w:space="0" w:color="000000"/>
              <w:right w:val="single" w:sz="4" w:space="0" w:color="000000"/>
            </w:tcBorders>
            <w:shd w:val="clear" w:color="auto" w:fill="auto"/>
            <w:noWrap/>
            <w:vAlign w:val="bottom"/>
            <w:hideMark/>
          </w:tcPr>
          <w:p w14:paraId="034AB780" w14:textId="36896F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E672A" w14:textId="67015D0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78A2E7" w14:textId="203C904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561,868.00 </w:t>
            </w:r>
          </w:p>
        </w:tc>
      </w:tr>
      <w:tr w:rsidR="00B766C6" w:rsidRPr="00B766C6" w14:paraId="3455C7A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FA336B"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3657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03A8D423" w14:textId="778C9B3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980.00 </w:t>
            </w:r>
          </w:p>
        </w:tc>
        <w:tc>
          <w:tcPr>
            <w:tcW w:w="0" w:type="auto"/>
            <w:tcBorders>
              <w:top w:val="nil"/>
              <w:left w:val="nil"/>
              <w:bottom w:val="single" w:sz="4" w:space="0" w:color="000000"/>
              <w:right w:val="single" w:sz="4" w:space="0" w:color="000000"/>
            </w:tcBorders>
            <w:shd w:val="clear" w:color="auto" w:fill="auto"/>
            <w:noWrap/>
            <w:vAlign w:val="bottom"/>
            <w:hideMark/>
          </w:tcPr>
          <w:p w14:paraId="7EDEFBE2" w14:textId="0F7EF4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71FDA5" w14:textId="267DD56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1C762F" w14:textId="4C4BE5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980.00 </w:t>
            </w:r>
          </w:p>
        </w:tc>
      </w:tr>
      <w:tr w:rsidR="00B766C6" w:rsidRPr="00B766C6" w14:paraId="3F9A63CB"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A196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D714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61BFFACC" w14:textId="0087657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197.26 </w:t>
            </w:r>
          </w:p>
        </w:tc>
        <w:tc>
          <w:tcPr>
            <w:tcW w:w="0" w:type="auto"/>
            <w:tcBorders>
              <w:top w:val="nil"/>
              <w:left w:val="nil"/>
              <w:bottom w:val="single" w:sz="4" w:space="0" w:color="000000"/>
              <w:right w:val="single" w:sz="4" w:space="0" w:color="000000"/>
            </w:tcBorders>
            <w:shd w:val="clear" w:color="auto" w:fill="auto"/>
            <w:noWrap/>
            <w:vAlign w:val="bottom"/>
            <w:hideMark/>
          </w:tcPr>
          <w:p w14:paraId="1D0558ED" w14:textId="5E50BF2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3664" w14:textId="637F572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0804F" w14:textId="621736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1,243,197.26 </w:t>
            </w:r>
          </w:p>
        </w:tc>
      </w:tr>
      <w:tr w:rsidR="00B766C6" w:rsidRPr="00B766C6" w14:paraId="3BF9E0F2"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F3432E"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50CC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52A84306" w14:textId="6017BD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49.20 </w:t>
            </w:r>
          </w:p>
        </w:tc>
        <w:tc>
          <w:tcPr>
            <w:tcW w:w="0" w:type="auto"/>
            <w:tcBorders>
              <w:top w:val="nil"/>
              <w:left w:val="nil"/>
              <w:bottom w:val="single" w:sz="4" w:space="0" w:color="000000"/>
              <w:right w:val="single" w:sz="4" w:space="0" w:color="000000"/>
            </w:tcBorders>
            <w:shd w:val="clear" w:color="auto" w:fill="auto"/>
            <w:noWrap/>
            <w:vAlign w:val="bottom"/>
            <w:hideMark/>
          </w:tcPr>
          <w:p w14:paraId="1C202C60" w14:textId="3B60F74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327A2" w14:textId="5A0932B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433A4" w14:textId="16CEC0F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66,949.20 </w:t>
            </w:r>
          </w:p>
        </w:tc>
      </w:tr>
      <w:tr w:rsidR="00B766C6" w:rsidRPr="00B766C6" w14:paraId="4F14D5B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76CF7"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C43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6FA01F0C" w14:textId="76F6AF0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0,606.00 </w:t>
            </w:r>
          </w:p>
        </w:tc>
        <w:tc>
          <w:tcPr>
            <w:tcW w:w="0" w:type="auto"/>
            <w:tcBorders>
              <w:top w:val="nil"/>
              <w:left w:val="nil"/>
              <w:bottom w:val="single" w:sz="4" w:space="0" w:color="000000"/>
              <w:right w:val="single" w:sz="4" w:space="0" w:color="000000"/>
            </w:tcBorders>
            <w:shd w:val="clear" w:color="auto" w:fill="auto"/>
            <w:noWrap/>
            <w:vAlign w:val="bottom"/>
            <w:hideMark/>
          </w:tcPr>
          <w:p w14:paraId="6CD40AC4" w14:textId="7D4C37B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ADE157" w14:textId="217ADEA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A7BE1" w14:textId="527E194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840,606.00 </w:t>
            </w:r>
          </w:p>
        </w:tc>
      </w:tr>
      <w:tr w:rsidR="00B766C6" w:rsidRPr="00B766C6" w14:paraId="71C39E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88AE0" w14:textId="777777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49DB2"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0FB2AC47" w14:textId="269F22A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385.56 </w:t>
            </w:r>
          </w:p>
        </w:tc>
        <w:tc>
          <w:tcPr>
            <w:tcW w:w="0" w:type="auto"/>
            <w:tcBorders>
              <w:top w:val="nil"/>
              <w:left w:val="nil"/>
              <w:bottom w:val="single" w:sz="4" w:space="0" w:color="000000"/>
              <w:right w:val="single" w:sz="4" w:space="0" w:color="000000"/>
            </w:tcBorders>
            <w:shd w:val="clear" w:color="auto" w:fill="auto"/>
            <w:noWrap/>
            <w:vAlign w:val="bottom"/>
            <w:hideMark/>
          </w:tcPr>
          <w:p w14:paraId="5487E7F3" w14:textId="64B4059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A2C0A" w14:textId="24F39DE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888DF" w14:textId="27CED6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43,385.56 </w:t>
            </w:r>
          </w:p>
        </w:tc>
      </w:tr>
      <w:tr w:rsidR="00B766C6" w:rsidRPr="00B766C6" w14:paraId="38D7B6D6"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ADC3F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3D4334E4" w14:textId="553E458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13,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5650F328" w14:textId="3A53596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A8D27AF" w14:textId="220A39A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43862D5" w14:textId="08C2CDE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913,738.94 </w:t>
            </w:r>
          </w:p>
        </w:tc>
      </w:tr>
      <w:tr w:rsidR="00B766C6" w:rsidRPr="00B766C6" w14:paraId="3654D348"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DF01B"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4E4116C5" w14:textId="0735F9CE"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3213710A" w14:textId="67A2A8B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E44E92" w14:textId="2C5A0C3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A70AE3" w14:textId="32ABC94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1,679,180.94 </w:t>
            </w:r>
          </w:p>
        </w:tc>
      </w:tr>
      <w:tr w:rsidR="00B766C6" w:rsidRPr="00B766C6" w14:paraId="7A213C89"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A47C5"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04FD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1D64E8DE" w14:textId="2EF8E1D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434651BC" w14:textId="5A13E39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A5EE7" w14:textId="14BB58F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D7BA4E" w14:textId="0B4CB3A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28,750.84 </w:t>
            </w:r>
          </w:p>
        </w:tc>
      </w:tr>
      <w:tr w:rsidR="00B766C6" w:rsidRPr="00B766C6" w14:paraId="770F30A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C3DA4"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5AFB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23E3ECD5" w14:textId="4AED795C"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7A0174ED" w14:textId="2EF19BC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FA83A" w14:textId="1BB4B4A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583ED" w14:textId="1C038E1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12,012.22 </w:t>
            </w:r>
          </w:p>
        </w:tc>
      </w:tr>
      <w:tr w:rsidR="00B766C6" w:rsidRPr="00B766C6" w14:paraId="4A2A2E2D"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B799A"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4BC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61B1CD6C" w14:textId="75EDA0F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7D22921B" w14:textId="339324D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4C08E6" w14:textId="1784D6E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E3965" w14:textId="04C21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9,122.92 </w:t>
            </w:r>
          </w:p>
        </w:tc>
      </w:tr>
      <w:tr w:rsidR="00B766C6" w:rsidRPr="00B766C6" w14:paraId="2D5BB444"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A4292"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8CD29"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17834383" w14:textId="03D8FCE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1C1B31C" w14:textId="0E45ADC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10DB1" w14:textId="39D7BF3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714F3" w14:textId="72B023D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4,897.50 </w:t>
            </w:r>
          </w:p>
        </w:tc>
      </w:tr>
      <w:tr w:rsidR="00B766C6" w:rsidRPr="00B766C6" w14:paraId="33BFFCFF"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F4DF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FE346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342E0893" w14:textId="16486CB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650BB442" w14:textId="723C58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F4569" w14:textId="599B4B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6832C" w14:textId="6D51118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44,397.46 </w:t>
            </w:r>
          </w:p>
        </w:tc>
      </w:tr>
      <w:tr w:rsidR="00B766C6" w:rsidRPr="00B766C6" w14:paraId="4C4FB27A"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599D99"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3FFE40D" w14:textId="0557BE7B"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ADCAF06" w14:textId="232371E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F334D06" w14:textId="4A9B6F7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E1EC2D6" w14:textId="57E7B8FF"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222,000.00 </w:t>
            </w:r>
          </w:p>
        </w:tc>
      </w:tr>
      <w:tr w:rsidR="00B766C6" w:rsidRPr="00B766C6" w14:paraId="6E1B78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7ECB43" w14:textId="77777777" w:rsidR="00B766C6" w:rsidRPr="00B766C6" w:rsidRDefault="00B766C6" w:rsidP="00B766C6">
            <w:pPr>
              <w:widowControl/>
              <w:spacing w:after="0" w:line="240" w:lineRule="auto"/>
              <w:ind w:right="57"/>
              <w:contextualSpacing/>
              <w:rPr>
                <w:rFonts w:ascii="Arial Narrow" w:eastAsia="Times New Roman" w:hAnsi="Arial Narrow"/>
                <w:color w:val="000000"/>
                <w:sz w:val="20"/>
                <w:szCs w:val="20"/>
              </w:rPr>
            </w:pPr>
            <w:r w:rsidRPr="00B766C6">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8941F"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32672761" w14:textId="399AAC9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A5E7DF8" w14:textId="71451BF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362BE" w14:textId="1A1AEC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FF016" w14:textId="19336E80"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222,000.00 </w:t>
            </w:r>
          </w:p>
        </w:tc>
      </w:tr>
      <w:tr w:rsidR="00B766C6" w:rsidRPr="00B766C6" w14:paraId="1708CFF0"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1FCA3"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1475C711" w14:textId="210A7119"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562A674" w14:textId="49CCC47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986A5C" w14:textId="586444E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6352A6E" w14:textId="358FD128"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0,920.00 </w:t>
            </w:r>
          </w:p>
        </w:tc>
      </w:tr>
      <w:tr w:rsidR="00B766C6" w:rsidRPr="00B766C6" w14:paraId="406D29B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1DEBE6"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EFBBDC"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0E06B094" w14:textId="77C4134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1B0E673" w14:textId="69E9B43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58498" w14:textId="69B452BF"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CAB9D" w14:textId="63E7D77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1560ABB0"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72A14"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4602C0"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61E47682" w14:textId="40754FA1"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14A3559C" w14:textId="551026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8093A" w14:textId="6FF10BE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26E1D2" w14:textId="63BD50D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4,368.00 </w:t>
            </w:r>
          </w:p>
        </w:tc>
      </w:tr>
      <w:tr w:rsidR="00B766C6" w:rsidRPr="00B766C6" w14:paraId="70CCDAE5"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7339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3DC1D"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54D0025A" w14:textId="31C7512B"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4AF70AEA" w14:textId="529C8164"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A9E9C" w14:textId="77EE1E6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373DA" w14:textId="5E54FCC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699F6A5C"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6759A"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AA33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7A250C3C" w14:textId="05FB560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A535919" w14:textId="435039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8E054C" w14:textId="08D861B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E2021" w14:textId="77FAFBE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5B1F4E66"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04BB3"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4EAA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A4B7763" w14:textId="3EE060D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C3005EE" w14:textId="2B79EF33"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043B0" w14:textId="18627C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1BB08" w14:textId="363C5A18"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546.00 </w:t>
            </w:r>
          </w:p>
        </w:tc>
      </w:tr>
      <w:tr w:rsidR="00B766C6" w:rsidRPr="00B766C6" w14:paraId="02550EDA"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0F839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8C85E"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066BB00B" w14:textId="526C11B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6C4D4D11" w14:textId="33ADB3AE"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92726B" w14:textId="37242282"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C6CC7" w14:textId="34F9BAF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092.00 </w:t>
            </w:r>
          </w:p>
        </w:tc>
      </w:tr>
      <w:tr w:rsidR="00B766C6" w:rsidRPr="00B766C6" w14:paraId="49965ADE"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76BD5"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08B6B"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5DD16BD3" w14:textId="188C12CD"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46226354" w14:textId="12A3CF77"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97A03" w14:textId="74387D29"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DA9F88" w14:textId="2A080D2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3,276.00 </w:t>
            </w:r>
          </w:p>
        </w:tc>
      </w:tr>
      <w:tr w:rsidR="00B766C6" w:rsidRPr="00B766C6" w14:paraId="521A0C94" w14:textId="77777777" w:rsidTr="00B766C6">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28C7DF" w14:textId="77777777" w:rsidR="00B766C6" w:rsidRPr="00B766C6" w:rsidRDefault="00B766C6" w:rsidP="00B766C6">
            <w:pPr>
              <w:widowControl/>
              <w:spacing w:after="0" w:line="240" w:lineRule="auto"/>
              <w:ind w:right="57"/>
              <w:contextualSpacing/>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3F888BF4" w14:textId="722E24AC"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46DF697" w14:textId="112E3C40"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999EEB9" w14:textId="750B9AE6"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681063" w14:textId="62D1FFB4" w:rsidR="00B766C6" w:rsidRPr="00B766C6" w:rsidRDefault="00B766C6" w:rsidP="00B766C6">
            <w:pPr>
              <w:widowControl/>
              <w:spacing w:after="0" w:line="240" w:lineRule="auto"/>
              <w:ind w:right="57"/>
              <w:contextualSpacing/>
              <w:jc w:val="right"/>
              <w:rPr>
                <w:rFonts w:ascii="Arial Narrow" w:eastAsia="Times New Roman" w:hAnsi="Arial Narrow"/>
                <w:b/>
                <w:bCs/>
                <w:color w:val="000000"/>
                <w:sz w:val="20"/>
                <w:szCs w:val="20"/>
              </w:rPr>
            </w:pPr>
            <w:r w:rsidRPr="00B766C6">
              <w:rPr>
                <w:rFonts w:ascii="Arial Narrow" w:eastAsia="Times New Roman" w:hAnsi="Arial Narrow"/>
                <w:b/>
                <w:bCs/>
                <w:color w:val="000000"/>
                <w:sz w:val="20"/>
                <w:szCs w:val="20"/>
              </w:rPr>
              <w:t xml:space="preserve"> 1,638.00 </w:t>
            </w:r>
          </w:p>
        </w:tc>
      </w:tr>
      <w:tr w:rsidR="00B766C6" w:rsidRPr="00B766C6" w14:paraId="50BD2448" w14:textId="77777777" w:rsidTr="00B766C6">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17CC8"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CD787" w14:textId="77777777" w:rsidR="00B766C6" w:rsidRPr="00B766C6" w:rsidRDefault="00B766C6" w:rsidP="00B766C6">
            <w:pPr>
              <w:widowControl/>
              <w:spacing w:after="0" w:line="240" w:lineRule="auto"/>
              <w:ind w:right="57"/>
              <w:contextualSpacing/>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48E52BD6" w14:textId="5B7FDB35"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8.00 </w:t>
            </w:r>
          </w:p>
        </w:tc>
        <w:tc>
          <w:tcPr>
            <w:tcW w:w="0" w:type="auto"/>
            <w:tcBorders>
              <w:top w:val="nil"/>
              <w:left w:val="nil"/>
              <w:bottom w:val="single" w:sz="4" w:space="0" w:color="000000"/>
              <w:right w:val="single" w:sz="4" w:space="0" w:color="000000"/>
            </w:tcBorders>
            <w:shd w:val="clear" w:color="auto" w:fill="auto"/>
            <w:noWrap/>
            <w:vAlign w:val="bottom"/>
            <w:hideMark/>
          </w:tcPr>
          <w:p w14:paraId="1ACF89C2" w14:textId="58AE464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E4A93A" w14:textId="353930EA"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3CD011" w14:textId="5391E316" w:rsidR="00B766C6" w:rsidRPr="00B766C6" w:rsidRDefault="00B766C6" w:rsidP="00B766C6">
            <w:pPr>
              <w:widowControl/>
              <w:spacing w:after="0" w:line="240" w:lineRule="auto"/>
              <w:ind w:right="57"/>
              <w:contextualSpacing/>
              <w:jc w:val="right"/>
              <w:rPr>
                <w:rFonts w:ascii="Arial Narrow" w:eastAsia="Times New Roman" w:hAnsi="Arial Narrow"/>
                <w:i/>
                <w:iCs/>
                <w:color w:val="000000"/>
                <w:sz w:val="20"/>
                <w:szCs w:val="20"/>
              </w:rPr>
            </w:pPr>
            <w:r w:rsidRPr="00B766C6">
              <w:rPr>
                <w:rFonts w:ascii="Arial Narrow" w:eastAsia="Times New Roman" w:hAnsi="Arial Narrow"/>
                <w:i/>
                <w:iCs/>
                <w:color w:val="000000"/>
                <w:sz w:val="20"/>
                <w:szCs w:val="20"/>
              </w:rPr>
              <w:t xml:space="preserve">1,638.00 </w:t>
            </w:r>
          </w:p>
        </w:tc>
      </w:tr>
    </w:tbl>
    <w:p w14:paraId="7DAD564B" w14:textId="2CBC410D"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967E56E" w14:textId="77777777" w:rsidR="00E255D7" w:rsidRDefault="00E255D7" w:rsidP="00E255D7">
      <w:pPr>
        <w:contextualSpacing/>
        <w:jc w:val="both"/>
        <w:rPr>
          <w:rFonts w:ascii="Arial" w:eastAsia="Arial" w:hAnsi="Arial" w:cs="Arial"/>
          <w:i/>
          <w:sz w:val="16"/>
          <w:szCs w:val="16"/>
        </w:rPr>
      </w:pPr>
      <w:r>
        <w:rPr>
          <w:rFonts w:ascii="Arial" w:eastAsia="Arial" w:hAnsi="Arial" w:cs="Arial"/>
          <w:i/>
          <w:sz w:val="16"/>
          <w:szCs w:val="16"/>
        </w:rPr>
        <w:t>*</w:t>
      </w:r>
      <w:r w:rsidRPr="00680C1D">
        <w:rPr>
          <w:rFonts w:ascii="Arial" w:eastAsia="Arial" w:hAnsi="Arial" w:cs="Arial"/>
          <w:i/>
          <w:sz w:val="16"/>
          <w:szCs w:val="16"/>
        </w:rPr>
        <w:t>This version reflects the updated version of FFPs distributed in DSWD-Field Office CALABARZON after validation on 24 November 2020.</w:t>
      </w:r>
    </w:p>
    <w:p w14:paraId="67051D59" w14:textId="77777777" w:rsidR="00E255D7" w:rsidRDefault="00E255D7" w:rsidP="00394069">
      <w:pPr>
        <w:spacing w:after="0" w:line="240" w:lineRule="auto"/>
        <w:contextualSpacing/>
        <w:jc w:val="both"/>
        <w:rPr>
          <w:rFonts w:ascii="Arial" w:eastAsia="Arial" w:hAnsi="Arial" w:cs="Arial"/>
          <w:bCs/>
          <w:i/>
          <w:sz w:val="16"/>
          <w:szCs w:val="16"/>
        </w:rPr>
      </w:pP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90C2008" w14:textId="77777777" w:rsidR="00F16608" w:rsidRDefault="00F16608" w:rsidP="00C8618E">
      <w:pPr>
        <w:rPr>
          <w:rFonts w:ascii="Arial" w:eastAsia="Arial" w:hAnsi="Arial" w:cs="Arial"/>
          <w:b/>
          <w:color w:val="002060"/>
          <w:sz w:val="28"/>
          <w:szCs w:val="28"/>
        </w:rPr>
      </w:pPr>
    </w:p>
    <w:p w14:paraId="3B29CFC3" w14:textId="77777777" w:rsidR="00057B3A" w:rsidRDefault="00057B3A" w:rsidP="00057B3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4E144707" w14:textId="77777777" w:rsidR="00057B3A" w:rsidRPr="00790BBC" w:rsidRDefault="00057B3A" w:rsidP="00057B3A">
      <w:pPr>
        <w:spacing w:after="0" w:line="240" w:lineRule="auto"/>
        <w:contextualSpacing/>
        <w:jc w:val="both"/>
        <w:textAlignment w:val="top"/>
        <w:rPr>
          <w:rFonts w:ascii="Arial" w:eastAsia="Times New Roman" w:hAnsi="Arial" w:cs="Arial"/>
          <w:sz w:val="18"/>
          <w:szCs w:val="24"/>
          <w:lang w:val="en-US" w:eastAsia="en-US"/>
        </w:rPr>
      </w:pPr>
    </w:p>
    <w:p w14:paraId="7AF5B38D" w14:textId="2A5903DE" w:rsidR="00057B3A" w:rsidRPr="00C1309E" w:rsidRDefault="00057B3A" w:rsidP="00057B3A">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00C40540" w:rsidRPr="00C40540">
        <w:rPr>
          <w:rFonts w:ascii="Arial" w:eastAsia="Times New Roman" w:hAnsi="Arial" w:cs="Arial"/>
          <w:b/>
          <w:bCs/>
          <w:color w:val="0070C0"/>
          <w:sz w:val="24"/>
          <w:szCs w:val="24"/>
          <w:lang w:eastAsia="en-US"/>
        </w:rPr>
        <w:t>774,040,143.65</w:t>
      </w:r>
      <w:r w:rsidR="00C40540">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3EF62A86" w14:textId="77777777" w:rsidR="00057B3A" w:rsidRPr="00C1309E" w:rsidRDefault="00057B3A" w:rsidP="00057B3A">
      <w:pPr>
        <w:spacing w:after="0" w:line="240" w:lineRule="auto"/>
        <w:contextualSpacing/>
        <w:jc w:val="both"/>
        <w:textAlignment w:val="top"/>
        <w:rPr>
          <w:rFonts w:ascii="Arial" w:eastAsia="Times New Roman" w:hAnsi="Arial" w:cs="Arial"/>
          <w:sz w:val="16"/>
          <w:szCs w:val="16"/>
          <w:lang w:val="en-US" w:eastAsia="en-US"/>
        </w:rPr>
      </w:pPr>
    </w:p>
    <w:p w14:paraId="04CA2BBA"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5AFC3844" w14:textId="0C6680B0" w:rsidR="00057B3A" w:rsidRPr="00B766C6" w:rsidRDefault="00057B3A" w:rsidP="00057B3A">
      <w:pPr>
        <w:spacing w:after="0" w:line="240" w:lineRule="auto"/>
        <w:ind w:left="360"/>
        <w:contextualSpacing/>
        <w:jc w:val="both"/>
        <w:rPr>
          <w:rFonts w:ascii="Arial" w:eastAsia="Times New Roman" w:hAnsi="Arial" w:cs="Arial"/>
          <w:sz w:val="24"/>
          <w:szCs w:val="24"/>
          <w:lang w:val="en-US" w:eastAsia="en-US"/>
        </w:rPr>
      </w:pPr>
      <w:r w:rsidRPr="00B766C6">
        <w:rPr>
          <w:rFonts w:ascii="Arial" w:eastAsia="Times New Roman" w:hAnsi="Arial" w:cs="Arial"/>
          <w:sz w:val="24"/>
          <w:szCs w:val="24"/>
          <w:lang w:val="en-US" w:eastAsia="en-US"/>
        </w:rPr>
        <w:t xml:space="preserve">A total of </w:t>
      </w:r>
      <w:r w:rsidRPr="00B766C6">
        <w:rPr>
          <w:rFonts w:ascii="Arial" w:eastAsia="Times New Roman" w:hAnsi="Arial" w:cs="Arial"/>
          <w:b/>
          <w:sz w:val="24"/>
          <w:szCs w:val="24"/>
          <w:lang w:val="en-US" w:eastAsia="en-US"/>
        </w:rPr>
        <w:t>₱</w:t>
      </w:r>
      <w:r w:rsidR="00090F6E" w:rsidRPr="00B766C6">
        <w:rPr>
          <w:rFonts w:ascii="Arial" w:eastAsia="Times New Roman" w:hAnsi="Arial" w:cs="Arial"/>
          <w:b/>
          <w:sz w:val="24"/>
          <w:szCs w:val="24"/>
          <w:lang w:val="en-US" w:eastAsia="en-US"/>
        </w:rPr>
        <w:t xml:space="preserve">182,404,166.66 </w:t>
      </w:r>
      <w:r w:rsidRPr="00B766C6">
        <w:rPr>
          <w:rFonts w:ascii="Arial" w:eastAsia="Times New Roman" w:hAnsi="Arial" w:cs="Arial"/>
          <w:b/>
          <w:sz w:val="24"/>
          <w:szCs w:val="24"/>
          <w:lang w:val="en-US" w:eastAsia="en-US"/>
        </w:rPr>
        <w:t>standby funds</w:t>
      </w:r>
      <w:r w:rsidRPr="00B766C6">
        <w:rPr>
          <w:rFonts w:ascii="Arial" w:eastAsia="Times New Roman" w:hAnsi="Arial" w:cs="Arial"/>
          <w:sz w:val="24"/>
          <w:szCs w:val="24"/>
          <w:lang w:val="en-US" w:eastAsia="en-US"/>
        </w:rPr>
        <w:t xml:space="preserve"> in the CO and FOs. Of the said amount, </w:t>
      </w:r>
      <w:r w:rsidRPr="00B766C6">
        <w:rPr>
          <w:rFonts w:ascii="Arial" w:eastAsia="Times New Roman" w:hAnsi="Arial" w:cs="Arial"/>
          <w:b/>
          <w:sz w:val="24"/>
          <w:szCs w:val="24"/>
          <w:lang w:val="en-US" w:eastAsia="en-US"/>
        </w:rPr>
        <w:t xml:space="preserve">₱140,084,929.19 </w:t>
      </w:r>
      <w:r w:rsidRPr="00B766C6">
        <w:rPr>
          <w:rFonts w:ascii="Arial" w:eastAsia="Times New Roman" w:hAnsi="Arial" w:cs="Arial"/>
          <w:sz w:val="24"/>
          <w:szCs w:val="24"/>
          <w:lang w:val="en-US" w:eastAsia="en-US"/>
        </w:rPr>
        <w:t xml:space="preserve">is the available </w:t>
      </w:r>
      <w:r w:rsidRPr="00B766C6">
        <w:rPr>
          <w:rFonts w:ascii="Arial" w:eastAsia="Times New Roman" w:hAnsi="Arial" w:cs="Arial"/>
          <w:b/>
          <w:sz w:val="24"/>
          <w:szCs w:val="24"/>
          <w:lang w:val="en-US" w:eastAsia="en-US"/>
        </w:rPr>
        <w:t>Quick Response Fund (QRF)</w:t>
      </w:r>
      <w:r w:rsidRPr="00B766C6">
        <w:rPr>
          <w:rFonts w:ascii="Arial" w:eastAsia="Times New Roman" w:hAnsi="Arial" w:cs="Arial"/>
          <w:sz w:val="24"/>
          <w:szCs w:val="24"/>
          <w:lang w:val="en-US" w:eastAsia="en-US"/>
        </w:rPr>
        <w:t xml:space="preserve"> in the CO.</w:t>
      </w:r>
    </w:p>
    <w:p w14:paraId="19075D4D" w14:textId="77777777" w:rsidR="00057B3A" w:rsidRPr="00C1309E" w:rsidRDefault="00057B3A" w:rsidP="00057B3A">
      <w:pPr>
        <w:spacing w:after="0" w:line="240" w:lineRule="auto"/>
        <w:ind w:left="360"/>
        <w:contextualSpacing/>
        <w:jc w:val="both"/>
        <w:rPr>
          <w:rFonts w:ascii="Arial" w:eastAsia="Times New Roman" w:hAnsi="Arial" w:cs="Arial"/>
          <w:sz w:val="16"/>
          <w:szCs w:val="16"/>
          <w:lang w:val="en-US" w:eastAsia="en-US"/>
        </w:rPr>
      </w:pPr>
    </w:p>
    <w:p w14:paraId="4A930938" w14:textId="77777777" w:rsidR="00057B3A" w:rsidRPr="00C1309E" w:rsidRDefault="00057B3A" w:rsidP="00057B3A">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05D596AB" w14:textId="282ADBBE" w:rsidR="00057B3A" w:rsidRPr="00C1309E" w:rsidRDefault="00057B3A" w:rsidP="00057B3A">
      <w:pPr>
        <w:spacing w:after="0" w:line="240" w:lineRule="auto"/>
        <w:ind w:left="360"/>
        <w:contextualSpacing/>
        <w:jc w:val="both"/>
        <w:rPr>
          <w:rFonts w:ascii="Arial" w:eastAsia="Arial" w:hAnsi="Arial" w:cs="Arial"/>
          <w:b/>
          <w:i/>
          <w:sz w:val="20"/>
          <w:szCs w:val="20"/>
        </w:rPr>
      </w:pPr>
      <w:r w:rsidRPr="00904201">
        <w:rPr>
          <w:rFonts w:ascii="Arial" w:eastAsia="Times New Roman" w:hAnsi="Arial" w:cs="Arial"/>
          <w:sz w:val="24"/>
          <w:szCs w:val="24"/>
          <w:lang w:val="en-US" w:eastAsia="en-US"/>
        </w:rPr>
        <w:t xml:space="preserve">A total of </w:t>
      </w:r>
      <w:r w:rsidR="00C40540" w:rsidRPr="00C40540">
        <w:rPr>
          <w:rFonts w:ascii="Arial" w:eastAsia="Times New Roman" w:hAnsi="Arial" w:cs="Arial"/>
          <w:b/>
          <w:bCs/>
          <w:color w:val="0070C0"/>
          <w:sz w:val="24"/>
          <w:szCs w:val="24"/>
          <w:lang w:eastAsia="en-US"/>
        </w:rPr>
        <w:t>230,297</w:t>
      </w:r>
      <w:r w:rsidR="00C40540">
        <w:rPr>
          <w:rFonts w:ascii="Arial" w:eastAsia="Times New Roman" w:hAnsi="Arial" w:cs="Arial"/>
          <w:b/>
          <w:bCs/>
          <w:color w:val="0070C0"/>
          <w:sz w:val="24"/>
          <w:szCs w:val="24"/>
          <w:lang w:eastAsia="en-US"/>
        </w:rPr>
        <w:t xml:space="preserve"> </w:t>
      </w:r>
      <w:r w:rsidRPr="006659D5">
        <w:rPr>
          <w:rFonts w:ascii="Arial" w:eastAsia="Times New Roman" w:hAnsi="Arial" w:cs="Arial"/>
          <w:b/>
          <w:color w:val="0070C0"/>
          <w:sz w:val="24"/>
          <w:szCs w:val="24"/>
          <w:lang w:val="en-US" w:eastAsia="en-US"/>
        </w:rPr>
        <w:t>family food packs (FFPs)</w:t>
      </w:r>
      <w:r w:rsidRPr="00CC1D5C">
        <w:rPr>
          <w:rFonts w:ascii="Arial" w:eastAsia="Times New Roman" w:hAnsi="Arial" w:cs="Arial"/>
          <w:sz w:val="24"/>
          <w:szCs w:val="24"/>
          <w:lang w:val="en-US" w:eastAsia="en-US"/>
        </w:rPr>
        <w:t xml:space="preserve"> amounting to</w:t>
      </w:r>
      <w:r w:rsidRPr="00090F6E">
        <w:rPr>
          <w:rFonts w:ascii="Arial" w:eastAsia="Times New Roman" w:hAnsi="Arial" w:cs="Arial"/>
          <w:b/>
          <w:bCs/>
          <w:sz w:val="24"/>
          <w:szCs w:val="24"/>
          <w:lang w:val="en-US" w:eastAsia="en-US"/>
        </w:rPr>
        <w:t xml:space="preserve"> </w:t>
      </w:r>
      <w:r w:rsidR="00BD4E57" w:rsidRPr="00090F6E">
        <w:rPr>
          <w:rFonts w:ascii="Arial" w:eastAsia="Times New Roman" w:hAnsi="Arial" w:cs="Arial"/>
          <w:b/>
          <w:bCs/>
          <w:color w:val="0070C0"/>
          <w:sz w:val="24"/>
          <w:szCs w:val="24"/>
          <w:lang w:val="en-US" w:eastAsia="en-US"/>
        </w:rPr>
        <w:t>₱</w:t>
      </w:r>
      <w:r w:rsidR="00C40540" w:rsidRPr="00C40540">
        <w:rPr>
          <w:rFonts w:ascii="Arial" w:eastAsia="Times New Roman" w:hAnsi="Arial" w:cs="Arial"/>
          <w:b/>
          <w:color w:val="0070C0"/>
          <w:sz w:val="24"/>
          <w:szCs w:val="24"/>
          <w:lang w:val="en-US" w:eastAsia="en-US"/>
        </w:rPr>
        <w:t>108,923,737.08</w:t>
      </w:r>
      <w:r w:rsidRPr="00CC1D5C">
        <w:rPr>
          <w:rFonts w:ascii="Arial" w:eastAsia="Times New Roman" w:hAnsi="Arial" w:cs="Arial"/>
          <w:b/>
          <w:bCs/>
          <w:sz w:val="24"/>
          <w:szCs w:val="24"/>
          <w:lang w:eastAsia="en-US"/>
        </w:rPr>
        <w:t>,</w:t>
      </w:r>
      <w:r w:rsidRPr="00CC1D5C">
        <w:rPr>
          <w:rFonts w:ascii="Arial" w:eastAsia="Times New Roman" w:hAnsi="Arial" w:cs="Arial"/>
          <w:sz w:val="24"/>
          <w:szCs w:val="24"/>
          <w:lang w:val="en-US" w:eastAsia="en-US"/>
        </w:rPr>
        <w:t xml:space="preserve"> </w:t>
      </w:r>
      <w:r w:rsidRPr="00A722C7">
        <w:rPr>
          <w:rFonts w:ascii="Arial" w:eastAsia="Times New Roman" w:hAnsi="Arial" w:cs="Arial"/>
          <w:b/>
          <w:color w:val="0070C0"/>
          <w:sz w:val="24"/>
          <w:szCs w:val="24"/>
          <w:lang w:val="en-US" w:eastAsia="en-US"/>
        </w:rPr>
        <w:t>other food items</w:t>
      </w:r>
      <w:r w:rsidRPr="00A722C7">
        <w:rPr>
          <w:rFonts w:ascii="Arial" w:eastAsia="Times New Roman" w:hAnsi="Arial" w:cs="Arial"/>
          <w:color w:val="0070C0"/>
          <w:sz w:val="24"/>
          <w:szCs w:val="24"/>
          <w:lang w:val="en-US" w:eastAsia="en-US"/>
        </w:rPr>
        <w:t xml:space="preserve"> </w:t>
      </w:r>
      <w:r w:rsidRPr="00CC1D5C">
        <w:rPr>
          <w:rFonts w:ascii="Arial" w:eastAsia="Times New Roman" w:hAnsi="Arial" w:cs="Arial"/>
          <w:sz w:val="24"/>
          <w:szCs w:val="24"/>
          <w:lang w:val="en-US" w:eastAsia="en-US"/>
        </w:rPr>
        <w:t xml:space="preserve">amounting to </w:t>
      </w:r>
      <w:r w:rsidRPr="007109E5">
        <w:rPr>
          <w:rFonts w:ascii="Arial" w:eastAsia="Times New Roman" w:hAnsi="Arial" w:cs="Arial"/>
          <w:b/>
          <w:color w:val="0070C0"/>
          <w:sz w:val="24"/>
          <w:szCs w:val="24"/>
          <w:lang w:val="en-US" w:eastAsia="en-US"/>
        </w:rPr>
        <w:t>₱</w:t>
      </w:r>
      <w:r w:rsidR="00C40540" w:rsidRPr="00C40540">
        <w:rPr>
          <w:rFonts w:ascii="Arial" w:eastAsia="Times New Roman" w:hAnsi="Arial" w:cs="Arial"/>
          <w:b/>
          <w:bCs/>
          <w:color w:val="0070C0"/>
          <w:sz w:val="24"/>
          <w:szCs w:val="24"/>
          <w:lang w:eastAsia="en-US"/>
        </w:rPr>
        <w:t>180,314,542.35</w:t>
      </w:r>
      <w:r w:rsidR="00C40540">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00C40540" w:rsidRPr="00C40540">
        <w:rPr>
          <w:rFonts w:ascii="Arial" w:eastAsia="Times New Roman" w:hAnsi="Arial" w:cs="Arial"/>
          <w:b/>
          <w:bCs/>
          <w:color w:val="0070C0"/>
          <w:sz w:val="24"/>
          <w:szCs w:val="24"/>
          <w:lang w:eastAsia="en-US"/>
        </w:rPr>
        <w:t>302,397,697.56</w:t>
      </w:r>
      <w:r w:rsidR="00C40540">
        <w:rPr>
          <w:rFonts w:ascii="Arial" w:eastAsia="Times New Roman" w:hAnsi="Arial" w:cs="Arial"/>
          <w:b/>
          <w:bCs/>
          <w:color w:val="0070C0"/>
          <w:sz w:val="24"/>
          <w:szCs w:val="24"/>
          <w:lang w:eastAsia="en-US"/>
        </w:rPr>
        <w:t xml:space="preserve"> </w:t>
      </w:r>
      <w:r w:rsidR="00B766C6" w:rsidRPr="00C40540">
        <w:rPr>
          <w:rFonts w:ascii="Arial" w:eastAsia="Times New Roman" w:hAnsi="Arial" w:cs="Arial"/>
          <w:sz w:val="24"/>
          <w:szCs w:val="24"/>
          <w:lang w:eastAsia="en-US"/>
        </w:rPr>
        <w:t>are</w:t>
      </w:r>
      <w:r w:rsidRPr="00C1309E">
        <w:rPr>
          <w:rFonts w:ascii="Arial" w:eastAsia="Times New Roman" w:hAnsi="Arial" w:cs="Arial"/>
          <w:sz w:val="24"/>
          <w:szCs w:val="24"/>
          <w:lang w:val="en-US" w:eastAsia="en-US"/>
        </w:rPr>
        <w:t xml:space="preserve"> available.</w:t>
      </w:r>
    </w:p>
    <w:p w14:paraId="6E01D21E" w14:textId="77777777" w:rsidR="00057B3A" w:rsidRPr="00790BBC" w:rsidRDefault="00057B3A" w:rsidP="00057B3A">
      <w:pPr>
        <w:spacing w:after="0" w:line="240" w:lineRule="auto"/>
        <w:ind w:left="360"/>
        <w:contextualSpacing/>
        <w:jc w:val="both"/>
        <w:rPr>
          <w:rFonts w:ascii="Arial" w:eastAsia="Arial" w:hAnsi="Arial" w:cs="Arial"/>
          <w:b/>
          <w:i/>
          <w:sz w:val="14"/>
          <w:szCs w:val="20"/>
        </w:rPr>
      </w:pPr>
    </w:p>
    <w:p w14:paraId="56E6CB59" w14:textId="34A372EF" w:rsidR="00057B3A" w:rsidRDefault="00057B3A" w:rsidP="00057B3A">
      <w:pPr>
        <w:spacing w:after="0" w:line="240" w:lineRule="auto"/>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40"/>
        <w:gridCol w:w="1350"/>
        <w:gridCol w:w="1080"/>
        <w:gridCol w:w="1350"/>
        <w:gridCol w:w="1350"/>
        <w:gridCol w:w="1331"/>
        <w:gridCol w:w="1487"/>
      </w:tblGrid>
      <w:tr w:rsidR="00C40540" w:rsidRPr="00C40540" w14:paraId="0FD313BE" w14:textId="77777777" w:rsidTr="00C40540">
        <w:trPr>
          <w:trHeight w:val="20"/>
        </w:trPr>
        <w:tc>
          <w:tcPr>
            <w:tcW w:w="76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8EDB3E" w14:textId="38DA7463" w:rsidR="00C40540" w:rsidRPr="00C40540" w:rsidRDefault="00C40540" w:rsidP="00C40540">
            <w:pPr>
              <w:widowControl/>
              <w:spacing w:after="0" w:line="240" w:lineRule="auto"/>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1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7DB875" w14:textId="03D99FFE"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9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F1A3FAB" w14:textId="54913F28"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D092A74" w14:textId="61AA84FF"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70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3AEB234" w14:textId="248EB260"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F75DB7" w14:textId="57580F75"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C40540" w:rsidRPr="00C40540" w14:paraId="559F8D11" w14:textId="77777777" w:rsidTr="00C40540">
        <w:trPr>
          <w:trHeight w:val="20"/>
        </w:trPr>
        <w:tc>
          <w:tcPr>
            <w:tcW w:w="767"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A926D5"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p>
        </w:tc>
        <w:tc>
          <w:tcPr>
            <w:tcW w:w="71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74385CF" w14:textId="77777777" w:rsidR="00C40540" w:rsidRPr="00C40540" w:rsidRDefault="00C40540" w:rsidP="00C40540">
            <w:pPr>
              <w:widowControl/>
              <w:spacing w:after="0" w:line="240" w:lineRule="auto"/>
              <w:contextualSpacing/>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4471142A" w14:textId="6737655A"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411F716A" w14:textId="28C21638"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6E4EC765" w14:textId="48DDDF94"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09" w:type="pct"/>
            <w:tcBorders>
              <w:top w:val="nil"/>
              <w:left w:val="nil"/>
              <w:bottom w:val="single" w:sz="4" w:space="0" w:color="auto"/>
              <w:right w:val="single" w:sz="4" w:space="0" w:color="auto"/>
            </w:tcBorders>
            <w:shd w:val="clear" w:color="auto" w:fill="D9D9D9" w:themeFill="background1" w:themeFillShade="D9"/>
            <w:vAlign w:val="center"/>
            <w:hideMark/>
          </w:tcPr>
          <w:p w14:paraId="5F44705D" w14:textId="11D24A8C" w:rsidR="00C40540" w:rsidRPr="00C40540" w:rsidRDefault="00C40540" w:rsidP="00C40540">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92"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979798" w14:textId="77777777" w:rsidR="00C40540" w:rsidRPr="00C40540" w:rsidRDefault="00C40540" w:rsidP="00C40540">
            <w:pPr>
              <w:widowControl/>
              <w:spacing w:after="0" w:line="240" w:lineRule="auto"/>
              <w:contextualSpacing/>
              <w:rPr>
                <w:rFonts w:ascii="Arial Narrow" w:eastAsia="Times New Roman" w:hAnsi="Arial Narrow"/>
                <w:b/>
                <w:bCs/>
                <w:i/>
                <w:iCs/>
                <w:color w:val="000000"/>
                <w:sz w:val="18"/>
                <w:szCs w:val="18"/>
                <w:lang w:val="en-US" w:eastAsia="en-US"/>
              </w:rPr>
            </w:pPr>
          </w:p>
        </w:tc>
      </w:tr>
      <w:tr w:rsidR="00C40540" w:rsidRPr="00C40540" w14:paraId="6E885D89"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4F39FC3" w14:textId="77777777" w:rsidR="00C40540" w:rsidRPr="00C40540" w:rsidRDefault="00C40540" w:rsidP="00C40540">
            <w:pPr>
              <w:widowControl/>
              <w:spacing w:after="0" w:line="240" w:lineRule="auto"/>
              <w:contextualSpacing/>
              <w:jc w:val="center"/>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TOTAL</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7144ECD4"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182,404,166.66</w:t>
            </w: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7C3E7DEB"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230,297</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047198C9"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108,923,737.08</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4FF069A"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180,314,542.35</w:t>
            </w:r>
          </w:p>
        </w:tc>
        <w:tc>
          <w:tcPr>
            <w:tcW w:w="709" w:type="pct"/>
            <w:tcBorders>
              <w:top w:val="nil"/>
              <w:left w:val="nil"/>
              <w:bottom w:val="single" w:sz="4" w:space="0" w:color="auto"/>
              <w:right w:val="single" w:sz="4" w:space="0" w:color="auto"/>
            </w:tcBorders>
            <w:shd w:val="clear" w:color="auto" w:fill="D9D9D9" w:themeFill="background1" w:themeFillShade="D9"/>
            <w:vAlign w:val="center"/>
            <w:hideMark/>
          </w:tcPr>
          <w:p w14:paraId="16AD0289"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302,397,697.56</w:t>
            </w:r>
          </w:p>
        </w:tc>
        <w:tc>
          <w:tcPr>
            <w:tcW w:w="792" w:type="pct"/>
            <w:tcBorders>
              <w:top w:val="nil"/>
              <w:left w:val="nil"/>
              <w:bottom w:val="single" w:sz="4" w:space="0" w:color="auto"/>
              <w:right w:val="single" w:sz="4" w:space="0" w:color="auto"/>
            </w:tcBorders>
            <w:shd w:val="clear" w:color="auto" w:fill="D9D9D9" w:themeFill="background1" w:themeFillShade="D9"/>
            <w:vAlign w:val="center"/>
            <w:hideMark/>
          </w:tcPr>
          <w:p w14:paraId="06470B47"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774,040,143.65</w:t>
            </w:r>
          </w:p>
        </w:tc>
      </w:tr>
      <w:tr w:rsidR="00C40540" w:rsidRPr="00C40540" w14:paraId="7FF8C7D1"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0793A33"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entral Office</w:t>
            </w:r>
          </w:p>
        </w:tc>
        <w:tc>
          <w:tcPr>
            <w:tcW w:w="719" w:type="pct"/>
            <w:tcBorders>
              <w:top w:val="nil"/>
              <w:left w:val="nil"/>
              <w:bottom w:val="single" w:sz="4" w:space="0" w:color="auto"/>
              <w:right w:val="single" w:sz="4" w:space="0" w:color="auto"/>
            </w:tcBorders>
            <w:shd w:val="clear" w:color="auto" w:fill="auto"/>
            <w:vAlign w:val="center"/>
            <w:hideMark/>
          </w:tcPr>
          <w:p w14:paraId="45BA598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40,084,929.19</w:t>
            </w:r>
          </w:p>
        </w:tc>
        <w:tc>
          <w:tcPr>
            <w:tcW w:w="575" w:type="pct"/>
            <w:tcBorders>
              <w:top w:val="nil"/>
              <w:left w:val="nil"/>
              <w:bottom w:val="single" w:sz="4" w:space="0" w:color="auto"/>
              <w:right w:val="single" w:sz="4" w:space="0" w:color="auto"/>
            </w:tcBorders>
            <w:shd w:val="clear" w:color="auto" w:fill="auto"/>
            <w:vAlign w:val="center"/>
            <w:hideMark/>
          </w:tcPr>
          <w:p w14:paraId="1909167E"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 xml:space="preserve">- </w:t>
            </w:r>
          </w:p>
        </w:tc>
        <w:tc>
          <w:tcPr>
            <w:tcW w:w="719" w:type="pct"/>
            <w:tcBorders>
              <w:top w:val="nil"/>
              <w:left w:val="nil"/>
              <w:bottom w:val="single" w:sz="4" w:space="0" w:color="auto"/>
              <w:right w:val="single" w:sz="4" w:space="0" w:color="auto"/>
            </w:tcBorders>
            <w:shd w:val="clear" w:color="auto" w:fill="auto"/>
            <w:vAlign w:val="center"/>
            <w:hideMark/>
          </w:tcPr>
          <w:p w14:paraId="0CB0902E"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 xml:space="preserve">- </w:t>
            </w:r>
          </w:p>
        </w:tc>
        <w:tc>
          <w:tcPr>
            <w:tcW w:w="719" w:type="pct"/>
            <w:tcBorders>
              <w:top w:val="nil"/>
              <w:left w:val="nil"/>
              <w:bottom w:val="single" w:sz="4" w:space="0" w:color="auto"/>
              <w:right w:val="single" w:sz="4" w:space="0" w:color="auto"/>
            </w:tcBorders>
            <w:shd w:val="clear" w:color="auto" w:fill="auto"/>
            <w:vAlign w:val="center"/>
            <w:hideMark/>
          </w:tcPr>
          <w:p w14:paraId="6C97F539"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 xml:space="preserve">- </w:t>
            </w:r>
          </w:p>
        </w:tc>
        <w:tc>
          <w:tcPr>
            <w:tcW w:w="709" w:type="pct"/>
            <w:tcBorders>
              <w:top w:val="nil"/>
              <w:left w:val="nil"/>
              <w:bottom w:val="single" w:sz="4" w:space="0" w:color="auto"/>
              <w:right w:val="single" w:sz="4" w:space="0" w:color="auto"/>
            </w:tcBorders>
            <w:shd w:val="clear" w:color="auto" w:fill="auto"/>
            <w:vAlign w:val="center"/>
            <w:hideMark/>
          </w:tcPr>
          <w:p w14:paraId="1CA7749C"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 xml:space="preserve">- </w:t>
            </w:r>
          </w:p>
        </w:tc>
        <w:tc>
          <w:tcPr>
            <w:tcW w:w="792" w:type="pct"/>
            <w:tcBorders>
              <w:top w:val="nil"/>
              <w:left w:val="nil"/>
              <w:bottom w:val="single" w:sz="4" w:space="0" w:color="auto"/>
              <w:right w:val="single" w:sz="4" w:space="0" w:color="auto"/>
            </w:tcBorders>
            <w:shd w:val="clear" w:color="auto" w:fill="auto"/>
            <w:vAlign w:val="center"/>
            <w:hideMark/>
          </w:tcPr>
          <w:p w14:paraId="5F314389"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40,084,929.19</w:t>
            </w:r>
          </w:p>
        </w:tc>
      </w:tr>
      <w:tr w:rsidR="00C40540" w:rsidRPr="00C40540" w14:paraId="24358327"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6169018"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RLMB - NROC</w:t>
            </w:r>
          </w:p>
        </w:tc>
        <w:tc>
          <w:tcPr>
            <w:tcW w:w="719" w:type="pct"/>
            <w:tcBorders>
              <w:top w:val="nil"/>
              <w:left w:val="nil"/>
              <w:bottom w:val="single" w:sz="4" w:space="0" w:color="auto"/>
              <w:right w:val="single" w:sz="4" w:space="0" w:color="auto"/>
            </w:tcBorders>
            <w:shd w:val="clear" w:color="auto" w:fill="auto"/>
            <w:vAlign w:val="center"/>
            <w:hideMark/>
          </w:tcPr>
          <w:p w14:paraId="2AA2A33D"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 xml:space="preserve">- </w:t>
            </w:r>
          </w:p>
        </w:tc>
        <w:tc>
          <w:tcPr>
            <w:tcW w:w="575" w:type="pct"/>
            <w:tcBorders>
              <w:top w:val="nil"/>
              <w:left w:val="nil"/>
              <w:bottom w:val="single" w:sz="4" w:space="0" w:color="auto"/>
              <w:right w:val="single" w:sz="4" w:space="0" w:color="auto"/>
            </w:tcBorders>
            <w:shd w:val="clear" w:color="auto" w:fill="auto"/>
            <w:vAlign w:val="center"/>
            <w:hideMark/>
          </w:tcPr>
          <w:p w14:paraId="3C5D2FA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7,731</w:t>
            </w:r>
          </w:p>
        </w:tc>
        <w:tc>
          <w:tcPr>
            <w:tcW w:w="719" w:type="pct"/>
            <w:tcBorders>
              <w:top w:val="nil"/>
              <w:left w:val="nil"/>
              <w:bottom w:val="single" w:sz="4" w:space="0" w:color="auto"/>
              <w:right w:val="single" w:sz="4" w:space="0" w:color="auto"/>
            </w:tcBorders>
            <w:shd w:val="clear" w:color="auto" w:fill="auto"/>
            <w:vAlign w:val="center"/>
            <w:hideMark/>
          </w:tcPr>
          <w:p w14:paraId="5DFAFBDA"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9,734,897.00</w:t>
            </w:r>
          </w:p>
        </w:tc>
        <w:tc>
          <w:tcPr>
            <w:tcW w:w="719" w:type="pct"/>
            <w:tcBorders>
              <w:top w:val="nil"/>
              <w:left w:val="nil"/>
              <w:bottom w:val="single" w:sz="4" w:space="0" w:color="auto"/>
              <w:right w:val="single" w:sz="4" w:space="0" w:color="auto"/>
            </w:tcBorders>
            <w:shd w:val="clear" w:color="auto" w:fill="auto"/>
            <w:vAlign w:val="center"/>
            <w:hideMark/>
          </w:tcPr>
          <w:p w14:paraId="009CCBA4"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5,450,203.88</w:t>
            </w:r>
          </w:p>
        </w:tc>
        <w:tc>
          <w:tcPr>
            <w:tcW w:w="709" w:type="pct"/>
            <w:tcBorders>
              <w:top w:val="nil"/>
              <w:left w:val="nil"/>
              <w:bottom w:val="single" w:sz="4" w:space="0" w:color="auto"/>
              <w:right w:val="single" w:sz="4" w:space="0" w:color="auto"/>
            </w:tcBorders>
            <w:shd w:val="clear" w:color="auto" w:fill="auto"/>
            <w:vAlign w:val="center"/>
            <w:hideMark/>
          </w:tcPr>
          <w:p w14:paraId="1A3D063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05,988,323.04</w:t>
            </w:r>
          </w:p>
        </w:tc>
        <w:tc>
          <w:tcPr>
            <w:tcW w:w="792" w:type="pct"/>
            <w:tcBorders>
              <w:top w:val="nil"/>
              <w:left w:val="nil"/>
              <w:bottom w:val="single" w:sz="4" w:space="0" w:color="auto"/>
              <w:right w:val="single" w:sz="4" w:space="0" w:color="auto"/>
            </w:tcBorders>
            <w:shd w:val="clear" w:color="auto" w:fill="auto"/>
            <w:vAlign w:val="center"/>
            <w:hideMark/>
          </w:tcPr>
          <w:p w14:paraId="3223D880"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51,173,423.92</w:t>
            </w:r>
          </w:p>
        </w:tc>
      </w:tr>
      <w:tr w:rsidR="00C40540" w:rsidRPr="00C40540" w14:paraId="0D8420F4"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3F5266E"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RLMB - VDRC</w:t>
            </w:r>
          </w:p>
        </w:tc>
        <w:tc>
          <w:tcPr>
            <w:tcW w:w="719" w:type="pct"/>
            <w:tcBorders>
              <w:top w:val="nil"/>
              <w:left w:val="nil"/>
              <w:bottom w:val="single" w:sz="4" w:space="0" w:color="auto"/>
              <w:right w:val="single" w:sz="4" w:space="0" w:color="auto"/>
            </w:tcBorders>
            <w:shd w:val="clear" w:color="auto" w:fill="auto"/>
            <w:vAlign w:val="center"/>
            <w:hideMark/>
          </w:tcPr>
          <w:p w14:paraId="5ED00F15"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 xml:space="preserve">- </w:t>
            </w:r>
          </w:p>
        </w:tc>
        <w:tc>
          <w:tcPr>
            <w:tcW w:w="575" w:type="pct"/>
            <w:tcBorders>
              <w:top w:val="nil"/>
              <w:left w:val="nil"/>
              <w:bottom w:val="single" w:sz="4" w:space="0" w:color="auto"/>
              <w:right w:val="single" w:sz="4" w:space="0" w:color="auto"/>
            </w:tcBorders>
            <w:shd w:val="clear" w:color="auto" w:fill="auto"/>
            <w:vAlign w:val="center"/>
            <w:hideMark/>
          </w:tcPr>
          <w:p w14:paraId="6EDF74E7"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7,847</w:t>
            </w:r>
          </w:p>
        </w:tc>
        <w:tc>
          <w:tcPr>
            <w:tcW w:w="719" w:type="pct"/>
            <w:tcBorders>
              <w:top w:val="nil"/>
              <w:left w:val="nil"/>
              <w:bottom w:val="single" w:sz="4" w:space="0" w:color="auto"/>
              <w:right w:val="single" w:sz="4" w:space="0" w:color="auto"/>
            </w:tcBorders>
            <w:shd w:val="clear" w:color="auto" w:fill="auto"/>
            <w:vAlign w:val="center"/>
            <w:hideMark/>
          </w:tcPr>
          <w:p w14:paraId="0D94A307"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7,931,061.63</w:t>
            </w:r>
          </w:p>
        </w:tc>
        <w:tc>
          <w:tcPr>
            <w:tcW w:w="719" w:type="pct"/>
            <w:tcBorders>
              <w:top w:val="nil"/>
              <w:left w:val="nil"/>
              <w:bottom w:val="single" w:sz="4" w:space="0" w:color="auto"/>
              <w:right w:val="single" w:sz="4" w:space="0" w:color="auto"/>
            </w:tcBorders>
            <w:shd w:val="clear" w:color="auto" w:fill="auto"/>
            <w:vAlign w:val="center"/>
            <w:hideMark/>
          </w:tcPr>
          <w:p w14:paraId="1A3F069B"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9,972,193.03</w:t>
            </w:r>
          </w:p>
        </w:tc>
        <w:tc>
          <w:tcPr>
            <w:tcW w:w="709" w:type="pct"/>
            <w:tcBorders>
              <w:top w:val="nil"/>
              <w:left w:val="nil"/>
              <w:bottom w:val="single" w:sz="4" w:space="0" w:color="auto"/>
              <w:right w:val="single" w:sz="4" w:space="0" w:color="auto"/>
            </w:tcBorders>
            <w:shd w:val="clear" w:color="auto" w:fill="auto"/>
            <w:vAlign w:val="center"/>
            <w:hideMark/>
          </w:tcPr>
          <w:p w14:paraId="7EED3196"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145,887.20</w:t>
            </w:r>
          </w:p>
        </w:tc>
        <w:tc>
          <w:tcPr>
            <w:tcW w:w="792" w:type="pct"/>
            <w:tcBorders>
              <w:top w:val="nil"/>
              <w:left w:val="nil"/>
              <w:bottom w:val="single" w:sz="4" w:space="0" w:color="auto"/>
              <w:right w:val="single" w:sz="4" w:space="0" w:color="auto"/>
            </w:tcBorders>
            <w:shd w:val="clear" w:color="auto" w:fill="auto"/>
            <w:vAlign w:val="center"/>
            <w:hideMark/>
          </w:tcPr>
          <w:p w14:paraId="6C943A0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1,049,141.86</w:t>
            </w:r>
          </w:p>
        </w:tc>
      </w:tr>
      <w:tr w:rsidR="00C40540" w:rsidRPr="00C40540" w14:paraId="1E663ACA"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0F0D97B"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w:t>
            </w:r>
          </w:p>
        </w:tc>
        <w:tc>
          <w:tcPr>
            <w:tcW w:w="719" w:type="pct"/>
            <w:tcBorders>
              <w:top w:val="nil"/>
              <w:left w:val="nil"/>
              <w:bottom w:val="single" w:sz="4" w:space="0" w:color="auto"/>
              <w:right w:val="single" w:sz="4" w:space="0" w:color="auto"/>
            </w:tcBorders>
            <w:shd w:val="clear" w:color="auto" w:fill="auto"/>
            <w:vAlign w:val="center"/>
            <w:hideMark/>
          </w:tcPr>
          <w:p w14:paraId="52D3F6EF"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28B511F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8,218</w:t>
            </w:r>
          </w:p>
        </w:tc>
        <w:tc>
          <w:tcPr>
            <w:tcW w:w="719" w:type="pct"/>
            <w:tcBorders>
              <w:top w:val="nil"/>
              <w:left w:val="nil"/>
              <w:bottom w:val="single" w:sz="4" w:space="0" w:color="auto"/>
              <w:right w:val="single" w:sz="4" w:space="0" w:color="auto"/>
            </w:tcBorders>
            <w:shd w:val="clear" w:color="auto" w:fill="auto"/>
            <w:vAlign w:val="center"/>
            <w:hideMark/>
          </w:tcPr>
          <w:p w14:paraId="457EA36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4,117,044.12</w:t>
            </w:r>
          </w:p>
        </w:tc>
        <w:tc>
          <w:tcPr>
            <w:tcW w:w="719" w:type="pct"/>
            <w:tcBorders>
              <w:top w:val="nil"/>
              <w:left w:val="nil"/>
              <w:bottom w:val="single" w:sz="4" w:space="0" w:color="auto"/>
              <w:right w:val="single" w:sz="4" w:space="0" w:color="auto"/>
            </w:tcBorders>
            <w:shd w:val="clear" w:color="auto" w:fill="auto"/>
            <w:vAlign w:val="center"/>
            <w:hideMark/>
          </w:tcPr>
          <w:p w14:paraId="264F26CB"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7,728,536.30</w:t>
            </w:r>
          </w:p>
        </w:tc>
        <w:tc>
          <w:tcPr>
            <w:tcW w:w="709" w:type="pct"/>
            <w:tcBorders>
              <w:top w:val="nil"/>
              <w:left w:val="nil"/>
              <w:bottom w:val="single" w:sz="4" w:space="0" w:color="auto"/>
              <w:right w:val="single" w:sz="4" w:space="0" w:color="auto"/>
            </w:tcBorders>
            <w:shd w:val="clear" w:color="auto" w:fill="auto"/>
            <w:vAlign w:val="center"/>
            <w:hideMark/>
          </w:tcPr>
          <w:p w14:paraId="45901010"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8,506,998.43</w:t>
            </w:r>
          </w:p>
        </w:tc>
        <w:tc>
          <w:tcPr>
            <w:tcW w:w="792" w:type="pct"/>
            <w:tcBorders>
              <w:top w:val="nil"/>
              <w:left w:val="nil"/>
              <w:bottom w:val="single" w:sz="4" w:space="0" w:color="auto"/>
              <w:right w:val="single" w:sz="4" w:space="0" w:color="auto"/>
            </w:tcBorders>
            <w:shd w:val="clear" w:color="auto" w:fill="auto"/>
            <w:vAlign w:val="center"/>
            <w:hideMark/>
          </w:tcPr>
          <w:p w14:paraId="42C5193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43,352,578.85</w:t>
            </w:r>
          </w:p>
        </w:tc>
      </w:tr>
      <w:tr w:rsidR="00C40540" w:rsidRPr="00C40540" w14:paraId="56963570"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2EA1400"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I</w:t>
            </w:r>
          </w:p>
        </w:tc>
        <w:tc>
          <w:tcPr>
            <w:tcW w:w="719" w:type="pct"/>
            <w:tcBorders>
              <w:top w:val="nil"/>
              <w:left w:val="nil"/>
              <w:bottom w:val="single" w:sz="4" w:space="0" w:color="auto"/>
              <w:right w:val="single" w:sz="4" w:space="0" w:color="auto"/>
            </w:tcBorders>
            <w:shd w:val="clear" w:color="auto" w:fill="auto"/>
            <w:vAlign w:val="center"/>
            <w:hideMark/>
          </w:tcPr>
          <w:p w14:paraId="790E1BD0" w14:textId="77777777" w:rsidR="00C40540" w:rsidRPr="00C40540" w:rsidRDefault="00C40540" w:rsidP="00C40540">
            <w:pPr>
              <w:widowControl/>
              <w:spacing w:after="0" w:line="240" w:lineRule="auto"/>
              <w:contextualSpacing/>
              <w:jc w:val="right"/>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 xml:space="preserve">- </w:t>
            </w:r>
          </w:p>
        </w:tc>
        <w:tc>
          <w:tcPr>
            <w:tcW w:w="575" w:type="pct"/>
            <w:tcBorders>
              <w:top w:val="nil"/>
              <w:left w:val="nil"/>
              <w:bottom w:val="single" w:sz="4" w:space="0" w:color="auto"/>
              <w:right w:val="single" w:sz="4" w:space="0" w:color="auto"/>
            </w:tcBorders>
            <w:shd w:val="clear" w:color="auto" w:fill="auto"/>
            <w:vAlign w:val="center"/>
            <w:hideMark/>
          </w:tcPr>
          <w:p w14:paraId="2D4DF64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5,574</w:t>
            </w:r>
          </w:p>
        </w:tc>
        <w:tc>
          <w:tcPr>
            <w:tcW w:w="719" w:type="pct"/>
            <w:tcBorders>
              <w:top w:val="nil"/>
              <w:left w:val="nil"/>
              <w:bottom w:val="single" w:sz="4" w:space="0" w:color="auto"/>
              <w:right w:val="single" w:sz="4" w:space="0" w:color="auto"/>
            </w:tcBorders>
            <w:shd w:val="clear" w:color="auto" w:fill="auto"/>
            <w:vAlign w:val="center"/>
            <w:hideMark/>
          </w:tcPr>
          <w:p w14:paraId="22ED8AB6"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2,661,573.17</w:t>
            </w:r>
          </w:p>
        </w:tc>
        <w:tc>
          <w:tcPr>
            <w:tcW w:w="719" w:type="pct"/>
            <w:tcBorders>
              <w:top w:val="nil"/>
              <w:left w:val="nil"/>
              <w:bottom w:val="single" w:sz="4" w:space="0" w:color="auto"/>
              <w:right w:val="single" w:sz="4" w:space="0" w:color="auto"/>
            </w:tcBorders>
            <w:shd w:val="clear" w:color="auto" w:fill="auto"/>
            <w:vAlign w:val="center"/>
            <w:hideMark/>
          </w:tcPr>
          <w:p w14:paraId="0DEF333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723,503.20</w:t>
            </w:r>
          </w:p>
        </w:tc>
        <w:tc>
          <w:tcPr>
            <w:tcW w:w="709" w:type="pct"/>
            <w:tcBorders>
              <w:top w:val="nil"/>
              <w:left w:val="nil"/>
              <w:bottom w:val="single" w:sz="4" w:space="0" w:color="auto"/>
              <w:right w:val="single" w:sz="4" w:space="0" w:color="auto"/>
            </w:tcBorders>
            <w:shd w:val="clear" w:color="auto" w:fill="auto"/>
            <w:vAlign w:val="center"/>
            <w:hideMark/>
          </w:tcPr>
          <w:p w14:paraId="2C8BDF28"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1,145,270.95</w:t>
            </w:r>
          </w:p>
        </w:tc>
        <w:tc>
          <w:tcPr>
            <w:tcW w:w="792" w:type="pct"/>
            <w:tcBorders>
              <w:top w:val="nil"/>
              <w:left w:val="nil"/>
              <w:bottom w:val="single" w:sz="4" w:space="0" w:color="auto"/>
              <w:right w:val="single" w:sz="4" w:space="0" w:color="auto"/>
            </w:tcBorders>
            <w:shd w:val="clear" w:color="auto" w:fill="auto"/>
            <w:vAlign w:val="center"/>
            <w:hideMark/>
          </w:tcPr>
          <w:p w14:paraId="0CFCBAC8"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6,530,347.32</w:t>
            </w:r>
          </w:p>
        </w:tc>
      </w:tr>
      <w:tr w:rsidR="00C40540" w:rsidRPr="00C40540" w14:paraId="54B14721"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B8CFF06"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II</w:t>
            </w:r>
          </w:p>
        </w:tc>
        <w:tc>
          <w:tcPr>
            <w:tcW w:w="719" w:type="pct"/>
            <w:tcBorders>
              <w:top w:val="nil"/>
              <w:left w:val="nil"/>
              <w:bottom w:val="single" w:sz="4" w:space="0" w:color="auto"/>
              <w:right w:val="single" w:sz="4" w:space="0" w:color="auto"/>
            </w:tcBorders>
            <w:shd w:val="clear" w:color="auto" w:fill="auto"/>
            <w:vAlign w:val="center"/>
            <w:hideMark/>
          </w:tcPr>
          <w:p w14:paraId="4B207440"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305,028.74</w:t>
            </w:r>
          </w:p>
        </w:tc>
        <w:tc>
          <w:tcPr>
            <w:tcW w:w="575" w:type="pct"/>
            <w:tcBorders>
              <w:top w:val="nil"/>
              <w:left w:val="nil"/>
              <w:bottom w:val="single" w:sz="4" w:space="0" w:color="auto"/>
              <w:right w:val="single" w:sz="4" w:space="0" w:color="auto"/>
            </w:tcBorders>
            <w:shd w:val="clear" w:color="auto" w:fill="auto"/>
            <w:vAlign w:val="center"/>
            <w:hideMark/>
          </w:tcPr>
          <w:p w14:paraId="3718AABF"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887</w:t>
            </w:r>
          </w:p>
        </w:tc>
        <w:tc>
          <w:tcPr>
            <w:tcW w:w="719" w:type="pct"/>
            <w:tcBorders>
              <w:top w:val="nil"/>
              <w:left w:val="nil"/>
              <w:bottom w:val="single" w:sz="4" w:space="0" w:color="auto"/>
              <w:right w:val="single" w:sz="4" w:space="0" w:color="auto"/>
            </w:tcBorders>
            <w:shd w:val="clear" w:color="auto" w:fill="auto"/>
            <w:vAlign w:val="center"/>
            <w:hideMark/>
          </w:tcPr>
          <w:p w14:paraId="485B1FA7"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304,403.17</w:t>
            </w:r>
          </w:p>
        </w:tc>
        <w:tc>
          <w:tcPr>
            <w:tcW w:w="719" w:type="pct"/>
            <w:tcBorders>
              <w:top w:val="nil"/>
              <w:left w:val="nil"/>
              <w:bottom w:val="single" w:sz="4" w:space="0" w:color="auto"/>
              <w:right w:val="single" w:sz="4" w:space="0" w:color="auto"/>
            </w:tcBorders>
            <w:shd w:val="clear" w:color="auto" w:fill="auto"/>
            <w:vAlign w:val="center"/>
            <w:hideMark/>
          </w:tcPr>
          <w:p w14:paraId="6ADA215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557,385.86</w:t>
            </w:r>
          </w:p>
        </w:tc>
        <w:tc>
          <w:tcPr>
            <w:tcW w:w="709" w:type="pct"/>
            <w:tcBorders>
              <w:top w:val="nil"/>
              <w:left w:val="nil"/>
              <w:bottom w:val="single" w:sz="4" w:space="0" w:color="auto"/>
              <w:right w:val="single" w:sz="4" w:space="0" w:color="auto"/>
            </w:tcBorders>
            <w:shd w:val="clear" w:color="auto" w:fill="auto"/>
            <w:vAlign w:val="center"/>
            <w:hideMark/>
          </w:tcPr>
          <w:p w14:paraId="4D3DA7A6"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022,278.98</w:t>
            </w:r>
          </w:p>
        </w:tc>
        <w:tc>
          <w:tcPr>
            <w:tcW w:w="792" w:type="pct"/>
            <w:tcBorders>
              <w:top w:val="nil"/>
              <w:left w:val="nil"/>
              <w:bottom w:val="single" w:sz="4" w:space="0" w:color="auto"/>
              <w:right w:val="single" w:sz="4" w:space="0" w:color="auto"/>
            </w:tcBorders>
            <w:shd w:val="clear" w:color="auto" w:fill="auto"/>
            <w:vAlign w:val="center"/>
            <w:hideMark/>
          </w:tcPr>
          <w:p w14:paraId="51556930"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4,189,096.75</w:t>
            </w:r>
          </w:p>
        </w:tc>
      </w:tr>
      <w:tr w:rsidR="00C40540" w:rsidRPr="00C40540" w14:paraId="247FF8FD"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0029E06"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LABARZON</w:t>
            </w:r>
          </w:p>
        </w:tc>
        <w:tc>
          <w:tcPr>
            <w:tcW w:w="719" w:type="pct"/>
            <w:tcBorders>
              <w:top w:val="nil"/>
              <w:left w:val="nil"/>
              <w:bottom w:val="single" w:sz="4" w:space="0" w:color="auto"/>
              <w:right w:val="single" w:sz="4" w:space="0" w:color="auto"/>
            </w:tcBorders>
            <w:shd w:val="clear" w:color="auto" w:fill="auto"/>
            <w:vAlign w:val="center"/>
            <w:hideMark/>
          </w:tcPr>
          <w:p w14:paraId="6F75084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77CB32D4"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302</w:t>
            </w:r>
          </w:p>
        </w:tc>
        <w:tc>
          <w:tcPr>
            <w:tcW w:w="719" w:type="pct"/>
            <w:tcBorders>
              <w:top w:val="nil"/>
              <w:left w:val="nil"/>
              <w:bottom w:val="single" w:sz="4" w:space="0" w:color="auto"/>
              <w:right w:val="single" w:sz="4" w:space="0" w:color="auto"/>
            </w:tcBorders>
            <w:shd w:val="clear" w:color="auto" w:fill="auto"/>
            <w:vAlign w:val="center"/>
            <w:hideMark/>
          </w:tcPr>
          <w:p w14:paraId="4969E148"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447,222.00</w:t>
            </w:r>
          </w:p>
        </w:tc>
        <w:tc>
          <w:tcPr>
            <w:tcW w:w="719" w:type="pct"/>
            <w:tcBorders>
              <w:top w:val="nil"/>
              <w:left w:val="nil"/>
              <w:bottom w:val="single" w:sz="4" w:space="0" w:color="auto"/>
              <w:right w:val="single" w:sz="4" w:space="0" w:color="auto"/>
            </w:tcBorders>
            <w:shd w:val="clear" w:color="auto" w:fill="auto"/>
            <w:vAlign w:val="center"/>
            <w:hideMark/>
          </w:tcPr>
          <w:p w14:paraId="7DF46124"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6,786,769.00</w:t>
            </w:r>
          </w:p>
        </w:tc>
        <w:tc>
          <w:tcPr>
            <w:tcW w:w="709" w:type="pct"/>
            <w:tcBorders>
              <w:top w:val="nil"/>
              <w:left w:val="nil"/>
              <w:bottom w:val="single" w:sz="4" w:space="0" w:color="auto"/>
              <w:right w:val="single" w:sz="4" w:space="0" w:color="auto"/>
            </w:tcBorders>
            <w:shd w:val="clear" w:color="auto" w:fill="auto"/>
            <w:vAlign w:val="center"/>
            <w:hideMark/>
          </w:tcPr>
          <w:p w14:paraId="233FA80D"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940,873.37</w:t>
            </w:r>
          </w:p>
        </w:tc>
        <w:tc>
          <w:tcPr>
            <w:tcW w:w="792" w:type="pct"/>
            <w:tcBorders>
              <w:top w:val="nil"/>
              <w:left w:val="nil"/>
              <w:bottom w:val="single" w:sz="4" w:space="0" w:color="auto"/>
              <w:right w:val="single" w:sz="4" w:space="0" w:color="auto"/>
            </w:tcBorders>
            <w:shd w:val="clear" w:color="auto" w:fill="auto"/>
            <w:vAlign w:val="center"/>
            <w:hideMark/>
          </w:tcPr>
          <w:p w14:paraId="5C1ECBD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6,174,864.37</w:t>
            </w:r>
          </w:p>
        </w:tc>
      </w:tr>
      <w:tr w:rsidR="00C40540" w:rsidRPr="00C40540" w14:paraId="55F8F7D7"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C7FC69E"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MIMAROPA</w:t>
            </w:r>
          </w:p>
        </w:tc>
        <w:tc>
          <w:tcPr>
            <w:tcW w:w="719" w:type="pct"/>
            <w:tcBorders>
              <w:top w:val="nil"/>
              <w:left w:val="nil"/>
              <w:bottom w:val="single" w:sz="4" w:space="0" w:color="auto"/>
              <w:right w:val="single" w:sz="4" w:space="0" w:color="auto"/>
            </w:tcBorders>
            <w:shd w:val="clear" w:color="auto" w:fill="auto"/>
            <w:vAlign w:val="center"/>
            <w:hideMark/>
          </w:tcPr>
          <w:p w14:paraId="2CF38AE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053,226.58</w:t>
            </w:r>
          </w:p>
        </w:tc>
        <w:tc>
          <w:tcPr>
            <w:tcW w:w="575" w:type="pct"/>
            <w:tcBorders>
              <w:top w:val="nil"/>
              <w:left w:val="nil"/>
              <w:bottom w:val="single" w:sz="4" w:space="0" w:color="auto"/>
              <w:right w:val="single" w:sz="4" w:space="0" w:color="auto"/>
            </w:tcBorders>
            <w:shd w:val="clear" w:color="auto" w:fill="auto"/>
            <w:vAlign w:val="center"/>
            <w:hideMark/>
          </w:tcPr>
          <w:p w14:paraId="16243176"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1,591</w:t>
            </w:r>
          </w:p>
        </w:tc>
        <w:tc>
          <w:tcPr>
            <w:tcW w:w="719" w:type="pct"/>
            <w:tcBorders>
              <w:top w:val="nil"/>
              <w:left w:val="nil"/>
              <w:bottom w:val="single" w:sz="4" w:space="0" w:color="auto"/>
              <w:right w:val="single" w:sz="4" w:space="0" w:color="auto"/>
            </w:tcBorders>
            <w:shd w:val="clear" w:color="auto" w:fill="auto"/>
            <w:vAlign w:val="center"/>
            <w:hideMark/>
          </w:tcPr>
          <w:p w14:paraId="058A2D2D"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9,715,950.00</w:t>
            </w:r>
          </w:p>
        </w:tc>
        <w:tc>
          <w:tcPr>
            <w:tcW w:w="719" w:type="pct"/>
            <w:tcBorders>
              <w:top w:val="nil"/>
              <w:left w:val="nil"/>
              <w:bottom w:val="single" w:sz="4" w:space="0" w:color="auto"/>
              <w:right w:val="single" w:sz="4" w:space="0" w:color="auto"/>
            </w:tcBorders>
            <w:shd w:val="clear" w:color="auto" w:fill="auto"/>
            <w:vAlign w:val="center"/>
            <w:hideMark/>
          </w:tcPr>
          <w:p w14:paraId="20F3B86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765,909.00</w:t>
            </w:r>
          </w:p>
        </w:tc>
        <w:tc>
          <w:tcPr>
            <w:tcW w:w="709" w:type="pct"/>
            <w:tcBorders>
              <w:top w:val="nil"/>
              <w:left w:val="nil"/>
              <w:bottom w:val="single" w:sz="4" w:space="0" w:color="auto"/>
              <w:right w:val="single" w:sz="4" w:space="0" w:color="auto"/>
            </w:tcBorders>
            <w:shd w:val="clear" w:color="auto" w:fill="auto"/>
            <w:vAlign w:val="center"/>
            <w:hideMark/>
          </w:tcPr>
          <w:p w14:paraId="40F5B22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4,764,948.80</w:t>
            </w:r>
          </w:p>
        </w:tc>
        <w:tc>
          <w:tcPr>
            <w:tcW w:w="792" w:type="pct"/>
            <w:tcBorders>
              <w:top w:val="nil"/>
              <w:left w:val="nil"/>
              <w:bottom w:val="single" w:sz="4" w:space="0" w:color="auto"/>
              <w:right w:val="single" w:sz="4" w:space="0" w:color="auto"/>
            </w:tcBorders>
            <w:shd w:val="clear" w:color="auto" w:fill="auto"/>
            <w:vAlign w:val="center"/>
            <w:hideMark/>
          </w:tcPr>
          <w:p w14:paraId="2CBFD27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8,300,034.38</w:t>
            </w:r>
          </w:p>
        </w:tc>
      </w:tr>
      <w:tr w:rsidR="00C40540" w:rsidRPr="00C40540" w14:paraId="79E40442"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B48D530"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w:t>
            </w:r>
          </w:p>
        </w:tc>
        <w:tc>
          <w:tcPr>
            <w:tcW w:w="719" w:type="pct"/>
            <w:tcBorders>
              <w:top w:val="nil"/>
              <w:left w:val="nil"/>
              <w:bottom w:val="single" w:sz="4" w:space="0" w:color="auto"/>
              <w:right w:val="single" w:sz="4" w:space="0" w:color="auto"/>
            </w:tcBorders>
            <w:shd w:val="clear" w:color="auto" w:fill="auto"/>
            <w:vAlign w:val="center"/>
            <w:hideMark/>
          </w:tcPr>
          <w:p w14:paraId="4427635C"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361BA0DB"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3,614</w:t>
            </w:r>
          </w:p>
        </w:tc>
        <w:tc>
          <w:tcPr>
            <w:tcW w:w="719" w:type="pct"/>
            <w:tcBorders>
              <w:top w:val="nil"/>
              <w:left w:val="nil"/>
              <w:bottom w:val="single" w:sz="4" w:space="0" w:color="auto"/>
              <w:right w:val="single" w:sz="4" w:space="0" w:color="auto"/>
            </w:tcBorders>
            <w:shd w:val="clear" w:color="auto" w:fill="auto"/>
            <w:vAlign w:val="center"/>
            <w:hideMark/>
          </w:tcPr>
          <w:p w14:paraId="5CF6C2A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6,289,942.45</w:t>
            </w:r>
          </w:p>
        </w:tc>
        <w:tc>
          <w:tcPr>
            <w:tcW w:w="719" w:type="pct"/>
            <w:tcBorders>
              <w:top w:val="nil"/>
              <w:left w:val="nil"/>
              <w:bottom w:val="single" w:sz="4" w:space="0" w:color="auto"/>
              <w:right w:val="single" w:sz="4" w:space="0" w:color="auto"/>
            </w:tcBorders>
            <w:shd w:val="clear" w:color="auto" w:fill="auto"/>
            <w:vAlign w:val="center"/>
            <w:hideMark/>
          </w:tcPr>
          <w:p w14:paraId="019588DD"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449,932.93</w:t>
            </w:r>
          </w:p>
        </w:tc>
        <w:tc>
          <w:tcPr>
            <w:tcW w:w="709" w:type="pct"/>
            <w:tcBorders>
              <w:top w:val="nil"/>
              <w:left w:val="nil"/>
              <w:bottom w:val="single" w:sz="4" w:space="0" w:color="auto"/>
              <w:right w:val="single" w:sz="4" w:space="0" w:color="auto"/>
            </w:tcBorders>
            <w:shd w:val="clear" w:color="auto" w:fill="auto"/>
            <w:vAlign w:val="center"/>
            <w:hideMark/>
          </w:tcPr>
          <w:p w14:paraId="60B028C0"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7,125,279.90</w:t>
            </w:r>
          </w:p>
        </w:tc>
        <w:tc>
          <w:tcPr>
            <w:tcW w:w="792" w:type="pct"/>
            <w:tcBorders>
              <w:top w:val="nil"/>
              <w:left w:val="nil"/>
              <w:bottom w:val="single" w:sz="4" w:space="0" w:color="auto"/>
              <w:right w:val="single" w:sz="4" w:space="0" w:color="auto"/>
            </w:tcBorders>
            <w:shd w:val="clear" w:color="auto" w:fill="auto"/>
            <w:vAlign w:val="center"/>
            <w:hideMark/>
          </w:tcPr>
          <w:p w14:paraId="61183CD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9,865,155.28</w:t>
            </w:r>
          </w:p>
        </w:tc>
      </w:tr>
      <w:tr w:rsidR="00C40540" w:rsidRPr="00C40540" w14:paraId="3FADFFCD"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B846298"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w:t>
            </w:r>
          </w:p>
        </w:tc>
        <w:tc>
          <w:tcPr>
            <w:tcW w:w="719" w:type="pct"/>
            <w:tcBorders>
              <w:top w:val="nil"/>
              <w:left w:val="nil"/>
              <w:bottom w:val="single" w:sz="4" w:space="0" w:color="auto"/>
              <w:right w:val="single" w:sz="4" w:space="0" w:color="auto"/>
            </w:tcBorders>
            <w:shd w:val="clear" w:color="auto" w:fill="auto"/>
            <w:vAlign w:val="center"/>
            <w:hideMark/>
          </w:tcPr>
          <w:p w14:paraId="60C73C8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051.68</w:t>
            </w:r>
          </w:p>
        </w:tc>
        <w:tc>
          <w:tcPr>
            <w:tcW w:w="575" w:type="pct"/>
            <w:tcBorders>
              <w:top w:val="nil"/>
              <w:left w:val="nil"/>
              <w:bottom w:val="single" w:sz="4" w:space="0" w:color="auto"/>
              <w:right w:val="single" w:sz="4" w:space="0" w:color="auto"/>
            </w:tcBorders>
            <w:shd w:val="clear" w:color="auto" w:fill="auto"/>
            <w:vAlign w:val="center"/>
            <w:hideMark/>
          </w:tcPr>
          <w:p w14:paraId="566AFD89"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7,955</w:t>
            </w:r>
          </w:p>
        </w:tc>
        <w:tc>
          <w:tcPr>
            <w:tcW w:w="719" w:type="pct"/>
            <w:tcBorders>
              <w:top w:val="nil"/>
              <w:left w:val="nil"/>
              <w:bottom w:val="single" w:sz="4" w:space="0" w:color="auto"/>
              <w:right w:val="single" w:sz="4" w:space="0" w:color="auto"/>
            </w:tcBorders>
            <w:shd w:val="clear" w:color="auto" w:fill="auto"/>
            <w:vAlign w:val="center"/>
            <w:hideMark/>
          </w:tcPr>
          <w:p w14:paraId="618D4476"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3,994,876.96</w:t>
            </w:r>
          </w:p>
        </w:tc>
        <w:tc>
          <w:tcPr>
            <w:tcW w:w="719" w:type="pct"/>
            <w:tcBorders>
              <w:top w:val="nil"/>
              <w:left w:val="nil"/>
              <w:bottom w:val="single" w:sz="4" w:space="0" w:color="auto"/>
              <w:right w:val="single" w:sz="4" w:space="0" w:color="auto"/>
            </w:tcBorders>
            <w:shd w:val="clear" w:color="auto" w:fill="auto"/>
            <w:vAlign w:val="center"/>
            <w:hideMark/>
          </w:tcPr>
          <w:p w14:paraId="03885EF4"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9,972,397.14</w:t>
            </w:r>
          </w:p>
        </w:tc>
        <w:tc>
          <w:tcPr>
            <w:tcW w:w="709" w:type="pct"/>
            <w:tcBorders>
              <w:top w:val="nil"/>
              <w:left w:val="nil"/>
              <w:bottom w:val="single" w:sz="4" w:space="0" w:color="auto"/>
              <w:right w:val="single" w:sz="4" w:space="0" w:color="auto"/>
            </w:tcBorders>
            <w:shd w:val="clear" w:color="auto" w:fill="auto"/>
            <w:vAlign w:val="center"/>
            <w:hideMark/>
          </w:tcPr>
          <w:p w14:paraId="21AF625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890,820.31</w:t>
            </w:r>
          </w:p>
        </w:tc>
        <w:tc>
          <w:tcPr>
            <w:tcW w:w="792" w:type="pct"/>
            <w:tcBorders>
              <w:top w:val="nil"/>
              <w:left w:val="nil"/>
              <w:bottom w:val="single" w:sz="4" w:space="0" w:color="auto"/>
              <w:right w:val="single" w:sz="4" w:space="0" w:color="auto"/>
            </w:tcBorders>
            <w:shd w:val="clear" w:color="auto" w:fill="auto"/>
            <w:vAlign w:val="center"/>
            <w:hideMark/>
          </w:tcPr>
          <w:p w14:paraId="605BE00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82,858,146.09</w:t>
            </w:r>
          </w:p>
        </w:tc>
      </w:tr>
      <w:tr w:rsidR="00C40540" w:rsidRPr="00C40540" w14:paraId="36442281"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13B291A"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I</w:t>
            </w:r>
          </w:p>
        </w:tc>
        <w:tc>
          <w:tcPr>
            <w:tcW w:w="719" w:type="pct"/>
            <w:tcBorders>
              <w:top w:val="nil"/>
              <w:left w:val="nil"/>
              <w:bottom w:val="single" w:sz="4" w:space="0" w:color="auto"/>
              <w:right w:val="single" w:sz="4" w:space="0" w:color="auto"/>
            </w:tcBorders>
            <w:shd w:val="clear" w:color="auto" w:fill="auto"/>
            <w:vAlign w:val="center"/>
            <w:hideMark/>
          </w:tcPr>
          <w:p w14:paraId="25A484D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544.27</w:t>
            </w:r>
          </w:p>
        </w:tc>
        <w:tc>
          <w:tcPr>
            <w:tcW w:w="575" w:type="pct"/>
            <w:tcBorders>
              <w:top w:val="nil"/>
              <w:left w:val="nil"/>
              <w:bottom w:val="single" w:sz="4" w:space="0" w:color="auto"/>
              <w:right w:val="single" w:sz="4" w:space="0" w:color="auto"/>
            </w:tcBorders>
            <w:shd w:val="clear" w:color="auto" w:fill="auto"/>
            <w:vAlign w:val="center"/>
            <w:hideMark/>
          </w:tcPr>
          <w:p w14:paraId="33880C82"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5,444</w:t>
            </w:r>
          </w:p>
        </w:tc>
        <w:tc>
          <w:tcPr>
            <w:tcW w:w="719" w:type="pct"/>
            <w:tcBorders>
              <w:top w:val="nil"/>
              <w:left w:val="nil"/>
              <w:bottom w:val="single" w:sz="4" w:space="0" w:color="auto"/>
              <w:right w:val="single" w:sz="4" w:space="0" w:color="auto"/>
            </w:tcBorders>
            <w:shd w:val="clear" w:color="auto" w:fill="auto"/>
            <w:vAlign w:val="center"/>
            <w:hideMark/>
          </w:tcPr>
          <w:p w14:paraId="0554B51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6,718,140.00</w:t>
            </w:r>
          </w:p>
        </w:tc>
        <w:tc>
          <w:tcPr>
            <w:tcW w:w="719" w:type="pct"/>
            <w:tcBorders>
              <w:top w:val="nil"/>
              <w:left w:val="nil"/>
              <w:bottom w:val="single" w:sz="4" w:space="0" w:color="auto"/>
              <w:right w:val="single" w:sz="4" w:space="0" w:color="auto"/>
            </w:tcBorders>
            <w:shd w:val="clear" w:color="auto" w:fill="auto"/>
            <w:vAlign w:val="center"/>
            <w:hideMark/>
          </w:tcPr>
          <w:p w14:paraId="1DB4E3D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0,458,863.11</w:t>
            </w:r>
          </w:p>
        </w:tc>
        <w:tc>
          <w:tcPr>
            <w:tcW w:w="709" w:type="pct"/>
            <w:tcBorders>
              <w:top w:val="nil"/>
              <w:left w:val="nil"/>
              <w:bottom w:val="single" w:sz="4" w:space="0" w:color="auto"/>
              <w:right w:val="single" w:sz="4" w:space="0" w:color="auto"/>
            </w:tcBorders>
            <w:shd w:val="clear" w:color="auto" w:fill="auto"/>
            <w:vAlign w:val="center"/>
            <w:hideMark/>
          </w:tcPr>
          <w:p w14:paraId="3F96765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9,406,840.65</w:t>
            </w:r>
          </w:p>
        </w:tc>
        <w:tc>
          <w:tcPr>
            <w:tcW w:w="792" w:type="pct"/>
            <w:tcBorders>
              <w:top w:val="nil"/>
              <w:left w:val="nil"/>
              <w:bottom w:val="single" w:sz="4" w:space="0" w:color="auto"/>
              <w:right w:val="single" w:sz="4" w:space="0" w:color="auto"/>
            </w:tcBorders>
            <w:shd w:val="clear" w:color="auto" w:fill="auto"/>
            <w:vAlign w:val="center"/>
            <w:hideMark/>
          </w:tcPr>
          <w:p w14:paraId="0A45E3E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9,584,388.03</w:t>
            </w:r>
          </w:p>
        </w:tc>
      </w:tr>
      <w:tr w:rsidR="00C40540" w:rsidRPr="00C40540" w14:paraId="466E3218"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6EEC7AB0"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II</w:t>
            </w:r>
          </w:p>
        </w:tc>
        <w:tc>
          <w:tcPr>
            <w:tcW w:w="719" w:type="pct"/>
            <w:tcBorders>
              <w:top w:val="nil"/>
              <w:left w:val="nil"/>
              <w:bottom w:val="single" w:sz="4" w:space="0" w:color="auto"/>
              <w:right w:val="single" w:sz="4" w:space="0" w:color="auto"/>
            </w:tcBorders>
            <w:shd w:val="clear" w:color="auto" w:fill="auto"/>
            <w:vAlign w:val="center"/>
            <w:hideMark/>
          </w:tcPr>
          <w:p w14:paraId="012BAB40"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194,543.00</w:t>
            </w:r>
          </w:p>
        </w:tc>
        <w:tc>
          <w:tcPr>
            <w:tcW w:w="575" w:type="pct"/>
            <w:tcBorders>
              <w:top w:val="nil"/>
              <w:left w:val="nil"/>
              <w:bottom w:val="single" w:sz="4" w:space="0" w:color="auto"/>
              <w:right w:val="single" w:sz="4" w:space="0" w:color="auto"/>
            </w:tcBorders>
            <w:shd w:val="clear" w:color="auto" w:fill="auto"/>
            <w:vAlign w:val="center"/>
            <w:hideMark/>
          </w:tcPr>
          <w:p w14:paraId="03556CBA"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0,367</w:t>
            </w:r>
          </w:p>
        </w:tc>
        <w:tc>
          <w:tcPr>
            <w:tcW w:w="719" w:type="pct"/>
            <w:tcBorders>
              <w:top w:val="nil"/>
              <w:left w:val="nil"/>
              <w:bottom w:val="single" w:sz="4" w:space="0" w:color="auto"/>
              <w:right w:val="single" w:sz="4" w:space="0" w:color="auto"/>
            </w:tcBorders>
            <w:shd w:val="clear" w:color="auto" w:fill="auto"/>
            <w:vAlign w:val="center"/>
            <w:hideMark/>
          </w:tcPr>
          <w:p w14:paraId="7F38D11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277,558.56</w:t>
            </w:r>
          </w:p>
        </w:tc>
        <w:tc>
          <w:tcPr>
            <w:tcW w:w="719" w:type="pct"/>
            <w:tcBorders>
              <w:top w:val="nil"/>
              <w:left w:val="nil"/>
              <w:bottom w:val="single" w:sz="4" w:space="0" w:color="auto"/>
              <w:right w:val="single" w:sz="4" w:space="0" w:color="auto"/>
            </w:tcBorders>
            <w:shd w:val="clear" w:color="auto" w:fill="auto"/>
            <w:vAlign w:val="center"/>
            <w:hideMark/>
          </w:tcPr>
          <w:p w14:paraId="41B9790A"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132,799.90</w:t>
            </w:r>
          </w:p>
        </w:tc>
        <w:tc>
          <w:tcPr>
            <w:tcW w:w="709" w:type="pct"/>
            <w:tcBorders>
              <w:top w:val="nil"/>
              <w:left w:val="nil"/>
              <w:bottom w:val="single" w:sz="4" w:space="0" w:color="auto"/>
              <w:right w:val="single" w:sz="4" w:space="0" w:color="auto"/>
            </w:tcBorders>
            <w:shd w:val="clear" w:color="auto" w:fill="auto"/>
            <w:vAlign w:val="center"/>
            <w:hideMark/>
          </w:tcPr>
          <w:p w14:paraId="03654988"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9,284,402.95</w:t>
            </w:r>
          </w:p>
        </w:tc>
        <w:tc>
          <w:tcPr>
            <w:tcW w:w="792" w:type="pct"/>
            <w:tcBorders>
              <w:top w:val="nil"/>
              <w:left w:val="nil"/>
              <w:bottom w:val="single" w:sz="4" w:space="0" w:color="auto"/>
              <w:right w:val="single" w:sz="4" w:space="0" w:color="auto"/>
            </w:tcBorders>
            <w:shd w:val="clear" w:color="auto" w:fill="auto"/>
            <w:vAlign w:val="center"/>
            <w:hideMark/>
          </w:tcPr>
          <w:p w14:paraId="5FC2922A"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2,889,304.41</w:t>
            </w:r>
          </w:p>
        </w:tc>
      </w:tr>
      <w:tr w:rsidR="00C40540" w:rsidRPr="00C40540" w14:paraId="6648630F"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C849E96"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X</w:t>
            </w:r>
          </w:p>
        </w:tc>
        <w:tc>
          <w:tcPr>
            <w:tcW w:w="719" w:type="pct"/>
            <w:tcBorders>
              <w:top w:val="nil"/>
              <w:left w:val="nil"/>
              <w:bottom w:val="single" w:sz="4" w:space="0" w:color="auto"/>
              <w:right w:val="single" w:sz="4" w:space="0" w:color="auto"/>
            </w:tcBorders>
            <w:shd w:val="clear" w:color="auto" w:fill="auto"/>
            <w:vAlign w:val="center"/>
            <w:hideMark/>
          </w:tcPr>
          <w:p w14:paraId="56C4882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6,000.00</w:t>
            </w:r>
          </w:p>
        </w:tc>
        <w:tc>
          <w:tcPr>
            <w:tcW w:w="575" w:type="pct"/>
            <w:tcBorders>
              <w:top w:val="nil"/>
              <w:left w:val="nil"/>
              <w:bottom w:val="single" w:sz="4" w:space="0" w:color="auto"/>
              <w:right w:val="single" w:sz="4" w:space="0" w:color="auto"/>
            </w:tcBorders>
            <w:shd w:val="clear" w:color="auto" w:fill="auto"/>
            <w:vAlign w:val="center"/>
            <w:hideMark/>
          </w:tcPr>
          <w:p w14:paraId="4CA7373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3,523</w:t>
            </w:r>
          </w:p>
        </w:tc>
        <w:tc>
          <w:tcPr>
            <w:tcW w:w="719" w:type="pct"/>
            <w:tcBorders>
              <w:top w:val="nil"/>
              <w:left w:val="nil"/>
              <w:bottom w:val="single" w:sz="4" w:space="0" w:color="auto"/>
              <w:right w:val="single" w:sz="4" w:space="0" w:color="auto"/>
            </w:tcBorders>
            <w:shd w:val="clear" w:color="auto" w:fill="auto"/>
            <w:vAlign w:val="center"/>
            <w:hideMark/>
          </w:tcPr>
          <w:p w14:paraId="45FD77D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7,390,184.27</w:t>
            </w:r>
          </w:p>
        </w:tc>
        <w:tc>
          <w:tcPr>
            <w:tcW w:w="719" w:type="pct"/>
            <w:tcBorders>
              <w:top w:val="nil"/>
              <w:left w:val="nil"/>
              <w:bottom w:val="single" w:sz="4" w:space="0" w:color="auto"/>
              <w:right w:val="single" w:sz="4" w:space="0" w:color="auto"/>
            </w:tcBorders>
            <w:shd w:val="clear" w:color="auto" w:fill="auto"/>
            <w:vAlign w:val="center"/>
            <w:hideMark/>
          </w:tcPr>
          <w:p w14:paraId="27EC5F69"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4,994,195.68</w:t>
            </w:r>
          </w:p>
        </w:tc>
        <w:tc>
          <w:tcPr>
            <w:tcW w:w="709" w:type="pct"/>
            <w:tcBorders>
              <w:top w:val="nil"/>
              <w:left w:val="nil"/>
              <w:bottom w:val="single" w:sz="4" w:space="0" w:color="auto"/>
              <w:right w:val="single" w:sz="4" w:space="0" w:color="auto"/>
            </w:tcBorders>
            <w:shd w:val="clear" w:color="auto" w:fill="auto"/>
            <w:vAlign w:val="center"/>
            <w:hideMark/>
          </w:tcPr>
          <w:p w14:paraId="3214F7D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0,866,180.12</w:t>
            </w:r>
          </w:p>
        </w:tc>
        <w:tc>
          <w:tcPr>
            <w:tcW w:w="792" w:type="pct"/>
            <w:tcBorders>
              <w:top w:val="nil"/>
              <w:left w:val="nil"/>
              <w:bottom w:val="single" w:sz="4" w:space="0" w:color="auto"/>
              <w:right w:val="single" w:sz="4" w:space="0" w:color="auto"/>
            </w:tcBorders>
            <w:shd w:val="clear" w:color="auto" w:fill="auto"/>
            <w:vAlign w:val="center"/>
            <w:hideMark/>
          </w:tcPr>
          <w:p w14:paraId="6975C66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3,306,560.07</w:t>
            </w:r>
          </w:p>
        </w:tc>
      </w:tr>
      <w:tr w:rsidR="00C40540" w:rsidRPr="00C40540" w14:paraId="1A22C1A8"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20D1EE7"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w:t>
            </w:r>
          </w:p>
        </w:tc>
        <w:tc>
          <w:tcPr>
            <w:tcW w:w="719" w:type="pct"/>
            <w:tcBorders>
              <w:top w:val="nil"/>
              <w:left w:val="nil"/>
              <w:bottom w:val="single" w:sz="4" w:space="0" w:color="auto"/>
              <w:right w:val="single" w:sz="4" w:space="0" w:color="auto"/>
            </w:tcBorders>
            <w:shd w:val="clear" w:color="auto" w:fill="auto"/>
            <w:vAlign w:val="center"/>
            <w:hideMark/>
          </w:tcPr>
          <w:p w14:paraId="4C673F56"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724.42</w:t>
            </w:r>
          </w:p>
        </w:tc>
        <w:tc>
          <w:tcPr>
            <w:tcW w:w="575" w:type="pct"/>
            <w:tcBorders>
              <w:top w:val="nil"/>
              <w:left w:val="nil"/>
              <w:bottom w:val="single" w:sz="4" w:space="0" w:color="auto"/>
              <w:right w:val="single" w:sz="4" w:space="0" w:color="auto"/>
            </w:tcBorders>
            <w:shd w:val="clear" w:color="auto" w:fill="auto"/>
            <w:vAlign w:val="center"/>
            <w:hideMark/>
          </w:tcPr>
          <w:p w14:paraId="2FF5A1A9"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8,626</w:t>
            </w:r>
          </w:p>
        </w:tc>
        <w:tc>
          <w:tcPr>
            <w:tcW w:w="719" w:type="pct"/>
            <w:tcBorders>
              <w:top w:val="nil"/>
              <w:left w:val="nil"/>
              <w:bottom w:val="single" w:sz="4" w:space="0" w:color="auto"/>
              <w:right w:val="single" w:sz="4" w:space="0" w:color="auto"/>
            </w:tcBorders>
            <w:shd w:val="clear" w:color="auto" w:fill="auto"/>
            <w:vAlign w:val="center"/>
            <w:hideMark/>
          </w:tcPr>
          <w:p w14:paraId="7D478B96"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4,688,436.92</w:t>
            </w:r>
          </w:p>
        </w:tc>
        <w:tc>
          <w:tcPr>
            <w:tcW w:w="719" w:type="pct"/>
            <w:tcBorders>
              <w:top w:val="nil"/>
              <w:left w:val="nil"/>
              <w:bottom w:val="single" w:sz="4" w:space="0" w:color="auto"/>
              <w:right w:val="single" w:sz="4" w:space="0" w:color="auto"/>
            </w:tcBorders>
            <w:shd w:val="clear" w:color="auto" w:fill="auto"/>
            <w:vAlign w:val="center"/>
            <w:hideMark/>
          </w:tcPr>
          <w:p w14:paraId="3CC2E65D"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2,780,384.71</w:t>
            </w:r>
          </w:p>
        </w:tc>
        <w:tc>
          <w:tcPr>
            <w:tcW w:w="709" w:type="pct"/>
            <w:tcBorders>
              <w:top w:val="nil"/>
              <w:left w:val="nil"/>
              <w:bottom w:val="single" w:sz="4" w:space="0" w:color="auto"/>
              <w:right w:val="single" w:sz="4" w:space="0" w:color="auto"/>
            </w:tcBorders>
            <w:shd w:val="clear" w:color="auto" w:fill="auto"/>
            <w:vAlign w:val="center"/>
            <w:hideMark/>
          </w:tcPr>
          <w:p w14:paraId="1C0C54C8"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7,924,473.56</w:t>
            </w:r>
          </w:p>
        </w:tc>
        <w:tc>
          <w:tcPr>
            <w:tcW w:w="792" w:type="pct"/>
            <w:tcBorders>
              <w:top w:val="nil"/>
              <w:left w:val="nil"/>
              <w:bottom w:val="single" w:sz="4" w:space="0" w:color="auto"/>
              <w:right w:val="single" w:sz="4" w:space="0" w:color="auto"/>
            </w:tcBorders>
            <w:shd w:val="clear" w:color="auto" w:fill="auto"/>
            <w:vAlign w:val="center"/>
            <w:hideMark/>
          </w:tcPr>
          <w:p w14:paraId="201D2BB7"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48,394,019.61</w:t>
            </w:r>
          </w:p>
        </w:tc>
      </w:tr>
      <w:tr w:rsidR="00C40540" w:rsidRPr="00C40540" w14:paraId="2A40E53B"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26C0A05"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I</w:t>
            </w:r>
          </w:p>
        </w:tc>
        <w:tc>
          <w:tcPr>
            <w:tcW w:w="719" w:type="pct"/>
            <w:tcBorders>
              <w:top w:val="nil"/>
              <w:left w:val="nil"/>
              <w:bottom w:val="single" w:sz="4" w:space="0" w:color="auto"/>
              <w:right w:val="single" w:sz="4" w:space="0" w:color="auto"/>
            </w:tcBorders>
            <w:shd w:val="clear" w:color="auto" w:fill="auto"/>
            <w:vAlign w:val="center"/>
            <w:hideMark/>
          </w:tcPr>
          <w:p w14:paraId="45C9404D"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001.00</w:t>
            </w:r>
          </w:p>
        </w:tc>
        <w:tc>
          <w:tcPr>
            <w:tcW w:w="575" w:type="pct"/>
            <w:tcBorders>
              <w:top w:val="nil"/>
              <w:left w:val="nil"/>
              <w:bottom w:val="single" w:sz="4" w:space="0" w:color="auto"/>
              <w:right w:val="single" w:sz="4" w:space="0" w:color="auto"/>
            </w:tcBorders>
            <w:shd w:val="clear" w:color="auto" w:fill="auto"/>
            <w:vAlign w:val="center"/>
            <w:hideMark/>
          </w:tcPr>
          <w:p w14:paraId="54B4A5AF"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458</w:t>
            </w:r>
          </w:p>
        </w:tc>
        <w:tc>
          <w:tcPr>
            <w:tcW w:w="719" w:type="pct"/>
            <w:tcBorders>
              <w:top w:val="nil"/>
              <w:left w:val="nil"/>
              <w:bottom w:val="single" w:sz="4" w:space="0" w:color="auto"/>
              <w:right w:val="single" w:sz="4" w:space="0" w:color="auto"/>
            </w:tcBorders>
            <w:shd w:val="clear" w:color="auto" w:fill="auto"/>
            <w:vAlign w:val="center"/>
            <w:hideMark/>
          </w:tcPr>
          <w:p w14:paraId="3145110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909,828.70</w:t>
            </w:r>
          </w:p>
        </w:tc>
        <w:tc>
          <w:tcPr>
            <w:tcW w:w="719" w:type="pct"/>
            <w:tcBorders>
              <w:top w:val="nil"/>
              <w:left w:val="nil"/>
              <w:bottom w:val="single" w:sz="4" w:space="0" w:color="auto"/>
              <w:right w:val="single" w:sz="4" w:space="0" w:color="auto"/>
            </w:tcBorders>
            <w:shd w:val="clear" w:color="auto" w:fill="auto"/>
            <w:vAlign w:val="center"/>
            <w:hideMark/>
          </w:tcPr>
          <w:p w14:paraId="41AA1274"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06,250.00</w:t>
            </w:r>
          </w:p>
        </w:tc>
        <w:tc>
          <w:tcPr>
            <w:tcW w:w="709" w:type="pct"/>
            <w:tcBorders>
              <w:top w:val="nil"/>
              <w:left w:val="nil"/>
              <w:bottom w:val="single" w:sz="4" w:space="0" w:color="auto"/>
              <w:right w:val="single" w:sz="4" w:space="0" w:color="auto"/>
            </w:tcBorders>
            <w:shd w:val="clear" w:color="auto" w:fill="auto"/>
            <w:vAlign w:val="center"/>
            <w:hideMark/>
          </w:tcPr>
          <w:p w14:paraId="3492C3BC"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4,916,885.36</w:t>
            </w:r>
          </w:p>
        </w:tc>
        <w:tc>
          <w:tcPr>
            <w:tcW w:w="792" w:type="pct"/>
            <w:tcBorders>
              <w:top w:val="nil"/>
              <w:left w:val="nil"/>
              <w:bottom w:val="single" w:sz="4" w:space="0" w:color="auto"/>
              <w:right w:val="single" w:sz="4" w:space="0" w:color="auto"/>
            </w:tcBorders>
            <w:shd w:val="clear" w:color="auto" w:fill="auto"/>
            <w:vAlign w:val="center"/>
            <w:hideMark/>
          </w:tcPr>
          <w:p w14:paraId="7D6BC3BB"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9,332,965.06</w:t>
            </w:r>
          </w:p>
        </w:tc>
      </w:tr>
      <w:tr w:rsidR="00C40540" w:rsidRPr="00C40540" w14:paraId="6BD6FE99"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6A6CB7F"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II</w:t>
            </w:r>
          </w:p>
        </w:tc>
        <w:tc>
          <w:tcPr>
            <w:tcW w:w="719" w:type="pct"/>
            <w:tcBorders>
              <w:top w:val="nil"/>
              <w:left w:val="nil"/>
              <w:bottom w:val="single" w:sz="4" w:space="0" w:color="auto"/>
              <w:right w:val="single" w:sz="4" w:space="0" w:color="auto"/>
            </w:tcBorders>
            <w:shd w:val="clear" w:color="auto" w:fill="auto"/>
            <w:vAlign w:val="center"/>
            <w:hideMark/>
          </w:tcPr>
          <w:p w14:paraId="17D9906B"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513.85</w:t>
            </w:r>
          </w:p>
        </w:tc>
        <w:tc>
          <w:tcPr>
            <w:tcW w:w="575" w:type="pct"/>
            <w:tcBorders>
              <w:top w:val="nil"/>
              <w:left w:val="nil"/>
              <w:bottom w:val="single" w:sz="4" w:space="0" w:color="auto"/>
              <w:right w:val="single" w:sz="4" w:space="0" w:color="auto"/>
            </w:tcBorders>
            <w:shd w:val="clear" w:color="auto" w:fill="auto"/>
            <w:vAlign w:val="center"/>
            <w:hideMark/>
          </w:tcPr>
          <w:p w14:paraId="10862514"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248</w:t>
            </w:r>
          </w:p>
        </w:tc>
        <w:tc>
          <w:tcPr>
            <w:tcW w:w="719" w:type="pct"/>
            <w:tcBorders>
              <w:top w:val="nil"/>
              <w:left w:val="nil"/>
              <w:bottom w:val="single" w:sz="4" w:space="0" w:color="auto"/>
              <w:right w:val="single" w:sz="4" w:space="0" w:color="auto"/>
            </w:tcBorders>
            <w:shd w:val="clear" w:color="auto" w:fill="auto"/>
            <w:vAlign w:val="center"/>
            <w:hideMark/>
          </w:tcPr>
          <w:p w14:paraId="05491955"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239,900.00</w:t>
            </w:r>
          </w:p>
        </w:tc>
        <w:tc>
          <w:tcPr>
            <w:tcW w:w="719" w:type="pct"/>
            <w:tcBorders>
              <w:top w:val="nil"/>
              <w:left w:val="nil"/>
              <w:bottom w:val="single" w:sz="4" w:space="0" w:color="auto"/>
              <w:right w:val="single" w:sz="4" w:space="0" w:color="auto"/>
            </w:tcBorders>
            <w:shd w:val="clear" w:color="auto" w:fill="auto"/>
            <w:vAlign w:val="center"/>
            <w:hideMark/>
          </w:tcPr>
          <w:p w14:paraId="605D73AC"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787,590.76</w:t>
            </w:r>
          </w:p>
        </w:tc>
        <w:tc>
          <w:tcPr>
            <w:tcW w:w="709" w:type="pct"/>
            <w:tcBorders>
              <w:top w:val="nil"/>
              <w:left w:val="nil"/>
              <w:bottom w:val="single" w:sz="4" w:space="0" w:color="auto"/>
              <w:right w:val="single" w:sz="4" w:space="0" w:color="auto"/>
            </w:tcBorders>
            <w:shd w:val="clear" w:color="auto" w:fill="auto"/>
            <w:vAlign w:val="center"/>
            <w:hideMark/>
          </w:tcPr>
          <w:p w14:paraId="7C2B643F"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4,462,999.25</w:t>
            </w:r>
          </w:p>
        </w:tc>
        <w:tc>
          <w:tcPr>
            <w:tcW w:w="792" w:type="pct"/>
            <w:tcBorders>
              <w:top w:val="nil"/>
              <w:left w:val="nil"/>
              <w:bottom w:val="single" w:sz="4" w:space="0" w:color="auto"/>
              <w:right w:val="single" w:sz="4" w:space="0" w:color="auto"/>
            </w:tcBorders>
            <w:shd w:val="clear" w:color="auto" w:fill="auto"/>
            <w:vAlign w:val="center"/>
            <w:hideMark/>
          </w:tcPr>
          <w:p w14:paraId="27B1D22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0,491,003.86</w:t>
            </w:r>
          </w:p>
        </w:tc>
      </w:tr>
      <w:tr w:rsidR="00C40540" w:rsidRPr="00C40540" w14:paraId="7CF0196C"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1F21FC8"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RAGA</w:t>
            </w:r>
          </w:p>
        </w:tc>
        <w:tc>
          <w:tcPr>
            <w:tcW w:w="719" w:type="pct"/>
            <w:tcBorders>
              <w:top w:val="nil"/>
              <w:left w:val="nil"/>
              <w:bottom w:val="single" w:sz="4" w:space="0" w:color="auto"/>
              <w:right w:val="single" w:sz="4" w:space="0" w:color="auto"/>
            </w:tcBorders>
            <w:shd w:val="clear" w:color="auto" w:fill="auto"/>
            <w:vAlign w:val="center"/>
            <w:hideMark/>
          </w:tcPr>
          <w:p w14:paraId="30B9FA39"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740.55</w:t>
            </w:r>
          </w:p>
        </w:tc>
        <w:tc>
          <w:tcPr>
            <w:tcW w:w="575" w:type="pct"/>
            <w:tcBorders>
              <w:top w:val="nil"/>
              <w:left w:val="nil"/>
              <w:bottom w:val="single" w:sz="4" w:space="0" w:color="auto"/>
              <w:right w:val="single" w:sz="4" w:space="0" w:color="auto"/>
            </w:tcBorders>
            <w:shd w:val="clear" w:color="auto" w:fill="auto"/>
            <w:vAlign w:val="center"/>
            <w:hideMark/>
          </w:tcPr>
          <w:p w14:paraId="69C129E2"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3,200</w:t>
            </w:r>
          </w:p>
        </w:tc>
        <w:tc>
          <w:tcPr>
            <w:tcW w:w="719" w:type="pct"/>
            <w:tcBorders>
              <w:top w:val="nil"/>
              <w:left w:val="nil"/>
              <w:bottom w:val="single" w:sz="4" w:space="0" w:color="auto"/>
              <w:right w:val="single" w:sz="4" w:space="0" w:color="auto"/>
            </w:tcBorders>
            <w:shd w:val="clear" w:color="auto" w:fill="auto"/>
            <w:vAlign w:val="center"/>
            <w:hideMark/>
          </w:tcPr>
          <w:p w14:paraId="3270A06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6,478,829.10</w:t>
            </w:r>
          </w:p>
        </w:tc>
        <w:tc>
          <w:tcPr>
            <w:tcW w:w="719" w:type="pct"/>
            <w:tcBorders>
              <w:top w:val="nil"/>
              <w:left w:val="nil"/>
              <w:bottom w:val="single" w:sz="4" w:space="0" w:color="auto"/>
              <w:right w:val="single" w:sz="4" w:space="0" w:color="auto"/>
            </w:tcBorders>
            <w:shd w:val="clear" w:color="auto" w:fill="auto"/>
            <w:vAlign w:val="center"/>
            <w:hideMark/>
          </w:tcPr>
          <w:p w14:paraId="25C5D547"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251,169.80</w:t>
            </w:r>
          </w:p>
        </w:tc>
        <w:tc>
          <w:tcPr>
            <w:tcW w:w="709" w:type="pct"/>
            <w:tcBorders>
              <w:top w:val="nil"/>
              <w:left w:val="nil"/>
              <w:bottom w:val="single" w:sz="4" w:space="0" w:color="auto"/>
              <w:right w:val="single" w:sz="4" w:space="0" w:color="auto"/>
            </w:tcBorders>
            <w:shd w:val="clear" w:color="auto" w:fill="auto"/>
            <w:vAlign w:val="center"/>
            <w:hideMark/>
          </w:tcPr>
          <w:p w14:paraId="3193BA1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6,048,040.02</w:t>
            </w:r>
          </w:p>
        </w:tc>
        <w:tc>
          <w:tcPr>
            <w:tcW w:w="792" w:type="pct"/>
            <w:tcBorders>
              <w:top w:val="nil"/>
              <w:left w:val="nil"/>
              <w:bottom w:val="single" w:sz="4" w:space="0" w:color="auto"/>
              <w:right w:val="single" w:sz="4" w:space="0" w:color="auto"/>
            </w:tcBorders>
            <w:shd w:val="clear" w:color="auto" w:fill="auto"/>
            <w:vAlign w:val="center"/>
            <w:hideMark/>
          </w:tcPr>
          <w:p w14:paraId="0B55FDA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27,778,779.47</w:t>
            </w:r>
          </w:p>
        </w:tc>
      </w:tr>
      <w:tr w:rsidR="00C40540" w:rsidRPr="00C40540" w14:paraId="52EBB66F"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20C41D1"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CR</w:t>
            </w:r>
          </w:p>
        </w:tc>
        <w:tc>
          <w:tcPr>
            <w:tcW w:w="719" w:type="pct"/>
            <w:tcBorders>
              <w:top w:val="nil"/>
              <w:left w:val="nil"/>
              <w:bottom w:val="single" w:sz="4" w:space="0" w:color="auto"/>
              <w:right w:val="single" w:sz="4" w:space="0" w:color="auto"/>
            </w:tcBorders>
            <w:shd w:val="clear" w:color="auto" w:fill="auto"/>
            <w:vAlign w:val="center"/>
            <w:hideMark/>
          </w:tcPr>
          <w:p w14:paraId="4B45B2E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000,559.00</w:t>
            </w:r>
          </w:p>
        </w:tc>
        <w:tc>
          <w:tcPr>
            <w:tcW w:w="575" w:type="pct"/>
            <w:tcBorders>
              <w:top w:val="nil"/>
              <w:left w:val="nil"/>
              <w:bottom w:val="single" w:sz="4" w:space="0" w:color="auto"/>
              <w:right w:val="single" w:sz="4" w:space="0" w:color="auto"/>
            </w:tcBorders>
            <w:shd w:val="clear" w:color="auto" w:fill="auto"/>
            <w:vAlign w:val="center"/>
            <w:hideMark/>
          </w:tcPr>
          <w:p w14:paraId="4BEC7EA3"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260</w:t>
            </w:r>
          </w:p>
        </w:tc>
        <w:tc>
          <w:tcPr>
            <w:tcW w:w="719" w:type="pct"/>
            <w:tcBorders>
              <w:top w:val="nil"/>
              <w:left w:val="nil"/>
              <w:bottom w:val="single" w:sz="4" w:space="0" w:color="auto"/>
              <w:right w:val="single" w:sz="4" w:space="0" w:color="auto"/>
            </w:tcBorders>
            <w:shd w:val="clear" w:color="auto" w:fill="auto"/>
            <w:vAlign w:val="center"/>
            <w:hideMark/>
          </w:tcPr>
          <w:p w14:paraId="4AC31AB1"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692,118.00</w:t>
            </w:r>
          </w:p>
        </w:tc>
        <w:tc>
          <w:tcPr>
            <w:tcW w:w="719" w:type="pct"/>
            <w:tcBorders>
              <w:top w:val="nil"/>
              <w:left w:val="nil"/>
              <w:bottom w:val="single" w:sz="4" w:space="0" w:color="auto"/>
              <w:right w:val="single" w:sz="4" w:space="0" w:color="auto"/>
            </w:tcBorders>
            <w:shd w:val="clear" w:color="auto" w:fill="auto"/>
            <w:vAlign w:val="center"/>
            <w:hideMark/>
          </w:tcPr>
          <w:p w14:paraId="39E3CC39"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634,667.00</w:t>
            </w:r>
          </w:p>
        </w:tc>
        <w:tc>
          <w:tcPr>
            <w:tcW w:w="709" w:type="pct"/>
            <w:tcBorders>
              <w:top w:val="nil"/>
              <w:left w:val="nil"/>
              <w:bottom w:val="single" w:sz="4" w:space="0" w:color="auto"/>
              <w:right w:val="single" w:sz="4" w:space="0" w:color="auto"/>
            </w:tcBorders>
            <w:shd w:val="clear" w:color="auto" w:fill="auto"/>
            <w:vAlign w:val="center"/>
            <w:hideMark/>
          </w:tcPr>
          <w:p w14:paraId="731E6AF7"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5,741,232.78</w:t>
            </w:r>
          </w:p>
        </w:tc>
        <w:tc>
          <w:tcPr>
            <w:tcW w:w="792" w:type="pct"/>
            <w:tcBorders>
              <w:top w:val="nil"/>
              <w:left w:val="nil"/>
              <w:bottom w:val="single" w:sz="4" w:space="0" w:color="auto"/>
              <w:right w:val="single" w:sz="4" w:space="0" w:color="auto"/>
            </w:tcBorders>
            <w:shd w:val="clear" w:color="auto" w:fill="auto"/>
            <w:vAlign w:val="center"/>
            <w:hideMark/>
          </w:tcPr>
          <w:p w14:paraId="70FA71C6"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0,068,576.78</w:t>
            </w:r>
          </w:p>
        </w:tc>
      </w:tr>
      <w:tr w:rsidR="00C40540" w:rsidRPr="00C40540" w14:paraId="51503F02" w14:textId="77777777" w:rsidTr="00C40540">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7C2A3C1" w14:textId="77777777" w:rsidR="00C40540" w:rsidRPr="00C40540" w:rsidRDefault="00C40540" w:rsidP="00C40540">
            <w:pPr>
              <w:widowControl/>
              <w:spacing w:after="0" w:line="240" w:lineRule="auto"/>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R</w:t>
            </w:r>
          </w:p>
        </w:tc>
        <w:tc>
          <w:tcPr>
            <w:tcW w:w="719" w:type="pct"/>
            <w:tcBorders>
              <w:top w:val="nil"/>
              <w:left w:val="nil"/>
              <w:bottom w:val="single" w:sz="4" w:space="0" w:color="auto"/>
              <w:right w:val="single" w:sz="4" w:space="0" w:color="auto"/>
            </w:tcBorders>
            <w:shd w:val="clear" w:color="auto" w:fill="auto"/>
            <w:vAlign w:val="center"/>
            <w:hideMark/>
          </w:tcPr>
          <w:p w14:paraId="4110FE60"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707,304.38</w:t>
            </w:r>
          </w:p>
        </w:tc>
        <w:tc>
          <w:tcPr>
            <w:tcW w:w="575" w:type="pct"/>
            <w:tcBorders>
              <w:top w:val="nil"/>
              <w:left w:val="nil"/>
              <w:bottom w:val="single" w:sz="4" w:space="0" w:color="auto"/>
              <w:right w:val="single" w:sz="4" w:space="0" w:color="auto"/>
            </w:tcBorders>
            <w:shd w:val="clear" w:color="auto" w:fill="auto"/>
            <w:vAlign w:val="center"/>
            <w:hideMark/>
          </w:tcPr>
          <w:p w14:paraId="43FB8BDB"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3,452</w:t>
            </w:r>
          </w:p>
        </w:tc>
        <w:tc>
          <w:tcPr>
            <w:tcW w:w="719" w:type="pct"/>
            <w:tcBorders>
              <w:top w:val="nil"/>
              <w:left w:val="nil"/>
              <w:bottom w:val="single" w:sz="4" w:space="0" w:color="auto"/>
              <w:right w:val="single" w:sz="4" w:space="0" w:color="auto"/>
            </w:tcBorders>
            <w:shd w:val="clear" w:color="auto" w:fill="auto"/>
            <w:vAlign w:val="center"/>
            <w:hideMark/>
          </w:tcPr>
          <w:p w14:paraId="24312860"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6,331,771.03</w:t>
            </w:r>
          </w:p>
        </w:tc>
        <w:tc>
          <w:tcPr>
            <w:tcW w:w="719" w:type="pct"/>
            <w:tcBorders>
              <w:top w:val="nil"/>
              <w:left w:val="nil"/>
              <w:bottom w:val="single" w:sz="4" w:space="0" w:color="auto"/>
              <w:right w:val="single" w:sz="4" w:space="0" w:color="auto"/>
            </w:tcBorders>
            <w:shd w:val="clear" w:color="auto" w:fill="auto"/>
            <w:vAlign w:val="center"/>
            <w:hideMark/>
          </w:tcPr>
          <w:p w14:paraId="0CE6C039"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361,791.05</w:t>
            </w:r>
          </w:p>
        </w:tc>
        <w:tc>
          <w:tcPr>
            <w:tcW w:w="709" w:type="pct"/>
            <w:tcBorders>
              <w:top w:val="nil"/>
              <w:left w:val="nil"/>
              <w:bottom w:val="single" w:sz="4" w:space="0" w:color="auto"/>
              <w:right w:val="single" w:sz="4" w:space="0" w:color="auto"/>
            </w:tcBorders>
            <w:shd w:val="clear" w:color="auto" w:fill="auto"/>
            <w:vAlign w:val="center"/>
            <w:hideMark/>
          </w:tcPr>
          <w:p w14:paraId="0B68F9EA"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8,215,961.89</w:t>
            </w:r>
          </w:p>
        </w:tc>
        <w:tc>
          <w:tcPr>
            <w:tcW w:w="792" w:type="pct"/>
            <w:tcBorders>
              <w:top w:val="nil"/>
              <w:left w:val="nil"/>
              <w:bottom w:val="single" w:sz="4" w:space="0" w:color="auto"/>
              <w:right w:val="single" w:sz="4" w:space="0" w:color="auto"/>
            </w:tcBorders>
            <w:shd w:val="clear" w:color="auto" w:fill="auto"/>
            <w:vAlign w:val="center"/>
            <w:hideMark/>
          </w:tcPr>
          <w:p w14:paraId="55484A1E" w14:textId="77777777" w:rsidR="00C40540" w:rsidRPr="00C40540" w:rsidRDefault="00C40540" w:rsidP="00C40540">
            <w:pPr>
              <w:widowControl/>
              <w:spacing w:after="0" w:line="240" w:lineRule="auto"/>
              <w:contextualSpacing/>
              <w:jc w:val="right"/>
              <w:rPr>
                <w:rFonts w:ascii="Arial Narrow" w:eastAsia="Times New Roman" w:hAnsi="Arial Narrow"/>
                <w:color w:val="000000"/>
                <w:sz w:val="18"/>
                <w:szCs w:val="18"/>
                <w:lang w:val="en-US" w:eastAsia="en-US"/>
              </w:rPr>
            </w:pPr>
            <w:r w:rsidRPr="00C40540">
              <w:rPr>
                <w:rFonts w:ascii="Arial Narrow" w:eastAsia="Times New Roman" w:hAnsi="Arial Narrow"/>
                <w:color w:val="000000"/>
                <w:sz w:val="18"/>
                <w:szCs w:val="18"/>
                <w:lang w:val="en-US" w:eastAsia="en-US"/>
              </w:rPr>
              <w:t>18,616,828.35</w:t>
            </w:r>
          </w:p>
        </w:tc>
      </w:tr>
    </w:tbl>
    <w:p w14:paraId="7917970E" w14:textId="182606EF" w:rsidR="00057B3A" w:rsidRDefault="00057B3A" w:rsidP="00057B3A">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w:t>
      </w:r>
      <w:r w:rsidR="00BC6C49">
        <w:rPr>
          <w:rFonts w:ascii="Arial" w:eastAsia="Arial" w:hAnsi="Arial" w:cs="Arial"/>
          <w:i/>
          <w:sz w:val="16"/>
          <w:szCs w:val="16"/>
        </w:rPr>
        <w:t xml:space="preserve">ary is as of </w:t>
      </w:r>
      <w:r w:rsidR="00CC1D5C">
        <w:rPr>
          <w:rFonts w:ascii="Arial" w:eastAsia="Arial" w:hAnsi="Arial" w:cs="Arial"/>
          <w:i/>
          <w:sz w:val="16"/>
          <w:szCs w:val="16"/>
        </w:rPr>
        <w:t>0</w:t>
      </w:r>
      <w:r w:rsidR="00CE6303">
        <w:rPr>
          <w:rFonts w:ascii="Arial" w:eastAsia="Arial" w:hAnsi="Arial" w:cs="Arial"/>
          <w:i/>
          <w:sz w:val="16"/>
          <w:szCs w:val="16"/>
        </w:rPr>
        <w:t>5</w:t>
      </w:r>
      <w:r w:rsidR="00CC1D5C">
        <w:rPr>
          <w:rFonts w:ascii="Arial" w:eastAsia="Arial" w:hAnsi="Arial" w:cs="Arial"/>
          <w:i/>
          <w:sz w:val="16"/>
          <w:szCs w:val="16"/>
        </w:rPr>
        <w:t xml:space="preserve"> December</w:t>
      </w:r>
      <w:r w:rsidR="00BC6C49">
        <w:rPr>
          <w:rFonts w:ascii="Arial" w:eastAsia="Arial" w:hAnsi="Arial" w:cs="Arial"/>
          <w:i/>
          <w:sz w:val="16"/>
          <w:szCs w:val="16"/>
        </w:rPr>
        <w:t xml:space="preserve"> 2020, </w:t>
      </w:r>
      <w:r w:rsidR="00CE6303">
        <w:rPr>
          <w:rFonts w:ascii="Arial" w:eastAsia="Arial" w:hAnsi="Arial" w:cs="Arial"/>
          <w:i/>
          <w:sz w:val="16"/>
          <w:szCs w:val="16"/>
        </w:rPr>
        <w:t>12</w:t>
      </w:r>
      <w:r w:rsidR="00B766C6">
        <w:rPr>
          <w:rFonts w:ascii="Arial" w:eastAsia="Arial" w:hAnsi="Arial" w:cs="Arial"/>
          <w:i/>
          <w:sz w:val="16"/>
          <w:szCs w:val="16"/>
        </w:rPr>
        <w:t>M</w:t>
      </w:r>
      <w:r w:rsidR="00CE6303">
        <w:rPr>
          <w:rFonts w:ascii="Arial" w:eastAsia="Arial" w:hAnsi="Arial" w:cs="Arial"/>
          <w:i/>
          <w:sz w:val="16"/>
          <w:szCs w:val="16"/>
        </w:rPr>
        <w:t>N</w:t>
      </w:r>
      <w:r>
        <w:rPr>
          <w:rFonts w:ascii="Arial" w:eastAsia="Arial" w:hAnsi="Arial" w:cs="Arial"/>
          <w:i/>
          <w:sz w:val="16"/>
          <w:szCs w:val="16"/>
        </w:rPr>
        <w:t xml:space="preserve">. </w:t>
      </w:r>
    </w:p>
    <w:p w14:paraId="190AEF32" w14:textId="77777777" w:rsidR="00057B3A" w:rsidRDefault="00057B3A" w:rsidP="00057B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4E7257D" w14:textId="77777777" w:rsidR="003F6ADB" w:rsidRPr="003F6ADB" w:rsidRDefault="003F6ADB" w:rsidP="00057B3A">
      <w:pPr>
        <w:spacing w:after="0" w:line="240" w:lineRule="auto"/>
        <w:contextualSpacing/>
        <w:jc w:val="center"/>
        <w:rPr>
          <w:rFonts w:ascii="Arial" w:eastAsia="Arial" w:hAnsi="Arial" w:cs="Arial"/>
          <w:i/>
          <w:color w:val="0070C0"/>
          <w:sz w:val="16"/>
          <w:szCs w:val="16"/>
        </w:rPr>
      </w:pPr>
    </w:p>
    <w:p w14:paraId="60995FFB" w14:textId="77777777" w:rsidR="00521424" w:rsidRDefault="00521424" w:rsidP="00521424">
      <w:pPr>
        <w:spacing w:after="120" w:line="240" w:lineRule="auto"/>
        <w:rPr>
          <w:rFonts w:ascii="Arial" w:eastAsia="Arial" w:hAnsi="Arial" w:cs="Arial"/>
          <w:b/>
          <w:color w:val="002060"/>
          <w:sz w:val="28"/>
          <w:szCs w:val="28"/>
        </w:rPr>
      </w:pPr>
    </w:p>
    <w:p w14:paraId="71E5DF2E" w14:textId="07123574" w:rsidR="00521424" w:rsidRDefault="00521424" w:rsidP="0052142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0C1A4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0C1A4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4E8BFA46" w:rsidR="00521424" w:rsidRPr="00D42B1F"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0C1A4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0C1A4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0C1A4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0C1A4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0C1A4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363EF3D"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0C1A4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0C1A4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0C1A4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0C1A4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0C1A4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0C1A4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0C1A4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0C1A4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0C1A4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0C1A4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0C1A4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0C1A4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0C1A4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0C1A4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0C1A4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0C1A4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0C1A4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0C1A4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0C1A4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0C1A4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0C1A4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0C1A4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0C1A4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0C1A4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0C1A4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0C1A4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0C1A4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0C1A4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0C1A4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0C1A4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0C1A4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0C1A4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0C1A4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0C1A4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0C1A4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0C1A4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0C1A4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0C1A4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0C1A4E">
            <w:pPr>
              <w:spacing w:after="0" w:line="240" w:lineRule="auto"/>
              <w:contextualSpacing/>
              <w:rPr>
                <w:rFonts w:ascii="Arial" w:eastAsia="Arial" w:hAnsi="Arial" w:cs="Arial"/>
                <w:sz w:val="20"/>
                <w:szCs w:val="19"/>
              </w:rPr>
            </w:pPr>
          </w:p>
          <w:p w14:paraId="267ABDF6" w14:textId="77777777" w:rsidR="00521424" w:rsidRPr="00591A3D"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0C1A4E">
              <w:tc>
                <w:tcPr>
                  <w:tcW w:w="1370" w:type="pct"/>
                  <w:shd w:val="clear" w:color="auto" w:fill="D9D9D9" w:themeFill="background1" w:themeFillShade="D9"/>
                  <w:vAlign w:val="center"/>
                </w:tcPr>
                <w:p w14:paraId="4DD641C9" w14:textId="77777777" w:rsidR="00521424" w:rsidRPr="00591A3D" w:rsidRDefault="00521424" w:rsidP="000C1A4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0C1A4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0C1A4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0C1A4E">
              <w:tc>
                <w:tcPr>
                  <w:tcW w:w="5000" w:type="pct"/>
                  <w:gridSpan w:val="3"/>
                  <w:shd w:val="clear" w:color="auto" w:fill="EAF1DD" w:themeFill="accent3" w:themeFillTint="33"/>
                  <w:vAlign w:val="center"/>
                </w:tcPr>
                <w:p w14:paraId="03189D29" w14:textId="77777777" w:rsidR="00521424" w:rsidRPr="00591A3D" w:rsidRDefault="00521424" w:rsidP="000C1A4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0C1A4E">
              <w:tc>
                <w:tcPr>
                  <w:tcW w:w="1370" w:type="pct"/>
                </w:tcPr>
                <w:p w14:paraId="788DBEB6" w14:textId="77777777" w:rsidR="00521424" w:rsidRPr="00591A3D" w:rsidRDefault="00521424" w:rsidP="000C1A4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0C1A4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0C1A4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0C1A4E">
              <w:tc>
                <w:tcPr>
                  <w:tcW w:w="1370" w:type="pct"/>
                </w:tcPr>
                <w:p w14:paraId="00B95F19" w14:textId="77777777" w:rsidR="00521424" w:rsidRPr="00591A3D" w:rsidRDefault="00521424" w:rsidP="000C1A4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0C1A4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0C1A4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0C1A4E">
              <w:tc>
                <w:tcPr>
                  <w:tcW w:w="5000" w:type="pct"/>
                  <w:gridSpan w:val="3"/>
                  <w:shd w:val="clear" w:color="auto" w:fill="EAF1DD" w:themeFill="accent3" w:themeFillTint="33"/>
                  <w:vAlign w:val="center"/>
                </w:tcPr>
                <w:p w14:paraId="49809A2B" w14:textId="77777777" w:rsidR="00521424" w:rsidRPr="00591A3D" w:rsidRDefault="00521424" w:rsidP="000C1A4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0C1A4E">
              <w:tc>
                <w:tcPr>
                  <w:tcW w:w="1370" w:type="pct"/>
                </w:tcPr>
                <w:p w14:paraId="5C74C376" w14:textId="77777777" w:rsidR="00521424" w:rsidRPr="00591A3D" w:rsidRDefault="00521424" w:rsidP="000C1A4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0C1A4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0C1A4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0C1A4E">
              <w:tc>
                <w:tcPr>
                  <w:tcW w:w="1370" w:type="pct"/>
                </w:tcPr>
                <w:p w14:paraId="514CCBD9" w14:textId="77777777" w:rsidR="00521424" w:rsidRPr="00591A3D" w:rsidRDefault="00521424" w:rsidP="000C1A4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0C1A4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0C1A4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0C1A4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185693E3" w14:textId="77777777" w:rsidR="00521424" w:rsidRDefault="00521424" w:rsidP="00521424">
      <w:pPr>
        <w:widowControl/>
        <w:spacing w:after="0" w:line="259" w:lineRule="auto"/>
        <w:rPr>
          <w:rFonts w:ascii="Arial" w:eastAsia="Arial" w:hAnsi="Arial" w:cs="Arial"/>
          <w:b/>
          <w:sz w:val="24"/>
          <w:szCs w:val="24"/>
        </w:rPr>
      </w:pPr>
    </w:p>
    <w:p w14:paraId="4C742ED3" w14:textId="77777777" w:rsidR="00521424" w:rsidRDefault="00521424" w:rsidP="00521424">
      <w:pPr>
        <w:widowControl/>
        <w:spacing w:after="0" w:line="259" w:lineRule="auto"/>
        <w:rPr>
          <w:rFonts w:ascii="Arial" w:eastAsia="Arial" w:hAnsi="Arial" w:cs="Arial"/>
          <w:b/>
          <w:sz w:val="24"/>
          <w:szCs w:val="24"/>
        </w:rPr>
      </w:pPr>
    </w:p>
    <w:p w14:paraId="203539CF" w14:textId="77777777"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0C1A4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3C7AC125" w14:textId="77777777" w:rsidTr="000C1A4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77777777" w:rsidR="00521424" w:rsidRPr="00EB3E43"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EB3E43">
              <w:rPr>
                <w:rFonts w:ascii="Arial" w:eastAsia="Arial" w:hAnsi="Arial" w:cs="Arial"/>
                <w:color w:val="0070C0"/>
                <w:sz w:val="20"/>
                <w:szCs w:val="19"/>
              </w:rPr>
              <w:t>04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1FE88" w14:textId="77777777" w:rsidR="00521424"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27448B">
              <w:rPr>
                <w:rFonts w:ascii="Arial" w:eastAsia="Arial" w:hAnsi="Arial" w:cs="Arial"/>
                <w:color w:val="0070C0"/>
                <w:sz w:val="20"/>
                <w:szCs w:val="19"/>
              </w:rPr>
              <w:t>DSWD Secretary Rolando Bautista together with DSWD-Field Office Regional Director Nicomedes Castillo visited the DSWD Regional Warehouse at Biday, City of San Fernando, La Union and had a dialogue with PGLU Gov. Ortega at the Provincial Capitol, Aguila Road, City of San Fernando, La Union</w:t>
            </w:r>
          </w:p>
          <w:p w14:paraId="2F7E49E0"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color w:val="0070C0"/>
                <w:sz w:val="20"/>
                <w:szCs w:val="19"/>
              </w:rPr>
              <w:t>DSWD-FO I staff are continuously rendering duty as Regional Incident Management Team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color w:val="0070C0"/>
                <w:sz w:val="20"/>
                <w:szCs w:val="19"/>
              </w:rPr>
              <w:t>A total of 21</w:t>
            </w:r>
            <w:r>
              <w:rPr>
                <w:rFonts w:ascii="Arial" w:eastAsia="Arial" w:hAnsi="Arial" w:cs="Arial"/>
                <w:color w:val="0070C0"/>
                <w:sz w:val="20"/>
                <w:szCs w:val="19"/>
              </w:rPr>
              <w:t>2</w:t>
            </w:r>
            <w:r w:rsidRPr="00EB3E43">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color w:val="0070C0"/>
                <w:sz w:val="20"/>
                <w:szCs w:val="19"/>
              </w:rPr>
              <w:t xml:space="preserve">DSWD-FO I provided </w:t>
            </w:r>
            <w:r w:rsidRPr="00EB3E43">
              <w:rPr>
                <w:rFonts w:ascii="Arial" w:eastAsia="Arial" w:hAnsi="Arial" w:cs="Arial"/>
                <w:b/>
                <w:color w:val="0070C0"/>
                <w:sz w:val="20"/>
                <w:szCs w:val="19"/>
              </w:rPr>
              <w:t>2,110 FFPs</w:t>
            </w:r>
            <w:r w:rsidRPr="00EB3E43">
              <w:rPr>
                <w:rFonts w:ascii="Arial" w:eastAsia="Arial" w:hAnsi="Arial" w:cs="Arial"/>
                <w:color w:val="0070C0"/>
                <w:sz w:val="20"/>
                <w:szCs w:val="19"/>
              </w:rPr>
              <w:t xml:space="preserve"> and </w:t>
            </w:r>
            <w:r w:rsidRPr="00EB3E43">
              <w:rPr>
                <w:rFonts w:ascii="Arial" w:eastAsia="Arial" w:hAnsi="Arial" w:cs="Arial"/>
                <w:b/>
                <w:color w:val="0070C0"/>
                <w:sz w:val="20"/>
                <w:szCs w:val="19"/>
              </w:rPr>
              <w:t>1,897 NFIs</w:t>
            </w:r>
            <w:r w:rsidRPr="00EB3E43">
              <w:rPr>
                <w:rFonts w:ascii="Arial" w:eastAsia="Arial" w:hAnsi="Arial" w:cs="Arial"/>
                <w:color w:val="0070C0"/>
                <w:sz w:val="20"/>
                <w:szCs w:val="19"/>
              </w:rPr>
              <w:t xml:space="preserve"> to </w:t>
            </w:r>
            <w:r w:rsidRPr="00EB3E43">
              <w:rPr>
                <w:rFonts w:ascii="Arial" w:eastAsia="Arial" w:hAnsi="Arial" w:cs="Arial"/>
                <w:b/>
                <w:color w:val="0070C0"/>
                <w:sz w:val="20"/>
                <w:szCs w:val="19"/>
              </w:rPr>
              <w:t>1,719 LSIs</w:t>
            </w:r>
            <w:r w:rsidRPr="00EB3E43">
              <w:rPr>
                <w:rFonts w:ascii="Arial" w:eastAsia="Arial" w:hAnsi="Arial" w:cs="Arial"/>
                <w:color w:val="0070C0"/>
                <w:sz w:val="20"/>
                <w:szCs w:val="19"/>
              </w:rPr>
              <w:t xml:space="preserve"> in the Region.</w:t>
            </w:r>
          </w:p>
          <w:p w14:paraId="0E4073FD" w14:textId="77777777" w:rsidR="00521424" w:rsidRPr="00EB3E43" w:rsidRDefault="00521424" w:rsidP="000C1A4E">
            <w:pPr>
              <w:spacing w:after="0" w:line="240" w:lineRule="auto"/>
              <w:contextualSpacing/>
              <w:jc w:val="both"/>
              <w:rPr>
                <w:rFonts w:ascii="Arial" w:eastAsia="Arial" w:hAnsi="Arial" w:cs="Arial"/>
                <w:b/>
                <w:color w:val="0070C0"/>
                <w:sz w:val="20"/>
                <w:szCs w:val="19"/>
              </w:rPr>
            </w:pPr>
          </w:p>
          <w:p w14:paraId="59AE7671" w14:textId="77777777" w:rsidR="00521424" w:rsidRPr="00EB3E43" w:rsidRDefault="00521424" w:rsidP="000C1A4E">
            <w:pPr>
              <w:spacing w:after="0" w:line="240" w:lineRule="auto"/>
              <w:contextualSpacing/>
              <w:jc w:val="both"/>
              <w:rPr>
                <w:rFonts w:ascii="Arial" w:eastAsia="Arial" w:hAnsi="Arial" w:cs="Arial"/>
                <w:b/>
                <w:color w:val="0070C0"/>
                <w:sz w:val="20"/>
                <w:szCs w:val="19"/>
              </w:rPr>
            </w:pPr>
            <w:r w:rsidRPr="00EB3E43">
              <w:rPr>
                <w:rFonts w:ascii="Arial" w:eastAsia="Arial" w:hAnsi="Arial" w:cs="Arial"/>
                <w:b/>
                <w:color w:val="0070C0"/>
                <w:sz w:val="20"/>
                <w:szCs w:val="19"/>
              </w:rPr>
              <w:t>Social Amelioration Program (SAP)</w:t>
            </w:r>
          </w:p>
          <w:p w14:paraId="1502BC79"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color w:val="0070C0"/>
                <w:sz w:val="20"/>
                <w:szCs w:val="19"/>
              </w:rPr>
              <w:t xml:space="preserve">A total of </w:t>
            </w:r>
            <w:r w:rsidRPr="00EB3E43">
              <w:rPr>
                <w:rFonts w:ascii="Arial" w:eastAsia="Arial" w:hAnsi="Arial" w:cs="Arial"/>
                <w:b/>
                <w:color w:val="0070C0"/>
                <w:sz w:val="20"/>
                <w:szCs w:val="19"/>
              </w:rPr>
              <w:t>₱</w:t>
            </w:r>
            <w:r w:rsidRPr="00EB3E43">
              <w:rPr>
                <w:rFonts w:ascii="Arial" w:eastAsia="Arial" w:hAnsi="Arial" w:cs="Arial"/>
                <w:b/>
                <w:color w:val="0070C0"/>
                <w:sz w:val="20"/>
                <w:szCs w:val="19"/>
                <w:lang w:val="en-US"/>
              </w:rPr>
              <w:t xml:space="preserve">4,270,871,000.00 </w:t>
            </w:r>
            <w:r w:rsidRPr="00EB3E43">
              <w:rPr>
                <w:rFonts w:ascii="Arial" w:eastAsia="Arial" w:hAnsi="Arial" w:cs="Arial"/>
                <w:color w:val="0070C0"/>
                <w:sz w:val="20"/>
                <w:szCs w:val="19"/>
              </w:rPr>
              <w:t xml:space="preserve">was paid to </w:t>
            </w:r>
            <w:r w:rsidRPr="00EB3E43">
              <w:rPr>
                <w:rFonts w:ascii="Arial" w:eastAsia="Arial" w:hAnsi="Arial" w:cs="Arial"/>
                <w:b/>
                <w:bCs/>
                <w:color w:val="0070C0"/>
                <w:sz w:val="20"/>
                <w:szCs w:val="19"/>
                <w:lang w:val="en-US"/>
              </w:rPr>
              <w:t>776,522 beneficiaries</w:t>
            </w:r>
            <w:r w:rsidRPr="00EB3E43">
              <w:rPr>
                <w:rFonts w:ascii="Arial" w:eastAsia="Arial" w:hAnsi="Arial" w:cs="Arial"/>
                <w:bCs/>
                <w:color w:val="0070C0"/>
                <w:sz w:val="20"/>
                <w:szCs w:val="19"/>
                <w:lang w:val="en-US"/>
              </w:rPr>
              <w:t xml:space="preserve"> in 125 cities/municipalities during the first tranche implementation in the Region.</w:t>
            </w:r>
          </w:p>
          <w:p w14:paraId="25052542"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color w:val="0070C0"/>
                <w:sz w:val="20"/>
                <w:szCs w:val="19"/>
              </w:rPr>
              <w:t xml:space="preserve">A total amount of </w:t>
            </w:r>
            <w:r w:rsidRPr="00EB3E43">
              <w:rPr>
                <w:rFonts w:ascii="Arial" w:eastAsia="Arial" w:hAnsi="Arial" w:cs="Arial"/>
                <w:b/>
                <w:bCs/>
                <w:color w:val="0070C0"/>
                <w:sz w:val="20"/>
                <w:szCs w:val="19"/>
              </w:rPr>
              <w:t>₱513,724,350.00</w:t>
            </w:r>
            <w:r w:rsidRPr="00EB3E43">
              <w:rPr>
                <w:rFonts w:ascii="Arial" w:eastAsia="Arial" w:hAnsi="Arial" w:cs="Arial"/>
                <w:color w:val="0070C0"/>
                <w:sz w:val="20"/>
                <w:szCs w:val="19"/>
              </w:rPr>
              <w:t xml:space="preserve"> were paid through direct payout and cash cards to </w:t>
            </w:r>
            <w:r w:rsidRPr="00EB3E43">
              <w:rPr>
                <w:rFonts w:ascii="Arial" w:eastAsia="Arial" w:hAnsi="Arial" w:cs="Arial"/>
                <w:b/>
                <w:bCs/>
                <w:color w:val="0070C0"/>
                <w:sz w:val="20"/>
                <w:szCs w:val="19"/>
              </w:rPr>
              <w:t>123,789</w:t>
            </w:r>
            <w:r w:rsidRPr="00EB3E43">
              <w:rPr>
                <w:rFonts w:ascii="Arial" w:eastAsia="Arial" w:hAnsi="Arial" w:cs="Arial"/>
                <w:color w:val="0070C0"/>
                <w:sz w:val="20"/>
                <w:szCs w:val="19"/>
              </w:rPr>
              <w:t xml:space="preserve"> </w:t>
            </w:r>
            <w:r w:rsidRPr="00EB3E43">
              <w:rPr>
                <w:rFonts w:ascii="Arial" w:eastAsia="Arial" w:hAnsi="Arial" w:cs="Arial"/>
                <w:b/>
                <w:color w:val="0070C0"/>
                <w:sz w:val="20"/>
                <w:szCs w:val="19"/>
              </w:rPr>
              <w:t>4Ps beneficiaries</w:t>
            </w:r>
            <w:r w:rsidRPr="00EB3E43">
              <w:rPr>
                <w:rFonts w:ascii="Arial" w:eastAsia="Arial" w:hAnsi="Arial" w:cs="Arial"/>
                <w:color w:val="0070C0"/>
                <w:sz w:val="20"/>
                <w:szCs w:val="19"/>
              </w:rPr>
              <w:t xml:space="preserve"> while a total amount of </w:t>
            </w:r>
            <w:r w:rsidRPr="00EB3E43">
              <w:rPr>
                <w:rFonts w:ascii="Arial" w:eastAsia="Arial" w:hAnsi="Arial" w:cs="Arial"/>
                <w:b/>
                <w:color w:val="0070C0"/>
                <w:sz w:val="20"/>
                <w:szCs w:val="19"/>
              </w:rPr>
              <w:t>₱</w:t>
            </w:r>
            <w:r w:rsidRPr="00EB3E43">
              <w:rPr>
                <w:rFonts w:ascii="Arial" w:eastAsia="Arial" w:hAnsi="Arial" w:cs="Arial"/>
                <w:b/>
                <w:color w:val="0070C0"/>
                <w:sz w:val="20"/>
                <w:szCs w:val="19"/>
                <w:lang w:val="en-US"/>
              </w:rPr>
              <w:t xml:space="preserve">2,259,829,000.00 </w:t>
            </w:r>
            <w:r w:rsidRPr="00EB3E43">
              <w:rPr>
                <w:rFonts w:ascii="Arial" w:eastAsia="Arial" w:hAnsi="Arial" w:cs="Arial"/>
                <w:color w:val="0070C0"/>
                <w:sz w:val="20"/>
                <w:szCs w:val="19"/>
              </w:rPr>
              <w:t xml:space="preserve">were paid through financial service providers (FSPs) to </w:t>
            </w:r>
            <w:r w:rsidRPr="00EB3E43">
              <w:rPr>
                <w:rFonts w:ascii="Arial" w:eastAsia="Arial" w:hAnsi="Arial" w:cs="Arial"/>
                <w:b/>
                <w:color w:val="0070C0"/>
                <w:sz w:val="20"/>
                <w:szCs w:val="19"/>
                <w:lang w:val="en-US"/>
              </w:rPr>
              <w:t xml:space="preserve">410,878 </w:t>
            </w:r>
            <w:r w:rsidRPr="00EB3E43">
              <w:rPr>
                <w:rFonts w:ascii="Arial" w:eastAsia="Arial" w:hAnsi="Arial" w:cs="Arial"/>
                <w:b/>
                <w:color w:val="0070C0"/>
                <w:sz w:val="20"/>
                <w:szCs w:val="19"/>
              </w:rPr>
              <w:t>Non-4Ps beneficiaries</w:t>
            </w:r>
            <w:r w:rsidRPr="00EB3E43">
              <w:rPr>
                <w:rFonts w:ascii="Arial" w:eastAsia="Arial" w:hAnsi="Arial" w:cs="Arial"/>
                <w:color w:val="0070C0"/>
                <w:sz w:val="20"/>
                <w:szCs w:val="19"/>
              </w:rPr>
              <w:t xml:space="preserve"> in Pangasinan for the second tranche implementation.</w:t>
            </w:r>
          </w:p>
          <w:p w14:paraId="51730A66"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b/>
                <w:color w:val="0070C0"/>
                <w:sz w:val="20"/>
                <w:szCs w:val="19"/>
              </w:rPr>
              <w:t xml:space="preserve">₱265,446,500.00 </w:t>
            </w:r>
            <w:r w:rsidRPr="00EB3E43">
              <w:rPr>
                <w:rFonts w:ascii="Arial" w:eastAsia="Arial" w:hAnsi="Arial" w:cs="Arial"/>
                <w:color w:val="0070C0"/>
                <w:sz w:val="20"/>
                <w:szCs w:val="19"/>
              </w:rPr>
              <w:t>was</w:t>
            </w:r>
            <w:r w:rsidRPr="00EB3E43">
              <w:rPr>
                <w:rFonts w:ascii="Arial" w:eastAsia="Arial" w:hAnsi="Arial" w:cs="Arial"/>
                <w:b/>
                <w:color w:val="0070C0"/>
                <w:sz w:val="20"/>
                <w:szCs w:val="19"/>
              </w:rPr>
              <w:t xml:space="preserve"> </w:t>
            </w:r>
            <w:r w:rsidRPr="00EB3E43">
              <w:rPr>
                <w:rFonts w:ascii="Arial" w:eastAsia="Arial" w:hAnsi="Arial" w:cs="Arial"/>
                <w:color w:val="0070C0"/>
                <w:sz w:val="20"/>
                <w:szCs w:val="19"/>
              </w:rPr>
              <w:t xml:space="preserve">paid to </w:t>
            </w:r>
            <w:r w:rsidRPr="00EB3E43">
              <w:rPr>
                <w:rFonts w:ascii="Arial" w:eastAsia="Arial" w:hAnsi="Arial" w:cs="Arial"/>
                <w:b/>
                <w:color w:val="0070C0"/>
                <w:sz w:val="20"/>
                <w:szCs w:val="19"/>
              </w:rPr>
              <w:t>48,263 waitlisted beneficiaries</w:t>
            </w:r>
            <w:r w:rsidRPr="00EB3E43">
              <w:rPr>
                <w:rFonts w:ascii="Arial" w:eastAsia="Arial" w:hAnsi="Arial" w:cs="Arial"/>
                <w:color w:val="0070C0"/>
                <w:sz w:val="20"/>
                <w:szCs w:val="19"/>
              </w:rPr>
              <w:t xml:space="preserve"> in the Region.</w:t>
            </w:r>
          </w:p>
          <w:p w14:paraId="4562D873"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color w:val="0070C0"/>
                <w:sz w:val="20"/>
                <w:szCs w:val="19"/>
              </w:rPr>
              <w:t xml:space="preserve">A total amount of </w:t>
            </w:r>
            <w:r w:rsidRPr="00EB3E43">
              <w:rPr>
                <w:rFonts w:ascii="Arial" w:eastAsia="Arial" w:hAnsi="Arial" w:cs="Arial"/>
                <w:b/>
                <w:color w:val="0070C0"/>
                <w:sz w:val="20"/>
                <w:szCs w:val="19"/>
              </w:rPr>
              <w:t>₱</w:t>
            </w:r>
            <w:r w:rsidRPr="00EB3E43">
              <w:rPr>
                <w:rFonts w:ascii="Arial" w:eastAsia="Arial" w:hAnsi="Arial" w:cs="Arial"/>
                <w:b/>
                <w:color w:val="0070C0"/>
                <w:sz w:val="20"/>
                <w:szCs w:val="19"/>
                <w:lang w:val="en-US"/>
              </w:rPr>
              <w:t xml:space="preserve">15,119,500.00 </w:t>
            </w:r>
            <w:r w:rsidRPr="00EB3E43">
              <w:rPr>
                <w:rFonts w:ascii="Arial" w:eastAsia="Arial" w:hAnsi="Arial" w:cs="Arial"/>
                <w:color w:val="0070C0"/>
                <w:sz w:val="20"/>
                <w:szCs w:val="19"/>
              </w:rPr>
              <w:t xml:space="preserve">were paid to </w:t>
            </w:r>
            <w:r w:rsidRPr="00EB3E43">
              <w:rPr>
                <w:rFonts w:ascii="Arial" w:eastAsia="Arial" w:hAnsi="Arial" w:cs="Arial"/>
                <w:b/>
                <w:color w:val="0070C0"/>
                <w:sz w:val="20"/>
                <w:szCs w:val="19"/>
              </w:rPr>
              <w:t xml:space="preserve">1,885 </w:t>
            </w:r>
            <w:r w:rsidRPr="00EB3E43">
              <w:rPr>
                <w:rFonts w:ascii="Arial" w:eastAsia="Arial" w:hAnsi="Arial" w:cs="Arial"/>
                <w:b/>
                <w:bCs/>
                <w:color w:val="0070C0"/>
                <w:sz w:val="20"/>
                <w:szCs w:val="19"/>
              </w:rPr>
              <w:t>TNVS/PUV drivers</w:t>
            </w:r>
            <w:r w:rsidRPr="00EB3E43">
              <w:rPr>
                <w:rFonts w:ascii="Arial" w:eastAsia="Arial" w:hAnsi="Arial" w:cs="Arial"/>
                <w:color w:val="0070C0"/>
                <w:sz w:val="20"/>
                <w:szCs w:val="19"/>
              </w:rPr>
              <w:t xml:space="preserve"> in the Region.</w:t>
            </w:r>
          </w:p>
          <w:p w14:paraId="7C16951B"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color w:val="0070C0"/>
                <w:sz w:val="20"/>
                <w:szCs w:val="19"/>
              </w:rPr>
              <w:t>DSWD-FO I staff assisted the LGUs in facilitating the encoding of SAC forms and preparing SAP liquidation documentary requirements.</w:t>
            </w:r>
          </w:p>
          <w:p w14:paraId="09632B24" w14:textId="77777777" w:rsidR="00521424" w:rsidRPr="00EB3E43" w:rsidRDefault="00521424" w:rsidP="000C1A4E">
            <w:pPr>
              <w:pStyle w:val="ListParagraph"/>
              <w:numPr>
                <w:ilvl w:val="0"/>
                <w:numId w:val="7"/>
              </w:numPr>
              <w:spacing w:after="0" w:line="240" w:lineRule="auto"/>
              <w:jc w:val="both"/>
              <w:rPr>
                <w:rFonts w:ascii="Arial" w:eastAsia="Arial" w:hAnsi="Arial" w:cs="Arial"/>
                <w:color w:val="0070C0"/>
                <w:sz w:val="20"/>
                <w:szCs w:val="19"/>
              </w:rPr>
            </w:pPr>
            <w:r w:rsidRPr="00EB3E43">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4C5083B4"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47D9735F"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7D699F90" w14:textId="77777777" w:rsidTr="000C1A4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F83294" w14:paraId="51B2C1F0" w14:textId="77777777" w:rsidTr="000C1A4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77777777" w:rsidR="00521424" w:rsidRPr="00C11BEC"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20"/>
              </w:rPr>
            </w:pPr>
            <w:r w:rsidRPr="00C11BEC">
              <w:rPr>
                <w:rFonts w:ascii="Arial" w:eastAsia="Arial" w:hAnsi="Arial" w:cs="Arial"/>
                <w:color w:val="0070C0"/>
                <w:sz w:val="20"/>
                <w:szCs w:val="20"/>
              </w:rPr>
              <w:t>04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EE41" w14:textId="77777777" w:rsidR="00521424" w:rsidRPr="00C11BEC" w:rsidRDefault="00521424" w:rsidP="000C1A4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11BEC">
              <w:rPr>
                <w:rFonts w:ascii="Arial" w:eastAsia="Arial" w:hAnsi="Arial" w:cs="Arial"/>
                <w:color w:val="0070C0"/>
                <w:sz w:val="20"/>
                <w:szCs w:val="19"/>
                <w:lang w:bidi="en-US"/>
              </w:rPr>
              <w:t xml:space="preserve">DSWD-FO II continuously provides augmentation support through Assistance to Individuals in Crisis Situation (AICS). A total of </w:t>
            </w:r>
            <w:r>
              <w:rPr>
                <w:rFonts w:ascii="Arial" w:eastAsia="Arial" w:hAnsi="Arial" w:cs="Arial"/>
                <w:b/>
                <w:color w:val="0070C0"/>
                <w:sz w:val="20"/>
                <w:szCs w:val="19"/>
                <w:lang w:bidi="en-US"/>
              </w:rPr>
              <w:t>41,537</w:t>
            </w:r>
            <w:r w:rsidRPr="00C11BEC">
              <w:rPr>
                <w:rFonts w:ascii="Arial" w:eastAsia="Arial" w:hAnsi="Arial" w:cs="Arial"/>
                <w:b/>
                <w:color w:val="0070C0"/>
                <w:sz w:val="20"/>
                <w:szCs w:val="19"/>
                <w:lang w:bidi="en-US"/>
              </w:rPr>
              <w:t xml:space="preserve"> clients</w:t>
            </w:r>
            <w:r w:rsidRPr="00C11BEC">
              <w:rPr>
                <w:rFonts w:ascii="Arial" w:eastAsia="Arial" w:hAnsi="Arial" w:cs="Arial"/>
                <w:color w:val="0070C0"/>
                <w:sz w:val="20"/>
                <w:szCs w:val="19"/>
                <w:lang w:bidi="en-US"/>
              </w:rPr>
              <w:t xml:space="preserve"> were served and provided assistance amounting to</w:t>
            </w:r>
            <w:r w:rsidRPr="00C11BEC">
              <w:rPr>
                <w:color w:val="0070C0"/>
              </w:rPr>
              <w:t xml:space="preserve"> </w:t>
            </w:r>
            <w:r w:rsidRPr="00C11BEC">
              <w:rPr>
                <w:rFonts w:ascii="Arial" w:eastAsia="Arial" w:hAnsi="Arial" w:cs="Arial"/>
                <w:b/>
                <w:color w:val="0070C0"/>
                <w:sz w:val="20"/>
                <w:szCs w:val="19"/>
                <w:lang w:bidi="en-US"/>
              </w:rPr>
              <w:t>₱</w:t>
            </w:r>
            <w:r>
              <w:rPr>
                <w:rFonts w:ascii="Arial" w:eastAsia="Arial" w:hAnsi="Arial" w:cs="Arial"/>
                <w:b/>
                <w:color w:val="0070C0"/>
                <w:sz w:val="20"/>
                <w:szCs w:val="19"/>
                <w:lang w:bidi="en-US"/>
              </w:rPr>
              <w:t xml:space="preserve">128,449,899.82 </w:t>
            </w:r>
            <w:r>
              <w:rPr>
                <w:rFonts w:ascii="Arial" w:eastAsia="Arial" w:hAnsi="Arial" w:cs="Arial"/>
                <w:color w:val="0070C0"/>
                <w:sz w:val="20"/>
                <w:szCs w:val="19"/>
                <w:lang w:bidi="en-US"/>
              </w:rPr>
              <w:t xml:space="preserve">as of </w:t>
            </w:r>
            <w:r w:rsidRPr="003F1839">
              <w:rPr>
                <w:rFonts w:ascii="Arial" w:eastAsia="Arial" w:hAnsi="Arial" w:cs="Arial"/>
                <w:b/>
                <w:color w:val="0070C0"/>
                <w:sz w:val="20"/>
                <w:szCs w:val="19"/>
                <w:lang w:bidi="en-US"/>
              </w:rPr>
              <w:t>03 December 2020</w:t>
            </w:r>
            <w:r>
              <w:rPr>
                <w:rFonts w:ascii="Arial" w:eastAsia="Arial" w:hAnsi="Arial" w:cs="Arial"/>
                <w:color w:val="0070C0"/>
                <w:sz w:val="20"/>
                <w:szCs w:val="19"/>
                <w:lang w:bidi="en-US"/>
              </w:rPr>
              <w:t>.</w:t>
            </w:r>
          </w:p>
          <w:p w14:paraId="363AFACC" w14:textId="77777777" w:rsidR="00521424" w:rsidRPr="00C11BEC" w:rsidRDefault="00521424" w:rsidP="000C1A4E">
            <w:pPr>
              <w:pStyle w:val="ListParagraph"/>
              <w:numPr>
                <w:ilvl w:val="0"/>
                <w:numId w:val="4"/>
              </w:numPr>
              <w:jc w:val="both"/>
              <w:rPr>
                <w:rFonts w:ascii="Arial" w:eastAsia="Arial" w:hAnsi="Arial" w:cs="Arial"/>
                <w:color w:val="0070C0"/>
                <w:sz w:val="20"/>
                <w:szCs w:val="19"/>
                <w:lang w:bidi="en-US"/>
              </w:rPr>
            </w:pPr>
            <w:r w:rsidRPr="00C11BEC">
              <w:rPr>
                <w:rFonts w:ascii="Arial" w:eastAsia="Arial" w:hAnsi="Arial" w:cs="Arial"/>
                <w:color w:val="0070C0"/>
                <w:sz w:val="20"/>
                <w:szCs w:val="19"/>
                <w:lang w:bidi="en-US"/>
              </w:rPr>
              <w:t>DSWD-FO II through the staff of Social Pension Program, already disbursed an aggregate amount of ₱1,119,312,000.00 to 208,174 beneficiaries.</w:t>
            </w:r>
          </w:p>
          <w:p w14:paraId="0FB42D05" w14:textId="77777777" w:rsidR="00521424" w:rsidRPr="00C11BEC" w:rsidRDefault="00521424" w:rsidP="000C1A4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11BEC">
              <w:rPr>
                <w:rFonts w:ascii="Arial" w:eastAsia="Arial" w:hAnsi="Arial" w:cs="Arial"/>
                <w:color w:val="0070C0"/>
                <w:sz w:val="20"/>
                <w:szCs w:val="19"/>
                <w:lang w:bidi="en-US"/>
              </w:rPr>
              <w:t>DSWD-FO II is continuously repacking family food packs to ensure the availability of food and non-food items at any given time.</w:t>
            </w:r>
          </w:p>
          <w:p w14:paraId="0E2FC22E" w14:textId="77777777" w:rsidR="00521424" w:rsidRPr="00C11BEC" w:rsidRDefault="00521424" w:rsidP="000C1A4E">
            <w:pPr>
              <w:pStyle w:val="ListParagraph"/>
              <w:spacing w:after="0" w:line="240" w:lineRule="auto"/>
              <w:ind w:left="360" w:right="57"/>
              <w:jc w:val="both"/>
              <w:rPr>
                <w:rFonts w:ascii="Arial" w:eastAsia="Arial" w:hAnsi="Arial" w:cs="Arial"/>
                <w:color w:val="0070C0"/>
                <w:sz w:val="20"/>
                <w:szCs w:val="19"/>
                <w:lang w:bidi="en-US"/>
              </w:rPr>
            </w:pPr>
          </w:p>
          <w:p w14:paraId="59391C60" w14:textId="77777777" w:rsidR="00521424" w:rsidRPr="00C11BEC"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C11BEC">
              <w:rPr>
                <w:rFonts w:ascii="Arial" w:eastAsia="Arial" w:hAnsi="Arial" w:cs="Arial"/>
                <w:b/>
                <w:color w:val="0070C0"/>
                <w:sz w:val="20"/>
                <w:szCs w:val="19"/>
              </w:rPr>
              <w:t>Social Amelioration Program (SAP)</w:t>
            </w:r>
          </w:p>
          <w:p w14:paraId="7F027B84" w14:textId="77777777" w:rsidR="00521424" w:rsidRPr="00C11BEC" w:rsidRDefault="00521424" w:rsidP="000C1A4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11BEC">
              <w:rPr>
                <w:rFonts w:ascii="Arial" w:eastAsia="Arial" w:hAnsi="Arial" w:cs="Arial"/>
                <w:color w:val="0070C0"/>
                <w:sz w:val="20"/>
                <w:szCs w:val="19"/>
                <w:lang w:bidi="en-US"/>
              </w:rPr>
              <w:t xml:space="preserve">DSWD-FO II conducted pay-out to </w:t>
            </w:r>
            <w:r w:rsidRPr="00C11BEC">
              <w:rPr>
                <w:rFonts w:ascii="Arial" w:eastAsia="Arial" w:hAnsi="Arial" w:cs="Arial"/>
                <w:b/>
                <w:color w:val="0070C0"/>
                <w:sz w:val="20"/>
                <w:szCs w:val="19"/>
                <w:lang w:bidi="en-US"/>
              </w:rPr>
              <w:t>1,547 beneficiaries</w:t>
            </w:r>
            <w:r w:rsidRPr="00C11BEC">
              <w:rPr>
                <w:rFonts w:ascii="Arial" w:eastAsia="Arial" w:hAnsi="Arial" w:cs="Arial"/>
                <w:color w:val="0070C0"/>
                <w:sz w:val="20"/>
                <w:szCs w:val="19"/>
                <w:lang w:bidi="en-US"/>
              </w:rPr>
              <w:t xml:space="preserve"> of the Bayanihan 2 with a total amount of </w:t>
            </w:r>
            <w:r w:rsidRPr="00C11BEC">
              <w:rPr>
                <w:rFonts w:ascii="Arial" w:eastAsia="Arial" w:hAnsi="Arial" w:cs="Arial"/>
                <w:b/>
                <w:bCs/>
                <w:color w:val="0070C0"/>
                <w:sz w:val="20"/>
                <w:szCs w:val="19"/>
                <w:lang w:bidi="en-US"/>
              </w:rPr>
              <w:t xml:space="preserve">₱8,508,500.00 </w:t>
            </w:r>
            <w:r w:rsidRPr="00C11BEC">
              <w:rPr>
                <w:rFonts w:ascii="Arial" w:eastAsia="Arial" w:hAnsi="Arial" w:cs="Arial"/>
                <w:bCs/>
                <w:color w:val="0070C0"/>
                <w:sz w:val="20"/>
                <w:szCs w:val="19"/>
                <w:lang w:bidi="en-US"/>
              </w:rPr>
              <w:t>as of 01 December 2020</w:t>
            </w:r>
            <w:r w:rsidRPr="00C11BEC">
              <w:rPr>
                <w:rFonts w:ascii="Arial" w:eastAsia="Arial" w:hAnsi="Arial" w:cs="Arial"/>
                <w:b/>
                <w:bCs/>
                <w:color w:val="0070C0"/>
                <w:sz w:val="20"/>
                <w:szCs w:val="19"/>
                <w:lang w:bidi="en-US"/>
              </w:rPr>
              <w:t>.</w:t>
            </w:r>
          </w:p>
          <w:p w14:paraId="1D4985B2" w14:textId="77777777" w:rsidR="00521424" w:rsidRPr="00C11BEC" w:rsidRDefault="00521424" w:rsidP="000C1A4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11BEC">
              <w:rPr>
                <w:rFonts w:ascii="Arial" w:eastAsia="Arial" w:hAnsi="Arial" w:cs="Arial"/>
                <w:color w:val="0070C0"/>
                <w:sz w:val="20"/>
                <w:szCs w:val="19"/>
                <w:lang w:bidi="en-US"/>
              </w:rPr>
              <w:t xml:space="preserve">DSWD-FO II has provided SAP to </w:t>
            </w:r>
            <w:r w:rsidRPr="00C11BEC">
              <w:rPr>
                <w:rFonts w:ascii="Arial" w:eastAsia="Arial" w:hAnsi="Arial" w:cs="Arial"/>
                <w:b/>
                <w:color w:val="0070C0"/>
                <w:sz w:val="20"/>
                <w:szCs w:val="19"/>
                <w:lang w:bidi="en-US"/>
              </w:rPr>
              <w:t>571,097 beneficiaries</w:t>
            </w:r>
            <w:r w:rsidRPr="00C11BEC">
              <w:rPr>
                <w:rFonts w:ascii="Arial" w:eastAsia="Arial" w:hAnsi="Arial" w:cs="Arial"/>
                <w:color w:val="0070C0"/>
                <w:sz w:val="20"/>
                <w:szCs w:val="19"/>
                <w:lang w:bidi="en-US"/>
              </w:rPr>
              <w:t xml:space="preserve"> amounting to a total of </w:t>
            </w:r>
            <w:r w:rsidRPr="00C11BEC">
              <w:rPr>
                <w:rFonts w:ascii="Arial" w:eastAsia="Arial" w:hAnsi="Arial" w:cs="Arial"/>
                <w:b/>
                <w:bCs/>
                <w:color w:val="0070C0"/>
                <w:sz w:val="20"/>
                <w:szCs w:val="19"/>
              </w:rPr>
              <w:t>₱</w:t>
            </w:r>
            <w:r w:rsidRPr="00C11BEC">
              <w:rPr>
                <w:rFonts w:ascii="Arial" w:eastAsia="Arial" w:hAnsi="Arial" w:cs="Arial"/>
                <w:b/>
                <w:bCs/>
                <w:color w:val="0070C0"/>
                <w:sz w:val="20"/>
                <w:szCs w:val="19"/>
                <w:lang w:bidi="en-US"/>
              </w:rPr>
              <w:t>3,213,419,000.00</w:t>
            </w:r>
            <w:r w:rsidRPr="00C11BEC">
              <w:rPr>
                <w:rFonts w:ascii="Arial" w:eastAsia="Arial" w:hAnsi="Arial" w:cs="Arial"/>
                <w:color w:val="0070C0"/>
                <w:sz w:val="20"/>
                <w:szCs w:val="19"/>
                <w:lang w:bidi="en-US"/>
              </w:rPr>
              <w:t xml:space="preserve">. </w:t>
            </w:r>
          </w:p>
          <w:p w14:paraId="289AB231" w14:textId="77777777" w:rsidR="00521424" w:rsidRPr="00C11BEC" w:rsidRDefault="00521424" w:rsidP="000C1A4E">
            <w:pPr>
              <w:pStyle w:val="ListParagraph"/>
              <w:numPr>
                <w:ilvl w:val="0"/>
                <w:numId w:val="4"/>
              </w:numPr>
              <w:spacing w:after="0" w:line="240" w:lineRule="auto"/>
              <w:ind w:right="57"/>
              <w:jc w:val="both"/>
              <w:rPr>
                <w:rFonts w:ascii="Arial" w:eastAsia="Arial" w:hAnsi="Arial" w:cs="Arial"/>
                <w:color w:val="0070C0"/>
                <w:sz w:val="20"/>
                <w:szCs w:val="19"/>
                <w:lang w:bidi="en-US"/>
              </w:rPr>
            </w:pPr>
            <w:r w:rsidRPr="00C11BEC">
              <w:rPr>
                <w:rFonts w:ascii="Arial" w:eastAsia="Arial" w:hAnsi="Arial" w:cs="Arial"/>
                <w:color w:val="0070C0"/>
                <w:sz w:val="20"/>
                <w:szCs w:val="19"/>
                <w:lang w:bidi="en-US"/>
              </w:rPr>
              <w:t xml:space="preserve">There are </w:t>
            </w:r>
            <w:r w:rsidRPr="00C11BEC">
              <w:rPr>
                <w:rFonts w:ascii="Arial" w:eastAsia="Arial" w:hAnsi="Arial" w:cs="Arial"/>
                <w:b/>
                <w:bCs/>
                <w:color w:val="0070C0"/>
                <w:sz w:val="20"/>
                <w:szCs w:val="19"/>
                <w:lang w:bidi="en-US"/>
              </w:rPr>
              <w:t>46,911 waitlisted beneficiaries</w:t>
            </w:r>
            <w:r w:rsidRPr="00C11BEC">
              <w:rPr>
                <w:rFonts w:ascii="Arial" w:eastAsia="Arial" w:hAnsi="Arial" w:cs="Arial"/>
                <w:color w:val="0070C0"/>
                <w:sz w:val="20"/>
                <w:szCs w:val="19"/>
                <w:lang w:bidi="en-US"/>
              </w:rPr>
              <w:t xml:space="preserve"> who were also provided with SAP amounting to </w:t>
            </w:r>
            <w:r w:rsidRPr="00C11BEC">
              <w:rPr>
                <w:rFonts w:ascii="Arial" w:eastAsia="Arial" w:hAnsi="Arial" w:cs="Arial"/>
                <w:b/>
                <w:bCs/>
                <w:color w:val="0070C0"/>
                <w:sz w:val="20"/>
                <w:szCs w:val="19"/>
                <w:lang w:bidi="en-US"/>
              </w:rPr>
              <w:t>₱258,010,500.00</w:t>
            </w:r>
            <w:r w:rsidRPr="00C11BEC">
              <w:rPr>
                <w:rFonts w:ascii="Arial" w:eastAsia="Arial" w:hAnsi="Arial" w:cs="Arial"/>
                <w:color w:val="0070C0"/>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0C1A4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0C1A4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0C1A4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0C1A4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0C1A4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0C1A4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lastRenderedPageBreak/>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0C1A4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0C1A4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0C1A4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0C1A4E">
              <w:tc>
                <w:tcPr>
                  <w:tcW w:w="1581" w:type="dxa"/>
                  <w:shd w:val="clear" w:color="auto" w:fill="D9D9D9" w:themeFill="background1" w:themeFillShade="D9"/>
                  <w:vAlign w:val="center"/>
                </w:tcPr>
                <w:p w14:paraId="4F9DE378" w14:textId="77777777" w:rsidR="00521424" w:rsidRPr="00084461" w:rsidRDefault="00521424" w:rsidP="000C1A4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0C1A4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0C1A4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084461" w:rsidRDefault="00521424" w:rsidP="000C1A4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0C1A4E">
              <w:tc>
                <w:tcPr>
                  <w:tcW w:w="7561" w:type="dxa"/>
                  <w:gridSpan w:val="4"/>
                  <w:shd w:val="clear" w:color="auto" w:fill="EAF1DD" w:themeFill="accent3" w:themeFillTint="33"/>
                  <w:vAlign w:val="center"/>
                </w:tcPr>
                <w:p w14:paraId="7BEE73CD" w14:textId="77777777" w:rsidR="00521424" w:rsidRPr="00084461" w:rsidRDefault="00521424" w:rsidP="000C1A4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0C1A4E">
              <w:tc>
                <w:tcPr>
                  <w:tcW w:w="1581" w:type="dxa"/>
                </w:tcPr>
                <w:p w14:paraId="1BEE1364"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0C1A4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0C1A4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0C1A4E">
              <w:tc>
                <w:tcPr>
                  <w:tcW w:w="1581" w:type="dxa"/>
                </w:tcPr>
                <w:p w14:paraId="19C3C0CC"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0C1A4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0C1A4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0C1A4E">
              <w:tc>
                <w:tcPr>
                  <w:tcW w:w="1581" w:type="dxa"/>
                </w:tcPr>
                <w:p w14:paraId="4E5CEAA3"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0C1A4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0C1A4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0C1A4E">
              <w:tc>
                <w:tcPr>
                  <w:tcW w:w="7561" w:type="dxa"/>
                  <w:gridSpan w:val="4"/>
                  <w:shd w:val="clear" w:color="auto" w:fill="EAF1DD" w:themeFill="accent3" w:themeFillTint="33"/>
                  <w:vAlign w:val="center"/>
                </w:tcPr>
                <w:p w14:paraId="635C38E2" w14:textId="77777777" w:rsidR="00521424" w:rsidRPr="00084461" w:rsidRDefault="00521424" w:rsidP="000C1A4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0C1A4E">
              <w:tc>
                <w:tcPr>
                  <w:tcW w:w="1581" w:type="dxa"/>
                </w:tcPr>
                <w:p w14:paraId="4E82FAA6"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0C1A4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0C1A4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0C1A4E">
              <w:tc>
                <w:tcPr>
                  <w:tcW w:w="1581" w:type="dxa"/>
                </w:tcPr>
                <w:p w14:paraId="1FB4F5EB"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0C1A4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0C1A4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0C1A4E">
              <w:tc>
                <w:tcPr>
                  <w:tcW w:w="1581" w:type="dxa"/>
                </w:tcPr>
                <w:p w14:paraId="64933B33"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0C1A4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0C1A4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0C1A4E">
              <w:tc>
                <w:tcPr>
                  <w:tcW w:w="7561" w:type="dxa"/>
                  <w:gridSpan w:val="4"/>
                  <w:shd w:val="clear" w:color="auto" w:fill="EAF1DD" w:themeFill="accent3" w:themeFillTint="33"/>
                  <w:vAlign w:val="center"/>
                </w:tcPr>
                <w:p w14:paraId="0F25B389" w14:textId="77777777" w:rsidR="00521424" w:rsidRPr="00084461" w:rsidRDefault="00521424" w:rsidP="000C1A4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0C1A4E">
              <w:tc>
                <w:tcPr>
                  <w:tcW w:w="1581" w:type="dxa"/>
                  <w:vAlign w:val="center"/>
                </w:tcPr>
                <w:p w14:paraId="2F517287"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0C1A4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0C1A4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0C1A4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0C1A4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0C1A4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0C1A4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77777777" w:rsidR="00521424" w:rsidRPr="00126684"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126684">
              <w:rPr>
                <w:rFonts w:ascii="Arial" w:eastAsia="Arial" w:hAnsi="Arial" w:cs="Arial"/>
                <w:sz w:val="20"/>
                <w:szCs w:val="19"/>
              </w:rPr>
              <w:t>27 Nov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126684" w:rsidRDefault="00521424" w:rsidP="000C1A4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Crisis Intervention Section has provided a total amount of grants worth </w:t>
            </w:r>
            <w:r w:rsidRPr="00126684">
              <w:rPr>
                <w:rFonts w:ascii="Arial" w:eastAsia="Arial" w:hAnsi="Arial" w:cs="Arial"/>
                <w:b/>
                <w:bCs/>
                <w:sz w:val="20"/>
                <w:szCs w:val="20"/>
              </w:rPr>
              <w:t>₱217,679,878.58</w:t>
            </w:r>
            <w:r w:rsidRPr="00126684">
              <w:rPr>
                <w:rFonts w:ascii="Arial" w:eastAsia="Arial" w:hAnsi="Arial" w:cs="Arial"/>
                <w:sz w:val="20"/>
                <w:szCs w:val="20"/>
              </w:rPr>
              <w:t xml:space="preserve"> to </w:t>
            </w:r>
            <w:r w:rsidRPr="00126684">
              <w:rPr>
                <w:rFonts w:ascii="Arial" w:eastAsia="Arial" w:hAnsi="Arial" w:cs="Arial"/>
                <w:b/>
                <w:bCs/>
                <w:sz w:val="20"/>
                <w:szCs w:val="20"/>
              </w:rPr>
              <w:t>80,200 clients</w:t>
            </w:r>
            <w:r w:rsidRPr="00126684">
              <w:rPr>
                <w:rFonts w:ascii="Arial" w:eastAsia="Arial" w:hAnsi="Arial" w:cs="Arial"/>
                <w:sz w:val="20"/>
                <w:szCs w:val="20"/>
              </w:rPr>
              <w:t>.</w:t>
            </w:r>
          </w:p>
          <w:p w14:paraId="56601995" w14:textId="77777777" w:rsidR="00521424" w:rsidRPr="00126684" w:rsidRDefault="00521424" w:rsidP="000C1A4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The Sustainable Livelihood Program (SLP) has provided </w:t>
            </w:r>
            <w:r w:rsidRPr="00126684">
              <w:rPr>
                <w:rFonts w:ascii="Arial" w:eastAsia="Arial" w:hAnsi="Arial" w:cs="Arial"/>
                <w:b/>
                <w:bCs/>
                <w:sz w:val="20"/>
                <w:szCs w:val="20"/>
              </w:rPr>
              <w:t>₱23,869,000.00</w:t>
            </w:r>
            <w:r w:rsidRPr="00126684">
              <w:rPr>
                <w:rFonts w:ascii="Arial" w:eastAsia="Arial" w:hAnsi="Arial" w:cs="Arial"/>
                <w:sz w:val="20"/>
                <w:szCs w:val="20"/>
              </w:rPr>
              <w:t xml:space="preserve"> to </w:t>
            </w:r>
            <w:r w:rsidRPr="00126684">
              <w:rPr>
                <w:rFonts w:ascii="Arial" w:eastAsia="Arial" w:hAnsi="Arial" w:cs="Arial"/>
                <w:b/>
                <w:bCs/>
                <w:sz w:val="20"/>
                <w:szCs w:val="20"/>
              </w:rPr>
              <w:t>1,538 beneficiaries</w:t>
            </w:r>
            <w:r w:rsidRPr="00126684">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3FC23C13" w14:textId="77777777" w:rsidR="00521424" w:rsidRPr="00126684" w:rsidRDefault="00521424" w:rsidP="000C1A4E">
            <w:pPr>
              <w:pStyle w:val="ListParagraph"/>
              <w:numPr>
                <w:ilvl w:val="0"/>
                <w:numId w:val="9"/>
              </w:numPr>
              <w:rPr>
                <w:rFonts w:ascii="Arial" w:eastAsia="Arial" w:hAnsi="Arial" w:cs="Arial"/>
                <w:sz w:val="20"/>
                <w:szCs w:val="20"/>
              </w:rPr>
            </w:pPr>
            <w:r w:rsidRPr="00126684">
              <w:rPr>
                <w:rFonts w:ascii="Arial" w:eastAsia="Arial" w:hAnsi="Arial" w:cs="Arial"/>
                <w:sz w:val="20"/>
                <w:szCs w:val="20"/>
              </w:rPr>
              <w:t>DSWD-FO CALABARZON through the DRMD coordinated with the LGUs that hosted COVID-19 Coordinated Operations to Defeat Epidemic (CODE) meeting for the retrieval and submission of the Relief Distribution Sheet of face mask distributed during the meeting.</w:t>
            </w:r>
          </w:p>
          <w:p w14:paraId="198781AB" w14:textId="77777777" w:rsidR="00521424" w:rsidRPr="00126684" w:rsidRDefault="00521424" w:rsidP="000C1A4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126684" w:rsidRDefault="00521424" w:rsidP="000C1A4E">
            <w:pPr>
              <w:pStyle w:val="ListParagraph"/>
              <w:numPr>
                <w:ilvl w:val="0"/>
                <w:numId w:val="9"/>
              </w:numPr>
              <w:jc w:val="both"/>
              <w:rPr>
                <w:rFonts w:ascii="Arial" w:eastAsia="Arial" w:hAnsi="Arial" w:cs="Arial"/>
                <w:sz w:val="20"/>
                <w:szCs w:val="20"/>
              </w:rPr>
            </w:pPr>
            <w:r w:rsidRPr="00126684">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126684" w:rsidRDefault="00521424" w:rsidP="000C1A4E">
            <w:pPr>
              <w:spacing w:after="0" w:line="240" w:lineRule="auto"/>
              <w:ind w:right="57"/>
              <w:contextualSpacing/>
              <w:jc w:val="both"/>
              <w:rPr>
                <w:rFonts w:ascii="Arial" w:eastAsia="Arial" w:hAnsi="Arial" w:cs="Arial"/>
                <w:b/>
                <w:sz w:val="20"/>
                <w:szCs w:val="20"/>
              </w:rPr>
            </w:pPr>
            <w:r w:rsidRPr="00126684">
              <w:rPr>
                <w:rFonts w:ascii="Arial" w:eastAsia="Arial" w:hAnsi="Arial" w:cs="Arial"/>
                <w:b/>
                <w:sz w:val="20"/>
                <w:szCs w:val="20"/>
              </w:rPr>
              <w:t>Social Amelioration Program (SAP)</w:t>
            </w:r>
          </w:p>
          <w:p w14:paraId="10115D39" w14:textId="77777777" w:rsidR="00521424" w:rsidRPr="00126684" w:rsidRDefault="00521424" w:rsidP="000C1A4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 xml:space="preserve">Pantawid Pamilya has provided </w:t>
            </w:r>
            <w:r w:rsidRPr="00126684">
              <w:rPr>
                <w:rFonts w:ascii="Arial" w:eastAsia="Arial" w:hAnsi="Arial" w:cs="Arial"/>
                <w:b/>
                <w:bCs/>
                <w:sz w:val="20"/>
                <w:szCs w:val="20"/>
              </w:rPr>
              <w:t>₱1,593,919,850.00</w:t>
            </w:r>
            <w:r w:rsidRPr="00126684">
              <w:rPr>
                <w:rFonts w:ascii="Arial" w:eastAsia="Arial" w:hAnsi="Arial" w:cs="Arial"/>
                <w:sz w:val="20"/>
                <w:szCs w:val="20"/>
              </w:rPr>
              <w:t xml:space="preserve"> and covered 99.99% of their target for both cash card and non-cash card holders for the second tranche. For non-4Ps beneficiaries, a total of </w:t>
            </w:r>
            <w:r w:rsidRPr="00126684">
              <w:rPr>
                <w:rFonts w:ascii="Arial" w:eastAsia="Arial" w:hAnsi="Arial" w:cs="Arial"/>
                <w:b/>
                <w:bCs/>
                <w:sz w:val="20"/>
                <w:szCs w:val="20"/>
              </w:rPr>
              <w:t xml:space="preserve">₱8,929,732,500.00 </w:t>
            </w:r>
            <w:r w:rsidRPr="00126684">
              <w:rPr>
                <w:rFonts w:ascii="Arial" w:eastAsia="Arial" w:hAnsi="Arial" w:cs="Arial"/>
                <w:sz w:val="20"/>
                <w:szCs w:val="20"/>
              </w:rPr>
              <w:t>worth of assistance was provided via digital payment and covered 87.30% of the FO’s target.</w:t>
            </w:r>
          </w:p>
          <w:p w14:paraId="05320949" w14:textId="77777777" w:rsidR="00521424" w:rsidRPr="00126684" w:rsidRDefault="00521424" w:rsidP="000C1A4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For successful transactions of FSPs for the second tranche payment, a total of 1,373,805 successful transactions were recorded in 142 LGUs in the region. The total number of unsuccessful transactions is 252,115.</w:t>
            </w:r>
          </w:p>
          <w:p w14:paraId="6B9AE41F" w14:textId="77777777" w:rsidR="00521424" w:rsidRPr="00126684" w:rsidRDefault="00521424" w:rsidP="000C1A4E">
            <w:pPr>
              <w:pStyle w:val="ListParagraph"/>
              <w:numPr>
                <w:ilvl w:val="0"/>
                <w:numId w:val="9"/>
              </w:numPr>
              <w:spacing w:after="0" w:line="240" w:lineRule="auto"/>
              <w:ind w:right="57"/>
              <w:jc w:val="both"/>
              <w:rPr>
                <w:rFonts w:ascii="Arial" w:eastAsia="Arial" w:hAnsi="Arial" w:cs="Arial"/>
                <w:sz w:val="20"/>
                <w:szCs w:val="20"/>
              </w:rPr>
            </w:pPr>
            <w:r w:rsidRPr="00126684">
              <w:rPr>
                <w:rFonts w:ascii="Arial" w:eastAsia="Arial" w:hAnsi="Arial" w:cs="Arial"/>
                <w:sz w:val="20"/>
                <w:szCs w:val="20"/>
              </w:rPr>
              <w:t>On client support, the FO received 112,998 complaints, referrals, and queries from various reporting sources. From this number, 112,868 or 99.88%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0C1A4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0C1A4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0C1A4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7777777" w:rsidR="00521424" w:rsidRPr="000A65D2"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Pr>
                <w:rFonts w:ascii="Arial" w:eastAsia="Arial" w:hAnsi="Arial" w:cs="Arial"/>
                <w:sz w:val="20"/>
                <w:szCs w:val="20"/>
              </w:rPr>
              <w:t>01</w:t>
            </w:r>
            <w:r w:rsidRPr="000A65D2">
              <w:rPr>
                <w:rFonts w:ascii="Arial" w:eastAsia="Arial" w:hAnsi="Arial" w:cs="Arial"/>
                <w:sz w:val="20"/>
                <w:szCs w:val="20"/>
              </w:rPr>
              <w:t xml:space="preserve"> </w:t>
            </w:r>
            <w:r>
              <w:rPr>
                <w:rFonts w:ascii="Arial" w:eastAsia="Arial" w:hAnsi="Arial" w:cs="Arial"/>
                <w:sz w:val="20"/>
                <w:szCs w:val="20"/>
              </w:rPr>
              <w:t>Decem</w:t>
            </w:r>
            <w:r w:rsidRPr="000A65D2">
              <w:rPr>
                <w:rFonts w:ascii="Arial" w:eastAsia="Arial" w:hAnsi="Arial" w:cs="Arial"/>
                <w:sz w:val="20"/>
                <w:szCs w:val="20"/>
              </w:rPr>
              <w:t>ber 2020</w:t>
            </w:r>
          </w:p>
        </w:tc>
        <w:tc>
          <w:tcPr>
            <w:tcW w:w="7796" w:type="dxa"/>
            <w:tcBorders>
              <w:top w:val="single" w:sz="4" w:space="0" w:color="auto"/>
              <w:left w:val="single" w:sz="4" w:space="0" w:color="auto"/>
              <w:bottom w:val="single" w:sz="4" w:space="0" w:color="auto"/>
              <w:right w:val="single" w:sz="4" w:space="0" w:color="auto"/>
            </w:tcBorders>
          </w:tcPr>
          <w:p w14:paraId="70B80A56" w14:textId="77777777" w:rsidR="00521424" w:rsidRPr="000A65D2" w:rsidRDefault="00521424" w:rsidP="000C1A4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sidRPr="000A65D2">
              <w:rPr>
                <w:rFonts w:ascii="Arial" w:eastAsia="Arial" w:hAnsi="Arial" w:cs="Arial"/>
                <w:b/>
                <w:sz w:val="20"/>
                <w:szCs w:val="19"/>
              </w:rPr>
              <w:t xml:space="preserve">4,121 FFPs </w:t>
            </w:r>
            <w:r w:rsidRPr="000A65D2">
              <w:rPr>
                <w:rFonts w:ascii="Arial" w:eastAsia="Arial" w:hAnsi="Arial" w:cs="Arial"/>
                <w:sz w:val="20"/>
                <w:szCs w:val="19"/>
              </w:rPr>
              <w:t xml:space="preserve">with a total amount of </w:t>
            </w:r>
            <w:r w:rsidRPr="000A65D2">
              <w:rPr>
                <w:rFonts w:ascii="Arial" w:eastAsia="Arial" w:hAnsi="Arial" w:cs="Arial"/>
                <w:b/>
                <w:sz w:val="20"/>
                <w:szCs w:val="19"/>
              </w:rPr>
              <w:t xml:space="preserve">₱1,854,450.00 </w:t>
            </w:r>
            <w:r w:rsidRPr="000A65D2">
              <w:rPr>
                <w:rFonts w:ascii="Arial" w:eastAsia="Arial" w:hAnsi="Arial" w:cs="Arial"/>
                <w:sz w:val="20"/>
                <w:szCs w:val="19"/>
              </w:rPr>
              <w:t xml:space="preserve">to </w:t>
            </w:r>
            <w:r w:rsidRPr="000A65D2">
              <w:rPr>
                <w:rFonts w:ascii="Arial" w:eastAsia="Arial" w:hAnsi="Arial" w:cs="Arial"/>
                <w:b/>
                <w:sz w:val="20"/>
                <w:szCs w:val="19"/>
              </w:rPr>
              <w:t xml:space="preserve">4,093 Locally Stranded Individuals (LSIs) </w:t>
            </w:r>
            <w:r w:rsidRPr="000A65D2">
              <w:rPr>
                <w:rFonts w:ascii="Arial" w:eastAsia="Arial" w:hAnsi="Arial" w:cs="Arial"/>
                <w:sz w:val="20"/>
                <w:szCs w:val="19"/>
              </w:rPr>
              <w:t>through the Region/SWADTs Crisis Intervention Units (CIU) as of 06 November 2020, 1PM.</w:t>
            </w:r>
          </w:p>
          <w:p w14:paraId="5F71897D" w14:textId="77777777" w:rsidR="00521424" w:rsidRPr="000A65D2" w:rsidRDefault="00521424" w:rsidP="000C1A4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through the NCIP provided </w:t>
            </w:r>
            <w:r w:rsidRPr="000A65D2">
              <w:rPr>
                <w:rFonts w:ascii="Arial" w:eastAsia="Arial" w:hAnsi="Arial" w:cs="Arial"/>
                <w:b/>
                <w:bCs/>
                <w:sz w:val="20"/>
                <w:szCs w:val="19"/>
              </w:rPr>
              <w:t>2,733 hygiene kits</w:t>
            </w:r>
            <w:r w:rsidRPr="000A65D2">
              <w:rPr>
                <w:rFonts w:ascii="Arial" w:eastAsia="Arial" w:hAnsi="Arial" w:cs="Arial"/>
                <w:sz w:val="20"/>
                <w:szCs w:val="19"/>
              </w:rPr>
              <w:t xml:space="preserve"> to </w:t>
            </w:r>
            <w:r w:rsidRPr="000A65D2">
              <w:rPr>
                <w:rFonts w:ascii="Arial" w:eastAsia="Arial" w:hAnsi="Arial" w:cs="Arial"/>
                <w:b/>
                <w:sz w:val="20"/>
                <w:szCs w:val="19"/>
              </w:rPr>
              <w:t>2,639</w:t>
            </w:r>
            <w:r w:rsidRPr="000A65D2">
              <w:rPr>
                <w:rFonts w:ascii="Arial" w:eastAsia="Arial" w:hAnsi="Arial" w:cs="Arial"/>
                <w:sz w:val="20"/>
                <w:szCs w:val="19"/>
              </w:rPr>
              <w:t xml:space="preserve"> </w:t>
            </w:r>
            <w:r w:rsidRPr="000A65D2">
              <w:rPr>
                <w:rFonts w:ascii="Arial" w:eastAsia="Arial" w:hAnsi="Arial" w:cs="Arial"/>
                <w:b/>
                <w:bCs/>
                <w:sz w:val="20"/>
                <w:szCs w:val="19"/>
              </w:rPr>
              <w:t>Indigenous Peoples</w:t>
            </w:r>
            <w:r w:rsidRPr="000A65D2">
              <w:rPr>
                <w:rFonts w:ascii="Arial" w:eastAsia="Arial" w:hAnsi="Arial" w:cs="Arial"/>
                <w:sz w:val="20"/>
                <w:szCs w:val="19"/>
              </w:rPr>
              <w:t xml:space="preserve"> in the region amounting to </w:t>
            </w:r>
            <w:r w:rsidRPr="000A65D2">
              <w:rPr>
                <w:rFonts w:ascii="Arial" w:eastAsia="Arial" w:hAnsi="Arial" w:cs="Arial"/>
                <w:b/>
                <w:bCs/>
                <w:sz w:val="20"/>
                <w:szCs w:val="19"/>
              </w:rPr>
              <w:t xml:space="preserve">₱4,480,626.15 </w:t>
            </w:r>
            <w:r w:rsidRPr="000A65D2">
              <w:rPr>
                <w:rFonts w:ascii="Arial" w:eastAsia="Arial" w:hAnsi="Arial" w:cs="Arial"/>
                <w:sz w:val="20"/>
                <w:szCs w:val="19"/>
              </w:rPr>
              <w:t xml:space="preserve">as of </w:t>
            </w:r>
            <w:r>
              <w:rPr>
                <w:rFonts w:ascii="Arial" w:eastAsia="Arial" w:hAnsi="Arial" w:cs="Arial"/>
                <w:sz w:val="20"/>
                <w:szCs w:val="19"/>
              </w:rPr>
              <w:t>25</w:t>
            </w:r>
            <w:r w:rsidRPr="000A65D2">
              <w:rPr>
                <w:rFonts w:ascii="Arial" w:eastAsia="Arial" w:hAnsi="Arial" w:cs="Arial"/>
                <w:sz w:val="20"/>
                <w:szCs w:val="19"/>
              </w:rPr>
              <w:t xml:space="preserve"> </w:t>
            </w:r>
            <w:r w:rsidRPr="000A65D2">
              <w:rPr>
                <w:rFonts w:ascii="Arial" w:eastAsia="Arial" w:hAnsi="Arial" w:cs="Arial"/>
                <w:sz w:val="20"/>
                <w:szCs w:val="19"/>
              </w:rPr>
              <w:lastRenderedPageBreak/>
              <w:t>November 2020, 11AM.</w:t>
            </w:r>
          </w:p>
          <w:p w14:paraId="21B4712E" w14:textId="77777777" w:rsidR="00521424" w:rsidRPr="000A65D2" w:rsidRDefault="00521424" w:rsidP="000C1A4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 xml:space="preserve">DSWD-FO MIMAROPA provided </w:t>
            </w:r>
            <w:r>
              <w:rPr>
                <w:rFonts w:ascii="Arial" w:eastAsia="Arial" w:hAnsi="Arial" w:cs="Arial"/>
                <w:b/>
                <w:bCs/>
                <w:sz w:val="20"/>
                <w:szCs w:val="19"/>
              </w:rPr>
              <w:t>779</w:t>
            </w:r>
            <w:r w:rsidRPr="000A65D2">
              <w:rPr>
                <w:rFonts w:ascii="Arial" w:eastAsia="Arial" w:hAnsi="Arial" w:cs="Arial"/>
                <w:b/>
                <w:bCs/>
                <w:sz w:val="20"/>
                <w:szCs w:val="19"/>
              </w:rPr>
              <w:t xml:space="preserve"> NFIs</w:t>
            </w:r>
            <w:r w:rsidRPr="000A65D2">
              <w:rPr>
                <w:rFonts w:ascii="Arial" w:eastAsia="Arial" w:hAnsi="Arial" w:cs="Arial"/>
                <w:sz w:val="20"/>
                <w:szCs w:val="19"/>
              </w:rPr>
              <w:t xml:space="preserve"> </w:t>
            </w:r>
            <w:r w:rsidRPr="000A65D2">
              <w:rPr>
                <w:rFonts w:ascii="Arial" w:eastAsia="Arial" w:hAnsi="Arial" w:cs="Arial"/>
                <w:bCs/>
                <w:sz w:val="20"/>
                <w:szCs w:val="19"/>
              </w:rPr>
              <w:t xml:space="preserve">to </w:t>
            </w:r>
            <w:r w:rsidRPr="000A65D2">
              <w:rPr>
                <w:rFonts w:ascii="Arial" w:eastAsia="Arial" w:hAnsi="Arial" w:cs="Arial"/>
                <w:b/>
                <w:sz w:val="20"/>
                <w:szCs w:val="19"/>
              </w:rPr>
              <w:t>LSIs</w:t>
            </w:r>
            <w:r w:rsidRPr="000A65D2">
              <w:rPr>
                <w:rFonts w:ascii="Arial" w:eastAsia="Arial" w:hAnsi="Arial" w:cs="Arial"/>
                <w:bCs/>
                <w:sz w:val="20"/>
                <w:szCs w:val="19"/>
              </w:rPr>
              <w:t xml:space="preserve"> in the region </w:t>
            </w:r>
            <w:r w:rsidRPr="000A65D2">
              <w:rPr>
                <w:rFonts w:ascii="Arial" w:eastAsia="Arial" w:hAnsi="Arial" w:cs="Arial"/>
                <w:sz w:val="20"/>
                <w:szCs w:val="19"/>
              </w:rPr>
              <w:t xml:space="preserve">amounting to </w:t>
            </w:r>
            <w:r w:rsidRPr="000A65D2">
              <w:rPr>
                <w:rFonts w:ascii="Arial" w:eastAsia="Arial" w:hAnsi="Arial" w:cs="Arial"/>
                <w:b/>
                <w:sz w:val="20"/>
                <w:szCs w:val="19"/>
              </w:rPr>
              <w:t>₱</w:t>
            </w:r>
            <w:r w:rsidRPr="00F946F0">
              <w:rPr>
                <w:rFonts w:ascii="Arial" w:eastAsia="Arial" w:hAnsi="Arial" w:cs="Arial"/>
                <w:b/>
                <w:sz w:val="20"/>
                <w:szCs w:val="19"/>
              </w:rPr>
              <w:t>949,068.93</w:t>
            </w:r>
            <w:r>
              <w:rPr>
                <w:rFonts w:ascii="Arial" w:eastAsia="Arial" w:hAnsi="Arial" w:cs="Arial"/>
                <w:b/>
                <w:sz w:val="20"/>
                <w:szCs w:val="19"/>
              </w:rPr>
              <w:t xml:space="preserve"> </w:t>
            </w:r>
            <w:r w:rsidRPr="000A65D2">
              <w:rPr>
                <w:rFonts w:ascii="Arial" w:eastAsia="Arial" w:hAnsi="Arial" w:cs="Arial"/>
                <w:bCs/>
                <w:sz w:val="20"/>
                <w:szCs w:val="19"/>
              </w:rPr>
              <w:t xml:space="preserve">as of </w:t>
            </w:r>
            <w:r>
              <w:rPr>
                <w:rFonts w:ascii="Arial" w:eastAsia="Arial" w:hAnsi="Arial" w:cs="Arial"/>
                <w:bCs/>
                <w:sz w:val="20"/>
                <w:szCs w:val="19"/>
              </w:rPr>
              <w:t>11</w:t>
            </w:r>
            <w:r w:rsidRPr="000A65D2">
              <w:rPr>
                <w:rFonts w:ascii="Arial" w:eastAsia="Arial" w:hAnsi="Arial" w:cs="Arial"/>
                <w:bCs/>
                <w:sz w:val="20"/>
                <w:szCs w:val="19"/>
              </w:rPr>
              <w:t xml:space="preserve"> November 2020, 11AM.</w:t>
            </w:r>
          </w:p>
          <w:p w14:paraId="2266B35A" w14:textId="77777777" w:rsidR="00521424" w:rsidRPr="000A65D2" w:rsidRDefault="00521424" w:rsidP="000C1A4E">
            <w:pPr>
              <w:pStyle w:val="ListParagraph"/>
              <w:numPr>
                <w:ilvl w:val="0"/>
                <w:numId w:val="4"/>
              </w:numPr>
              <w:spacing w:after="0" w:line="240" w:lineRule="auto"/>
              <w:ind w:right="57"/>
              <w:jc w:val="both"/>
              <w:rPr>
                <w:rFonts w:ascii="Arial" w:eastAsia="Arial" w:hAnsi="Arial" w:cs="Arial"/>
                <w:sz w:val="20"/>
                <w:szCs w:val="19"/>
              </w:rPr>
            </w:pPr>
            <w:r w:rsidRPr="000A65D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2CDCE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0C1A4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0C1A4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0C1A4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0C1A4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0C1A4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0C1A4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0C1A4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0C1A4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0C1A4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0C1A4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0C1A4E">
        <w:trPr>
          <w:trHeight w:val="20"/>
        </w:trPr>
        <w:tc>
          <w:tcPr>
            <w:tcW w:w="1985" w:type="dxa"/>
            <w:tcMar>
              <w:top w:w="0" w:type="dxa"/>
              <w:left w:w="115" w:type="dxa"/>
              <w:bottom w:w="0" w:type="dxa"/>
              <w:right w:w="115" w:type="dxa"/>
            </w:tcMar>
            <w:vAlign w:val="center"/>
          </w:tcPr>
          <w:p w14:paraId="7EF5F351" w14:textId="77777777" w:rsidR="00521424" w:rsidRPr="001E3556"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sidRPr="001E3556">
              <w:rPr>
                <w:rFonts w:ascii="Arial" w:eastAsia="Arial" w:hAnsi="Arial" w:cs="Arial"/>
                <w:color w:val="0070C0"/>
                <w:sz w:val="20"/>
                <w:szCs w:val="19"/>
              </w:rPr>
              <w:t>04 December 2020</w:t>
            </w:r>
          </w:p>
        </w:tc>
        <w:tc>
          <w:tcPr>
            <w:tcW w:w="7796" w:type="dxa"/>
            <w:shd w:val="clear" w:color="auto" w:fill="auto"/>
            <w:tcMar>
              <w:top w:w="0" w:type="dxa"/>
              <w:left w:w="115" w:type="dxa"/>
              <w:bottom w:w="0" w:type="dxa"/>
              <w:right w:w="115" w:type="dxa"/>
            </w:tcMar>
            <w:vAlign w:val="center"/>
          </w:tcPr>
          <w:p w14:paraId="3C846A7B" w14:textId="77777777" w:rsidR="00521424" w:rsidRPr="001E3556" w:rsidRDefault="00521424" w:rsidP="000C1A4E">
            <w:pPr>
              <w:pStyle w:val="ListParagraph"/>
              <w:numPr>
                <w:ilvl w:val="0"/>
                <w:numId w:val="6"/>
              </w:numPr>
              <w:spacing w:after="0" w:line="240" w:lineRule="auto"/>
              <w:jc w:val="both"/>
              <w:rPr>
                <w:rFonts w:ascii="Arial" w:eastAsia="Times New Roman" w:hAnsi="Arial" w:cs="Arial"/>
                <w:color w:val="0070C0"/>
                <w:sz w:val="20"/>
                <w:szCs w:val="20"/>
              </w:rPr>
            </w:pPr>
            <w:r w:rsidRPr="001E3556">
              <w:rPr>
                <w:rFonts w:ascii="Arial" w:eastAsia="Times New Roman" w:hAnsi="Arial" w:cs="Arial"/>
                <w:color w:val="0070C0"/>
                <w:sz w:val="20"/>
                <w:szCs w:val="20"/>
              </w:rPr>
              <w:t>DSWD-FO VI is continuously repacking FFPs at the DSWD Regional Warehouse.</w:t>
            </w:r>
          </w:p>
          <w:p w14:paraId="3EF5B47E" w14:textId="77777777" w:rsidR="00521424" w:rsidRPr="001E3556" w:rsidRDefault="00521424" w:rsidP="000C1A4E">
            <w:pPr>
              <w:pStyle w:val="ListParagraph"/>
              <w:numPr>
                <w:ilvl w:val="0"/>
                <w:numId w:val="6"/>
              </w:numPr>
              <w:spacing w:after="0" w:line="240" w:lineRule="auto"/>
              <w:jc w:val="both"/>
              <w:rPr>
                <w:rFonts w:ascii="Arial" w:eastAsia="Times New Roman" w:hAnsi="Arial" w:cs="Arial"/>
                <w:color w:val="0070C0"/>
                <w:sz w:val="20"/>
                <w:szCs w:val="20"/>
              </w:rPr>
            </w:pPr>
            <w:r w:rsidRPr="001E3556">
              <w:rPr>
                <w:rFonts w:ascii="Arial" w:eastAsia="Times New Roman" w:hAnsi="Arial" w:cs="Arial"/>
                <w:color w:val="0070C0"/>
                <w:sz w:val="20"/>
                <w:szCs w:val="20"/>
              </w:rPr>
              <w:t xml:space="preserve">DSWD-FO VI provided </w:t>
            </w:r>
            <w:r w:rsidRPr="001E3556">
              <w:rPr>
                <w:rFonts w:ascii="Arial" w:eastAsia="Times New Roman" w:hAnsi="Arial" w:cs="Arial"/>
                <w:b/>
                <w:bCs/>
                <w:color w:val="0070C0"/>
                <w:sz w:val="20"/>
                <w:szCs w:val="20"/>
              </w:rPr>
              <w:t>₱</w:t>
            </w:r>
            <w:r>
              <w:rPr>
                <w:rFonts w:ascii="Arial" w:eastAsia="Times New Roman" w:hAnsi="Arial" w:cs="Arial"/>
                <w:b/>
                <w:bCs/>
                <w:color w:val="0070C0"/>
                <w:sz w:val="20"/>
                <w:szCs w:val="20"/>
              </w:rPr>
              <w:t>210,761,989.20</w:t>
            </w:r>
            <w:r w:rsidRPr="001E3556">
              <w:rPr>
                <w:rFonts w:ascii="Arial" w:eastAsia="Times New Roman" w:hAnsi="Arial" w:cs="Arial"/>
                <w:b/>
                <w:bCs/>
                <w:color w:val="0070C0"/>
                <w:sz w:val="20"/>
                <w:szCs w:val="20"/>
              </w:rPr>
              <w:t xml:space="preserve"> </w:t>
            </w:r>
            <w:r w:rsidRPr="001E3556">
              <w:rPr>
                <w:rFonts w:ascii="Arial" w:eastAsia="Times New Roman" w:hAnsi="Arial" w:cs="Arial"/>
                <w:color w:val="0070C0"/>
                <w:sz w:val="20"/>
                <w:szCs w:val="20"/>
              </w:rPr>
              <w:t xml:space="preserve">worth of assistance to </w:t>
            </w:r>
            <w:r>
              <w:rPr>
                <w:rFonts w:ascii="Arial" w:eastAsia="Times New Roman" w:hAnsi="Arial" w:cs="Arial"/>
                <w:b/>
                <w:bCs/>
                <w:color w:val="0070C0"/>
                <w:sz w:val="20"/>
                <w:szCs w:val="20"/>
              </w:rPr>
              <w:t>52,978</w:t>
            </w:r>
            <w:r w:rsidRPr="001E3556">
              <w:rPr>
                <w:rFonts w:ascii="Arial" w:eastAsia="Times New Roman" w:hAnsi="Arial" w:cs="Arial"/>
                <w:b/>
                <w:bCs/>
                <w:color w:val="0070C0"/>
                <w:sz w:val="20"/>
                <w:szCs w:val="20"/>
              </w:rPr>
              <w:t xml:space="preserve"> individuals</w:t>
            </w:r>
            <w:r w:rsidRPr="001E3556">
              <w:rPr>
                <w:rFonts w:ascii="Arial" w:eastAsia="Times New Roman" w:hAnsi="Arial" w:cs="Arial"/>
                <w:color w:val="0070C0"/>
                <w:sz w:val="20"/>
                <w:szCs w:val="20"/>
              </w:rPr>
              <w:t xml:space="preserve"> under </w:t>
            </w:r>
            <w:r w:rsidRPr="001E3556">
              <w:rPr>
                <w:rFonts w:ascii="Arial" w:eastAsia="Times New Roman" w:hAnsi="Arial" w:cs="Arial"/>
                <w:b/>
                <w:bCs/>
                <w:color w:val="0070C0"/>
                <w:sz w:val="20"/>
                <w:szCs w:val="20"/>
              </w:rPr>
              <w:t>Assistance to Individuals in Crisis Situation (AICS)</w:t>
            </w:r>
            <w:r w:rsidRPr="001E3556">
              <w:rPr>
                <w:rFonts w:ascii="Arial" w:eastAsia="Times New Roman" w:hAnsi="Arial" w:cs="Arial"/>
                <w:color w:val="0070C0"/>
                <w:sz w:val="20"/>
                <w:szCs w:val="20"/>
              </w:rPr>
              <w:t xml:space="preserve"> from 09 March to 0</w:t>
            </w:r>
            <w:r>
              <w:rPr>
                <w:rFonts w:ascii="Arial" w:eastAsia="Times New Roman" w:hAnsi="Arial" w:cs="Arial"/>
                <w:color w:val="0070C0"/>
                <w:sz w:val="20"/>
                <w:szCs w:val="20"/>
              </w:rPr>
              <w:t>2</w:t>
            </w:r>
            <w:r w:rsidRPr="001E3556">
              <w:rPr>
                <w:rFonts w:ascii="Arial" w:eastAsia="Times New Roman" w:hAnsi="Arial" w:cs="Arial"/>
                <w:color w:val="0070C0"/>
                <w:sz w:val="20"/>
                <w:szCs w:val="20"/>
              </w:rPr>
              <w:t xml:space="preserve"> December 2020.</w:t>
            </w:r>
          </w:p>
          <w:p w14:paraId="731A2E5F" w14:textId="77777777" w:rsidR="00521424" w:rsidRPr="001E3556" w:rsidRDefault="00521424" w:rsidP="000C1A4E">
            <w:pPr>
              <w:pStyle w:val="ListParagraph"/>
              <w:numPr>
                <w:ilvl w:val="0"/>
                <w:numId w:val="6"/>
              </w:numPr>
              <w:spacing w:after="0" w:line="240" w:lineRule="auto"/>
              <w:jc w:val="both"/>
              <w:rPr>
                <w:rFonts w:ascii="Arial" w:eastAsia="Times New Roman" w:hAnsi="Arial" w:cs="Arial"/>
                <w:color w:val="0070C0"/>
                <w:sz w:val="20"/>
                <w:szCs w:val="20"/>
              </w:rPr>
            </w:pPr>
            <w:r w:rsidRPr="001E3556">
              <w:rPr>
                <w:rFonts w:ascii="Arial" w:eastAsia="Times New Roman" w:hAnsi="Arial" w:cs="Arial"/>
                <w:color w:val="0070C0"/>
                <w:sz w:val="20"/>
                <w:szCs w:val="20"/>
              </w:rPr>
              <w:t>DSWD-FO VI provided technical assistance on DROMIC reporting to partner stakeholders in the Local Government Unit of Malay, Aklan last 27 November 2020.</w:t>
            </w:r>
          </w:p>
          <w:p w14:paraId="4E71E23B" w14:textId="77777777" w:rsidR="00521424" w:rsidRPr="001E3556" w:rsidRDefault="00521424" w:rsidP="000C1A4E">
            <w:pPr>
              <w:pStyle w:val="ListParagraph"/>
              <w:spacing w:after="0" w:line="240" w:lineRule="auto"/>
              <w:ind w:left="360"/>
              <w:jc w:val="both"/>
              <w:rPr>
                <w:rFonts w:ascii="Arial" w:eastAsia="Times New Roman" w:hAnsi="Arial" w:cs="Arial"/>
                <w:color w:val="0070C0"/>
                <w:sz w:val="20"/>
                <w:szCs w:val="20"/>
              </w:rPr>
            </w:pPr>
          </w:p>
          <w:p w14:paraId="0200C4AF" w14:textId="77777777" w:rsidR="00521424" w:rsidRPr="001E3556" w:rsidRDefault="00521424" w:rsidP="000C1A4E">
            <w:pPr>
              <w:widowControl/>
              <w:shd w:val="clear" w:color="auto" w:fill="FFFFFF"/>
              <w:spacing w:after="0" w:line="240" w:lineRule="auto"/>
              <w:contextualSpacing/>
              <w:jc w:val="both"/>
              <w:rPr>
                <w:rFonts w:ascii="Arial" w:eastAsia="Times New Roman" w:hAnsi="Arial" w:cs="Arial"/>
                <w:color w:val="0070C0"/>
                <w:sz w:val="20"/>
                <w:szCs w:val="20"/>
              </w:rPr>
            </w:pPr>
            <w:r w:rsidRPr="001E3556">
              <w:rPr>
                <w:rFonts w:ascii="Arial" w:eastAsia="Times New Roman" w:hAnsi="Arial" w:cs="Arial"/>
                <w:b/>
                <w:bCs/>
                <w:color w:val="0070C0"/>
                <w:sz w:val="20"/>
                <w:szCs w:val="20"/>
              </w:rPr>
              <w:t>Social Amelioration Program (SAP)</w:t>
            </w:r>
          </w:p>
          <w:p w14:paraId="7286197B" w14:textId="77777777" w:rsidR="00521424" w:rsidRPr="001E3556" w:rsidRDefault="00521424" w:rsidP="000C1A4E">
            <w:pPr>
              <w:pStyle w:val="ListParagraph"/>
              <w:numPr>
                <w:ilvl w:val="0"/>
                <w:numId w:val="6"/>
              </w:numPr>
              <w:spacing w:after="0" w:line="240" w:lineRule="auto"/>
              <w:jc w:val="both"/>
              <w:rPr>
                <w:rFonts w:eastAsia="Times New Roman"/>
                <w:color w:val="0070C0"/>
              </w:rPr>
            </w:pPr>
            <w:r w:rsidRPr="001E3556">
              <w:rPr>
                <w:rFonts w:ascii="Arial" w:eastAsia="Times New Roman" w:hAnsi="Arial" w:cs="Arial"/>
                <w:color w:val="0070C0"/>
                <w:sz w:val="20"/>
                <w:szCs w:val="20"/>
              </w:rPr>
              <w:t>To date, a total of</w:t>
            </w:r>
            <w:r w:rsidRPr="001E3556">
              <w:rPr>
                <w:rFonts w:ascii="Arial" w:eastAsia="Times New Roman" w:hAnsi="Arial" w:cs="Arial"/>
                <w:b/>
                <w:bCs/>
                <w:color w:val="0070C0"/>
                <w:sz w:val="20"/>
                <w:szCs w:val="20"/>
              </w:rPr>
              <w:t xml:space="preserve"> ₱1,496,509,500.00 </w:t>
            </w:r>
            <w:r w:rsidRPr="001E3556">
              <w:rPr>
                <w:rFonts w:ascii="Arial" w:eastAsia="Times New Roman" w:hAnsi="Arial" w:cs="Arial"/>
                <w:color w:val="0070C0"/>
                <w:sz w:val="20"/>
                <w:szCs w:val="20"/>
              </w:rPr>
              <w:t xml:space="preserve">was provided to </w:t>
            </w:r>
            <w:r w:rsidRPr="001E3556">
              <w:rPr>
                <w:rFonts w:ascii="Arial" w:eastAsia="Times New Roman" w:hAnsi="Arial" w:cs="Arial"/>
                <w:b/>
                <w:bCs/>
                <w:color w:val="0070C0"/>
                <w:sz w:val="20"/>
                <w:szCs w:val="20"/>
              </w:rPr>
              <w:t xml:space="preserve">321,830 4Ps beneficiaries </w:t>
            </w:r>
            <w:r w:rsidRPr="001E3556">
              <w:rPr>
                <w:rFonts w:ascii="Arial" w:eastAsia="Times New Roman" w:hAnsi="Arial" w:cs="Arial"/>
                <w:color w:val="0070C0"/>
                <w:sz w:val="20"/>
                <w:szCs w:val="20"/>
              </w:rPr>
              <w:t xml:space="preserve">and </w:t>
            </w:r>
            <w:r w:rsidRPr="001E3556">
              <w:rPr>
                <w:rFonts w:ascii="Arial" w:eastAsia="Times New Roman" w:hAnsi="Arial" w:cs="Arial"/>
                <w:b/>
                <w:bCs/>
                <w:color w:val="0070C0"/>
                <w:sz w:val="20"/>
                <w:szCs w:val="20"/>
              </w:rPr>
              <w:t xml:space="preserve">₱6,788,214,000.00 </w:t>
            </w:r>
            <w:r w:rsidRPr="001E3556">
              <w:rPr>
                <w:rFonts w:ascii="Arial" w:eastAsia="Times New Roman" w:hAnsi="Arial" w:cs="Arial"/>
                <w:color w:val="0070C0"/>
                <w:sz w:val="20"/>
                <w:szCs w:val="20"/>
              </w:rPr>
              <w:t>was provided</w:t>
            </w:r>
            <w:r w:rsidRPr="001E3556">
              <w:rPr>
                <w:rFonts w:ascii="Arial" w:eastAsia="Times New Roman" w:hAnsi="Arial" w:cs="Arial"/>
                <w:b/>
                <w:bCs/>
                <w:color w:val="0070C0"/>
                <w:sz w:val="20"/>
                <w:szCs w:val="20"/>
              </w:rPr>
              <w:t xml:space="preserve"> </w:t>
            </w:r>
            <w:r w:rsidRPr="001E3556">
              <w:rPr>
                <w:rFonts w:ascii="Arial" w:eastAsia="Times New Roman" w:hAnsi="Arial" w:cs="Arial"/>
                <w:color w:val="0070C0"/>
                <w:sz w:val="20"/>
                <w:szCs w:val="20"/>
              </w:rPr>
              <w:t>to</w:t>
            </w:r>
            <w:r w:rsidRPr="001E3556">
              <w:rPr>
                <w:rFonts w:ascii="Arial" w:eastAsia="Times New Roman" w:hAnsi="Arial" w:cs="Arial"/>
                <w:b/>
                <w:bCs/>
                <w:color w:val="0070C0"/>
                <w:sz w:val="20"/>
                <w:szCs w:val="20"/>
              </w:rPr>
              <w:t xml:space="preserve"> 1,131,369 Non-4Ps beneficiaries </w:t>
            </w:r>
            <w:r w:rsidRPr="001E3556">
              <w:rPr>
                <w:rFonts w:ascii="Arial" w:eastAsia="Times New Roman" w:hAnsi="Arial" w:cs="Arial"/>
                <w:color w:val="0070C0"/>
                <w:sz w:val="20"/>
                <w:szCs w:val="20"/>
              </w:rPr>
              <w:t>for the first tranche.</w:t>
            </w:r>
          </w:p>
          <w:p w14:paraId="1D8C6E76" w14:textId="77777777" w:rsidR="00521424" w:rsidRPr="001E3556" w:rsidRDefault="00521424" w:rsidP="000C1A4E">
            <w:pPr>
              <w:pStyle w:val="ListParagraph"/>
              <w:numPr>
                <w:ilvl w:val="0"/>
                <w:numId w:val="6"/>
              </w:numPr>
              <w:spacing w:after="0" w:line="240" w:lineRule="auto"/>
              <w:jc w:val="both"/>
              <w:rPr>
                <w:rFonts w:eastAsia="Times New Roman"/>
                <w:color w:val="0070C0"/>
              </w:rPr>
            </w:pPr>
            <w:r w:rsidRPr="001E3556">
              <w:rPr>
                <w:rFonts w:ascii="Arial" w:eastAsia="Times New Roman" w:hAnsi="Arial" w:cs="Arial"/>
                <w:color w:val="0070C0"/>
                <w:sz w:val="20"/>
                <w:szCs w:val="20"/>
              </w:rPr>
              <w:t xml:space="preserve">DSWD-FO VI has served </w:t>
            </w:r>
            <w:r w:rsidRPr="001E3556">
              <w:rPr>
                <w:rFonts w:ascii="Arial" w:eastAsia="Times New Roman" w:hAnsi="Arial" w:cs="Arial"/>
                <w:b/>
                <w:bCs/>
                <w:color w:val="0070C0"/>
                <w:sz w:val="20"/>
                <w:szCs w:val="20"/>
              </w:rPr>
              <w:t>103,608 4Ps beneficiaries</w:t>
            </w:r>
            <w:r w:rsidRPr="001E3556">
              <w:rPr>
                <w:rFonts w:ascii="Arial" w:eastAsia="Times New Roman" w:hAnsi="Arial" w:cs="Arial"/>
                <w:color w:val="0070C0"/>
                <w:sz w:val="20"/>
                <w:szCs w:val="20"/>
              </w:rPr>
              <w:t xml:space="preserve"> amounting to </w:t>
            </w:r>
            <w:r w:rsidRPr="001E3556">
              <w:rPr>
                <w:rFonts w:ascii="Arial" w:eastAsia="Times New Roman" w:hAnsi="Arial" w:cs="Arial"/>
                <w:b/>
                <w:bCs/>
                <w:color w:val="0070C0"/>
                <w:sz w:val="20"/>
                <w:szCs w:val="20"/>
              </w:rPr>
              <w:t xml:space="preserve">₱481,777,200.00 </w:t>
            </w:r>
            <w:r w:rsidRPr="001E3556">
              <w:rPr>
                <w:rFonts w:ascii="Arial" w:eastAsia="Times New Roman" w:hAnsi="Arial" w:cs="Arial"/>
                <w:color w:val="0070C0"/>
                <w:sz w:val="20"/>
                <w:szCs w:val="20"/>
              </w:rPr>
              <w:t xml:space="preserve">and </w:t>
            </w:r>
            <w:r w:rsidRPr="001E3556">
              <w:rPr>
                <w:rFonts w:ascii="Arial" w:eastAsia="Times New Roman" w:hAnsi="Arial" w:cs="Arial"/>
                <w:b/>
                <w:bCs/>
                <w:color w:val="0070C0"/>
                <w:sz w:val="20"/>
                <w:szCs w:val="20"/>
              </w:rPr>
              <w:t>440,802 Non-4Ps beneficiaries</w:t>
            </w:r>
            <w:r w:rsidRPr="001E3556">
              <w:rPr>
                <w:rFonts w:ascii="Arial" w:eastAsia="Times New Roman" w:hAnsi="Arial" w:cs="Arial"/>
                <w:color w:val="0070C0"/>
                <w:sz w:val="20"/>
                <w:szCs w:val="20"/>
              </w:rPr>
              <w:t xml:space="preserve"> amounting to</w:t>
            </w:r>
            <w:r w:rsidRPr="001E3556">
              <w:rPr>
                <w:rFonts w:eastAsia="Times New Roman"/>
                <w:color w:val="0070C0"/>
              </w:rPr>
              <w:t xml:space="preserve"> </w:t>
            </w:r>
            <w:r w:rsidRPr="001E3556">
              <w:rPr>
                <w:rFonts w:ascii="Arial" w:eastAsia="Times New Roman" w:hAnsi="Arial" w:cs="Arial"/>
                <w:b/>
                <w:bCs/>
                <w:color w:val="0070C0"/>
                <w:sz w:val="20"/>
                <w:szCs w:val="20"/>
              </w:rPr>
              <w:t xml:space="preserve">₱2,644,812,000.00 </w:t>
            </w:r>
            <w:r w:rsidRPr="001E3556">
              <w:rPr>
                <w:rFonts w:ascii="Arial" w:eastAsia="Times New Roman" w:hAnsi="Arial" w:cs="Arial"/>
                <w:color w:val="0070C0"/>
                <w:sz w:val="20"/>
                <w:szCs w:val="20"/>
              </w:rPr>
              <w:t xml:space="preserve">for the second tranche, and </w:t>
            </w:r>
            <w:r w:rsidRPr="001E3556">
              <w:rPr>
                <w:rFonts w:ascii="Arial" w:eastAsia="Times New Roman" w:hAnsi="Arial" w:cs="Arial"/>
                <w:b/>
                <w:bCs/>
                <w:color w:val="0070C0"/>
                <w:sz w:val="20"/>
                <w:szCs w:val="20"/>
              </w:rPr>
              <w:t>190,738 left-out/waitlisted</w:t>
            </w:r>
            <w:r w:rsidRPr="001E3556">
              <w:rPr>
                <w:rFonts w:ascii="Arial" w:eastAsia="Times New Roman" w:hAnsi="Arial" w:cs="Arial"/>
                <w:color w:val="0070C0"/>
                <w:sz w:val="20"/>
                <w:szCs w:val="20"/>
              </w:rPr>
              <w:t xml:space="preserve"> </w:t>
            </w:r>
            <w:r w:rsidRPr="001E3556">
              <w:rPr>
                <w:rFonts w:ascii="Arial" w:eastAsia="Times New Roman" w:hAnsi="Arial" w:cs="Arial"/>
                <w:b/>
                <w:bCs/>
                <w:color w:val="0070C0"/>
                <w:sz w:val="20"/>
                <w:szCs w:val="20"/>
              </w:rPr>
              <w:t>beneficiaries</w:t>
            </w:r>
            <w:r w:rsidRPr="001E3556">
              <w:rPr>
                <w:rFonts w:ascii="Arial" w:eastAsia="Times New Roman" w:hAnsi="Arial" w:cs="Arial"/>
                <w:color w:val="0070C0"/>
                <w:sz w:val="20"/>
                <w:szCs w:val="20"/>
              </w:rPr>
              <w:t xml:space="preserve"> amounting to </w:t>
            </w:r>
            <w:r w:rsidRPr="001E3556">
              <w:rPr>
                <w:rFonts w:ascii="Arial" w:eastAsia="Times New Roman" w:hAnsi="Arial" w:cs="Arial"/>
                <w:b/>
                <w:bCs/>
                <w:color w:val="0070C0"/>
                <w:sz w:val="20"/>
                <w:szCs w:val="20"/>
              </w:rPr>
              <w:t>₱1,144,428,000.00.</w:t>
            </w:r>
          </w:p>
          <w:p w14:paraId="2F766921" w14:textId="77777777" w:rsidR="00521424" w:rsidRPr="001E3556" w:rsidRDefault="00521424" w:rsidP="000C1A4E">
            <w:pPr>
              <w:pStyle w:val="ListParagraph"/>
              <w:numPr>
                <w:ilvl w:val="0"/>
                <w:numId w:val="6"/>
              </w:numPr>
              <w:spacing w:after="0" w:line="240" w:lineRule="auto"/>
              <w:jc w:val="both"/>
              <w:rPr>
                <w:rFonts w:eastAsia="Times New Roman"/>
                <w:color w:val="0070C0"/>
              </w:rPr>
            </w:pPr>
            <w:r w:rsidRPr="001E3556">
              <w:rPr>
                <w:rFonts w:ascii="Arial" w:eastAsia="Times New Roman" w:hAnsi="Arial" w:cs="Arial"/>
                <w:color w:val="0070C0"/>
                <w:sz w:val="20"/>
                <w:szCs w:val="20"/>
              </w:rPr>
              <w:t>The Operation Center Hotline catered a total of 9,156 calls resolved from 15 April to 26 August, 2020.</w:t>
            </w:r>
          </w:p>
        </w:tc>
      </w:tr>
    </w:tbl>
    <w:p w14:paraId="183D897B"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0C1A4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0C1A4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77777777" w:rsidR="00521424" w:rsidRPr="007109E5"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7109E5">
              <w:rPr>
                <w:rFonts w:ascii="Arial" w:eastAsia="Arial" w:hAnsi="Arial" w:cs="Arial"/>
                <w:sz w:val="20"/>
                <w:szCs w:val="19"/>
              </w:rPr>
              <w:t>01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49E964" w14:textId="77777777" w:rsidR="00521424" w:rsidRPr="007109E5" w:rsidRDefault="00521424" w:rsidP="000C1A4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cash assistance to </w:t>
            </w:r>
            <w:r w:rsidRPr="007109E5">
              <w:rPr>
                <w:rFonts w:ascii="Arial" w:eastAsia="Arial" w:hAnsi="Arial" w:cs="Arial"/>
                <w:b/>
                <w:sz w:val="20"/>
                <w:szCs w:val="19"/>
              </w:rPr>
              <w:t xml:space="preserve">28,412 indigent individuals </w:t>
            </w:r>
            <w:r w:rsidRPr="007109E5">
              <w:rPr>
                <w:rFonts w:ascii="Arial" w:eastAsia="Arial" w:hAnsi="Arial" w:cs="Arial"/>
                <w:sz w:val="20"/>
                <w:szCs w:val="19"/>
              </w:rPr>
              <w:t xml:space="preserve">including </w:t>
            </w:r>
            <w:r w:rsidRPr="007109E5">
              <w:rPr>
                <w:rFonts w:ascii="Arial" w:eastAsia="Arial" w:hAnsi="Arial" w:cs="Arial"/>
                <w:b/>
                <w:sz w:val="20"/>
                <w:szCs w:val="19"/>
              </w:rPr>
              <w:t xml:space="preserve">displaced drivers, LSIs </w:t>
            </w:r>
            <w:r w:rsidRPr="007109E5">
              <w:rPr>
                <w:rFonts w:ascii="Arial" w:eastAsia="Arial" w:hAnsi="Arial" w:cs="Arial"/>
                <w:sz w:val="20"/>
                <w:szCs w:val="19"/>
              </w:rPr>
              <w:t xml:space="preserve">and </w:t>
            </w:r>
            <w:r w:rsidRPr="007109E5">
              <w:rPr>
                <w:rFonts w:ascii="Arial" w:eastAsia="Arial" w:hAnsi="Arial" w:cs="Arial"/>
                <w:b/>
                <w:sz w:val="20"/>
                <w:szCs w:val="19"/>
              </w:rPr>
              <w:t xml:space="preserve">repatriated OFWs </w:t>
            </w:r>
            <w:r w:rsidRPr="007109E5">
              <w:rPr>
                <w:rFonts w:ascii="Arial" w:eastAsia="Arial" w:hAnsi="Arial" w:cs="Arial"/>
                <w:sz w:val="20"/>
                <w:szCs w:val="19"/>
              </w:rPr>
              <w:t xml:space="preserve">amounting to a total of </w:t>
            </w:r>
            <w:r w:rsidRPr="007109E5">
              <w:rPr>
                <w:rFonts w:ascii="Arial" w:eastAsia="Arial" w:hAnsi="Arial" w:cs="Arial"/>
                <w:b/>
                <w:sz w:val="20"/>
                <w:szCs w:val="19"/>
              </w:rPr>
              <w:t xml:space="preserve">₱46,100,000.00 </w:t>
            </w:r>
            <w:r w:rsidRPr="007109E5">
              <w:rPr>
                <w:rFonts w:ascii="Arial" w:eastAsia="Arial" w:hAnsi="Arial" w:cs="Arial"/>
                <w:sz w:val="20"/>
                <w:szCs w:val="19"/>
              </w:rPr>
              <w:t>as of 01 December 2020.</w:t>
            </w:r>
            <w:r w:rsidRPr="007109E5">
              <w:rPr>
                <w:rFonts w:ascii="Arial" w:eastAsia="Arial" w:hAnsi="Arial" w:cs="Arial"/>
                <w:b/>
                <w:sz w:val="20"/>
                <w:szCs w:val="19"/>
              </w:rPr>
              <w:t xml:space="preserve"> </w:t>
            </w:r>
            <w:r w:rsidRPr="007109E5">
              <w:rPr>
                <w:rFonts w:ascii="Arial" w:eastAsia="Arial" w:hAnsi="Arial" w:cs="Arial"/>
                <w:sz w:val="20"/>
                <w:szCs w:val="19"/>
              </w:rPr>
              <w:t>Additional 1,597 individuals were provided with assistance amounting to ₱3,700,000.00.</w:t>
            </w:r>
          </w:p>
          <w:p w14:paraId="208B624B" w14:textId="77777777" w:rsidR="00521424" w:rsidRPr="007109E5" w:rsidRDefault="00521424" w:rsidP="000C1A4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1 December 2020, a total of </w:t>
            </w:r>
            <w:r w:rsidRPr="007109E5">
              <w:rPr>
                <w:rFonts w:ascii="Arial" w:eastAsia="Arial" w:hAnsi="Arial" w:cs="Arial"/>
                <w:b/>
                <w:sz w:val="20"/>
                <w:szCs w:val="19"/>
              </w:rPr>
              <w:t>21,234 beneficiaries</w:t>
            </w:r>
            <w:r w:rsidRPr="007109E5">
              <w:rPr>
                <w:rFonts w:ascii="Arial" w:eastAsia="Arial" w:hAnsi="Arial" w:cs="Arial"/>
                <w:sz w:val="20"/>
                <w:szCs w:val="19"/>
              </w:rPr>
              <w:t xml:space="preserve"> from 130 cities/towns in the Region received </w:t>
            </w:r>
            <w:r w:rsidRPr="007109E5">
              <w:rPr>
                <w:rFonts w:ascii="Arial" w:eastAsia="Arial" w:hAnsi="Arial" w:cs="Arial"/>
                <w:b/>
                <w:sz w:val="20"/>
                <w:szCs w:val="19"/>
              </w:rPr>
              <w:t>₱137,099,376.40</w:t>
            </w:r>
            <w:r w:rsidRPr="007109E5">
              <w:rPr>
                <w:rFonts w:ascii="Arial" w:eastAsia="Arial" w:hAnsi="Arial" w:cs="Arial"/>
                <w:sz w:val="20"/>
                <w:szCs w:val="19"/>
              </w:rPr>
              <w:t xml:space="preserve"> Seed Capital Fund (SCF) from </w:t>
            </w:r>
            <w:r w:rsidRPr="007109E5">
              <w:rPr>
                <w:rFonts w:ascii="Arial" w:eastAsia="Arial" w:hAnsi="Arial" w:cs="Arial"/>
                <w:b/>
                <w:sz w:val="20"/>
                <w:szCs w:val="19"/>
              </w:rPr>
              <w:t>Sustainable Livelihood Program (SLP)</w:t>
            </w:r>
            <w:r w:rsidRPr="007109E5">
              <w:rPr>
                <w:rFonts w:ascii="Arial" w:eastAsia="Arial" w:hAnsi="Arial" w:cs="Arial"/>
                <w:sz w:val="20"/>
                <w:szCs w:val="19"/>
              </w:rPr>
              <w:t>.</w:t>
            </w:r>
          </w:p>
          <w:p w14:paraId="1E469D3B" w14:textId="77777777" w:rsidR="00521424" w:rsidRPr="007109E5" w:rsidRDefault="00521424" w:rsidP="000C1A4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As of 06 August 2020, </w:t>
            </w:r>
            <w:r w:rsidRPr="007109E5">
              <w:rPr>
                <w:rFonts w:ascii="Arial" w:eastAsia="Arial" w:hAnsi="Arial" w:cs="Arial"/>
                <w:b/>
                <w:sz w:val="20"/>
                <w:szCs w:val="19"/>
              </w:rPr>
              <w:t>524 LSIs</w:t>
            </w:r>
            <w:r w:rsidRPr="007109E5">
              <w:rPr>
                <w:rFonts w:ascii="Arial" w:eastAsia="Arial" w:hAnsi="Arial" w:cs="Arial"/>
                <w:sz w:val="20"/>
                <w:szCs w:val="19"/>
              </w:rPr>
              <w:t xml:space="preserve"> at various seaports in Bohol, Cebu and Negros Oriental and </w:t>
            </w:r>
            <w:r w:rsidRPr="007109E5">
              <w:rPr>
                <w:rFonts w:ascii="Arial" w:eastAsia="Arial" w:hAnsi="Arial" w:cs="Arial"/>
                <w:b/>
                <w:sz w:val="20"/>
                <w:szCs w:val="19"/>
              </w:rPr>
              <w:t>7,088 LSIs</w:t>
            </w:r>
            <w:r w:rsidRPr="007109E5">
              <w:rPr>
                <w:rFonts w:ascii="Arial" w:eastAsia="Arial" w:hAnsi="Arial" w:cs="Arial"/>
                <w:sz w:val="20"/>
                <w:szCs w:val="19"/>
              </w:rPr>
              <w:t xml:space="preserve"> from Cebu airport were assisted. A total amount of </w:t>
            </w:r>
            <w:r w:rsidRPr="007109E5">
              <w:rPr>
                <w:rFonts w:ascii="Arial" w:eastAsia="Arial" w:hAnsi="Arial" w:cs="Arial"/>
                <w:b/>
                <w:sz w:val="20"/>
                <w:szCs w:val="19"/>
              </w:rPr>
              <w:t>₱93,140.00</w:t>
            </w:r>
            <w:r w:rsidRPr="007109E5">
              <w:rPr>
                <w:rFonts w:ascii="Arial" w:eastAsia="Arial" w:hAnsi="Arial" w:cs="Arial"/>
                <w:sz w:val="20"/>
                <w:szCs w:val="19"/>
              </w:rPr>
              <w:t xml:space="preserve"> cash aid was provided to the LSIs.</w:t>
            </w:r>
          </w:p>
          <w:p w14:paraId="160AACF0" w14:textId="77777777" w:rsidR="00521424" w:rsidRPr="007109E5" w:rsidRDefault="00521424" w:rsidP="000C1A4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 xml:space="preserve">DSWD-FO VII provided 11,266 FFPs worth ₱5M to a total of 9,544 families under </w:t>
            </w:r>
            <w:r w:rsidRPr="007109E5">
              <w:rPr>
                <w:rFonts w:ascii="Arial" w:eastAsia="Arial" w:hAnsi="Arial" w:cs="Arial"/>
                <w:sz w:val="20"/>
                <w:szCs w:val="19"/>
              </w:rPr>
              <w:lastRenderedPageBreak/>
              <w:t>lockdown from 34 barangays in 12 cities/towns in Bohol and Negros Oriental; of which, some LGUs requested for two (2) FFPs for each family recipient.</w:t>
            </w:r>
          </w:p>
          <w:p w14:paraId="3299381F" w14:textId="77777777" w:rsidR="00521424" w:rsidRPr="007109E5" w:rsidRDefault="00521424" w:rsidP="000C1A4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DSWD-FO VII provided a total of 15,705 FFPs to PWDs affected by the pandemic in the Region.</w:t>
            </w:r>
          </w:p>
          <w:p w14:paraId="3B0ADB4C" w14:textId="77777777" w:rsidR="00521424" w:rsidRPr="007109E5" w:rsidRDefault="00521424" w:rsidP="000C1A4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7109E5" w:rsidRDefault="00521424" w:rsidP="000C1A4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109E5">
              <w:rPr>
                <w:rFonts w:ascii="Arial" w:eastAsia="Arial" w:hAnsi="Arial" w:cs="Arial"/>
                <w:b/>
                <w:sz w:val="20"/>
                <w:szCs w:val="19"/>
              </w:rPr>
              <w:t>Social Amelioration Program (SAP)</w:t>
            </w:r>
          </w:p>
          <w:p w14:paraId="4FF2CC2A" w14:textId="77777777" w:rsidR="00521424" w:rsidRPr="00D10634" w:rsidRDefault="00521424" w:rsidP="000C1A4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109E5">
              <w:rPr>
                <w:rFonts w:ascii="Arial" w:eastAsia="Arial" w:hAnsi="Arial" w:cs="Arial"/>
                <w:sz w:val="20"/>
                <w:szCs w:val="19"/>
              </w:rPr>
              <w:t>The Social Amelioration Program is over with the expiry of the Bayanihan 1.</w:t>
            </w:r>
          </w:p>
          <w:p w14:paraId="308F4A77" w14:textId="77777777" w:rsidR="00521424" w:rsidRPr="007109E5" w:rsidRDefault="00521424" w:rsidP="000C1A4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109E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1424" w:rsidRPr="007109E5" w14:paraId="25D386FF" w14:textId="77777777" w:rsidTr="000C1A4E">
              <w:tc>
                <w:tcPr>
                  <w:tcW w:w="1511" w:type="dxa"/>
                  <w:vAlign w:val="center"/>
                </w:tcPr>
                <w:p w14:paraId="04287D98"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511" w:type="dxa"/>
                  <w:vAlign w:val="center"/>
                </w:tcPr>
                <w:p w14:paraId="2066D2D6"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TARGET</w:t>
                  </w:r>
                </w:p>
              </w:tc>
              <w:tc>
                <w:tcPr>
                  <w:tcW w:w="1511" w:type="dxa"/>
                  <w:vAlign w:val="center"/>
                </w:tcPr>
                <w:p w14:paraId="23B33270"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511" w:type="dxa"/>
                  <w:vAlign w:val="center"/>
                </w:tcPr>
                <w:p w14:paraId="2CA2AC3C"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12" w:type="dxa"/>
                  <w:vAlign w:val="center"/>
                </w:tcPr>
                <w:p w14:paraId="77B64074"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1424" w:rsidRPr="007109E5" w14:paraId="5D53FBE3" w14:textId="77777777" w:rsidTr="000C1A4E">
              <w:tc>
                <w:tcPr>
                  <w:tcW w:w="1511" w:type="dxa"/>
                  <w:vAlign w:val="center"/>
                </w:tcPr>
                <w:p w14:paraId="3EEEAAFF" w14:textId="77777777" w:rsidR="00521424" w:rsidRPr="007109E5" w:rsidRDefault="00521424" w:rsidP="000C1A4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4Ps</w:t>
                  </w:r>
                </w:p>
              </w:tc>
              <w:tc>
                <w:tcPr>
                  <w:tcW w:w="1511" w:type="dxa"/>
                  <w:vAlign w:val="center"/>
                </w:tcPr>
                <w:p w14:paraId="6522C19D"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8,679</w:t>
                  </w:r>
                </w:p>
              </w:tc>
              <w:tc>
                <w:tcPr>
                  <w:tcW w:w="1511" w:type="dxa"/>
                  <w:vAlign w:val="center"/>
                </w:tcPr>
                <w:p w14:paraId="016AA118"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286,421</w:t>
                  </w:r>
                </w:p>
              </w:tc>
              <w:tc>
                <w:tcPr>
                  <w:tcW w:w="1511" w:type="dxa"/>
                  <w:vAlign w:val="center"/>
                </w:tcPr>
                <w:p w14:paraId="72B2CF43"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21</w:t>
                  </w:r>
                </w:p>
              </w:tc>
              <w:tc>
                <w:tcPr>
                  <w:tcW w:w="1512" w:type="dxa"/>
                  <w:vAlign w:val="center"/>
                </w:tcPr>
                <w:p w14:paraId="50C62A5C"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31,857,650</w:t>
                  </w:r>
                </w:p>
              </w:tc>
            </w:tr>
            <w:tr w:rsidR="00521424" w:rsidRPr="007109E5" w14:paraId="2AF332D1" w14:textId="77777777" w:rsidTr="000C1A4E">
              <w:tc>
                <w:tcPr>
                  <w:tcW w:w="1511" w:type="dxa"/>
                  <w:vAlign w:val="center"/>
                </w:tcPr>
                <w:p w14:paraId="79F325F4" w14:textId="77777777" w:rsidR="00521424" w:rsidRPr="007109E5" w:rsidRDefault="00521424" w:rsidP="000C1A4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ash card</w:t>
                  </w:r>
                </w:p>
              </w:tc>
              <w:tc>
                <w:tcPr>
                  <w:tcW w:w="1511" w:type="dxa"/>
                  <w:vAlign w:val="center"/>
                </w:tcPr>
                <w:p w14:paraId="0003F077"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322CAB38"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2,150</w:t>
                  </w:r>
                </w:p>
              </w:tc>
              <w:tc>
                <w:tcPr>
                  <w:tcW w:w="1511" w:type="dxa"/>
                  <w:vAlign w:val="center"/>
                </w:tcPr>
                <w:p w14:paraId="76B160B4"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0</w:t>
                  </w:r>
                </w:p>
              </w:tc>
              <w:tc>
                <w:tcPr>
                  <w:tcW w:w="1512" w:type="dxa"/>
                  <w:vAlign w:val="center"/>
                </w:tcPr>
                <w:p w14:paraId="0DD7CD7F"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311,997,500</w:t>
                  </w:r>
                </w:p>
              </w:tc>
            </w:tr>
            <w:tr w:rsidR="00521424" w:rsidRPr="007109E5" w14:paraId="5FF1B7DE" w14:textId="77777777" w:rsidTr="000C1A4E">
              <w:tc>
                <w:tcPr>
                  <w:tcW w:w="1511" w:type="dxa"/>
                  <w:vAlign w:val="center"/>
                </w:tcPr>
                <w:p w14:paraId="4EF13FCF" w14:textId="77777777" w:rsidR="00521424" w:rsidRPr="007109E5" w:rsidRDefault="00521424" w:rsidP="000C1A4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on-Cash card</w:t>
                  </w:r>
                </w:p>
              </w:tc>
              <w:tc>
                <w:tcPr>
                  <w:tcW w:w="1511" w:type="dxa"/>
                  <w:vAlign w:val="center"/>
                </w:tcPr>
                <w:p w14:paraId="1829D7C5"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29</w:t>
                  </w:r>
                </w:p>
              </w:tc>
              <w:tc>
                <w:tcPr>
                  <w:tcW w:w="1511" w:type="dxa"/>
                  <w:vAlign w:val="center"/>
                </w:tcPr>
                <w:p w14:paraId="184765CE"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4,271</w:t>
                  </w:r>
                </w:p>
              </w:tc>
              <w:tc>
                <w:tcPr>
                  <w:tcW w:w="1511" w:type="dxa"/>
                  <w:vAlign w:val="center"/>
                </w:tcPr>
                <w:p w14:paraId="06193D06"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65.42</w:t>
                  </w:r>
                </w:p>
              </w:tc>
              <w:tc>
                <w:tcPr>
                  <w:tcW w:w="1512" w:type="dxa"/>
                  <w:vAlign w:val="center"/>
                </w:tcPr>
                <w:p w14:paraId="1146B09A"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860,150</w:t>
                  </w:r>
                </w:p>
              </w:tc>
            </w:tr>
            <w:tr w:rsidR="00521424" w:rsidRPr="007109E5" w14:paraId="2D0E32B8" w14:textId="77777777" w:rsidTr="000C1A4E">
              <w:tc>
                <w:tcPr>
                  <w:tcW w:w="1511" w:type="dxa"/>
                  <w:vAlign w:val="center"/>
                </w:tcPr>
                <w:p w14:paraId="5727BB21" w14:textId="77777777" w:rsidR="00521424" w:rsidRPr="007109E5" w:rsidRDefault="00521424" w:rsidP="000C1A4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Non-4Ps</w:t>
                  </w:r>
                </w:p>
              </w:tc>
              <w:tc>
                <w:tcPr>
                  <w:tcW w:w="1511" w:type="dxa"/>
                  <w:vAlign w:val="center"/>
                </w:tcPr>
                <w:p w14:paraId="2A42C804"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58,075</w:t>
                  </w:r>
                </w:p>
              </w:tc>
              <w:tc>
                <w:tcPr>
                  <w:tcW w:w="1511" w:type="dxa"/>
                  <w:vAlign w:val="center"/>
                </w:tcPr>
                <w:p w14:paraId="5F0011ED"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025,662</w:t>
                  </w:r>
                </w:p>
              </w:tc>
              <w:tc>
                <w:tcPr>
                  <w:tcW w:w="1511" w:type="dxa"/>
                  <w:vAlign w:val="center"/>
                </w:tcPr>
                <w:p w14:paraId="20BC8E16"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6.93</w:t>
                  </w:r>
                </w:p>
              </w:tc>
              <w:tc>
                <w:tcPr>
                  <w:tcW w:w="1512" w:type="dxa"/>
                  <w:vAlign w:val="center"/>
                </w:tcPr>
                <w:p w14:paraId="7CA3A56D"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4,653,564,000</w:t>
                  </w:r>
                </w:p>
              </w:tc>
            </w:tr>
            <w:tr w:rsidR="00521424" w:rsidRPr="007109E5" w14:paraId="3EEC9BC7" w14:textId="77777777" w:rsidTr="000C1A4E">
              <w:tc>
                <w:tcPr>
                  <w:tcW w:w="1511" w:type="dxa"/>
                  <w:vAlign w:val="center"/>
                </w:tcPr>
                <w:p w14:paraId="14BC9AE2" w14:textId="77777777" w:rsidR="00521424" w:rsidRPr="007109E5" w:rsidRDefault="00521424" w:rsidP="000C1A4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Bohol</w:t>
                  </w:r>
                </w:p>
              </w:tc>
              <w:tc>
                <w:tcPr>
                  <w:tcW w:w="1511" w:type="dxa"/>
                  <w:vAlign w:val="center"/>
                </w:tcPr>
                <w:p w14:paraId="228E8202"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1,710</w:t>
                  </w:r>
                </w:p>
              </w:tc>
              <w:tc>
                <w:tcPr>
                  <w:tcW w:w="1511" w:type="dxa"/>
                  <w:vAlign w:val="center"/>
                </w:tcPr>
                <w:p w14:paraId="501E3927"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77,431</w:t>
                  </w:r>
                </w:p>
              </w:tc>
              <w:tc>
                <w:tcPr>
                  <w:tcW w:w="1511" w:type="dxa"/>
                  <w:vAlign w:val="center"/>
                </w:tcPr>
                <w:p w14:paraId="32837060"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4</w:t>
                  </w:r>
                </w:p>
              </w:tc>
              <w:tc>
                <w:tcPr>
                  <w:tcW w:w="1512" w:type="dxa"/>
                  <w:vAlign w:val="center"/>
                </w:tcPr>
                <w:p w14:paraId="777AD93B"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32,680,000</w:t>
                  </w:r>
                </w:p>
              </w:tc>
            </w:tr>
            <w:tr w:rsidR="00521424" w:rsidRPr="007109E5" w14:paraId="1572F73A" w14:textId="77777777" w:rsidTr="000C1A4E">
              <w:tc>
                <w:tcPr>
                  <w:tcW w:w="1511" w:type="dxa"/>
                  <w:vAlign w:val="center"/>
                </w:tcPr>
                <w:p w14:paraId="1620F823" w14:textId="77777777" w:rsidR="00521424" w:rsidRPr="007109E5" w:rsidRDefault="00521424" w:rsidP="000C1A4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Cebu</w:t>
                  </w:r>
                </w:p>
              </w:tc>
              <w:tc>
                <w:tcPr>
                  <w:tcW w:w="1511" w:type="dxa"/>
                  <w:vAlign w:val="center"/>
                </w:tcPr>
                <w:p w14:paraId="09DC1E33"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98,218</w:t>
                  </w:r>
                </w:p>
              </w:tc>
              <w:tc>
                <w:tcPr>
                  <w:tcW w:w="1511" w:type="dxa"/>
                  <w:vAlign w:val="center"/>
                </w:tcPr>
                <w:p w14:paraId="5C7F48F1"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584,382</w:t>
                  </w:r>
                </w:p>
              </w:tc>
              <w:tc>
                <w:tcPr>
                  <w:tcW w:w="1511" w:type="dxa"/>
                  <w:vAlign w:val="center"/>
                </w:tcPr>
                <w:p w14:paraId="1A1E2B28"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68</w:t>
                  </w:r>
                </w:p>
              </w:tc>
              <w:tc>
                <w:tcPr>
                  <w:tcW w:w="1512" w:type="dxa"/>
                  <w:vAlign w:val="center"/>
                </w:tcPr>
                <w:p w14:paraId="126A5CB3"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661,666,000</w:t>
                  </w:r>
                </w:p>
              </w:tc>
            </w:tr>
            <w:tr w:rsidR="00521424" w:rsidRPr="007109E5" w14:paraId="3C35D093" w14:textId="77777777" w:rsidTr="000C1A4E">
              <w:tc>
                <w:tcPr>
                  <w:tcW w:w="1511" w:type="dxa"/>
                  <w:vAlign w:val="center"/>
                </w:tcPr>
                <w:p w14:paraId="76832862" w14:textId="77777777" w:rsidR="00521424" w:rsidRPr="007109E5" w:rsidRDefault="00521424" w:rsidP="000C1A4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Negros Oriental</w:t>
                  </w:r>
                </w:p>
              </w:tc>
              <w:tc>
                <w:tcPr>
                  <w:tcW w:w="1511" w:type="dxa"/>
                  <w:vAlign w:val="center"/>
                </w:tcPr>
                <w:p w14:paraId="20B14046"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0,021</w:t>
                  </w:r>
                </w:p>
              </w:tc>
              <w:tc>
                <w:tcPr>
                  <w:tcW w:w="1511" w:type="dxa"/>
                  <w:vAlign w:val="center"/>
                </w:tcPr>
                <w:p w14:paraId="4AFB7CE5"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3,944</w:t>
                  </w:r>
                </w:p>
              </w:tc>
              <w:tc>
                <w:tcPr>
                  <w:tcW w:w="1511" w:type="dxa"/>
                  <w:vAlign w:val="center"/>
                </w:tcPr>
                <w:p w14:paraId="2CF33143"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7.56</w:t>
                  </w:r>
                </w:p>
              </w:tc>
              <w:tc>
                <w:tcPr>
                  <w:tcW w:w="1512" w:type="dxa"/>
                  <w:vAlign w:val="center"/>
                </w:tcPr>
                <w:p w14:paraId="08B5A98A"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54,632,000</w:t>
                  </w:r>
                </w:p>
              </w:tc>
            </w:tr>
            <w:tr w:rsidR="00521424" w:rsidRPr="007109E5" w14:paraId="35DEA26E" w14:textId="77777777" w:rsidTr="000C1A4E">
              <w:tc>
                <w:tcPr>
                  <w:tcW w:w="1511" w:type="dxa"/>
                  <w:vAlign w:val="center"/>
                </w:tcPr>
                <w:p w14:paraId="778F6F24" w14:textId="77777777" w:rsidR="00521424" w:rsidRPr="007109E5" w:rsidRDefault="00521424" w:rsidP="000C1A4E">
                  <w:pPr>
                    <w:pStyle w:val="ListParagraph"/>
                    <w:spacing w:after="0" w:line="240" w:lineRule="auto"/>
                    <w:ind w:left="0"/>
                    <w:jc w:val="both"/>
                    <w:rPr>
                      <w:rFonts w:ascii="Arial" w:eastAsia="Arial" w:hAnsi="Arial" w:cs="Arial"/>
                      <w:sz w:val="16"/>
                      <w:szCs w:val="16"/>
                    </w:rPr>
                  </w:pPr>
                  <w:r w:rsidRPr="007109E5">
                    <w:rPr>
                      <w:rFonts w:ascii="Arial" w:eastAsia="Arial" w:hAnsi="Arial" w:cs="Arial"/>
                      <w:sz w:val="16"/>
                      <w:szCs w:val="16"/>
                    </w:rPr>
                    <w:t>Siquijor</w:t>
                  </w:r>
                </w:p>
              </w:tc>
              <w:tc>
                <w:tcPr>
                  <w:tcW w:w="1511" w:type="dxa"/>
                  <w:vAlign w:val="center"/>
                </w:tcPr>
                <w:p w14:paraId="54A7ACD1"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8,126</w:t>
                  </w:r>
                </w:p>
              </w:tc>
              <w:tc>
                <w:tcPr>
                  <w:tcW w:w="1511" w:type="dxa"/>
                  <w:vAlign w:val="center"/>
                </w:tcPr>
                <w:p w14:paraId="3F9DA7C4"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9,905</w:t>
                  </w:r>
                </w:p>
              </w:tc>
              <w:tc>
                <w:tcPr>
                  <w:tcW w:w="1511" w:type="dxa"/>
                  <w:vAlign w:val="center"/>
                </w:tcPr>
                <w:p w14:paraId="1E39DBE1"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0.76</w:t>
                  </w:r>
                </w:p>
              </w:tc>
              <w:tc>
                <w:tcPr>
                  <w:tcW w:w="1512" w:type="dxa"/>
                  <w:vAlign w:val="center"/>
                </w:tcPr>
                <w:p w14:paraId="2CB4F9C4"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04,586,000</w:t>
                  </w:r>
                </w:p>
              </w:tc>
            </w:tr>
            <w:tr w:rsidR="00521424" w:rsidRPr="007109E5" w14:paraId="06219F75" w14:textId="77777777" w:rsidTr="000C1A4E">
              <w:tc>
                <w:tcPr>
                  <w:tcW w:w="1511" w:type="dxa"/>
                  <w:vAlign w:val="center"/>
                </w:tcPr>
                <w:p w14:paraId="390A21B7" w14:textId="77777777" w:rsidR="00521424" w:rsidRPr="007109E5" w:rsidRDefault="00521424" w:rsidP="000C1A4E">
                  <w:pPr>
                    <w:pStyle w:val="ListParagraph"/>
                    <w:spacing w:after="0" w:line="240" w:lineRule="auto"/>
                    <w:ind w:left="0"/>
                    <w:jc w:val="both"/>
                    <w:rPr>
                      <w:rFonts w:ascii="Arial" w:eastAsia="Arial" w:hAnsi="Arial" w:cs="Arial"/>
                      <w:b/>
                      <w:sz w:val="16"/>
                      <w:szCs w:val="16"/>
                    </w:rPr>
                  </w:pPr>
                  <w:r w:rsidRPr="007109E5">
                    <w:rPr>
                      <w:rFonts w:ascii="Arial" w:eastAsia="Arial" w:hAnsi="Arial" w:cs="Arial"/>
                      <w:b/>
                      <w:sz w:val="16"/>
                      <w:szCs w:val="16"/>
                    </w:rPr>
                    <w:t>GRAND TOTAL</w:t>
                  </w:r>
                </w:p>
              </w:tc>
              <w:tc>
                <w:tcPr>
                  <w:tcW w:w="1511" w:type="dxa"/>
                  <w:vAlign w:val="center"/>
                </w:tcPr>
                <w:p w14:paraId="54BC3575"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46,754</w:t>
                  </w:r>
                </w:p>
              </w:tc>
              <w:tc>
                <w:tcPr>
                  <w:tcW w:w="1511" w:type="dxa"/>
                  <w:vAlign w:val="center"/>
                </w:tcPr>
                <w:p w14:paraId="535BAA63"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312,083</w:t>
                  </w:r>
                </w:p>
              </w:tc>
              <w:tc>
                <w:tcPr>
                  <w:tcW w:w="1511" w:type="dxa"/>
                  <w:vAlign w:val="center"/>
                </w:tcPr>
                <w:p w14:paraId="7EA46C7B"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8.07</w:t>
                  </w:r>
                </w:p>
              </w:tc>
              <w:tc>
                <w:tcPr>
                  <w:tcW w:w="1512" w:type="dxa"/>
                  <w:vAlign w:val="center"/>
                </w:tcPr>
                <w:p w14:paraId="04E2A6B2"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985,421,650</w:t>
                  </w:r>
                </w:p>
              </w:tc>
            </w:tr>
          </w:tbl>
          <w:p w14:paraId="52EF0619" w14:textId="77777777" w:rsidR="00521424" w:rsidRPr="007109E5" w:rsidRDefault="00521424" w:rsidP="000C1A4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7109E5" w:rsidRDefault="00521424" w:rsidP="000C1A4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109E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1424" w:rsidRPr="007109E5" w14:paraId="76D808E4" w14:textId="77777777" w:rsidTr="000C1A4E">
              <w:tc>
                <w:tcPr>
                  <w:tcW w:w="1436" w:type="dxa"/>
                  <w:vAlign w:val="center"/>
                </w:tcPr>
                <w:p w14:paraId="76205A8F"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ATEGORY</w:t>
                  </w:r>
                </w:p>
              </w:tc>
              <w:tc>
                <w:tcPr>
                  <w:tcW w:w="1440" w:type="dxa"/>
                  <w:vAlign w:val="center"/>
                </w:tcPr>
                <w:p w14:paraId="523F11C4"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CLEANLIST</w:t>
                  </w:r>
                </w:p>
              </w:tc>
              <w:tc>
                <w:tcPr>
                  <w:tcW w:w="1440" w:type="dxa"/>
                  <w:vAlign w:val="center"/>
                </w:tcPr>
                <w:p w14:paraId="589962BE"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CTUAL BENES PAID</w:t>
                  </w:r>
                </w:p>
              </w:tc>
              <w:tc>
                <w:tcPr>
                  <w:tcW w:w="1371" w:type="dxa"/>
                  <w:vAlign w:val="center"/>
                </w:tcPr>
                <w:p w14:paraId="0F6E0B5D"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w:t>
                  </w:r>
                </w:p>
              </w:tc>
              <w:tc>
                <w:tcPr>
                  <w:tcW w:w="1509" w:type="dxa"/>
                  <w:vAlign w:val="center"/>
                </w:tcPr>
                <w:p w14:paraId="0BB69753" w14:textId="77777777" w:rsidR="00521424" w:rsidRPr="007109E5" w:rsidRDefault="00521424" w:rsidP="000C1A4E">
                  <w:pPr>
                    <w:pStyle w:val="ListParagraph"/>
                    <w:spacing w:after="0" w:line="240" w:lineRule="auto"/>
                    <w:ind w:left="0"/>
                    <w:jc w:val="center"/>
                    <w:rPr>
                      <w:rFonts w:ascii="Arial" w:eastAsia="Arial" w:hAnsi="Arial" w:cs="Arial"/>
                      <w:b/>
                      <w:sz w:val="16"/>
                      <w:szCs w:val="16"/>
                    </w:rPr>
                  </w:pPr>
                  <w:r w:rsidRPr="007109E5">
                    <w:rPr>
                      <w:rFonts w:ascii="Arial" w:eastAsia="Arial" w:hAnsi="Arial" w:cs="Arial"/>
                      <w:b/>
                      <w:sz w:val="16"/>
                      <w:szCs w:val="16"/>
                    </w:rPr>
                    <w:t>AMOUNT</w:t>
                  </w:r>
                </w:p>
              </w:tc>
            </w:tr>
            <w:tr w:rsidR="00521424" w:rsidRPr="007109E5" w14:paraId="402E6280" w14:textId="77777777" w:rsidTr="000C1A4E">
              <w:tc>
                <w:tcPr>
                  <w:tcW w:w="1436" w:type="dxa"/>
                  <w:vAlign w:val="center"/>
                </w:tcPr>
                <w:p w14:paraId="58DA0671" w14:textId="77777777" w:rsidR="00521424" w:rsidRPr="007109E5" w:rsidRDefault="00521424" w:rsidP="000C1A4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4Ps (Cebu)</w:t>
                  </w:r>
                </w:p>
              </w:tc>
              <w:tc>
                <w:tcPr>
                  <w:tcW w:w="1440" w:type="dxa"/>
                  <w:vAlign w:val="center"/>
                </w:tcPr>
                <w:p w14:paraId="3F360161"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542</w:t>
                  </w:r>
                </w:p>
              </w:tc>
              <w:tc>
                <w:tcPr>
                  <w:tcW w:w="1440" w:type="dxa"/>
                  <w:vAlign w:val="center"/>
                </w:tcPr>
                <w:p w14:paraId="15DFC866"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149,431</w:t>
                  </w:r>
                </w:p>
              </w:tc>
              <w:tc>
                <w:tcPr>
                  <w:tcW w:w="1371" w:type="dxa"/>
                  <w:vAlign w:val="center"/>
                </w:tcPr>
                <w:p w14:paraId="4517A295"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99.92</w:t>
                  </w:r>
                </w:p>
              </w:tc>
              <w:tc>
                <w:tcPr>
                  <w:tcW w:w="1509" w:type="dxa"/>
                  <w:vAlign w:val="center"/>
                </w:tcPr>
                <w:p w14:paraId="36C50A71"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94,854,150</w:t>
                  </w:r>
                </w:p>
              </w:tc>
            </w:tr>
            <w:tr w:rsidR="00521424" w:rsidRPr="007109E5" w14:paraId="0694A75E" w14:textId="77777777" w:rsidTr="000C1A4E">
              <w:tc>
                <w:tcPr>
                  <w:tcW w:w="1436" w:type="dxa"/>
                  <w:vAlign w:val="center"/>
                </w:tcPr>
                <w:p w14:paraId="4E858CFC" w14:textId="77777777" w:rsidR="00521424" w:rsidRPr="007109E5" w:rsidRDefault="00521424" w:rsidP="000C1A4E">
                  <w:pPr>
                    <w:pStyle w:val="ListParagraph"/>
                    <w:spacing w:after="0" w:line="240" w:lineRule="auto"/>
                    <w:ind w:left="0"/>
                    <w:rPr>
                      <w:rFonts w:ascii="Arial" w:eastAsia="Arial" w:hAnsi="Arial" w:cs="Arial"/>
                      <w:b/>
                      <w:sz w:val="16"/>
                      <w:szCs w:val="16"/>
                    </w:rPr>
                  </w:pPr>
                  <w:r w:rsidRPr="007109E5">
                    <w:rPr>
                      <w:rFonts w:ascii="Arial" w:eastAsia="Arial" w:hAnsi="Arial" w:cs="Arial"/>
                      <w:b/>
                      <w:sz w:val="16"/>
                      <w:szCs w:val="16"/>
                    </w:rPr>
                    <w:t>Non-4Ps</w:t>
                  </w:r>
                </w:p>
              </w:tc>
              <w:tc>
                <w:tcPr>
                  <w:tcW w:w="1440" w:type="dxa"/>
                  <w:vAlign w:val="center"/>
                </w:tcPr>
                <w:p w14:paraId="747E7A22"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662,202</w:t>
                  </w:r>
                </w:p>
              </w:tc>
              <w:tc>
                <w:tcPr>
                  <w:tcW w:w="1440" w:type="dxa"/>
                  <w:vAlign w:val="center"/>
                </w:tcPr>
                <w:p w14:paraId="33205B58"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577,208</w:t>
                  </w:r>
                </w:p>
              </w:tc>
              <w:tc>
                <w:tcPr>
                  <w:tcW w:w="1371" w:type="dxa"/>
                  <w:vAlign w:val="center"/>
                </w:tcPr>
                <w:p w14:paraId="7B5D1582"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87.16</w:t>
                  </w:r>
                </w:p>
              </w:tc>
              <w:tc>
                <w:tcPr>
                  <w:tcW w:w="1509" w:type="dxa"/>
                  <w:vAlign w:val="center"/>
                </w:tcPr>
                <w:p w14:paraId="3D0F1490"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b/>
                      <w:sz w:val="16"/>
                      <w:szCs w:val="16"/>
                    </w:rPr>
                    <w:t>3,830,496,000</w:t>
                  </w:r>
                </w:p>
              </w:tc>
            </w:tr>
            <w:tr w:rsidR="00521424" w:rsidRPr="007109E5" w14:paraId="07B1E7B0" w14:textId="77777777" w:rsidTr="000C1A4E">
              <w:tc>
                <w:tcPr>
                  <w:tcW w:w="1436" w:type="dxa"/>
                  <w:vAlign w:val="center"/>
                </w:tcPr>
                <w:p w14:paraId="0FE56677" w14:textId="77777777" w:rsidR="00521424" w:rsidRPr="007109E5" w:rsidRDefault="00521424" w:rsidP="000C1A4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Non-ECQ)</w:t>
                  </w:r>
                </w:p>
              </w:tc>
              <w:tc>
                <w:tcPr>
                  <w:tcW w:w="1440" w:type="dxa"/>
                  <w:vAlign w:val="center"/>
                </w:tcPr>
                <w:p w14:paraId="6E98A83D"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4,453</w:t>
                  </w:r>
                </w:p>
              </w:tc>
              <w:tc>
                <w:tcPr>
                  <w:tcW w:w="1440" w:type="dxa"/>
                  <w:vAlign w:val="center"/>
                </w:tcPr>
                <w:p w14:paraId="717B1129"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0,971</w:t>
                  </w:r>
                </w:p>
              </w:tc>
              <w:tc>
                <w:tcPr>
                  <w:tcW w:w="1371" w:type="dxa"/>
                  <w:vAlign w:val="center"/>
                </w:tcPr>
                <w:p w14:paraId="194E4C68"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5.76</w:t>
                  </w:r>
                </w:p>
              </w:tc>
              <w:tc>
                <w:tcPr>
                  <w:tcW w:w="1509" w:type="dxa"/>
                  <w:vAlign w:val="center"/>
                </w:tcPr>
                <w:p w14:paraId="6BD5E4A8"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251,652,000</w:t>
                  </w:r>
                </w:p>
              </w:tc>
            </w:tr>
            <w:tr w:rsidR="00521424" w:rsidRPr="007109E5" w14:paraId="0DD0E224" w14:textId="77777777" w:rsidTr="000C1A4E">
              <w:tc>
                <w:tcPr>
                  <w:tcW w:w="1436" w:type="dxa"/>
                  <w:vAlign w:val="center"/>
                </w:tcPr>
                <w:p w14:paraId="4F11F8B8" w14:textId="77777777" w:rsidR="00521424" w:rsidRPr="007109E5" w:rsidRDefault="00521424" w:rsidP="000C1A4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Waitlisted (Cebu)</w:t>
                  </w:r>
                </w:p>
              </w:tc>
              <w:tc>
                <w:tcPr>
                  <w:tcW w:w="1440" w:type="dxa"/>
                  <w:vAlign w:val="center"/>
                </w:tcPr>
                <w:p w14:paraId="7F7F8401"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0,214</w:t>
                  </w:r>
                </w:p>
              </w:tc>
              <w:tc>
                <w:tcPr>
                  <w:tcW w:w="1440" w:type="dxa"/>
                  <w:vAlign w:val="center"/>
                </w:tcPr>
                <w:p w14:paraId="59F82069"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98,852</w:t>
                  </w:r>
                </w:p>
              </w:tc>
              <w:tc>
                <w:tcPr>
                  <w:tcW w:w="1371" w:type="dxa"/>
                  <w:vAlign w:val="center"/>
                </w:tcPr>
                <w:p w14:paraId="1F003456"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89.69</w:t>
                  </w:r>
                </w:p>
              </w:tc>
              <w:tc>
                <w:tcPr>
                  <w:tcW w:w="1509" w:type="dxa"/>
                  <w:vAlign w:val="center"/>
                </w:tcPr>
                <w:p w14:paraId="65E49910"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186,200,000</w:t>
                  </w:r>
                </w:p>
              </w:tc>
            </w:tr>
            <w:tr w:rsidR="00521424" w:rsidRPr="007109E5" w14:paraId="4B59985B" w14:textId="77777777" w:rsidTr="000C1A4E">
              <w:tc>
                <w:tcPr>
                  <w:tcW w:w="1436" w:type="dxa"/>
                  <w:vAlign w:val="center"/>
                </w:tcPr>
                <w:p w14:paraId="21804510" w14:textId="77777777" w:rsidR="00521424" w:rsidRPr="007109E5" w:rsidRDefault="00521424" w:rsidP="000C1A4E">
                  <w:pPr>
                    <w:pStyle w:val="ListParagraph"/>
                    <w:spacing w:after="0" w:line="240" w:lineRule="auto"/>
                    <w:ind w:left="0"/>
                    <w:rPr>
                      <w:rFonts w:ascii="Arial" w:eastAsia="Arial" w:hAnsi="Arial" w:cs="Arial"/>
                      <w:b/>
                      <w:sz w:val="16"/>
                      <w:szCs w:val="16"/>
                    </w:rPr>
                  </w:pPr>
                  <w:r w:rsidRPr="007109E5">
                    <w:rPr>
                      <w:rFonts w:ascii="Arial" w:eastAsia="Arial" w:hAnsi="Arial" w:cs="Arial"/>
                      <w:sz w:val="16"/>
                      <w:szCs w:val="16"/>
                    </w:rPr>
                    <w:t>ECQ (Cebu)</w:t>
                  </w:r>
                </w:p>
              </w:tc>
              <w:tc>
                <w:tcPr>
                  <w:tcW w:w="1440" w:type="dxa"/>
                  <w:vAlign w:val="center"/>
                </w:tcPr>
                <w:p w14:paraId="50E64350"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525,689</w:t>
                  </w:r>
                </w:p>
              </w:tc>
              <w:tc>
                <w:tcPr>
                  <w:tcW w:w="1440" w:type="dxa"/>
                  <w:vAlign w:val="center"/>
                </w:tcPr>
                <w:p w14:paraId="2CB13F5C"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455,946</w:t>
                  </w:r>
                </w:p>
              </w:tc>
              <w:tc>
                <w:tcPr>
                  <w:tcW w:w="1371" w:type="dxa"/>
                  <w:vAlign w:val="center"/>
                </w:tcPr>
                <w:p w14:paraId="26D88A75"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86.73</w:t>
                  </w:r>
                </w:p>
              </w:tc>
              <w:tc>
                <w:tcPr>
                  <w:tcW w:w="1509" w:type="dxa"/>
                  <w:vAlign w:val="center"/>
                </w:tcPr>
                <w:p w14:paraId="5C4482C5" w14:textId="77777777" w:rsidR="00521424" w:rsidRPr="007109E5" w:rsidRDefault="00521424" w:rsidP="000C1A4E">
                  <w:pPr>
                    <w:pStyle w:val="ListParagraph"/>
                    <w:spacing w:after="0" w:line="240" w:lineRule="auto"/>
                    <w:ind w:left="0"/>
                    <w:jc w:val="right"/>
                    <w:rPr>
                      <w:rFonts w:ascii="Arial" w:eastAsia="Arial" w:hAnsi="Arial" w:cs="Arial"/>
                      <w:b/>
                      <w:sz w:val="16"/>
                      <w:szCs w:val="16"/>
                    </w:rPr>
                  </w:pPr>
                  <w:r w:rsidRPr="007109E5">
                    <w:rPr>
                      <w:rFonts w:ascii="Arial" w:eastAsia="Arial" w:hAnsi="Arial" w:cs="Arial"/>
                      <w:sz w:val="16"/>
                      <w:szCs w:val="16"/>
                    </w:rPr>
                    <w:t>2,375,676,000</w:t>
                  </w:r>
                </w:p>
              </w:tc>
            </w:tr>
            <w:tr w:rsidR="00521424" w:rsidRPr="007109E5" w14:paraId="2C1FE130" w14:textId="77777777" w:rsidTr="000C1A4E">
              <w:tc>
                <w:tcPr>
                  <w:tcW w:w="1436" w:type="dxa"/>
                  <w:vAlign w:val="center"/>
                </w:tcPr>
                <w:p w14:paraId="4736BE43" w14:textId="77777777" w:rsidR="00521424" w:rsidRPr="007109E5" w:rsidRDefault="00521424" w:rsidP="000C1A4E">
                  <w:pPr>
                    <w:pStyle w:val="ListParagraph"/>
                    <w:spacing w:after="0" w:line="240" w:lineRule="auto"/>
                    <w:ind w:left="0"/>
                    <w:rPr>
                      <w:rFonts w:ascii="Arial" w:eastAsia="Arial" w:hAnsi="Arial" w:cs="Arial"/>
                      <w:sz w:val="16"/>
                      <w:szCs w:val="16"/>
                    </w:rPr>
                  </w:pPr>
                  <w:r w:rsidRPr="007109E5">
                    <w:rPr>
                      <w:rFonts w:ascii="Arial" w:eastAsia="Arial" w:hAnsi="Arial" w:cs="Arial"/>
                      <w:sz w:val="16"/>
                      <w:szCs w:val="16"/>
                    </w:rPr>
                    <w:t>LTFRB Drivers</w:t>
                  </w:r>
                </w:p>
              </w:tc>
              <w:tc>
                <w:tcPr>
                  <w:tcW w:w="1440" w:type="dxa"/>
                  <w:vAlign w:val="center"/>
                </w:tcPr>
                <w:p w14:paraId="1A2DFD10"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846</w:t>
                  </w:r>
                </w:p>
              </w:tc>
              <w:tc>
                <w:tcPr>
                  <w:tcW w:w="1440" w:type="dxa"/>
                  <w:vAlign w:val="center"/>
                </w:tcPr>
                <w:p w14:paraId="715217CA"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439</w:t>
                  </w:r>
                </w:p>
              </w:tc>
              <w:tc>
                <w:tcPr>
                  <w:tcW w:w="1371" w:type="dxa"/>
                  <w:vAlign w:val="center"/>
                </w:tcPr>
                <w:p w14:paraId="75679D6F"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77.95</w:t>
                  </w:r>
                </w:p>
              </w:tc>
              <w:tc>
                <w:tcPr>
                  <w:tcW w:w="1509" w:type="dxa"/>
                  <w:vAlign w:val="center"/>
                </w:tcPr>
                <w:p w14:paraId="230FB1AC"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sz w:val="16"/>
                      <w:szCs w:val="16"/>
                    </w:rPr>
                    <w:t>16,968,000</w:t>
                  </w:r>
                </w:p>
              </w:tc>
            </w:tr>
            <w:tr w:rsidR="00521424" w:rsidRPr="007109E5" w14:paraId="554EE01C" w14:textId="77777777" w:rsidTr="000C1A4E">
              <w:tc>
                <w:tcPr>
                  <w:tcW w:w="1436" w:type="dxa"/>
                  <w:vAlign w:val="center"/>
                </w:tcPr>
                <w:p w14:paraId="5E0EAFC6" w14:textId="77777777" w:rsidR="00521424" w:rsidRPr="007109E5" w:rsidRDefault="00521424" w:rsidP="000C1A4E">
                  <w:pPr>
                    <w:pStyle w:val="ListParagraph"/>
                    <w:spacing w:after="0" w:line="240" w:lineRule="auto"/>
                    <w:ind w:left="0"/>
                    <w:rPr>
                      <w:rFonts w:ascii="Arial" w:eastAsia="Arial" w:hAnsi="Arial" w:cs="Arial"/>
                      <w:sz w:val="16"/>
                      <w:szCs w:val="16"/>
                    </w:rPr>
                  </w:pPr>
                  <w:r w:rsidRPr="007109E5">
                    <w:rPr>
                      <w:rFonts w:ascii="Arial" w:eastAsia="Arial" w:hAnsi="Arial" w:cs="Arial"/>
                      <w:b/>
                      <w:sz w:val="16"/>
                      <w:szCs w:val="16"/>
                    </w:rPr>
                    <w:t>GRAND TOTAL</w:t>
                  </w:r>
                </w:p>
              </w:tc>
              <w:tc>
                <w:tcPr>
                  <w:tcW w:w="1440" w:type="dxa"/>
                  <w:vAlign w:val="center"/>
                </w:tcPr>
                <w:p w14:paraId="747A27C0"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897,474</w:t>
                  </w:r>
                </w:p>
              </w:tc>
              <w:tc>
                <w:tcPr>
                  <w:tcW w:w="1440" w:type="dxa"/>
                  <w:vAlign w:val="center"/>
                </w:tcPr>
                <w:p w14:paraId="0D53F560"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726,639</w:t>
                  </w:r>
                </w:p>
              </w:tc>
              <w:tc>
                <w:tcPr>
                  <w:tcW w:w="1371" w:type="dxa"/>
                  <w:vAlign w:val="center"/>
                </w:tcPr>
                <w:p w14:paraId="68F92AD4"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93.54</w:t>
                  </w:r>
                </w:p>
              </w:tc>
              <w:tc>
                <w:tcPr>
                  <w:tcW w:w="1509" w:type="dxa"/>
                  <w:vAlign w:val="center"/>
                </w:tcPr>
                <w:p w14:paraId="39ED07BE" w14:textId="77777777" w:rsidR="00521424" w:rsidRPr="007109E5" w:rsidRDefault="00521424" w:rsidP="000C1A4E">
                  <w:pPr>
                    <w:pStyle w:val="ListParagraph"/>
                    <w:spacing w:after="0" w:line="240" w:lineRule="auto"/>
                    <w:ind w:left="0"/>
                    <w:jc w:val="right"/>
                    <w:rPr>
                      <w:rFonts w:ascii="Arial" w:eastAsia="Arial" w:hAnsi="Arial" w:cs="Arial"/>
                      <w:sz w:val="16"/>
                      <w:szCs w:val="16"/>
                    </w:rPr>
                  </w:pPr>
                  <w:r w:rsidRPr="007109E5">
                    <w:rPr>
                      <w:rFonts w:ascii="Arial" w:eastAsia="Arial" w:hAnsi="Arial" w:cs="Arial"/>
                      <w:b/>
                      <w:sz w:val="16"/>
                      <w:szCs w:val="16"/>
                    </w:rPr>
                    <w:t>4,525,350,150</w:t>
                  </w:r>
                </w:p>
              </w:tc>
            </w:tr>
          </w:tbl>
          <w:p w14:paraId="4DF87514" w14:textId="77777777" w:rsidR="00521424" w:rsidRPr="007109E5" w:rsidRDefault="00521424" w:rsidP="000C1A4E">
            <w:pPr>
              <w:pBdr>
                <w:top w:val="none" w:sz="0" w:space="0" w:color="000000"/>
                <w:bottom w:val="none" w:sz="0" w:space="0" w:color="000000"/>
              </w:pBdr>
              <w:spacing w:after="0" w:line="240" w:lineRule="auto"/>
              <w:jc w:val="both"/>
              <w:rPr>
                <w:rFonts w:ascii="Arial" w:eastAsia="Arial" w:hAnsi="Arial" w:cs="Arial"/>
                <w:sz w:val="20"/>
                <w:szCs w:val="19"/>
              </w:rPr>
            </w:pPr>
          </w:p>
        </w:tc>
      </w:tr>
    </w:tbl>
    <w:p w14:paraId="3A249F00" w14:textId="77777777" w:rsidR="00521424" w:rsidRPr="000B3A76" w:rsidRDefault="00521424" w:rsidP="00521424">
      <w:pPr>
        <w:spacing w:after="0" w:line="240" w:lineRule="auto"/>
        <w:contextualSpacing/>
        <w:rPr>
          <w:rFonts w:ascii="Arial" w:eastAsia="Arial" w:hAnsi="Arial" w:cs="Arial"/>
          <w:b/>
          <w:sz w:val="24"/>
          <w:szCs w:val="24"/>
        </w:rPr>
      </w:pPr>
    </w:p>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0C1A4E">
        <w:trPr>
          <w:trHeight w:val="30"/>
        </w:trPr>
        <w:tc>
          <w:tcPr>
            <w:tcW w:w="1951" w:type="dxa"/>
            <w:tcMar>
              <w:top w:w="0" w:type="dxa"/>
              <w:left w:w="0" w:type="dxa"/>
              <w:bottom w:w="0" w:type="dxa"/>
              <w:right w:w="0" w:type="dxa"/>
            </w:tcMar>
          </w:tcPr>
          <w:p w14:paraId="277F7DCC" w14:textId="77777777" w:rsidR="00521424" w:rsidRPr="000B3A76"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0C1A4E">
        <w:trPr>
          <w:trHeight w:val="20"/>
        </w:trPr>
        <w:tc>
          <w:tcPr>
            <w:tcW w:w="1951" w:type="dxa"/>
            <w:vAlign w:val="center"/>
          </w:tcPr>
          <w:p w14:paraId="5F8EB259" w14:textId="77777777" w:rsidR="00521424" w:rsidRPr="006A79C8"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9C8">
              <w:rPr>
                <w:rFonts w:ascii="Arial" w:eastAsia="Arial" w:hAnsi="Arial" w:cs="Arial"/>
                <w:sz w:val="20"/>
                <w:szCs w:val="19"/>
              </w:rPr>
              <w:t>03 December 2020</w:t>
            </w:r>
          </w:p>
        </w:tc>
        <w:tc>
          <w:tcPr>
            <w:tcW w:w="7830" w:type="dxa"/>
          </w:tcPr>
          <w:p w14:paraId="005CD7DA" w14:textId="77777777" w:rsidR="00521424" w:rsidRPr="006A79C8" w:rsidRDefault="00521424" w:rsidP="000C1A4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DRMD provided a total of </w:t>
            </w:r>
            <w:r w:rsidRPr="006A79C8">
              <w:rPr>
                <w:rFonts w:ascii="Arial" w:eastAsia="Arial" w:hAnsi="Arial" w:cs="Arial"/>
                <w:b/>
                <w:sz w:val="20"/>
                <w:szCs w:val="19"/>
              </w:rPr>
              <w:t xml:space="preserve">₱13,310,675.54 </w:t>
            </w:r>
            <w:r w:rsidRPr="006A79C8">
              <w:rPr>
                <w:rFonts w:ascii="Arial" w:eastAsia="Arial" w:hAnsi="Arial" w:cs="Arial"/>
                <w:sz w:val="20"/>
                <w:szCs w:val="19"/>
              </w:rPr>
              <w:t>worth of assistance</w:t>
            </w:r>
            <w:r w:rsidRPr="006A79C8">
              <w:rPr>
                <w:rFonts w:ascii="Arial" w:eastAsia="Arial" w:hAnsi="Arial" w:cs="Arial"/>
                <w:b/>
                <w:sz w:val="20"/>
                <w:szCs w:val="19"/>
              </w:rPr>
              <w:t xml:space="preserve"> </w:t>
            </w:r>
            <w:r w:rsidRPr="006A79C8">
              <w:rPr>
                <w:rFonts w:ascii="Arial" w:eastAsia="Arial" w:hAnsi="Arial" w:cs="Arial"/>
                <w:sz w:val="20"/>
                <w:szCs w:val="19"/>
              </w:rPr>
              <w:t xml:space="preserve">to </w:t>
            </w:r>
            <w:r w:rsidRPr="006A79C8">
              <w:rPr>
                <w:rFonts w:ascii="Arial" w:eastAsia="Arial" w:hAnsi="Arial" w:cs="Arial"/>
                <w:b/>
                <w:sz w:val="20"/>
                <w:szCs w:val="19"/>
              </w:rPr>
              <w:t xml:space="preserve">17 stranded sale representatives </w:t>
            </w:r>
            <w:r w:rsidRPr="006A79C8">
              <w:rPr>
                <w:rFonts w:ascii="Arial" w:eastAsia="Arial" w:hAnsi="Arial" w:cs="Arial"/>
                <w:sz w:val="20"/>
                <w:szCs w:val="19"/>
              </w:rPr>
              <w:t xml:space="preserve">and eight </w:t>
            </w:r>
            <w:r w:rsidRPr="006A79C8">
              <w:rPr>
                <w:rFonts w:ascii="Arial" w:eastAsia="Arial" w:hAnsi="Arial" w:cs="Arial"/>
                <w:b/>
                <w:sz w:val="20"/>
                <w:szCs w:val="19"/>
              </w:rPr>
              <w:t>(8) bus drivers (HTIs);</w:t>
            </w:r>
            <w:r w:rsidRPr="006A79C8">
              <w:rPr>
                <w:rFonts w:ascii="Arial" w:eastAsia="Arial" w:hAnsi="Arial" w:cs="Arial"/>
                <w:sz w:val="20"/>
                <w:szCs w:val="19"/>
              </w:rPr>
              <w:t xml:space="preserve"> and</w:t>
            </w:r>
            <w:r w:rsidRPr="006A79C8">
              <w:rPr>
                <w:rFonts w:ascii="Arial" w:eastAsia="Arial" w:hAnsi="Arial" w:cs="Arial"/>
                <w:b/>
                <w:sz w:val="20"/>
                <w:szCs w:val="19"/>
              </w:rPr>
              <w:t xml:space="preserve"> 25,480 families </w:t>
            </w:r>
            <w:r w:rsidRPr="006A79C8">
              <w:rPr>
                <w:rFonts w:ascii="Arial" w:eastAsia="Arial" w:hAnsi="Arial" w:cs="Arial"/>
                <w:sz w:val="20"/>
                <w:szCs w:val="19"/>
              </w:rPr>
              <w:t>in which 815 are LSIs.</w:t>
            </w:r>
          </w:p>
          <w:p w14:paraId="04D17FAB" w14:textId="77777777" w:rsidR="00521424" w:rsidRPr="006A79C8" w:rsidRDefault="00521424" w:rsidP="000C1A4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through its Crisis Intervention Unit (CIU) provided assistance to </w:t>
            </w:r>
            <w:r w:rsidRPr="006A79C8">
              <w:rPr>
                <w:rFonts w:ascii="Arial" w:eastAsia="Arial" w:hAnsi="Arial" w:cs="Arial"/>
                <w:b/>
                <w:sz w:val="20"/>
                <w:szCs w:val="19"/>
              </w:rPr>
              <w:t>20,330 walk-in clients</w:t>
            </w:r>
            <w:r w:rsidRPr="006A79C8">
              <w:rPr>
                <w:rFonts w:ascii="Arial" w:eastAsia="Arial" w:hAnsi="Arial" w:cs="Arial"/>
                <w:sz w:val="20"/>
                <w:szCs w:val="19"/>
              </w:rPr>
              <w:t xml:space="preserve"> amounting to </w:t>
            </w:r>
            <w:r w:rsidRPr="006A79C8">
              <w:rPr>
                <w:rFonts w:ascii="Arial" w:eastAsia="Arial" w:hAnsi="Arial" w:cs="Arial"/>
                <w:b/>
                <w:sz w:val="20"/>
                <w:szCs w:val="19"/>
              </w:rPr>
              <w:t>₱99,886,364.58.</w:t>
            </w:r>
          </w:p>
          <w:p w14:paraId="741B82CF" w14:textId="77777777" w:rsidR="00521424" w:rsidRPr="006A79C8" w:rsidRDefault="00521424" w:rsidP="000C1A4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The Social Pension Unit extended assistance to </w:t>
            </w:r>
            <w:r w:rsidRPr="006A79C8">
              <w:rPr>
                <w:rFonts w:ascii="Arial" w:eastAsia="Arial" w:hAnsi="Arial" w:cs="Arial"/>
                <w:b/>
                <w:bCs/>
                <w:sz w:val="20"/>
                <w:szCs w:val="19"/>
              </w:rPr>
              <w:t>216,397 Senior Citizens</w:t>
            </w:r>
            <w:r w:rsidRPr="006A79C8">
              <w:rPr>
                <w:rFonts w:ascii="Arial" w:eastAsia="Arial" w:hAnsi="Arial" w:cs="Arial"/>
                <w:sz w:val="20"/>
                <w:szCs w:val="19"/>
              </w:rPr>
              <w:t xml:space="preserve"> amounting to </w:t>
            </w:r>
            <w:r w:rsidRPr="006A79C8">
              <w:rPr>
                <w:rFonts w:ascii="Arial" w:eastAsia="Arial" w:hAnsi="Arial" w:cs="Arial"/>
                <w:b/>
                <w:bCs/>
                <w:sz w:val="20"/>
                <w:szCs w:val="19"/>
              </w:rPr>
              <w:t xml:space="preserve">₱1,284,624,000.00; </w:t>
            </w:r>
            <w:r w:rsidRPr="006A79C8">
              <w:rPr>
                <w:rFonts w:ascii="Arial" w:eastAsia="Arial" w:hAnsi="Arial" w:cs="Arial"/>
                <w:sz w:val="20"/>
                <w:szCs w:val="19"/>
              </w:rPr>
              <w:t>and</w:t>
            </w:r>
            <w:r w:rsidRPr="006A79C8">
              <w:rPr>
                <w:rFonts w:ascii="Arial" w:eastAsia="Arial" w:hAnsi="Arial" w:cs="Arial"/>
                <w:b/>
                <w:bCs/>
                <w:sz w:val="20"/>
                <w:szCs w:val="19"/>
              </w:rPr>
              <w:t xml:space="preserve"> 29,264 Senior Citizens</w:t>
            </w:r>
            <w:r w:rsidRPr="006A79C8">
              <w:rPr>
                <w:rFonts w:ascii="Arial" w:eastAsia="Arial" w:hAnsi="Arial" w:cs="Arial"/>
                <w:sz w:val="20"/>
                <w:szCs w:val="19"/>
              </w:rPr>
              <w:t xml:space="preserve"> amounting to </w:t>
            </w:r>
            <w:r w:rsidRPr="006A79C8">
              <w:rPr>
                <w:rFonts w:ascii="Arial" w:eastAsia="Arial" w:hAnsi="Arial" w:cs="Arial"/>
                <w:b/>
                <w:bCs/>
                <w:sz w:val="20"/>
                <w:szCs w:val="19"/>
              </w:rPr>
              <w:t xml:space="preserve">₱173,937,000.00 </w:t>
            </w:r>
            <w:r w:rsidRPr="006A79C8">
              <w:rPr>
                <w:rFonts w:ascii="Arial" w:eastAsia="Arial" w:hAnsi="Arial" w:cs="Arial"/>
                <w:sz w:val="20"/>
                <w:szCs w:val="19"/>
              </w:rPr>
              <w:t>for the year 2019 and 2020, respectively.</w:t>
            </w:r>
          </w:p>
          <w:p w14:paraId="5E76368B" w14:textId="77777777" w:rsidR="00521424" w:rsidRPr="006A79C8" w:rsidRDefault="00521424" w:rsidP="000C1A4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The Sustainable Livelihood Program (SLP) of DSWD-FO VIII was able to extend assistance to </w:t>
            </w:r>
            <w:r w:rsidRPr="006A79C8">
              <w:rPr>
                <w:rFonts w:ascii="Arial" w:eastAsia="Arial" w:hAnsi="Arial" w:cs="Arial"/>
                <w:b/>
                <w:sz w:val="20"/>
                <w:szCs w:val="19"/>
              </w:rPr>
              <w:t>170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2,261,210.07</w:t>
            </w:r>
            <w:r w:rsidRPr="006A79C8">
              <w:rPr>
                <w:rFonts w:ascii="Arial" w:eastAsia="Arial" w:hAnsi="Arial" w:cs="Arial"/>
                <w:sz w:val="20"/>
                <w:szCs w:val="19"/>
              </w:rPr>
              <w:t>.</w:t>
            </w:r>
          </w:p>
          <w:p w14:paraId="78176967" w14:textId="77777777" w:rsidR="00521424" w:rsidRPr="006A79C8" w:rsidRDefault="00521424" w:rsidP="000C1A4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DSWD-FO VIII conducted an Emergency Meeting with Municipal Links.</w:t>
            </w:r>
          </w:p>
          <w:p w14:paraId="35339EBD" w14:textId="77777777" w:rsidR="00521424" w:rsidRPr="006A79C8" w:rsidRDefault="00521424" w:rsidP="000C1A4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6A79C8" w:rsidRDefault="00521424" w:rsidP="000C1A4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6A79C8">
              <w:rPr>
                <w:rFonts w:ascii="Arial" w:eastAsia="Arial" w:hAnsi="Arial" w:cs="Arial"/>
                <w:b/>
                <w:sz w:val="20"/>
                <w:szCs w:val="19"/>
              </w:rPr>
              <w:t>Social Amelioration Program (SAP)</w:t>
            </w:r>
          </w:p>
          <w:p w14:paraId="54D637B2" w14:textId="77777777" w:rsidR="00521424" w:rsidRPr="006A79C8" w:rsidRDefault="00521424" w:rsidP="000C1A4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through the Emergency Subsidy Program was able to extend assistance to </w:t>
            </w:r>
            <w:r w:rsidRPr="006A79C8">
              <w:rPr>
                <w:rFonts w:ascii="Arial" w:eastAsia="Arial" w:hAnsi="Arial" w:cs="Arial"/>
                <w:b/>
                <w:sz w:val="20"/>
                <w:szCs w:val="19"/>
              </w:rPr>
              <w:t>1,237 beneficiaries</w:t>
            </w:r>
            <w:r w:rsidRPr="006A79C8">
              <w:rPr>
                <w:rFonts w:ascii="Arial" w:eastAsia="Arial" w:hAnsi="Arial" w:cs="Arial"/>
                <w:sz w:val="20"/>
                <w:szCs w:val="19"/>
              </w:rPr>
              <w:t xml:space="preserve"> amounting to </w:t>
            </w:r>
            <w:r w:rsidRPr="006A79C8">
              <w:rPr>
                <w:rFonts w:ascii="Arial" w:eastAsia="Arial" w:hAnsi="Arial" w:cs="Arial"/>
                <w:b/>
                <w:bCs/>
                <w:sz w:val="20"/>
                <w:szCs w:val="19"/>
              </w:rPr>
              <w:t>₱6,185,000.00.</w:t>
            </w:r>
          </w:p>
          <w:p w14:paraId="392379DC" w14:textId="77777777" w:rsidR="00521424" w:rsidRPr="006A79C8" w:rsidRDefault="00521424" w:rsidP="000C1A4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DSWD-FO VIII DRMD recorded </w:t>
            </w:r>
            <w:r w:rsidRPr="006A79C8">
              <w:rPr>
                <w:rFonts w:ascii="Arial" w:eastAsia="Arial" w:hAnsi="Arial" w:cs="Arial"/>
                <w:b/>
                <w:sz w:val="20"/>
                <w:szCs w:val="19"/>
              </w:rPr>
              <w:t>550,267 non-4Ps beneficiaries</w:t>
            </w:r>
            <w:r w:rsidRPr="006A79C8">
              <w:rPr>
                <w:rFonts w:ascii="Arial" w:eastAsia="Arial" w:hAnsi="Arial" w:cs="Arial"/>
                <w:sz w:val="20"/>
                <w:szCs w:val="19"/>
              </w:rPr>
              <w:t xml:space="preserve"> who received SAP amounting to </w:t>
            </w:r>
            <w:r w:rsidRPr="006A79C8">
              <w:rPr>
                <w:rFonts w:ascii="Arial" w:eastAsia="Arial" w:hAnsi="Arial" w:cs="Arial"/>
                <w:b/>
                <w:sz w:val="20"/>
                <w:szCs w:val="19"/>
              </w:rPr>
              <w:t>₱</w:t>
            </w:r>
            <w:r w:rsidRPr="006A79C8">
              <w:rPr>
                <w:rFonts w:ascii="Arial" w:eastAsia="Arial" w:hAnsi="Arial" w:cs="Arial"/>
                <w:b/>
                <w:sz w:val="20"/>
                <w:szCs w:val="24"/>
              </w:rPr>
              <w:t>2,751,249,750.00</w:t>
            </w:r>
            <w:r w:rsidRPr="006A79C8">
              <w:rPr>
                <w:rFonts w:ascii="Arial" w:eastAsia="Arial" w:hAnsi="Arial" w:cs="Arial"/>
                <w:b/>
                <w:sz w:val="20"/>
                <w:szCs w:val="19"/>
              </w:rPr>
              <w:t xml:space="preserve">. </w:t>
            </w:r>
            <w:r w:rsidRPr="006A79C8">
              <w:rPr>
                <w:rFonts w:ascii="Arial" w:eastAsia="Arial" w:hAnsi="Arial" w:cs="Arial"/>
                <w:sz w:val="20"/>
                <w:szCs w:val="19"/>
              </w:rPr>
              <w:t xml:space="preserve">There are also </w:t>
            </w:r>
            <w:r w:rsidRPr="006A79C8">
              <w:rPr>
                <w:rFonts w:ascii="Arial" w:eastAsia="Arial" w:hAnsi="Arial" w:cs="Arial"/>
                <w:b/>
                <w:sz w:val="20"/>
                <w:szCs w:val="19"/>
              </w:rPr>
              <w:t xml:space="preserve">67,958 </w:t>
            </w:r>
            <w:r w:rsidRPr="006A79C8">
              <w:rPr>
                <w:rFonts w:ascii="Arial" w:eastAsia="Arial" w:hAnsi="Arial" w:cs="Arial"/>
                <w:sz w:val="20"/>
                <w:szCs w:val="19"/>
              </w:rPr>
              <w:t xml:space="preserve">out of 83,011 waitlisted beneficiaries who were served amounting to </w:t>
            </w:r>
            <w:r w:rsidRPr="006A79C8">
              <w:rPr>
                <w:rFonts w:ascii="Arial" w:eastAsia="Arial" w:hAnsi="Arial" w:cs="Arial"/>
                <w:b/>
                <w:sz w:val="20"/>
                <w:szCs w:val="19"/>
              </w:rPr>
              <w:t>₱339,790,000.00.</w:t>
            </w:r>
          </w:p>
          <w:p w14:paraId="2106D0BB" w14:textId="77777777" w:rsidR="00521424" w:rsidRPr="006A79C8" w:rsidRDefault="00521424" w:rsidP="000C1A4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6A79C8">
              <w:rPr>
                <w:rFonts w:ascii="Arial" w:eastAsia="Arial" w:hAnsi="Arial" w:cs="Arial"/>
                <w:sz w:val="20"/>
                <w:szCs w:val="19"/>
              </w:rPr>
              <w:t xml:space="preserve">4Ps was able to extend assistance to their </w:t>
            </w:r>
            <w:r w:rsidRPr="006A79C8">
              <w:rPr>
                <w:rFonts w:ascii="Arial" w:eastAsia="Arial" w:hAnsi="Arial" w:cs="Arial"/>
                <w:b/>
                <w:sz w:val="20"/>
                <w:szCs w:val="19"/>
              </w:rPr>
              <w:t>258,936 cash card</w:t>
            </w:r>
            <w:r w:rsidRPr="006A79C8">
              <w:rPr>
                <w:rFonts w:ascii="Arial" w:eastAsia="Arial" w:hAnsi="Arial" w:cs="Arial"/>
                <w:sz w:val="20"/>
                <w:szCs w:val="19"/>
              </w:rPr>
              <w:t xml:space="preserve"> </w:t>
            </w:r>
            <w:r w:rsidRPr="006A79C8">
              <w:rPr>
                <w:rFonts w:ascii="Arial" w:eastAsia="Arial" w:hAnsi="Arial" w:cs="Arial"/>
                <w:b/>
                <w:sz w:val="20"/>
                <w:szCs w:val="19"/>
              </w:rPr>
              <w:t>holder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945,116,400.00</w:t>
            </w:r>
            <w:r w:rsidRPr="006A79C8">
              <w:rPr>
                <w:rFonts w:ascii="Arial" w:eastAsia="Arial" w:hAnsi="Arial" w:cs="Arial"/>
                <w:sz w:val="20"/>
                <w:szCs w:val="19"/>
              </w:rPr>
              <w:t xml:space="preserve"> and </w:t>
            </w:r>
            <w:r w:rsidRPr="006A79C8">
              <w:rPr>
                <w:rFonts w:ascii="Arial" w:eastAsia="Arial" w:hAnsi="Arial" w:cs="Arial"/>
                <w:b/>
                <w:sz w:val="20"/>
                <w:szCs w:val="19"/>
              </w:rPr>
              <w:t>21,153 non-cash card holder beneficiaries</w:t>
            </w:r>
            <w:r w:rsidRPr="006A79C8">
              <w:rPr>
                <w:rFonts w:ascii="Arial" w:eastAsia="Arial" w:hAnsi="Arial" w:cs="Arial"/>
                <w:sz w:val="20"/>
                <w:szCs w:val="19"/>
              </w:rPr>
              <w:t xml:space="preserve"> amounting to </w:t>
            </w:r>
            <w:r w:rsidRPr="006A79C8">
              <w:rPr>
                <w:rFonts w:ascii="Arial" w:eastAsia="Arial" w:hAnsi="Arial" w:cs="Arial"/>
                <w:b/>
                <w:sz w:val="20"/>
                <w:szCs w:val="19"/>
              </w:rPr>
              <w:t>₱77,212,100.00.</w:t>
            </w:r>
          </w:p>
        </w:tc>
      </w:tr>
    </w:tbl>
    <w:p w14:paraId="2343EE17"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77777777"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0C1A4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0C1A4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77777777" w:rsidR="00521424" w:rsidRPr="000B3A76"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77777777" w:rsidR="00521424" w:rsidRPr="000B3A76" w:rsidRDefault="00521424" w:rsidP="000C1A4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transported a total of 2,850 Family Food Packs amounting to ₱1,556,100.00 to Municipality of Buug, Naga and Ipil, Zamboanga Sibugay </w:t>
            </w:r>
            <w:r w:rsidRPr="000B3A76">
              <w:rPr>
                <w:rFonts w:ascii="Arial" w:eastAsia="Arial" w:hAnsi="Arial" w:cs="Arial"/>
                <w:sz w:val="20"/>
                <w:szCs w:val="19"/>
              </w:rPr>
              <w:lastRenderedPageBreak/>
              <w:t>intended for the IPs, LSI and families affected due to lockdown last November 17, 2020.</w:t>
            </w:r>
          </w:p>
          <w:p w14:paraId="5B32CA8C" w14:textId="77777777" w:rsidR="00521424" w:rsidRPr="000B3A76" w:rsidRDefault="00521424" w:rsidP="000C1A4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691325A" w14:textId="77777777" w:rsidR="00521424" w:rsidRPr="000B3A76" w:rsidRDefault="00521424" w:rsidP="000C1A4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4B458A33" w14:textId="77777777" w:rsidR="00521424" w:rsidRPr="000B3A76" w:rsidRDefault="00521424" w:rsidP="000C1A4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45D3A8C2" w14:textId="77777777" w:rsidR="00521424" w:rsidRPr="000B3A76" w:rsidRDefault="00521424" w:rsidP="000C1A4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77777777" w:rsidR="00521424" w:rsidRPr="000B3A76" w:rsidRDefault="00521424" w:rsidP="000C1A4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2153306F" w14:textId="77777777" w:rsidR="00521424" w:rsidRPr="000B3A76" w:rsidRDefault="00521424" w:rsidP="000C1A4E">
            <w:pPr>
              <w:widowControl/>
              <w:spacing w:after="0" w:line="240" w:lineRule="auto"/>
              <w:contextualSpacing/>
              <w:jc w:val="both"/>
              <w:rPr>
                <w:rFonts w:ascii="Arial" w:eastAsia="Arial" w:hAnsi="Arial" w:cs="Arial"/>
                <w:b/>
                <w:sz w:val="20"/>
                <w:szCs w:val="19"/>
              </w:rPr>
            </w:pPr>
          </w:p>
          <w:p w14:paraId="0F75E426" w14:textId="77777777" w:rsidR="00521424" w:rsidRPr="000B3A76" w:rsidRDefault="00521424" w:rsidP="000C1A4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38BE46C5" w14:textId="77777777" w:rsidR="00521424" w:rsidRPr="000B3A76" w:rsidRDefault="00521424" w:rsidP="000C1A4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6ADB98C" w14:textId="77777777" w:rsidR="00521424" w:rsidRPr="000B3A76" w:rsidRDefault="00521424" w:rsidP="000C1A4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0C1A4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0C1A4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77777777" w:rsidR="00521424" w:rsidRPr="00A00BA1"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sidRPr="00A00BA1">
              <w:rPr>
                <w:rFonts w:ascii="Arial" w:eastAsia="Arial" w:hAnsi="Arial" w:cs="Arial"/>
                <w:color w:val="0070C0"/>
                <w:sz w:val="20"/>
                <w:szCs w:val="19"/>
              </w:rPr>
              <w:t>04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Regular coordination and attendance to the NorMin COVID-19 Response Inter-Agency Task Force Press Conference every Monday, Wednesday and Friday of the week.</w:t>
            </w:r>
          </w:p>
          <w:p w14:paraId="6E1F8583"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Timely submission of reports to Office of the Regional Director, Central Office, OCD and NDRRMC.</w:t>
            </w:r>
          </w:p>
          <w:p w14:paraId="4A51DE56"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Regular attendance to the Agency Operation Center for COVID-19 meetings.</w:t>
            </w:r>
          </w:p>
          <w:p w14:paraId="41CB6AE0"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Ongoing procurement of additional supplies for production of FFPs.</w:t>
            </w:r>
          </w:p>
          <w:p w14:paraId="33CFE0DA"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Continuous monitoring, response and reporting at the Agency Operations Center.</w:t>
            </w:r>
          </w:p>
          <w:p w14:paraId="48F1DDFE"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DSWD-FO X Staff in coordination with OCD and DOH were augmented to help facilitate the LSIs in the designated isolation area in the city.</w:t>
            </w:r>
          </w:p>
          <w:p w14:paraId="01DE281A" w14:textId="77777777" w:rsidR="00521424" w:rsidRPr="00A00BA1" w:rsidRDefault="00521424" w:rsidP="000C1A4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color w:val="0070C0"/>
                <w:sz w:val="20"/>
                <w:szCs w:val="19"/>
              </w:rPr>
            </w:pPr>
          </w:p>
          <w:p w14:paraId="42B52438" w14:textId="77777777" w:rsidR="00521424" w:rsidRPr="00A00BA1"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A00BA1">
              <w:rPr>
                <w:rFonts w:ascii="Arial" w:eastAsia="Arial" w:hAnsi="Arial" w:cs="Arial"/>
                <w:b/>
                <w:bCs/>
                <w:color w:val="0070C0"/>
                <w:sz w:val="20"/>
                <w:szCs w:val="19"/>
              </w:rPr>
              <w:t>Social Amelioration Program (SAP)</w:t>
            </w:r>
          </w:p>
          <w:p w14:paraId="3A3B49B8"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 xml:space="preserve">DSWD-FO X has served </w:t>
            </w:r>
            <w:r w:rsidRPr="00A00BA1">
              <w:rPr>
                <w:rFonts w:ascii="Arial" w:eastAsia="Arial" w:hAnsi="Arial" w:cs="Arial"/>
                <w:b/>
                <w:bCs/>
                <w:color w:val="0070C0"/>
                <w:sz w:val="20"/>
                <w:szCs w:val="19"/>
              </w:rPr>
              <w:t xml:space="preserve">124,750 </w:t>
            </w:r>
            <w:r w:rsidRPr="00A00BA1">
              <w:rPr>
                <w:rFonts w:ascii="Arial" w:eastAsia="Arial" w:hAnsi="Arial" w:cs="Arial"/>
                <w:color w:val="0070C0"/>
                <w:sz w:val="20"/>
                <w:szCs w:val="19"/>
              </w:rPr>
              <w:t>waitlisted</w:t>
            </w:r>
            <w:r w:rsidRPr="00A00BA1">
              <w:rPr>
                <w:rFonts w:ascii="Arial" w:eastAsia="Arial" w:hAnsi="Arial" w:cs="Arial"/>
                <w:b/>
                <w:bCs/>
                <w:color w:val="0070C0"/>
                <w:sz w:val="20"/>
                <w:szCs w:val="19"/>
              </w:rPr>
              <w:t xml:space="preserve"> </w:t>
            </w:r>
            <w:r w:rsidRPr="00A00BA1">
              <w:rPr>
                <w:rFonts w:ascii="Arial" w:eastAsia="Arial" w:hAnsi="Arial" w:cs="Arial"/>
                <w:color w:val="0070C0"/>
                <w:sz w:val="20"/>
                <w:szCs w:val="19"/>
              </w:rPr>
              <w:t xml:space="preserve">beneficiaries amounting to </w:t>
            </w:r>
            <w:r w:rsidRPr="00A00BA1">
              <w:rPr>
                <w:rFonts w:ascii="Arial" w:eastAsia="Arial" w:hAnsi="Arial" w:cs="Arial"/>
                <w:b/>
                <w:bCs/>
                <w:color w:val="0070C0"/>
                <w:sz w:val="20"/>
                <w:szCs w:val="19"/>
              </w:rPr>
              <w:t xml:space="preserve">₱748,500,000.00 </w:t>
            </w:r>
            <w:r w:rsidRPr="00A00BA1">
              <w:rPr>
                <w:rFonts w:ascii="Arial" w:eastAsia="Arial" w:hAnsi="Arial" w:cs="Arial"/>
                <w:color w:val="0070C0"/>
                <w:sz w:val="20"/>
                <w:szCs w:val="19"/>
              </w:rPr>
              <w:t xml:space="preserve">as of </w:t>
            </w:r>
            <w:r>
              <w:rPr>
                <w:rFonts w:ascii="Arial" w:eastAsia="Arial" w:hAnsi="Arial" w:cs="Arial"/>
                <w:color w:val="0070C0"/>
                <w:sz w:val="20"/>
                <w:szCs w:val="19"/>
              </w:rPr>
              <w:t>04 December</w:t>
            </w:r>
            <w:r w:rsidRPr="00A00BA1">
              <w:rPr>
                <w:rFonts w:ascii="Arial" w:eastAsia="Arial" w:hAnsi="Arial" w:cs="Arial"/>
                <w:color w:val="0070C0"/>
                <w:sz w:val="20"/>
                <w:szCs w:val="19"/>
              </w:rPr>
              <w:t xml:space="preserve"> 2020, 12NN.</w:t>
            </w:r>
          </w:p>
          <w:p w14:paraId="0F87EC5E"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 xml:space="preserve">DSWD-FO X has served </w:t>
            </w:r>
            <w:r w:rsidRPr="00A00BA1">
              <w:rPr>
                <w:rFonts w:ascii="Arial" w:eastAsia="Arial" w:hAnsi="Arial" w:cs="Arial"/>
                <w:b/>
                <w:bCs/>
                <w:color w:val="0070C0"/>
                <w:sz w:val="20"/>
                <w:szCs w:val="19"/>
              </w:rPr>
              <w:t xml:space="preserve">10,287 </w:t>
            </w:r>
            <w:r w:rsidRPr="00A00BA1">
              <w:rPr>
                <w:rFonts w:ascii="Arial" w:eastAsia="Arial" w:hAnsi="Arial" w:cs="Arial"/>
                <w:color w:val="0070C0"/>
                <w:sz w:val="20"/>
                <w:szCs w:val="19"/>
              </w:rPr>
              <w:t xml:space="preserve">beneficiaries for the Bayanihan 2 ESP Implementation amounting to </w:t>
            </w:r>
            <w:r w:rsidRPr="00A00BA1">
              <w:rPr>
                <w:rFonts w:ascii="Arial" w:eastAsia="Arial" w:hAnsi="Arial" w:cs="Arial"/>
                <w:b/>
                <w:bCs/>
                <w:color w:val="0070C0"/>
                <w:sz w:val="20"/>
                <w:szCs w:val="19"/>
              </w:rPr>
              <w:t xml:space="preserve">₱61,722,000.00 </w:t>
            </w:r>
            <w:r w:rsidRPr="00A00BA1">
              <w:rPr>
                <w:rFonts w:ascii="Arial" w:eastAsia="Arial" w:hAnsi="Arial" w:cs="Arial"/>
                <w:color w:val="0070C0"/>
                <w:sz w:val="20"/>
                <w:szCs w:val="19"/>
              </w:rPr>
              <w:t>as of 0</w:t>
            </w:r>
            <w:r>
              <w:rPr>
                <w:rFonts w:ascii="Arial" w:eastAsia="Arial" w:hAnsi="Arial" w:cs="Arial"/>
                <w:color w:val="0070C0"/>
                <w:sz w:val="20"/>
                <w:szCs w:val="19"/>
              </w:rPr>
              <w:t>4</w:t>
            </w:r>
            <w:r w:rsidRPr="00A00BA1">
              <w:rPr>
                <w:rFonts w:ascii="Arial" w:eastAsia="Arial" w:hAnsi="Arial" w:cs="Arial"/>
                <w:color w:val="0070C0"/>
                <w:sz w:val="20"/>
                <w:szCs w:val="19"/>
              </w:rPr>
              <w:t xml:space="preserve"> December 2020, 12NN.</w:t>
            </w:r>
          </w:p>
          <w:p w14:paraId="6C83816D" w14:textId="77777777" w:rsidR="00521424" w:rsidRPr="00A00BA1" w:rsidRDefault="00521424" w:rsidP="000C1A4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00BA1">
              <w:rPr>
                <w:rFonts w:ascii="Arial" w:eastAsia="Arial" w:hAnsi="Arial" w:cs="Arial"/>
                <w:color w:val="0070C0"/>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0C1A4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0C1A4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0C1A4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0C1A4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0C1A4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0C1A4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0C1A4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0C1A4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lastRenderedPageBreak/>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0C1A4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0C1A4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0C1A4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0C1A4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0C1A4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6AF7F33" w14:textId="77777777" w:rsidR="00521424" w:rsidRDefault="00521424" w:rsidP="00521424">
      <w:pPr>
        <w:spacing w:after="0" w:line="240" w:lineRule="auto"/>
        <w:contextualSpacing/>
        <w:rPr>
          <w:rFonts w:ascii="Arial" w:eastAsia="Arial" w:hAnsi="Arial" w:cs="Arial"/>
          <w:b/>
          <w:sz w:val="24"/>
          <w:szCs w:val="24"/>
        </w:rPr>
      </w:pPr>
    </w:p>
    <w:p w14:paraId="55AFA842" w14:textId="77777777" w:rsidR="00521424" w:rsidRDefault="00521424" w:rsidP="00521424">
      <w:pPr>
        <w:spacing w:after="0" w:line="240" w:lineRule="auto"/>
        <w:contextualSpacing/>
        <w:rPr>
          <w:rFonts w:ascii="Arial" w:eastAsia="Arial" w:hAnsi="Arial" w:cs="Arial"/>
          <w:b/>
          <w:sz w:val="24"/>
          <w:szCs w:val="24"/>
        </w:rPr>
      </w:pPr>
    </w:p>
    <w:p w14:paraId="4ED6D8EC"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0C1A4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0C1A4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0C1A4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0C1A4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0C1A4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0C1A4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A00BA1" w:rsidRDefault="00521424" w:rsidP="000C1A4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0C1A4E">
            <w:pPr>
              <w:widowControl/>
              <w:spacing w:after="0" w:line="240" w:lineRule="auto"/>
              <w:jc w:val="both"/>
              <w:rPr>
                <w:rFonts w:ascii="Arial" w:eastAsia="Arial" w:hAnsi="Arial" w:cs="Arial"/>
                <w:sz w:val="20"/>
                <w:szCs w:val="19"/>
              </w:rPr>
            </w:pPr>
          </w:p>
          <w:p w14:paraId="77BD791F" w14:textId="77777777" w:rsidR="00521424" w:rsidRPr="00A00BA1" w:rsidRDefault="00521424" w:rsidP="000C1A4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0C1A4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0C1A4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0C1A4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0C1A4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To date, a cumulative total of 1,856 out of 2,312 beneficiaries or 80.24% were paid under Bayanihan 2 amounting to ₱9,252,200.00.</w:t>
            </w:r>
          </w:p>
        </w:tc>
      </w:tr>
    </w:tbl>
    <w:p w14:paraId="6783A4CC" w14:textId="77777777"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3474F5D" w14:textId="77777777" w:rsidR="005214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11BC9940" w14:textId="77777777" w:rsidR="005214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0B4FE679"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349689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23EC214" w14:textId="77777777" w:rsidR="00521424" w:rsidRDefault="00521424" w:rsidP="00521424">
      <w:pPr>
        <w:widowControl/>
        <w:spacing w:after="0" w:line="240" w:lineRule="auto"/>
        <w:contextualSpacing/>
        <w:rPr>
          <w:rFonts w:ascii="Arial" w:eastAsia="Arial" w:hAnsi="Arial" w:cs="Arial"/>
          <w:b/>
          <w:color w:val="002060"/>
          <w:sz w:val="28"/>
          <w:szCs w:val="24"/>
        </w:rPr>
      </w:pPr>
      <w:r>
        <w:rPr>
          <w:rFonts w:ascii="Arial" w:eastAsia="Arial" w:hAnsi="Arial" w:cs="Arial"/>
          <w:b/>
          <w:sz w:val="24"/>
          <w:szCs w:val="24"/>
        </w:rPr>
        <w:t>LESLIE R. JAWILI</w:t>
      </w:r>
    </w:p>
    <w:p w14:paraId="3CA81C7C" w14:textId="77777777" w:rsidR="00521424" w:rsidRDefault="00521424" w:rsidP="005214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85982C4" w14:textId="77777777" w:rsidR="00521424" w:rsidRDefault="00521424" w:rsidP="00521424">
      <w:pPr>
        <w:widowControl/>
        <w:spacing w:after="0" w:line="240" w:lineRule="auto"/>
        <w:contextualSpacing/>
        <w:rPr>
          <w:rFonts w:ascii="Arial" w:eastAsia="Arial" w:hAnsi="Arial" w:cs="Arial"/>
          <w:b/>
          <w:color w:val="002060"/>
          <w:sz w:val="28"/>
          <w:szCs w:val="24"/>
        </w:rPr>
      </w:pPr>
      <w:bookmarkStart w:id="2" w:name="_Hlk57655386"/>
    </w:p>
    <w:p w14:paraId="3CFA48C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68C7079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67BB52D"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2E2607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19B2B92"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8E322F5"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CC0DD3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DF31525"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17EECA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D49B60F"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4FDA2CCC"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FF575A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6AFAF49"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CE443BC" w14:textId="713B9E0E" w:rsidR="00521424" w:rsidRDefault="00521424" w:rsidP="00521424">
      <w:pPr>
        <w:widowControl/>
        <w:spacing w:after="0" w:line="240" w:lineRule="auto"/>
        <w:contextualSpacing/>
        <w:rPr>
          <w:rFonts w:ascii="Arial" w:eastAsia="Arial" w:hAnsi="Arial" w:cs="Arial"/>
          <w:b/>
          <w:color w:val="002060"/>
          <w:sz w:val="28"/>
          <w:szCs w:val="24"/>
        </w:rPr>
      </w:pPr>
    </w:p>
    <w:p w14:paraId="172B74CD" w14:textId="792C9DBB" w:rsidR="00521424" w:rsidRDefault="00521424" w:rsidP="00521424">
      <w:pPr>
        <w:widowControl/>
        <w:spacing w:after="0" w:line="240" w:lineRule="auto"/>
        <w:contextualSpacing/>
        <w:rPr>
          <w:rFonts w:ascii="Arial" w:eastAsia="Arial" w:hAnsi="Arial" w:cs="Arial"/>
          <w:b/>
          <w:color w:val="002060"/>
          <w:sz w:val="28"/>
          <w:szCs w:val="24"/>
        </w:rPr>
      </w:pPr>
    </w:p>
    <w:p w14:paraId="3FAC1727" w14:textId="480115B3" w:rsidR="00521424" w:rsidRDefault="00521424" w:rsidP="00521424">
      <w:pPr>
        <w:widowControl/>
        <w:spacing w:after="0" w:line="240" w:lineRule="auto"/>
        <w:contextualSpacing/>
        <w:rPr>
          <w:rFonts w:ascii="Arial" w:eastAsia="Arial" w:hAnsi="Arial" w:cs="Arial"/>
          <w:b/>
          <w:color w:val="002060"/>
          <w:sz w:val="28"/>
          <w:szCs w:val="24"/>
        </w:rPr>
      </w:pPr>
    </w:p>
    <w:p w14:paraId="6CAA4865" w14:textId="5BA838C2" w:rsidR="00521424" w:rsidRDefault="00521424" w:rsidP="00521424">
      <w:pPr>
        <w:widowControl/>
        <w:spacing w:after="0" w:line="240" w:lineRule="auto"/>
        <w:contextualSpacing/>
        <w:rPr>
          <w:rFonts w:ascii="Arial" w:eastAsia="Arial" w:hAnsi="Arial" w:cs="Arial"/>
          <w:b/>
          <w:color w:val="002060"/>
          <w:sz w:val="28"/>
          <w:szCs w:val="24"/>
        </w:rPr>
      </w:pPr>
    </w:p>
    <w:p w14:paraId="5F96643C"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C075052"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FA14F80"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2A73C921"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36F7B27B"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5786FB10"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705A819B" w14:textId="77777777" w:rsidR="00521424" w:rsidRDefault="00521424" w:rsidP="00521424">
      <w:pPr>
        <w:widowControl/>
        <w:spacing w:after="0" w:line="240" w:lineRule="auto"/>
        <w:contextualSpacing/>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p w14:paraId="5B2B0D9E"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DB65F69"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12AB34F9" wp14:editId="4D1BE95B">
            <wp:extent cx="5631180" cy="4223528"/>
            <wp:effectExtent l="0" t="0" r="762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4.JPG"/>
                    <pic:cNvPicPr/>
                  </pic:nvPicPr>
                  <pic:blipFill>
                    <a:blip r:embed="rId10">
                      <a:extLst>
                        <a:ext uri="{28A0092B-C50C-407E-A947-70E740481C1C}">
                          <a14:useLocalDpi xmlns:a14="http://schemas.microsoft.com/office/drawing/2010/main" val="0"/>
                        </a:ext>
                      </a:extLst>
                    </a:blip>
                    <a:stretch>
                      <a:fillRect/>
                    </a:stretch>
                  </pic:blipFill>
                  <pic:spPr>
                    <a:xfrm>
                      <a:off x="0" y="0"/>
                      <a:ext cx="5634248" cy="4225829"/>
                    </a:xfrm>
                    <a:prstGeom prst="rect">
                      <a:avLst/>
                    </a:prstGeom>
                  </pic:spPr>
                </pic:pic>
              </a:graphicData>
            </a:graphic>
          </wp:inline>
        </w:drawing>
      </w:r>
    </w:p>
    <w:p w14:paraId="78770008"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p>
    <w:p w14:paraId="0849184A"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42D42B0A" wp14:editId="6083F672">
            <wp:extent cx="5595428" cy="419671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3.JPG"/>
                    <pic:cNvPicPr/>
                  </pic:nvPicPr>
                  <pic:blipFill>
                    <a:blip r:embed="rId11">
                      <a:extLst>
                        <a:ext uri="{28A0092B-C50C-407E-A947-70E740481C1C}">
                          <a14:useLocalDpi xmlns:a14="http://schemas.microsoft.com/office/drawing/2010/main" val="0"/>
                        </a:ext>
                      </a:extLst>
                    </a:blip>
                    <a:stretch>
                      <a:fillRect/>
                    </a:stretch>
                  </pic:blipFill>
                  <pic:spPr>
                    <a:xfrm>
                      <a:off x="0" y="0"/>
                      <a:ext cx="5598654" cy="4199135"/>
                    </a:xfrm>
                    <a:prstGeom prst="rect">
                      <a:avLst/>
                    </a:prstGeom>
                  </pic:spPr>
                </pic:pic>
              </a:graphicData>
            </a:graphic>
          </wp:inline>
        </w:drawing>
      </w:r>
    </w:p>
    <w:p w14:paraId="77357937"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41926F1F" wp14:editId="29BDCDD5">
            <wp:extent cx="5633527" cy="4225290"/>
            <wp:effectExtent l="0" t="0" r="571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5.JPG"/>
                    <pic:cNvPicPr/>
                  </pic:nvPicPr>
                  <pic:blipFill>
                    <a:blip r:embed="rId12">
                      <a:extLst>
                        <a:ext uri="{28A0092B-C50C-407E-A947-70E740481C1C}">
                          <a14:useLocalDpi xmlns:a14="http://schemas.microsoft.com/office/drawing/2010/main" val="0"/>
                        </a:ext>
                      </a:extLst>
                    </a:blip>
                    <a:stretch>
                      <a:fillRect/>
                    </a:stretch>
                  </pic:blipFill>
                  <pic:spPr>
                    <a:xfrm>
                      <a:off x="0" y="0"/>
                      <a:ext cx="5641300" cy="4231120"/>
                    </a:xfrm>
                    <a:prstGeom prst="rect">
                      <a:avLst/>
                    </a:prstGeom>
                  </pic:spPr>
                </pic:pic>
              </a:graphicData>
            </a:graphic>
          </wp:inline>
        </w:drawing>
      </w:r>
    </w:p>
    <w:p w14:paraId="597824DF"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p>
    <w:p w14:paraId="712B5C72"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drawing>
          <wp:inline distT="0" distB="0" distL="0" distR="0" wp14:anchorId="718E287C" wp14:editId="75B42184">
            <wp:extent cx="5658927" cy="42443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1.JPG"/>
                    <pic:cNvPicPr/>
                  </pic:nvPicPr>
                  <pic:blipFill>
                    <a:blip r:embed="rId13">
                      <a:extLst>
                        <a:ext uri="{28A0092B-C50C-407E-A947-70E740481C1C}">
                          <a14:useLocalDpi xmlns:a14="http://schemas.microsoft.com/office/drawing/2010/main" val="0"/>
                        </a:ext>
                      </a:extLst>
                    </a:blip>
                    <a:stretch>
                      <a:fillRect/>
                    </a:stretch>
                  </pic:blipFill>
                  <pic:spPr>
                    <a:xfrm>
                      <a:off x="0" y="0"/>
                      <a:ext cx="5665693" cy="4249414"/>
                    </a:xfrm>
                    <a:prstGeom prst="rect">
                      <a:avLst/>
                    </a:prstGeom>
                  </pic:spPr>
                </pic:pic>
              </a:graphicData>
            </a:graphic>
          </wp:inline>
        </w:drawing>
      </w:r>
    </w:p>
    <w:p w14:paraId="27866EA9"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p>
    <w:p w14:paraId="6B501CF0"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p>
    <w:p w14:paraId="7B731154"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inline distT="0" distB="0" distL="0" distR="0" wp14:anchorId="1A76CA8E" wp14:editId="5A4557F7">
            <wp:extent cx="5634356" cy="4225912"/>
            <wp:effectExtent l="0" t="0" r="444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2.JPG"/>
                    <pic:cNvPicPr/>
                  </pic:nvPicPr>
                  <pic:blipFill>
                    <a:blip r:embed="rId14">
                      <a:extLst>
                        <a:ext uri="{28A0092B-C50C-407E-A947-70E740481C1C}">
                          <a14:useLocalDpi xmlns:a14="http://schemas.microsoft.com/office/drawing/2010/main" val="0"/>
                        </a:ext>
                      </a:extLst>
                    </a:blip>
                    <a:stretch>
                      <a:fillRect/>
                    </a:stretch>
                  </pic:blipFill>
                  <pic:spPr>
                    <a:xfrm>
                      <a:off x="0" y="0"/>
                      <a:ext cx="5643624" cy="4232863"/>
                    </a:xfrm>
                    <a:prstGeom prst="rect">
                      <a:avLst/>
                    </a:prstGeom>
                  </pic:spPr>
                </pic:pic>
              </a:graphicData>
            </a:graphic>
          </wp:inline>
        </w:drawing>
      </w:r>
    </w:p>
    <w:p w14:paraId="086CC452"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p>
    <w:p w14:paraId="4FB43A8E"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p>
    <w:p w14:paraId="50373F57" w14:textId="77777777" w:rsidR="00521424" w:rsidRDefault="00521424" w:rsidP="00521424">
      <w:pPr>
        <w:widowControl/>
        <w:spacing w:after="0" w:line="240" w:lineRule="auto"/>
        <w:contextualSpacing/>
        <w:jc w:val="center"/>
        <w:rPr>
          <w:rFonts w:ascii="Arial" w:eastAsia="Arial" w:hAnsi="Arial" w:cs="Arial"/>
          <w:b/>
          <w:color w:val="002060"/>
          <w:sz w:val="28"/>
          <w:szCs w:val="24"/>
        </w:rPr>
      </w:pPr>
    </w:p>
    <w:bookmarkEnd w:id="2"/>
    <w:p w14:paraId="7285B9B4"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0F322B13"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50F185E" w14:textId="77777777" w:rsidR="00241E9A" w:rsidRDefault="00241E9A" w:rsidP="001B408E">
      <w:pPr>
        <w:widowControl/>
        <w:spacing w:after="0" w:line="240" w:lineRule="auto"/>
        <w:contextualSpacing/>
        <w:rPr>
          <w:rFonts w:ascii="Arial" w:eastAsia="Arial" w:hAnsi="Arial" w:cs="Arial"/>
          <w:b/>
          <w:color w:val="002060"/>
          <w:sz w:val="28"/>
          <w:szCs w:val="24"/>
        </w:rPr>
      </w:pPr>
    </w:p>
    <w:sectPr w:rsidR="00241E9A" w:rsidSect="000237D9">
      <w:headerReference w:type="even" r:id="rId15"/>
      <w:headerReference w:type="default" r:id="rId16"/>
      <w:footerReference w:type="even" r:id="rId17"/>
      <w:footerReference w:type="default" r:id="rId18"/>
      <w:headerReference w:type="first" r:id="rId19"/>
      <w:footerReference w:type="first" r:id="rId20"/>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57AAD" w14:textId="77777777" w:rsidR="002553F1" w:rsidRDefault="002553F1">
      <w:pPr>
        <w:spacing w:after="0" w:line="240" w:lineRule="auto"/>
      </w:pPr>
      <w:r>
        <w:separator/>
      </w:r>
    </w:p>
  </w:endnote>
  <w:endnote w:type="continuationSeparator" w:id="0">
    <w:p w14:paraId="773640AF" w14:textId="77777777" w:rsidR="002553F1" w:rsidRDefault="00255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1E36D5" w:rsidRDefault="001E36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1E36D5" w:rsidRDefault="001E36D5">
    <w:pPr>
      <w:pBdr>
        <w:bottom w:val="single" w:sz="6" w:space="1" w:color="000000"/>
      </w:pBdr>
      <w:tabs>
        <w:tab w:val="left" w:pos="2371"/>
        <w:tab w:val="center" w:pos="5233"/>
      </w:tabs>
      <w:spacing w:after="0" w:line="240" w:lineRule="auto"/>
      <w:jc w:val="right"/>
      <w:rPr>
        <w:sz w:val="16"/>
        <w:szCs w:val="16"/>
      </w:rPr>
    </w:pPr>
  </w:p>
  <w:p w14:paraId="7DE3E999" w14:textId="15D67F5C" w:rsidR="001E36D5" w:rsidRDefault="001E36D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C43033">
      <w:rPr>
        <w:b/>
        <w:noProof/>
        <w:sz w:val="16"/>
        <w:szCs w:val="16"/>
      </w:rPr>
      <w:t>2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C43033">
      <w:rPr>
        <w:b/>
        <w:noProof/>
        <w:sz w:val="16"/>
        <w:szCs w:val="16"/>
      </w:rPr>
      <w:t>36</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w:t>
    </w:r>
    <w:r w:rsidR="00860198">
      <w:rPr>
        <w:rFonts w:ascii="Arial" w:eastAsia="Arial" w:hAnsi="Arial" w:cs="Arial"/>
        <w:sz w:val="14"/>
        <w:szCs w:val="14"/>
      </w:rPr>
      <w:t>70</w:t>
    </w:r>
    <w:r w:rsidRPr="00F8215D">
      <w:rPr>
        <w:rFonts w:ascii="Arial" w:eastAsia="Arial" w:hAnsi="Arial" w:cs="Arial"/>
        <w:sz w:val="14"/>
        <w:szCs w:val="14"/>
      </w:rPr>
      <w:t xml:space="preserve"> on the Coronavirus Disease (COV</w:t>
    </w:r>
    <w:r>
      <w:rPr>
        <w:rFonts w:ascii="Arial" w:eastAsia="Arial" w:hAnsi="Arial" w:cs="Arial"/>
        <w:sz w:val="14"/>
        <w:szCs w:val="14"/>
      </w:rPr>
      <w:t>ID19) as of 0</w:t>
    </w:r>
    <w:r w:rsidR="00860198">
      <w:rPr>
        <w:rFonts w:ascii="Arial" w:eastAsia="Arial" w:hAnsi="Arial" w:cs="Arial"/>
        <w:sz w:val="14"/>
        <w:szCs w:val="14"/>
      </w:rPr>
      <w:t>5</w:t>
    </w:r>
    <w:r>
      <w:rPr>
        <w:rFonts w:ascii="Arial" w:eastAsia="Arial" w:hAnsi="Arial" w:cs="Arial"/>
        <w:sz w:val="14"/>
        <w:szCs w:val="14"/>
      </w:rPr>
      <w:t xml:space="preserve"> December 2020, 6</w:t>
    </w:r>
    <w:r w:rsidR="00860198">
      <w:rPr>
        <w:rFonts w:ascii="Arial" w:eastAsia="Arial" w:hAnsi="Arial" w:cs="Arial"/>
        <w:sz w:val="14"/>
        <w:szCs w:val="14"/>
      </w:rPr>
      <w:t>A</w:t>
    </w:r>
    <w:r w:rsidRPr="00F8215D">
      <w:rPr>
        <w:rFonts w:ascii="Arial" w:eastAsia="Arial" w:hAnsi="Arial" w:cs="Arial"/>
        <w:sz w:val="14"/>
        <w:szCs w:val="14"/>
      </w:rPr>
      <w:t>M</w:t>
    </w:r>
  </w:p>
  <w:p w14:paraId="2B859230" w14:textId="77777777" w:rsidR="001E36D5" w:rsidRDefault="001E36D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1E36D5" w:rsidRDefault="001E36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22A22" w14:textId="77777777" w:rsidR="002553F1" w:rsidRDefault="002553F1">
      <w:pPr>
        <w:spacing w:after="0" w:line="240" w:lineRule="auto"/>
      </w:pPr>
      <w:r>
        <w:separator/>
      </w:r>
    </w:p>
  </w:footnote>
  <w:footnote w:type="continuationSeparator" w:id="0">
    <w:p w14:paraId="61B72959" w14:textId="77777777" w:rsidR="002553F1" w:rsidRDefault="002553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1E36D5" w:rsidRDefault="001E36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1E36D5" w:rsidRDefault="001E36D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E36D5" w:rsidRDefault="001E36D5">
    <w:pPr>
      <w:pBdr>
        <w:bottom w:val="single" w:sz="6" w:space="1" w:color="000000"/>
      </w:pBdr>
      <w:tabs>
        <w:tab w:val="center" w:pos="4680"/>
        <w:tab w:val="right" w:pos="9360"/>
      </w:tabs>
      <w:spacing w:after="0" w:line="240" w:lineRule="auto"/>
      <w:jc w:val="center"/>
      <w:rPr>
        <w:sz w:val="10"/>
      </w:rPr>
    </w:pPr>
  </w:p>
  <w:p w14:paraId="3A0C3660" w14:textId="77777777" w:rsidR="001E36D5" w:rsidRDefault="001E36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1E36D5" w:rsidRDefault="001E36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1"/>
  </w:num>
  <w:num w:numId="4">
    <w:abstractNumId w:val="1"/>
  </w:num>
  <w:num w:numId="5">
    <w:abstractNumId w:val="22"/>
  </w:num>
  <w:num w:numId="6">
    <w:abstractNumId w:val="17"/>
  </w:num>
  <w:num w:numId="7">
    <w:abstractNumId w:val="12"/>
  </w:num>
  <w:num w:numId="8">
    <w:abstractNumId w:val="0"/>
  </w:num>
  <w:num w:numId="9">
    <w:abstractNumId w:val="23"/>
  </w:num>
  <w:num w:numId="10">
    <w:abstractNumId w:val="27"/>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5"/>
  </w:num>
  <w:num w:numId="19">
    <w:abstractNumId w:val="19"/>
  </w:num>
  <w:num w:numId="20">
    <w:abstractNumId w:val="6"/>
  </w:num>
  <w:num w:numId="21">
    <w:abstractNumId w:val="16"/>
  </w:num>
  <w:num w:numId="22">
    <w:abstractNumId w:val="14"/>
  </w:num>
  <w:num w:numId="23">
    <w:abstractNumId w:val="28"/>
  </w:num>
  <w:num w:numId="24">
    <w:abstractNumId w:val="9"/>
  </w:num>
  <w:num w:numId="25">
    <w:abstractNumId w:val="26"/>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
  </w:num>
  <w:num w:numId="29">
    <w:abstractNumId w:val="4"/>
  </w:num>
  <w:num w:numId="30">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57"/>
    <w:rsid w:val="0001738A"/>
    <w:rsid w:val="000177FB"/>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F1E"/>
    <w:rsid w:val="005262D4"/>
    <w:rsid w:val="005264DB"/>
    <w:rsid w:val="005266E5"/>
    <w:rsid w:val="0052690A"/>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AB7"/>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3509"/>
    <w:rsid w:val="00BB3A62"/>
    <w:rsid w:val="00BB3ADE"/>
    <w:rsid w:val="00BB404E"/>
    <w:rsid w:val="00BB4A85"/>
    <w:rsid w:val="00BB5A4F"/>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F7DFC1-21E0-4D99-A23E-832A3A0AE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13904</Words>
  <Characters>79254</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18</cp:revision>
  <dcterms:created xsi:type="dcterms:W3CDTF">2020-12-04T07:03:00Z</dcterms:created>
  <dcterms:modified xsi:type="dcterms:W3CDTF">2020-12-0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